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6107" w:rsidRDefault="00846107" w:rsidP="00846107">
      <w:pPr>
        <w:rPr>
          <w:rFonts w:ascii="Times New Roman" w:hAnsi="Times New Roman" w:cs="Times New Roman"/>
          <w:b/>
          <w:sz w:val="24"/>
          <w:szCs w:val="20"/>
          <w:u w:val="single"/>
        </w:rPr>
      </w:pPr>
      <w:r w:rsidRPr="00846107">
        <w:rPr>
          <w:rFonts w:ascii="Times New Roman" w:hAnsi="Times New Roman" w:cs="Times New Roman"/>
          <w:b/>
          <w:sz w:val="24"/>
          <w:szCs w:val="20"/>
          <w:u w:val="single"/>
        </w:rPr>
        <w:t>Source code:</w:t>
      </w:r>
    </w:p>
    <w:p w:rsidR="00846107" w:rsidRPr="00846107" w:rsidRDefault="00846107" w:rsidP="00846107">
      <w:pPr>
        <w:rPr>
          <w:rFonts w:ascii="Times New Roman" w:hAnsi="Times New Roman" w:cs="Times New Roman" w:hint="eastAsia"/>
          <w:b/>
          <w:sz w:val="24"/>
          <w:szCs w:val="20"/>
          <w:u w:val="single"/>
        </w:rPr>
      </w:pPr>
    </w:p>
    <w:p w:rsidR="00846107" w:rsidRPr="00846107" w:rsidRDefault="00846107" w:rsidP="00846107">
      <w:pPr>
        <w:pStyle w:val="a3"/>
        <w:rPr>
          <w:rFonts w:hint="eastAsia"/>
          <w:b/>
        </w:rPr>
      </w:pPr>
      <w:r w:rsidRPr="00846107">
        <w:rPr>
          <w:b/>
        </w:rPr>
        <w:t>DungeonOfDooom-master\Sourcecode\project\assets\maps</w:t>
      </w:r>
    </w:p>
    <w:p w:rsidR="00846107" w:rsidRPr="00846107" w:rsidRDefault="00846107" w:rsidP="00846107">
      <w:pPr>
        <w:pStyle w:val="a3"/>
        <w:numPr>
          <w:ilvl w:val="0"/>
          <w:numId w:val="2"/>
        </w:numPr>
        <w:rPr>
          <w:rFonts w:hint="eastAsia"/>
          <w:szCs w:val="20"/>
        </w:rPr>
      </w:pPr>
      <w:r w:rsidRPr="00846107">
        <w:rPr>
          <w:szCs w:val="20"/>
        </w:rPr>
        <w:t>level1.json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>{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 xml:space="preserve"> "lev":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{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name":"level1"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coin_num":30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coin_win":20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Width" : 26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Height" : 18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tiles":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{"type":0,"visibility":true}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{"type":1,"visibility":true}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{"type":1,"visibility":true}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map":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3},{"type":1},{"type":1},{"type":1},{"type":1},{"type":1},{"type":1},{"type":1},{"type":1},{"type":1},{"type":1},{"type":1},{"type":1},{"type":1},{"type":1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1},{"type":0},{"type":0},{"type":0},{"type":0},{"type":0},{"type":0},{</w:t>
      </w:r>
      <w:r w:rsidRPr="00846107">
        <w:rPr>
          <w:szCs w:val="20"/>
        </w:rPr>
        <w:lastRenderedPageBreak/>
        <w:t>"type":0},{"type":0},{"type":0},{"type":0},{"type":0},{"type":1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1},{"type":1},{"type":1},{"type":1},{"type":1},{"type":1},{"type":1},{"type":1},{"type":1},{"type":1},{"type":1},{"type":1},{"type":1},{"type":1},{"type":3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]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}</w:t>
      </w:r>
    </w:p>
    <w:p w:rsidR="00BE3A6A" w:rsidRDefault="00846107" w:rsidP="00846107">
      <w:pPr>
        <w:rPr>
          <w:szCs w:val="20"/>
        </w:rPr>
      </w:pPr>
      <w:r w:rsidRPr="00846107">
        <w:rPr>
          <w:szCs w:val="20"/>
        </w:rPr>
        <w:t>}</w:t>
      </w:r>
    </w:p>
    <w:p w:rsidR="00846107" w:rsidRDefault="00846107" w:rsidP="00846107">
      <w:pPr>
        <w:rPr>
          <w:rFonts w:hint="eastAsia"/>
          <w:szCs w:val="20"/>
        </w:rPr>
      </w:pPr>
    </w:p>
    <w:p w:rsidR="00846107" w:rsidRPr="00846107" w:rsidRDefault="00846107" w:rsidP="00846107">
      <w:pPr>
        <w:pStyle w:val="a3"/>
        <w:numPr>
          <w:ilvl w:val="0"/>
          <w:numId w:val="3"/>
        </w:numPr>
        <w:rPr>
          <w:sz w:val="20"/>
        </w:rPr>
      </w:pPr>
      <w:r>
        <w:t>level2.json</w:t>
      </w:r>
    </w:p>
    <w:p w:rsidR="00846107" w:rsidRPr="00846107" w:rsidRDefault="00846107" w:rsidP="00846107">
      <w:r w:rsidRPr="00846107">
        <w:t>{</w:t>
      </w:r>
    </w:p>
    <w:p w:rsidR="00846107" w:rsidRPr="00846107" w:rsidRDefault="00846107" w:rsidP="00846107">
      <w:r w:rsidRPr="00846107">
        <w:t xml:space="preserve"> "lev":</w:t>
      </w:r>
    </w:p>
    <w:p w:rsidR="00846107" w:rsidRPr="00846107" w:rsidRDefault="00846107" w:rsidP="00846107">
      <w:r w:rsidRPr="00846107">
        <w:tab/>
        <w:t>{</w:t>
      </w:r>
    </w:p>
    <w:p w:rsidR="00846107" w:rsidRPr="00846107" w:rsidRDefault="00846107" w:rsidP="00846107">
      <w:r w:rsidRPr="00846107">
        <w:tab/>
        <w:t>"name":"level2",</w:t>
      </w:r>
    </w:p>
    <w:p w:rsidR="00846107" w:rsidRPr="00846107" w:rsidRDefault="00846107" w:rsidP="00846107">
      <w:r w:rsidRPr="00846107">
        <w:tab/>
        <w:t>"coin_num":25,</w:t>
      </w:r>
    </w:p>
    <w:p w:rsidR="00846107" w:rsidRPr="00846107" w:rsidRDefault="00846107" w:rsidP="00846107">
      <w:r w:rsidRPr="00846107">
        <w:tab/>
        <w:t>"coin_win":15,</w:t>
      </w:r>
    </w:p>
    <w:p w:rsidR="00846107" w:rsidRPr="00846107" w:rsidRDefault="00846107" w:rsidP="00846107">
      <w:r w:rsidRPr="00846107">
        <w:t xml:space="preserve">    "Width" : 26,</w:t>
      </w:r>
    </w:p>
    <w:p w:rsidR="00846107" w:rsidRPr="00846107" w:rsidRDefault="00846107" w:rsidP="00846107">
      <w:r w:rsidRPr="00846107">
        <w:tab/>
        <w:t>"Height" : 18,</w:t>
      </w:r>
    </w:p>
    <w:p w:rsidR="00846107" w:rsidRPr="00846107" w:rsidRDefault="00846107" w:rsidP="00846107">
      <w:r w:rsidRPr="00846107">
        <w:tab/>
        <w:t>"map":</w:t>
      </w:r>
    </w:p>
    <w:p w:rsidR="00846107" w:rsidRPr="00846107" w:rsidRDefault="00846107" w:rsidP="00846107">
      <w:r w:rsidRPr="00846107">
        <w:tab/>
        <w:t>[</w:t>
      </w:r>
    </w:p>
    <w:p w:rsidR="00846107" w:rsidRPr="00846107" w:rsidRDefault="00846107" w:rsidP="00846107">
      <w:r w:rsidRPr="00846107"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1},{"type":1},{"type":0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1},{"type":0},{"type":1},{"type":1},{"type":0},{"type":0},{"type":0},{"type":0},{"type":0},{"type":0},{"type":0},{"type":0},{"type":0},{"type":0},{"type":0},{"type":1},{"type":0},{"type":0},{"type":0}],</w:t>
      </w:r>
    </w:p>
    <w:p w:rsidR="00846107" w:rsidRPr="00846107" w:rsidRDefault="00846107" w:rsidP="00846107">
      <w:r w:rsidRPr="00846107">
        <w:t xml:space="preserve">    [{"type":3},{"type":1},{"type":1},{"type":1},{"type":1},{"type":1},{"type":0},{"type":1},{"type":0},{"type":1},{"type":1},{"type":1},{"type":1},{"type":1},{"type":1},{"type":1},{"type":1},{"type":1},{"type":1},{"type":1},{"type":1},{"type":</w:t>
      </w:r>
      <w:r w:rsidRPr="00846107">
        <w:lastRenderedPageBreak/>
        <w:t>1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1},{"type":0},{"type":1},{"type":1},{"type":0},{"type":0},{"type":0},{"type":0},{"type":0},{"type":0},{"type":0},{"type":0},{"type":0},{"type":0},{"type":0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1},{"type":0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r w:rsidRPr="00846107">
        <w:t xml:space="preserve">    [{"type":0},{"type":0},{"type":1},{"type":1},{"type":1},{"type":0},{"type":1},{"type":1},{"type":1},{"type":1},{"type":0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1},{"type":1},{"type":1},{"type":1},{"type":1},{"type":0},{"type":0},{"type":0},{"type":0},{"type":1},{"type":1},{"type":1},{"type":0},{"type":1},{"type":1},{"type":0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0},{"type":1},{"type":1},{"type":1},{"type":1},{"type":1},{"type":1},{"type":0},{"type":0},{"type":0},{"type":0},{"type":1},{"type":1},{"type":1},{"type":0},{"type":1},{"type":1},{"type":0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0},{"type":0},{"type":0},{"type":0},{"type":0},{"type":0},{"type":0},{"type":0},{"type":0},{"type":0},{"type":0},{"type":1},{"type":1},{"type":1},{"type":1},{"type":1},{"type":1},{"type":0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1},{"type":1},{"type":1},{"type":1},{"type":1},{"type":1},{"type":1},{"type":1},{"type":1},{"type":1},{"type":0},{"type":0},{"type":0},{"type":0},{"type":0},{"type":0},{"type":1},{"type":1},{"type":1},{"type":3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0},{"type":0},{"type":0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1},{"type":1},{"type":1},{"type":1},{"type":0},{"type":0},{"type":0},{"typ</w:t>
      </w:r>
      <w:r w:rsidRPr="00846107">
        <w:lastRenderedPageBreak/>
        <w:t xml:space="preserve">e":0},{"type":1},{"type":1},{"type":1},{"type":1},{"type":1},{"type":1},{"type":1},{"type":1},{"type":0},{"type":0},{"type":0}],     </w:t>
      </w:r>
    </w:p>
    <w:p w:rsidR="00846107" w:rsidRPr="00846107" w:rsidRDefault="00846107" w:rsidP="00846107">
      <w:r w:rsidRPr="00846107"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</w:t>
      </w:r>
    </w:p>
    <w:p w:rsidR="00846107" w:rsidRPr="00846107" w:rsidRDefault="00846107" w:rsidP="00846107">
      <w:r w:rsidRPr="00846107">
        <w:tab/>
        <w:t>]</w:t>
      </w:r>
    </w:p>
    <w:p w:rsidR="00846107" w:rsidRPr="00846107" w:rsidRDefault="00846107" w:rsidP="00846107">
      <w:r w:rsidRPr="00846107">
        <w:tab/>
        <w:t>}</w:t>
      </w:r>
    </w:p>
    <w:p w:rsidR="00846107" w:rsidRPr="00846107" w:rsidRDefault="00846107" w:rsidP="00846107">
      <w:r w:rsidRPr="00846107">
        <w:tab/>
      </w:r>
    </w:p>
    <w:p w:rsidR="00846107" w:rsidRDefault="00846107" w:rsidP="00846107">
      <w:r w:rsidRPr="00846107">
        <w:t>}</w:t>
      </w:r>
    </w:p>
    <w:p w:rsidR="00846107" w:rsidRDefault="00846107" w:rsidP="00846107"/>
    <w:p w:rsidR="00846107" w:rsidRDefault="00846107" w:rsidP="00846107">
      <w:pPr>
        <w:pStyle w:val="a3"/>
        <w:numPr>
          <w:ilvl w:val="0"/>
          <w:numId w:val="4"/>
        </w:numPr>
      </w:pPr>
      <w:r>
        <w:rPr>
          <w:rFonts w:hint="eastAsia"/>
        </w:rPr>
        <w:t>level</w:t>
      </w:r>
      <w:r>
        <w:t>3.</w:t>
      </w:r>
      <w:r>
        <w:rPr>
          <w:rFonts w:hint="eastAsia"/>
        </w:rPr>
        <w:t>json</w:t>
      </w:r>
    </w:p>
    <w:p w:rsidR="00846107" w:rsidRDefault="00846107" w:rsidP="00846107">
      <w:r>
        <w:t>{</w:t>
      </w:r>
    </w:p>
    <w:p w:rsidR="00846107" w:rsidRDefault="00846107" w:rsidP="00846107">
      <w:r>
        <w:t xml:space="preserve"> "lev":</w:t>
      </w:r>
    </w:p>
    <w:p w:rsidR="00846107" w:rsidRDefault="00846107" w:rsidP="00846107">
      <w:r>
        <w:tab/>
        <w:t>{</w:t>
      </w:r>
    </w:p>
    <w:p w:rsidR="00846107" w:rsidRDefault="00846107" w:rsidP="00846107">
      <w:r>
        <w:tab/>
        <w:t>"name":"level3",</w:t>
      </w:r>
    </w:p>
    <w:p w:rsidR="00846107" w:rsidRDefault="00846107" w:rsidP="00846107">
      <w:r>
        <w:tab/>
        <w:t>"coin_num":25,</w:t>
      </w:r>
    </w:p>
    <w:p w:rsidR="00846107" w:rsidRDefault="00846107" w:rsidP="00846107">
      <w:r>
        <w:tab/>
        <w:t>"coin_win":20,</w:t>
      </w:r>
    </w:p>
    <w:p w:rsidR="00846107" w:rsidRDefault="00846107" w:rsidP="00846107">
      <w:r>
        <w:t xml:space="preserve">    "Width" : 26,</w:t>
      </w:r>
    </w:p>
    <w:p w:rsidR="00846107" w:rsidRDefault="00846107" w:rsidP="00846107">
      <w:r>
        <w:tab/>
        <w:t>"Height" : 18,</w:t>
      </w:r>
    </w:p>
    <w:p w:rsidR="00846107" w:rsidRDefault="00846107" w:rsidP="00846107">
      <w:r>
        <w:tab/>
        <w:t>"map":</w:t>
      </w:r>
    </w:p>
    <w:p w:rsidR="00846107" w:rsidRDefault="00846107" w:rsidP="00846107">
      <w:r>
        <w:tab/>
        <w:t>[</w:t>
      </w:r>
    </w:p>
    <w:p w:rsidR="00846107" w:rsidRDefault="00846107" w:rsidP="00846107">
      <w:r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,</w:t>
      </w:r>
    </w:p>
    <w:p w:rsidR="00846107" w:rsidRDefault="00846107" w:rsidP="00846107">
      <w:r>
        <w:t xml:space="preserve">    [{"type":0},{"type":0},{"type":0},{"type":1},{"type":1},{"type":1},{"type":0},{"type":1},{"type":1},{"type":0},{"type":1},{"type":0},{"type":0},{"type":0},{"type":0},{"type":1},{"type":1},{"type":1},{"type":1},{"type":1},{"type":1},{"type":0},{"type":1},{"type":0},{"type":0},{"type":0}],</w:t>
      </w:r>
    </w:p>
    <w:p w:rsidR="00846107" w:rsidRDefault="00846107" w:rsidP="00846107">
      <w:r>
        <w:t xml:space="preserve">    [{"type":0},{"type":0},{"type":0},{"type":0},{"type":0},{"type":1},{"type":0},{"type":1},{"type":0},{"type":0},{"type":1},{"type":0},{"type":0},{"type":0},{"type":0},{"type":0},{"type":1},{"type":0},{"type":0},{"type":0},{"type":1},{"type":0},{"type":1},{"type":0},{"type":0},{"type":0}],</w:t>
      </w:r>
    </w:p>
    <w:p w:rsidR="00846107" w:rsidRDefault="00846107" w:rsidP="00846107">
      <w:r>
        <w:t xml:space="preserve">    [{"type":3},{"type":1},{"type":1},{"type":1},{"type":0},{"type":1},{"type":0},{"type":1},{"type":0},{"type":1},{"type":1},{"type":1},{"type":1},{"type":1},{"type":1},{"type":1},{"type":1},{"type":0},{"type":1},{"type":0},{"type":1},{"type":0},{"type":1},{"type":0},{"type":0},{"type":0}],</w:t>
      </w:r>
    </w:p>
    <w:p w:rsidR="00846107" w:rsidRDefault="00846107" w:rsidP="00846107">
      <w:r>
        <w:t xml:space="preserve">    [{"type":0},{"type":0},{"type":0},{"type":1},{"type":0},{"type":1},{"type":0},{"type":1},{"type":1},{"type":1},{"type":1},{"type":0},{"type":0},{"type":0},{"type":0},{"type":0},{"type":0},{"type":0},{"type":1},{"type":1},{"type":1},{"type":1},{"type":1},{"type":0},{"type":0},{"type":0}],</w:t>
      </w:r>
    </w:p>
    <w:p w:rsidR="00846107" w:rsidRDefault="00846107" w:rsidP="00846107">
      <w:r>
        <w:t xml:space="preserve">    [{"type":0},{"type":0},{"type":0},{"type":1},{"type":0},{"type":1},{"type":0},{"type":1},{"type":0},{"type":0},{"type":1},{"type":0},{"type":0},{"type":0},{"type":0},{"type":1},{"type":1},{"type":1},{"type":1},{"type":1},{"type":0},{"type":0},{"type":1},{"type":0},{"type":0},{"type":0}],</w:t>
      </w:r>
    </w:p>
    <w:p w:rsidR="00846107" w:rsidRDefault="00846107" w:rsidP="00846107">
      <w:r>
        <w:t xml:space="preserve">    [{"type":0},{"type":0},{"type":0},{"type":1},{"type":1},{"type":1},{"type":1},{"type":1},{"type":0},{"type":1},{"type":1},{"type":0},{"type":0},{"type":0},{"type":0},{"type":1},{"type":0},{"type":1},{"type":0},{"type":1},{"type":0},{"type":1},{"type":1},{"type":0},{"type":0},{"type":0}],</w:t>
      </w:r>
    </w:p>
    <w:p w:rsidR="00846107" w:rsidRDefault="00846107" w:rsidP="00846107">
      <w:r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Default="00846107" w:rsidP="00846107">
      <w:r>
        <w:t xml:space="preserve">    [{"type":0},{"type":0},{"type":0},{"type":0},{"type":0},{"type":0},{"type":0},{"</w:t>
      </w:r>
      <w:r>
        <w:lastRenderedPageBreak/>
        <w:t>type":1},{"type":0},{"type":0},{"type":0},{"type":0},{"type":0},{"type":0},{"type":0},{"type":0},{"type":0},{"type":0},{"type":0},{"type":1},{"type":0},{"type":0},{"type":0},{"type":0},{"type":0},{"type":0}],</w:t>
      </w:r>
    </w:p>
    <w:p w:rsidR="00846107" w:rsidRDefault="00846107" w:rsidP="00846107">
      <w:r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Default="00846107" w:rsidP="00846107">
      <w:r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Default="00846107" w:rsidP="00846107">
      <w:r>
        <w:t xml:space="preserve">    [{"type":0},{"type":0},{"type":0},{"type":1},{"type":0},{"type":1},{"type":1},{"type":1},{"type":1},{"type":1},{"type":1},{"type":0},{"type":0},{"type":0},{"type":0},{"type":1},{"type":0},{"type":1},{"type":0},{"type":1},{"type":1},{"type":0},{"type":1},{"type":0},{"type":0},{"type":0}],</w:t>
      </w:r>
    </w:p>
    <w:p w:rsidR="00846107" w:rsidRDefault="00846107" w:rsidP="00846107">
      <w:r>
        <w:t xml:space="preserve">    [{"type":0},{"type":0},{"type":0},{"type":1},{"type":0},{"type":1},{"type":0},{"type":1},{"type":0},{"type":0},{"type":1},{"type":0},{"type":0},{"type":0},{"type":0},{"type":1},{"type":0},{"type":1},{"type":0},{"type":0},{"type":1},{"type":0},{"type":1},{"type":0},{"type":0},{"type":0}],</w:t>
      </w:r>
    </w:p>
    <w:p w:rsidR="00846107" w:rsidRDefault="00846107" w:rsidP="00846107">
      <w:r>
        <w:t xml:space="preserve">    [{"type":0},{"type":0},{"type":0},{"type":1},{"type":0},{"type":1},{"type":1},{"type":1},{"type":1},{"type":0},{"type":0},{"type":0},{"type":0},{"type":0},{"type":0},{"type":1},{"type":0},{"type":1},{"type":1},{"type":1},{"type":1},{"type":0},{"type":1},{"type":0},{"type":0},{"type":0}],</w:t>
      </w:r>
    </w:p>
    <w:p w:rsidR="00846107" w:rsidRDefault="00846107" w:rsidP="00846107">
      <w:r>
        <w:t xml:space="preserve">    [{"type":0},{"type":0},{"type":0},{"type":1},{"type":1},{"type":1},{"type":0},{"type":1},{"type":1},{"type":1},{"type":1},{"type":1},{"type":1},{"type":1},{"type":1},{"type":1},{"type":0},{"type":1},{"type":0},{"type":0},{"type":0},{"type":0},{"type":1},{"type":1},{"type":1},{"type":3}],</w:t>
      </w:r>
    </w:p>
    <w:p w:rsidR="00846107" w:rsidRDefault="00846107" w:rsidP="00846107">
      <w:r>
        <w:t xml:space="preserve">    [{"type":0},{"type":0},{"type":0},{"type":1},{"type":0},{"type":0},{"type":0},{"type":1},{"type":0},{"type":1},{"type":0},{"type":0},{"type":0},{"type":0},{"type":0},{"type":1},{"type":1},{"type":1},{"type":1},{"type":1},{"type":0},{"type":1},{"type":1},{"type":0},{"type":0},{"type":0}],</w:t>
      </w:r>
    </w:p>
    <w:p w:rsidR="00846107" w:rsidRDefault="00846107" w:rsidP="00846107">
      <w:r>
        <w:t xml:space="preserve">    [{"type":0},{"type":0},{"type":0},{"type":1},{"type":0},{"type":1},{"type":1},{"type":1},{"type":0},{"type":1},{"type":1},{"type":0},{"type":0},{"type":0},{"type":0},{"type":1},{"type":0},{"type":1},{"type":0},{"type":1},{"type":1},{"type":1},{"type":0},{"type":0},{"type":0},{"type":0}],</w:t>
      </w:r>
    </w:p>
    <w:p w:rsidR="00846107" w:rsidRDefault="00846107" w:rsidP="00846107">
      <w:r>
        <w:t xml:space="preserve">    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</w:t>
      </w:r>
    </w:p>
    <w:p w:rsidR="00846107" w:rsidRDefault="00846107" w:rsidP="00846107">
      <w:r>
        <w:tab/>
        <w:t>]</w:t>
      </w:r>
    </w:p>
    <w:p w:rsidR="00846107" w:rsidRDefault="00846107" w:rsidP="00846107">
      <w:r>
        <w:tab/>
        <w:t>}</w:t>
      </w:r>
    </w:p>
    <w:p w:rsidR="00846107" w:rsidRDefault="00846107" w:rsidP="00846107">
      <w:r>
        <w:t>}</w:t>
      </w:r>
    </w:p>
    <w:p w:rsidR="00846107" w:rsidRDefault="00846107" w:rsidP="00846107"/>
    <w:p w:rsidR="00F43070" w:rsidRDefault="00F43070" w:rsidP="00846107">
      <w:pPr>
        <w:rPr>
          <w:rFonts w:hint="eastAsia"/>
        </w:rPr>
      </w:pPr>
    </w:p>
    <w:p w:rsidR="00846107" w:rsidRDefault="00846107" w:rsidP="00846107">
      <w:pPr>
        <w:pStyle w:val="a3"/>
        <w:rPr>
          <w:b/>
        </w:rPr>
      </w:pPr>
      <w:r w:rsidRPr="00846107">
        <w:rPr>
          <w:b/>
        </w:rPr>
        <w:t>DungeonOfDooom-master\Sourcecode\project\assets\test</w:t>
      </w:r>
    </w:p>
    <w:p w:rsidR="00846107" w:rsidRDefault="00846107" w:rsidP="00846107">
      <w:pPr>
        <w:pStyle w:val="a3"/>
        <w:numPr>
          <w:ilvl w:val="0"/>
          <w:numId w:val="6"/>
        </w:numPr>
      </w:pPr>
      <w:r w:rsidRPr="00846107">
        <w:rPr>
          <w:rFonts w:hint="eastAsia"/>
        </w:rPr>
        <w:t>test</w:t>
      </w:r>
      <w:r w:rsidRPr="00846107">
        <w:t>.json</w:t>
      </w:r>
    </w:p>
    <w:p w:rsidR="00846107" w:rsidRDefault="00846107" w:rsidP="00846107">
      <w:r>
        <w:t>{</w:t>
      </w:r>
    </w:p>
    <w:p w:rsidR="00846107" w:rsidRDefault="00846107" w:rsidP="00846107">
      <w:r>
        <w:t xml:space="preserve">    "id": 1</w:t>
      </w:r>
    </w:p>
    <w:p w:rsidR="00846107" w:rsidRDefault="00846107" w:rsidP="00846107">
      <w:r>
        <w:t>}</w:t>
      </w:r>
    </w:p>
    <w:p w:rsidR="00972496" w:rsidRDefault="00972496" w:rsidP="00972496">
      <w:pPr>
        <w:pStyle w:val="a3"/>
        <w:numPr>
          <w:ilvl w:val="0"/>
          <w:numId w:val="6"/>
        </w:numPr>
      </w:pPr>
      <w:r>
        <w:rPr>
          <w:rFonts w:hint="eastAsia"/>
        </w:rPr>
        <w:t>test.asset</w:t>
      </w:r>
    </w:p>
    <w:p w:rsidR="00972496" w:rsidRDefault="00972496" w:rsidP="004C638A">
      <w:r w:rsidRPr="00972496">
        <w:t>testasset :)</w:t>
      </w:r>
    </w:p>
    <w:p w:rsidR="004C638A" w:rsidRDefault="004C638A" w:rsidP="004C638A">
      <w:pPr>
        <w:rPr>
          <w:rFonts w:hint="eastAsia"/>
        </w:rPr>
      </w:pPr>
    </w:p>
    <w:p w:rsidR="004C638A" w:rsidRPr="002C09A0" w:rsidRDefault="00F43070" w:rsidP="002C09A0">
      <w:pPr>
        <w:pStyle w:val="a3"/>
        <w:rPr>
          <w:b/>
        </w:rPr>
      </w:pPr>
      <w:r w:rsidRPr="002C09A0">
        <w:rPr>
          <w:rFonts w:hint="eastAsia"/>
          <w:b/>
        </w:rPr>
        <w:lastRenderedPageBreak/>
        <w:t>DungeonOfDooom-master\Sourcecode\project\src\bot\main\java\com\dod\bot\communicators</w:t>
      </w:r>
    </w:p>
    <w:p w:rsidR="002C09A0" w:rsidRDefault="002C09A0" w:rsidP="002C09A0">
      <w:pPr>
        <w:pStyle w:val="a3"/>
        <w:numPr>
          <w:ilvl w:val="0"/>
          <w:numId w:val="6"/>
        </w:numPr>
      </w:pPr>
      <w:r>
        <w:t>CommunicatorBase.java</w:t>
      </w:r>
    </w:p>
    <w:p w:rsidR="002C09A0" w:rsidRDefault="002C09A0" w:rsidP="002C09A0">
      <w:r>
        <w:t>package com.dod.bot.communicators;</w:t>
      </w:r>
    </w:p>
    <w:p w:rsidR="002C09A0" w:rsidRDefault="002C09A0" w:rsidP="002C09A0"/>
    <w:p w:rsidR="002C09A0" w:rsidRDefault="002C09A0" w:rsidP="002C09A0">
      <w:r>
        <w:t>import javax.ws.rs.client.*;</w:t>
      </w:r>
    </w:p>
    <w:p w:rsidR="002C09A0" w:rsidRDefault="002C09A0" w:rsidP="002C09A0">
      <w:r>
        <w:t>import javax.ws.rs.core.MultivaluedHashMap;</w:t>
      </w:r>
    </w:p>
    <w:p w:rsidR="002C09A0" w:rsidRDefault="002C09A0" w:rsidP="002C09A0">
      <w:r>
        <w:t>import javax.ws.rs.core.MultivaluedMap;</w:t>
      </w:r>
    </w:p>
    <w:p w:rsidR="002C09A0" w:rsidRDefault="002C09A0" w:rsidP="002C09A0">
      <w:r>
        <w:t>import javax.ws.rs.core.Response;</w:t>
      </w:r>
    </w:p>
    <w:p w:rsidR="002C09A0" w:rsidRDefault="002C09A0" w:rsidP="002C09A0">
      <w:r>
        <w:t>import javax.ws.rs.ext.ContextResolver;</w:t>
      </w:r>
    </w:p>
    <w:p w:rsidR="002C09A0" w:rsidRDefault="002C09A0" w:rsidP="002C09A0"/>
    <w:p w:rsidR="002C09A0" w:rsidRDefault="002C09A0" w:rsidP="002C09A0">
      <w:r>
        <w:t>import org.glassfish.jersey.moxy.json.MoxyJsonConfig;</w:t>
      </w:r>
    </w:p>
    <w:p w:rsidR="002C09A0" w:rsidRDefault="002C09A0" w:rsidP="002C09A0">
      <w:r>
        <w:t>import org.glassfish.jersey.moxy.json.MoxyJsonFeature;</w:t>
      </w:r>
    </w:p>
    <w:p w:rsidR="002C09A0" w:rsidRDefault="002C09A0" w:rsidP="002C09A0"/>
    <w:p w:rsidR="002C09A0" w:rsidRDefault="002C09A0" w:rsidP="002C09A0">
      <w:r>
        <w:t>import java.util.HashMap;</w:t>
      </w:r>
    </w:p>
    <w:p w:rsidR="002C09A0" w:rsidRDefault="002C09A0" w:rsidP="002C09A0">
      <w:r>
        <w:t>import java.util.Map;</w:t>
      </w:r>
    </w:p>
    <w:p w:rsidR="002C09A0" w:rsidRDefault="002C09A0" w:rsidP="002C09A0">
      <w:r>
        <w:t>import java.util.UUID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Handles communication to/from the server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CommunicatorBase {</w:t>
      </w:r>
    </w:p>
    <w:p w:rsidR="002C09A0" w:rsidRDefault="002C09A0" w:rsidP="002C09A0">
      <w:r>
        <w:t xml:space="preserve">    private static WebTarget target;</w:t>
      </w:r>
    </w:p>
    <w:p w:rsidR="002C09A0" w:rsidRDefault="002C09A0" w:rsidP="002C09A0">
      <w:r>
        <w:t xml:space="preserve">    private static String sessionId;</w:t>
      </w:r>
    </w:p>
    <w:p w:rsidR="002C09A0" w:rsidRDefault="002C09A0" w:rsidP="002C09A0"/>
    <w:p w:rsidR="002C09A0" w:rsidRDefault="002C09A0" w:rsidP="002C09A0">
      <w:r>
        <w:t xml:space="preserve">    private static String username;</w:t>
      </w:r>
    </w:p>
    <w:p w:rsidR="002C09A0" w:rsidRDefault="002C09A0" w:rsidP="002C09A0">
      <w:r>
        <w:t xml:space="preserve">    private static String password;</w:t>
      </w:r>
    </w:p>
    <w:p w:rsidR="002C09A0" w:rsidRDefault="002C09A0" w:rsidP="002C09A0"/>
    <w:p w:rsidR="002C09A0" w:rsidRDefault="002C09A0" w:rsidP="002C09A0">
      <w:r>
        <w:t xml:space="preserve">    private static final String apiAddress = "http://localhost:8080";</w:t>
      </w:r>
    </w:p>
    <w:p w:rsidR="002C09A0" w:rsidRDefault="002C09A0" w:rsidP="002C09A0"/>
    <w:p w:rsidR="002C09A0" w:rsidRDefault="002C09A0" w:rsidP="002C09A0">
      <w:r>
        <w:t xml:space="preserve">    protected static WebTarget getTarget() {</w:t>
      </w:r>
    </w:p>
    <w:p w:rsidR="002C09A0" w:rsidRDefault="002C09A0" w:rsidP="002C09A0">
      <w:r>
        <w:t xml:space="preserve">        if(target == null)</w:t>
      </w:r>
    </w:p>
    <w:p w:rsidR="002C09A0" w:rsidRDefault="002C09A0" w:rsidP="002C09A0">
      <w:r>
        <w:t xml:space="preserve">            init();</w:t>
      </w:r>
    </w:p>
    <w:p w:rsidR="002C09A0" w:rsidRDefault="002C09A0" w:rsidP="002C09A0">
      <w:r>
        <w:t xml:space="preserve">        return target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ivate static void init() {</w:t>
      </w:r>
    </w:p>
    <w:p w:rsidR="002C09A0" w:rsidRDefault="002C09A0" w:rsidP="002C09A0">
      <w:r>
        <w:t xml:space="preserve">        Map&lt;String, String&gt; namespacePrefixMapper = new HashMap&lt;String, String&gt;();</w:t>
      </w:r>
    </w:p>
    <w:p w:rsidR="002C09A0" w:rsidRDefault="002C09A0" w:rsidP="002C09A0">
      <w:r>
        <w:t xml:space="preserve">        namespacePrefixMapper.put("http://www.w3.org/2001/XMLSchema-instance", "xsi");</w:t>
      </w:r>
    </w:p>
    <w:p w:rsidR="002C09A0" w:rsidRDefault="002C09A0" w:rsidP="002C09A0">
      <w:r>
        <w:t xml:space="preserve">        MoxyJsonConfig moxyJsonConfig = new MoxyJsonConfig()</w:t>
      </w:r>
    </w:p>
    <w:p w:rsidR="002C09A0" w:rsidRDefault="002C09A0" w:rsidP="002C09A0">
      <w:r>
        <w:t xml:space="preserve">                .setNamespacePrefixMapper(namespacePrefixMapper)</w:t>
      </w:r>
    </w:p>
    <w:p w:rsidR="002C09A0" w:rsidRDefault="002C09A0" w:rsidP="002C09A0">
      <w:r>
        <w:t xml:space="preserve">                .setNamespaceSeparator(':');</w:t>
      </w:r>
    </w:p>
    <w:p w:rsidR="002C09A0" w:rsidRDefault="002C09A0" w:rsidP="002C09A0"/>
    <w:p w:rsidR="002C09A0" w:rsidRDefault="002C09A0" w:rsidP="002C09A0">
      <w:r>
        <w:t xml:space="preserve">        final ContextResolver&lt;MoxyJsonConfig&gt; jsonConfigResolver = moxyJsonConfig.resolver();</w:t>
      </w:r>
    </w:p>
    <w:p w:rsidR="002C09A0" w:rsidRDefault="002C09A0" w:rsidP="002C09A0">
      <w:r>
        <w:t xml:space="preserve">        Client c = ClientBuilder.newBuilder()</w:t>
      </w:r>
    </w:p>
    <w:p w:rsidR="002C09A0" w:rsidRDefault="002C09A0" w:rsidP="002C09A0">
      <w:r>
        <w:t xml:space="preserve">                .register(MoxyJsonFeature.class)</w:t>
      </w:r>
    </w:p>
    <w:p w:rsidR="002C09A0" w:rsidRDefault="002C09A0" w:rsidP="002C09A0">
      <w:r>
        <w:t xml:space="preserve">                .register(jsonConfigResolver)</w:t>
      </w:r>
    </w:p>
    <w:p w:rsidR="002C09A0" w:rsidRDefault="002C09A0" w:rsidP="002C09A0">
      <w:r>
        <w:t xml:space="preserve">                .build();</w:t>
      </w:r>
    </w:p>
    <w:p w:rsidR="002C09A0" w:rsidRDefault="002C09A0" w:rsidP="002C09A0"/>
    <w:p w:rsidR="002C09A0" w:rsidRDefault="002C09A0" w:rsidP="002C09A0">
      <w:r>
        <w:t xml:space="preserve">        //Generate random user/pass</w:t>
      </w:r>
    </w:p>
    <w:p w:rsidR="002C09A0" w:rsidRDefault="002C09A0" w:rsidP="002C09A0">
      <w:r>
        <w:t xml:space="preserve">        username = UUID.randomUUID().toString();</w:t>
      </w:r>
    </w:p>
    <w:p w:rsidR="002C09A0" w:rsidRDefault="002C09A0" w:rsidP="002C09A0">
      <w:r>
        <w:t xml:space="preserve">        password = UUID.randomUUID().toString();</w:t>
      </w:r>
    </w:p>
    <w:p w:rsidR="002C09A0" w:rsidRDefault="002C09A0" w:rsidP="002C09A0"/>
    <w:p w:rsidR="002C09A0" w:rsidRDefault="002C09A0" w:rsidP="002C09A0">
      <w:r>
        <w:t xml:space="preserve">        target = c.target(apiAddress);</w:t>
      </w:r>
    </w:p>
    <w:p w:rsidR="002C09A0" w:rsidRDefault="002C09A0" w:rsidP="002C09A0">
      <w:r>
        <w:t xml:space="preserve">        sessionId = registerUserAndGetSessionId(username, password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ivate static String registerUserAndGetSessionId(String username, String password) {</w:t>
      </w:r>
    </w:p>
    <w:p w:rsidR="002C09A0" w:rsidRDefault="002C09A0" w:rsidP="002C09A0">
      <w:r>
        <w:t xml:space="preserve">        MultivaluedMap&lt;String, String&gt; formData = new MultivaluedHashMap&lt;String, String&gt;();</w:t>
      </w:r>
    </w:p>
    <w:p w:rsidR="002C09A0" w:rsidRDefault="002C09A0" w:rsidP="002C09A0">
      <w:r>
        <w:lastRenderedPageBreak/>
        <w:t xml:space="preserve">        formData.add("username", username);</w:t>
      </w:r>
    </w:p>
    <w:p w:rsidR="002C09A0" w:rsidRDefault="002C09A0" w:rsidP="002C09A0">
      <w:r>
        <w:t xml:space="preserve">        formData.add("password", password);</w:t>
      </w:r>
    </w:p>
    <w:p w:rsidR="002C09A0" w:rsidRDefault="002C09A0" w:rsidP="002C09A0">
      <w:r>
        <w:t xml:space="preserve">        Response registerResponse = getTarget().path("player/register").request().post(Entity.form(formData));</w:t>
      </w:r>
    </w:p>
    <w:p w:rsidR="002C09A0" w:rsidRDefault="002C09A0" w:rsidP="002C09A0"/>
    <w:p w:rsidR="002C09A0" w:rsidRDefault="002C09A0" w:rsidP="002C09A0">
      <w:r>
        <w:t xml:space="preserve">        //get the sessionId so we can send authorised session cookies with requests</w:t>
      </w:r>
    </w:p>
    <w:p w:rsidR="002C09A0" w:rsidRDefault="002C09A0" w:rsidP="002C09A0">
      <w:r>
        <w:t xml:space="preserve">        return registerResponse.getCookies().get("JSESSIONID").getValue(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Invocation.Builder request(String path) {</w:t>
      </w:r>
    </w:p>
    <w:p w:rsidR="002C09A0" w:rsidRDefault="002C09A0" w:rsidP="002C09A0">
      <w:r>
        <w:t xml:space="preserve">        Invocation.Builder request = getTarget().path(path).request();</w:t>
      </w:r>
    </w:p>
    <w:p w:rsidR="002C09A0" w:rsidRDefault="002C09A0" w:rsidP="002C09A0">
      <w:r>
        <w:t xml:space="preserve">        request.cookie("JSESSIONID",sessionId);</w:t>
      </w:r>
    </w:p>
    <w:p w:rsidR="002C09A0" w:rsidRDefault="002C09A0" w:rsidP="002C09A0"/>
    <w:p w:rsidR="002C09A0" w:rsidRDefault="002C09A0" w:rsidP="002C09A0">
      <w:r>
        <w:t xml:space="preserve">        return request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Response post(String path, MultivaluedMap&lt;String, String&gt; params) {</w:t>
      </w:r>
    </w:p>
    <w:p w:rsidR="002C09A0" w:rsidRDefault="002C09A0" w:rsidP="002C09A0">
      <w:r>
        <w:t xml:space="preserve">        return post(request(path), params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Response post(Invocation.Builder request, MultivaluedMap&lt;String, String&gt; params) {</w:t>
      </w:r>
    </w:p>
    <w:p w:rsidR="002C09A0" w:rsidRDefault="002C09A0" w:rsidP="002C09A0">
      <w:r>
        <w:t xml:space="preserve">        return request.post(Entity.form(params)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Response get(String path) {</w:t>
      </w:r>
    </w:p>
    <w:p w:rsidR="002C09A0" w:rsidRDefault="002C09A0" w:rsidP="002C09A0">
      <w:r>
        <w:t xml:space="preserve">        return get(request(path)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Response get(Invocation.Builder request) {</w:t>
      </w:r>
    </w:p>
    <w:p w:rsidR="002C09A0" w:rsidRDefault="002C09A0" w:rsidP="002C09A0">
      <w:r>
        <w:t xml:space="preserve">        return request.get(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a3"/>
        <w:numPr>
          <w:ilvl w:val="0"/>
          <w:numId w:val="6"/>
        </w:numPr>
      </w:pPr>
      <w:r>
        <w:t>MatchCommunicator.java</w:t>
      </w:r>
    </w:p>
    <w:p w:rsidR="002C09A0" w:rsidRDefault="002C09A0" w:rsidP="002C09A0">
      <w:r>
        <w:t>package com.dod.bot.communicators;</w:t>
      </w:r>
    </w:p>
    <w:p w:rsidR="002C09A0" w:rsidRDefault="002C09A0" w:rsidP="002C09A0"/>
    <w:p w:rsidR="002C09A0" w:rsidRDefault="002C09A0" w:rsidP="002C09A0">
      <w:r>
        <w:t>import javax.ws.rs.core.MultivaluedHashMap;</w:t>
      </w:r>
    </w:p>
    <w:p w:rsidR="002C09A0" w:rsidRDefault="002C09A0" w:rsidP="002C09A0">
      <w:r>
        <w:t>import javax.ws.rs.core.MultivaluedMap;</w:t>
      </w:r>
    </w:p>
    <w:p w:rsidR="002C09A0" w:rsidRDefault="002C09A0" w:rsidP="002C09A0">
      <w:r>
        <w:t>import java.util.UUID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Handles match requests to the server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MatchCommunicator extends CommunicatorBase {</w:t>
      </w:r>
    </w:p>
    <w:p w:rsidR="002C09A0" w:rsidRDefault="002C09A0" w:rsidP="002C09A0">
      <w:r>
        <w:t xml:space="preserve">    public void joinMatch(UUID matchId) {</w:t>
      </w:r>
    </w:p>
    <w:p w:rsidR="002C09A0" w:rsidRDefault="002C09A0" w:rsidP="002C09A0">
      <w:r>
        <w:t xml:space="preserve">        MultivaluedMap&lt;String, String&gt; params = new MultivaluedHashMap&lt;String, String&gt;();</w:t>
      </w:r>
    </w:p>
    <w:p w:rsidR="002C09A0" w:rsidRDefault="002C09A0" w:rsidP="002C09A0">
      <w:r>
        <w:t xml:space="preserve">        params.add("matchId", matchId.toString());</w:t>
      </w:r>
    </w:p>
    <w:p w:rsidR="002C09A0" w:rsidRDefault="002C09A0" w:rsidP="002C09A0"/>
    <w:p w:rsidR="002C09A0" w:rsidRDefault="002C09A0" w:rsidP="002C09A0">
      <w:r>
        <w:t xml:space="preserve">        post("match/join", params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a3"/>
        <w:numPr>
          <w:ilvl w:val="0"/>
          <w:numId w:val="6"/>
        </w:numPr>
      </w:pPr>
      <w:r>
        <w:t>MoveCommunicator.java</w:t>
      </w:r>
    </w:p>
    <w:p w:rsidR="002C09A0" w:rsidRDefault="002C09A0" w:rsidP="002C09A0">
      <w:r>
        <w:t>package com.dod.bot.communicators;</w:t>
      </w:r>
    </w:p>
    <w:p w:rsidR="002C09A0" w:rsidRDefault="002C09A0" w:rsidP="002C09A0"/>
    <w:p w:rsidR="002C09A0" w:rsidRDefault="002C09A0" w:rsidP="002C09A0">
      <w:r>
        <w:t>import javax.ws.rs.core.MultivaluedHashMap;</w:t>
      </w:r>
    </w:p>
    <w:p w:rsidR="002C09A0" w:rsidRDefault="002C09A0" w:rsidP="002C09A0">
      <w:r>
        <w:t>import javax.ws.rs.core.MultivaluedMap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Communicates move requests to the server</w:t>
      </w:r>
    </w:p>
    <w:p w:rsidR="002C09A0" w:rsidRDefault="002C09A0" w:rsidP="002C09A0">
      <w:r>
        <w:lastRenderedPageBreak/>
        <w:t xml:space="preserve"> */</w:t>
      </w:r>
    </w:p>
    <w:p w:rsidR="002C09A0" w:rsidRDefault="002C09A0" w:rsidP="002C09A0">
      <w:r>
        <w:t>public class MoveCommunicator extends CommunicatorBase {</w:t>
      </w:r>
    </w:p>
    <w:p w:rsidR="002C09A0" w:rsidRDefault="002C09A0" w:rsidP="002C09A0">
      <w:r>
        <w:t xml:space="preserve">    public void moveDirection(String direction) {</w:t>
      </w:r>
    </w:p>
    <w:p w:rsidR="002C09A0" w:rsidRDefault="002C09A0" w:rsidP="002C09A0">
      <w:r>
        <w:t xml:space="preserve">        MultivaluedMap&lt;String, String&gt; params = new MultivaluedHashMap&lt;String, String&gt;();</w:t>
      </w:r>
    </w:p>
    <w:p w:rsidR="002C09A0" w:rsidRDefault="002C09A0" w:rsidP="002C09A0">
      <w:r>
        <w:t xml:space="preserve">        params.add("key", direction);</w:t>
      </w:r>
    </w:p>
    <w:p w:rsidR="002C09A0" w:rsidRDefault="002C09A0" w:rsidP="002C09A0"/>
    <w:p w:rsidR="002C09A0" w:rsidRDefault="002C09A0" w:rsidP="002C09A0">
      <w:r>
        <w:t xml:space="preserve">        post("game/move", params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a3"/>
        <w:numPr>
          <w:ilvl w:val="0"/>
          <w:numId w:val="6"/>
        </w:numPr>
      </w:pPr>
      <w:r>
        <w:t>stateCommunicator.java</w:t>
      </w:r>
    </w:p>
    <w:p w:rsidR="002C09A0" w:rsidRDefault="002C09A0" w:rsidP="002C09A0">
      <w:r>
        <w:t>package com.dod.bot.communicators;</w:t>
      </w:r>
    </w:p>
    <w:p w:rsidR="002C09A0" w:rsidRDefault="002C09A0" w:rsidP="002C09A0"/>
    <w:p w:rsidR="002C09A0" w:rsidRDefault="002C09A0" w:rsidP="002C09A0">
      <w:r>
        <w:t>import com.dod.service.model.GameStateModel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Communicates status requests to the server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stateCommunicator extends CommunicatorBase {</w:t>
      </w:r>
    </w:p>
    <w:p w:rsidR="002C09A0" w:rsidRDefault="002C09A0" w:rsidP="002C09A0">
      <w:r>
        <w:t xml:space="preserve">    public GameStateModel getState() {</w:t>
      </w:r>
    </w:p>
    <w:p w:rsidR="002C09A0" w:rsidRDefault="002C09A0" w:rsidP="002C09A0">
      <w:r>
        <w:t xml:space="preserve">        return get("game/status").readEntity(GameStateModel.class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Pr="002C09A0" w:rsidRDefault="002C09A0" w:rsidP="002C09A0">
      <w:pPr>
        <w:pStyle w:val="a3"/>
        <w:rPr>
          <w:rFonts w:hint="eastAsia"/>
          <w:b/>
        </w:rPr>
      </w:pPr>
      <w:r w:rsidRPr="002C09A0">
        <w:rPr>
          <w:rFonts w:hint="eastAsia"/>
          <w:b/>
        </w:rPr>
        <w:t>DungeonOfDooom-master\Sourcecode\projec</w:t>
      </w:r>
      <w:r w:rsidRPr="002C09A0">
        <w:rPr>
          <w:rFonts w:hint="eastAsia"/>
          <w:b/>
        </w:rPr>
        <w:t>t\src\bot\main\java\com\dod\bot</w:t>
      </w:r>
    </w:p>
    <w:p w:rsidR="002C09A0" w:rsidRDefault="002C09A0" w:rsidP="002C09A0">
      <w:pPr>
        <w:pStyle w:val="a3"/>
        <w:numPr>
          <w:ilvl w:val="0"/>
          <w:numId w:val="6"/>
        </w:numPr>
      </w:pPr>
      <w:r>
        <w:rPr>
          <w:rFonts w:hint="eastAsia"/>
        </w:rPr>
        <w:t>Bot.java</w:t>
      </w:r>
    </w:p>
    <w:p w:rsidR="002C09A0" w:rsidRDefault="002C09A0" w:rsidP="002C09A0">
      <w:r>
        <w:t>package com.dod.bot;</w:t>
      </w:r>
    </w:p>
    <w:p w:rsidR="002C09A0" w:rsidRDefault="002C09A0" w:rsidP="002C09A0"/>
    <w:p w:rsidR="002C09A0" w:rsidRDefault="002C09A0" w:rsidP="002C09A0">
      <w:r>
        <w:t>import com.dod.service.model.GameStateModel;</w:t>
      </w:r>
    </w:p>
    <w:p w:rsidR="002C09A0" w:rsidRDefault="002C09A0" w:rsidP="002C09A0">
      <w:r>
        <w:t>import com.dod.bot.communicators.MatchCommunicator;</w:t>
      </w:r>
    </w:p>
    <w:p w:rsidR="002C09A0" w:rsidRDefault="002C09A0" w:rsidP="002C09A0">
      <w:r>
        <w:t>import com.dod.bot.communicators.MoveCommunicator;</w:t>
      </w:r>
    </w:p>
    <w:p w:rsidR="002C09A0" w:rsidRDefault="002C09A0" w:rsidP="002C09A0">
      <w:r>
        <w:t>import com.dod.bot.communicators.stateCommunicator;</w:t>
      </w:r>
    </w:p>
    <w:p w:rsidR="002C09A0" w:rsidRDefault="002C09A0" w:rsidP="002C09A0">
      <w:r>
        <w:t>import com.dod.service.model.TileModel;</w:t>
      </w:r>
    </w:p>
    <w:p w:rsidR="002C09A0" w:rsidRDefault="002C09A0" w:rsidP="002C09A0"/>
    <w:p w:rsidR="002C09A0" w:rsidRDefault="002C09A0" w:rsidP="002C09A0">
      <w:r>
        <w:t>import java.util.List;</w:t>
      </w:r>
    </w:p>
    <w:p w:rsidR="002C09A0" w:rsidRDefault="002C09A0" w:rsidP="002C09A0">
      <w:r>
        <w:t>import java.util.Random;</w:t>
      </w:r>
    </w:p>
    <w:p w:rsidR="002C09A0" w:rsidRDefault="002C09A0" w:rsidP="002C09A0">
      <w:r>
        <w:t>import java.util.UUID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The bot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Bot {</w:t>
      </w:r>
    </w:p>
    <w:p w:rsidR="002C09A0" w:rsidRDefault="002C09A0" w:rsidP="002C09A0">
      <w:r>
        <w:t xml:space="preserve">    private MatchCommunicator matchCommunicator;</w:t>
      </w:r>
    </w:p>
    <w:p w:rsidR="002C09A0" w:rsidRDefault="002C09A0" w:rsidP="002C09A0">
      <w:r>
        <w:t xml:space="preserve">    private MoveCommunicator moveCommunicator;</w:t>
      </w:r>
    </w:p>
    <w:p w:rsidR="002C09A0" w:rsidRDefault="002C09A0" w:rsidP="002C09A0">
      <w:r>
        <w:t xml:space="preserve">    private com.dod.bot.communicators.stateCommunicator stateCommunicator;</w:t>
      </w:r>
    </w:p>
    <w:p w:rsidR="002C09A0" w:rsidRDefault="002C09A0" w:rsidP="002C09A0"/>
    <w:p w:rsidR="002C09A0" w:rsidRDefault="002C09A0" w:rsidP="002C09A0">
      <w:r>
        <w:t xml:space="preserve">    private double delta;</w:t>
      </w:r>
    </w:p>
    <w:p w:rsidR="002C09A0" w:rsidRDefault="002C09A0" w:rsidP="002C09A0">
      <w:r>
        <w:t xml:space="preserve">    private double timestep = 200 * 1000000;</w:t>
      </w:r>
    </w:p>
    <w:p w:rsidR="002C09A0" w:rsidRDefault="002C09A0" w:rsidP="002C09A0">
      <w:r>
        <w:t xml:space="preserve">    private long previousTime;</w:t>
      </w:r>
    </w:p>
    <w:p w:rsidR="002C09A0" w:rsidRDefault="002C09A0" w:rsidP="002C09A0"/>
    <w:p w:rsidR="002C09A0" w:rsidRDefault="002C09A0" w:rsidP="002C09A0">
      <w:r>
        <w:t xml:space="preserve">    private boolean isPlaying = false;</w:t>
      </w:r>
    </w:p>
    <w:p w:rsidR="002C09A0" w:rsidRDefault="002C09A0" w:rsidP="002C09A0">
      <w:r>
        <w:t xml:space="preserve">    private GameStateModel state;</w:t>
      </w:r>
    </w:p>
    <w:p w:rsidR="002C09A0" w:rsidRDefault="002C09A0" w:rsidP="002C09A0"/>
    <w:p w:rsidR="002C09A0" w:rsidRDefault="002C09A0" w:rsidP="002C09A0">
      <w:r>
        <w:t xml:space="preserve">    private Random random;</w:t>
      </w:r>
    </w:p>
    <w:p w:rsidR="002C09A0" w:rsidRDefault="002C09A0" w:rsidP="002C09A0"/>
    <w:p w:rsidR="002C09A0" w:rsidRDefault="002C09A0" w:rsidP="002C09A0">
      <w:r>
        <w:t xml:space="preserve">    public Bot() {</w:t>
      </w:r>
    </w:p>
    <w:p w:rsidR="002C09A0" w:rsidRDefault="002C09A0" w:rsidP="002C09A0">
      <w:r>
        <w:t xml:space="preserve">        this.matchCommunicator = new MatchCommunicator();</w:t>
      </w:r>
    </w:p>
    <w:p w:rsidR="002C09A0" w:rsidRDefault="002C09A0" w:rsidP="002C09A0">
      <w:r>
        <w:t xml:space="preserve">        this.moveCommunicator = new MoveCommunicator();</w:t>
      </w:r>
    </w:p>
    <w:p w:rsidR="002C09A0" w:rsidRDefault="002C09A0" w:rsidP="002C09A0">
      <w:r>
        <w:t xml:space="preserve">        this.stateCommunicator = new stateCommunicator();</w:t>
      </w:r>
    </w:p>
    <w:p w:rsidR="002C09A0" w:rsidRDefault="002C09A0" w:rsidP="002C09A0">
      <w:r>
        <w:t xml:space="preserve">        random = new Random();</w:t>
      </w:r>
    </w:p>
    <w:p w:rsidR="002C09A0" w:rsidRDefault="002C09A0" w:rsidP="002C09A0">
      <w:r>
        <w:lastRenderedPageBreak/>
        <w:t xml:space="preserve">    }</w:t>
      </w:r>
    </w:p>
    <w:p w:rsidR="002C09A0" w:rsidRDefault="002C09A0" w:rsidP="002C09A0"/>
    <w:p w:rsidR="002C09A0" w:rsidRDefault="002C09A0" w:rsidP="002C09A0">
      <w:r>
        <w:t xml:space="preserve">    public void play(UUID matchId) {</w:t>
      </w:r>
    </w:p>
    <w:p w:rsidR="002C09A0" w:rsidRDefault="002C09A0" w:rsidP="002C09A0">
      <w:r>
        <w:t xml:space="preserve">        isPlaying = true;</w:t>
      </w:r>
    </w:p>
    <w:p w:rsidR="002C09A0" w:rsidRDefault="002C09A0" w:rsidP="002C09A0">
      <w:r>
        <w:t xml:space="preserve">        matchCommunicator.joinMatch(matchId);</w:t>
      </w:r>
    </w:p>
    <w:p w:rsidR="002C09A0" w:rsidRDefault="002C09A0" w:rsidP="002C09A0">
      <w:r>
        <w:t xml:space="preserve">        state = stateCommunicator.getState();</w:t>
      </w:r>
    </w:p>
    <w:p w:rsidR="002C09A0" w:rsidRDefault="002C09A0" w:rsidP="002C09A0">
      <w:r>
        <w:t xml:space="preserve">        delta = 0;</w:t>
      </w:r>
    </w:p>
    <w:p w:rsidR="002C09A0" w:rsidRDefault="002C09A0" w:rsidP="002C09A0">
      <w:r>
        <w:t xml:space="preserve">        previousTime = System.nanoTime();</w:t>
      </w:r>
    </w:p>
    <w:p w:rsidR="002C09A0" w:rsidRDefault="002C09A0" w:rsidP="002C09A0"/>
    <w:p w:rsidR="002C09A0" w:rsidRDefault="002C09A0" w:rsidP="002C09A0">
      <w:r>
        <w:t xml:space="preserve">        while(isPlaying) {</w:t>
      </w:r>
    </w:p>
    <w:p w:rsidR="002C09A0" w:rsidRDefault="002C09A0" w:rsidP="002C09A0">
      <w:r>
        <w:t xml:space="preserve">            long currentTime = System.nanoTime();</w:t>
      </w:r>
    </w:p>
    <w:p w:rsidR="002C09A0" w:rsidRDefault="002C09A0" w:rsidP="002C09A0">
      <w:r>
        <w:t xml:space="preserve">            delta += currentTime - previousTime;</w:t>
      </w:r>
    </w:p>
    <w:p w:rsidR="002C09A0" w:rsidRDefault="002C09A0" w:rsidP="002C09A0">
      <w:r>
        <w:t xml:space="preserve">            previousTime = currentTime;</w:t>
      </w:r>
    </w:p>
    <w:p w:rsidR="002C09A0" w:rsidRDefault="002C09A0" w:rsidP="002C09A0"/>
    <w:p w:rsidR="002C09A0" w:rsidRDefault="002C09A0" w:rsidP="002C09A0">
      <w:r>
        <w:t xml:space="preserve">            if(delta &gt; timestep) {</w:t>
      </w:r>
    </w:p>
    <w:p w:rsidR="002C09A0" w:rsidRDefault="002C09A0" w:rsidP="002C09A0">
      <w:r>
        <w:t xml:space="preserve">                delta -= timestep;</w:t>
      </w:r>
    </w:p>
    <w:p w:rsidR="002C09A0" w:rsidRDefault="002C09A0" w:rsidP="002C09A0"/>
    <w:p w:rsidR="002C09A0" w:rsidRDefault="002C09A0" w:rsidP="002C09A0">
      <w:r>
        <w:t xml:space="preserve">                state = stateCommunicator.getState();</w:t>
      </w:r>
    </w:p>
    <w:p w:rsidR="002C09A0" w:rsidRDefault="002C09A0" w:rsidP="002C09A0">
      <w:r>
        <w:t xml:space="preserve">                if (random.nextBoolean()) {</w:t>
      </w:r>
    </w:p>
    <w:p w:rsidR="002C09A0" w:rsidRDefault="002C09A0" w:rsidP="002C09A0">
      <w:r>
        <w:t xml:space="preserve">                    moveCommunicator.moveDirection(random.nextBoolean() ? "A" : "D");</w:t>
      </w:r>
    </w:p>
    <w:p w:rsidR="002C09A0" w:rsidRDefault="002C09A0" w:rsidP="002C09A0">
      <w:r>
        <w:t xml:space="preserve">                } else {</w:t>
      </w:r>
    </w:p>
    <w:p w:rsidR="002C09A0" w:rsidRDefault="002C09A0" w:rsidP="002C09A0">
      <w:r>
        <w:t xml:space="preserve">                    moveCommunicator.moveDirection(random.nextBoolean() ? "W" : "S");</w:t>
      </w:r>
    </w:p>
    <w:p w:rsidR="002C09A0" w:rsidRDefault="002C09A0" w:rsidP="002C09A0">
      <w:r>
        <w:t xml:space="preserve">                }</w:t>
      </w:r>
    </w:p>
    <w:p w:rsidR="002C09A0" w:rsidRDefault="002C09A0" w:rsidP="002C09A0"/>
    <w:p w:rsidR="002C09A0" w:rsidRDefault="002C09A0" w:rsidP="002C09A0">
      <w:r>
        <w:t xml:space="preserve">                if (state.isHasEnded()) {</w:t>
      </w:r>
    </w:p>
    <w:p w:rsidR="002C09A0" w:rsidRDefault="002C09A0" w:rsidP="002C09A0">
      <w:r>
        <w:t xml:space="preserve">                    isPlaying = false;</w:t>
      </w:r>
    </w:p>
    <w:p w:rsidR="002C09A0" w:rsidRDefault="002C09A0" w:rsidP="002C09A0">
      <w:r>
        <w:t xml:space="preserve">                }</w:t>
      </w:r>
    </w:p>
    <w:p w:rsidR="002C09A0" w:rsidRDefault="002C09A0" w:rsidP="002C09A0">
      <w:r>
        <w:t xml:space="preserve">            }</w:t>
      </w:r>
    </w:p>
    <w:p w:rsidR="002C09A0" w:rsidRDefault="002C09A0" w:rsidP="002C09A0">
      <w:r>
        <w:t xml:space="preserve">        }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a3"/>
        <w:numPr>
          <w:ilvl w:val="0"/>
          <w:numId w:val="6"/>
        </w:numPr>
      </w:pPr>
      <w:r>
        <w:t>Map.java</w:t>
      </w:r>
    </w:p>
    <w:p w:rsidR="002C09A0" w:rsidRDefault="002C09A0" w:rsidP="002C09A0">
      <w:r>
        <w:t>package com.dod.bot;</w:t>
      </w:r>
    </w:p>
    <w:p w:rsidR="002C09A0" w:rsidRDefault="002C09A0" w:rsidP="002C09A0"/>
    <w:p w:rsidR="002C09A0" w:rsidRDefault="002C09A0" w:rsidP="002C09A0">
      <w:r>
        <w:t>import com.dod.models.Point;</w:t>
      </w:r>
    </w:p>
    <w:p w:rsidR="002C09A0" w:rsidRDefault="002C09A0" w:rsidP="002C09A0">
      <w:r>
        <w:t>import com.dod.service.model.TileModel;</w:t>
      </w:r>
    </w:p>
    <w:p w:rsidR="002C09A0" w:rsidRDefault="002C09A0" w:rsidP="002C09A0"/>
    <w:p w:rsidR="002C09A0" w:rsidRDefault="002C09A0" w:rsidP="002C09A0">
      <w:r>
        <w:t>import java.util.ArrayList;</w:t>
      </w:r>
    </w:p>
    <w:p w:rsidR="002C09A0" w:rsidRDefault="002C09A0" w:rsidP="002C09A0">
      <w:r>
        <w:t>import java.util.List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Map for the bot modeled on the responses from the server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Map {</w:t>
      </w:r>
    </w:p>
    <w:p w:rsidR="002C09A0" w:rsidRDefault="002C09A0" w:rsidP="002C09A0">
      <w:r>
        <w:t xml:space="preserve">    private ArrayList&lt;List&lt;TileModel&gt;&gt; map;</w:t>
      </w:r>
    </w:p>
    <w:p w:rsidR="002C09A0" w:rsidRDefault="002C09A0" w:rsidP="002C09A0"/>
    <w:p w:rsidR="002C09A0" w:rsidRDefault="002C09A0" w:rsidP="002C09A0">
      <w:r>
        <w:t xml:space="preserve">    public Map() {</w:t>
      </w:r>
    </w:p>
    <w:p w:rsidR="002C09A0" w:rsidRDefault="002C09A0" w:rsidP="002C09A0">
      <w:r>
        <w:t xml:space="preserve">        map = new ArrayList&lt;List&lt;TileModel&gt;&gt;(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ublic void addTile(TileModel[] tiles) {</w:t>
      </w:r>
    </w:p>
    <w:p w:rsidR="002C09A0" w:rsidRDefault="002C09A0" w:rsidP="002C09A0">
      <w:r>
        <w:t xml:space="preserve">        int xMax = 0;</w:t>
      </w:r>
    </w:p>
    <w:p w:rsidR="002C09A0" w:rsidRDefault="002C09A0" w:rsidP="002C09A0">
      <w:r>
        <w:t xml:space="preserve">        int yMax = 0;</w:t>
      </w:r>
    </w:p>
    <w:p w:rsidR="002C09A0" w:rsidRDefault="002C09A0" w:rsidP="002C09A0"/>
    <w:p w:rsidR="002C09A0" w:rsidRDefault="002C09A0" w:rsidP="002C09A0">
      <w:r>
        <w:t xml:space="preserve">        for(TileModel tile : tiles) {</w:t>
      </w:r>
    </w:p>
    <w:p w:rsidR="002C09A0" w:rsidRDefault="002C09A0" w:rsidP="002C09A0">
      <w:r>
        <w:t xml:space="preserve">            if(tile.getPosition().x &gt; xMax) xMax = tile.getPosition().x;</w:t>
      </w:r>
    </w:p>
    <w:p w:rsidR="002C09A0" w:rsidRDefault="002C09A0" w:rsidP="002C09A0">
      <w:r>
        <w:t xml:space="preserve">            if(tile.getPosition().y &gt; yMax) yMax = tile.getPosition().y;</w:t>
      </w:r>
    </w:p>
    <w:p w:rsidR="002C09A0" w:rsidRDefault="002C09A0" w:rsidP="002C09A0">
      <w:r>
        <w:t xml:space="preserve">        }</w:t>
      </w:r>
    </w:p>
    <w:p w:rsidR="002C09A0" w:rsidRDefault="002C09A0" w:rsidP="002C09A0"/>
    <w:p w:rsidR="002C09A0" w:rsidRDefault="002C09A0" w:rsidP="002C09A0">
      <w:r>
        <w:t xml:space="preserve">        for(int x = 0; x &lt; xMax; x++) {</w:t>
      </w:r>
    </w:p>
    <w:p w:rsidR="002C09A0" w:rsidRDefault="002C09A0" w:rsidP="002C09A0">
      <w:r>
        <w:t xml:space="preserve">            List&lt;TileModel&gt; row = map.get(x);</w:t>
      </w:r>
    </w:p>
    <w:p w:rsidR="002C09A0" w:rsidRDefault="002C09A0" w:rsidP="002C09A0">
      <w:r>
        <w:t xml:space="preserve">            if(row == null) {</w:t>
      </w:r>
    </w:p>
    <w:p w:rsidR="002C09A0" w:rsidRDefault="002C09A0" w:rsidP="002C09A0">
      <w:r>
        <w:lastRenderedPageBreak/>
        <w:t xml:space="preserve">                row = new ArrayList&lt;TileModel&gt;();</w:t>
      </w:r>
    </w:p>
    <w:p w:rsidR="002C09A0" w:rsidRDefault="002C09A0" w:rsidP="002C09A0">
      <w:r>
        <w:t xml:space="preserve">                map.add(row);</w:t>
      </w:r>
    </w:p>
    <w:p w:rsidR="002C09A0" w:rsidRDefault="002C09A0" w:rsidP="002C09A0">
      <w:r>
        <w:t xml:space="preserve">            }</w:t>
      </w:r>
    </w:p>
    <w:p w:rsidR="002C09A0" w:rsidRDefault="002C09A0" w:rsidP="002C09A0"/>
    <w:p w:rsidR="002C09A0" w:rsidRDefault="002C09A0" w:rsidP="002C09A0">
      <w:r>
        <w:t xml:space="preserve">            for(int y =0; y &lt; yMax; y++) {</w:t>
      </w:r>
    </w:p>
    <w:p w:rsidR="002C09A0" w:rsidRDefault="002C09A0" w:rsidP="002C09A0">
      <w:r>
        <w:t xml:space="preserve">                TileModel tile = null;</w:t>
      </w:r>
    </w:p>
    <w:p w:rsidR="002C09A0" w:rsidRDefault="002C09A0" w:rsidP="002C09A0"/>
    <w:p w:rsidR="002C09A0" w:rsidRDefault="002C09A0" w:rsidP="002C09A0">
      <w:r>
        <w:t xml:space="preserve">                for(TileModel tileInput : tiles) {</w:t>
      </w:r>
    </w:p>
    <w:p w:rsidR="002C09A0" w:rsidRDefault="002C09A0" w:rsidP="002C09A0">
      <w:r>
        <w:t xml:space="preserve">                    if(tileInput.getPosition().equals(new Point(x,y))) {</w:t>
      </w:r>
    </w:p>
    <w:p w:rsidR="002C09A0" w:rsidRDefault="002C09A0" w:rsidP="002C09A0">
      <w:r>
        <w:t xml:space="preserve">                        tile = tileInput;</w:t>
      </w:r>
    </w:p>
    <w:p w:rsidR="002C09A0" w:rsidRDefault="002C09A0" w:rsidP="002C09A0">
      <w:r>
        <w:t xml:space="preserve">                        break;</w:t>
      </w:r>
    </w:p>
    <w:p w:rsidR="002C09A0" w:rsidRDefault="002C09A0" w:rsidP="002C09A0">
      <w:r>
        <w:t xml:space="preserve">                    }</w:t>
      </w:r>
    </w:p>
    <w:p w:rsidR="002C09A0" w:rsidRDefault="002C09A0" w:rsidP="002C09A0">
      <w:r>
        <w:t xml:space="preserve">                }</w:t>
      </w:r>
    </w:p>
    <w:p w:rsidR="002C09A0" w:rsidRDefault="002C09A0" w:rsidP="002C09A0"/>
    <w:p w:rsidR="002C09A0" w:rsidRDefault="002C09A0" w:rsidP="002C09A0">
      <w:r>
        <w:t xml:space="preserve">                //row.set(y, tile);</w:t>
      </w:r>
    </w:p>
    <w:p w:rsidR="002C09A0" w:rsidRDefault="002C09A0" w:rsidP="002C09A0">
      <w:r>
        <w:t xml:space="preserve">            }</w:t>
      </w:r>
    </w:p>
    <w:p w:rsidR="002C09A0" w:rsidRDefault="002C09A0" w:rsidP="002C09A0">
      <w:r>
        <w:t xml:space="preserve">        }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a3"/>
        <w:numPr>
          <w:ilvl w:val="0"/>
          <w:numId w:val="6"/>
        </w:numPr>
      </w:pPr>
      <w:r>
        <w:t>Main.java</w:t>
      </w:r>
    </w:p>
    <w:p w:rsidR="002C09A0" w:rsidRDefault="002C09A0" w:rsidP="002C09A0">
      <w:r>
        <w:t>package com.dod.bot;</w:t>
      </w:r>
    </w:p>
    <w:p w:rsidR="002C09A0" w:rsidRDefault="002C09A0" w:rsidP="002C09A0"/>
    <w:p w:rsidR="002C09A0" w:rsidRDefault="002C09A0" w:rsidP="002C09A0">
      <w:r>
        <w:t>import java.util.UUID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Gets command parameters and intitialises bot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Main {</w:t>
      </w:r>
    </w:p>
    <w:p w:rsidR="002C09A0" w:rsidRDefault="002C09A0" w:rsidP="002C09A0"/>
    <w:p w:rsidR="002C09A0" w:rsidRDefault="002C09A0" w:rsidP="002C09A0">
      <w:r>
        <w:t xml:space="preserve">    /**</w:t>
      </w:r>
    </w:p>
    <w:p w:rsidR="002C09A0" w:rsidRDefault="002C09A0" w:rsidP="002C09A0">
      <w:r>
        <w:t xml:space="preserve">     * Start the bot</w:t>
      </w:r>
    </w:p>
    <w:p w:rsidR="002C09A0" w:rsidRDefault="002C09A0" w:rsidP="002C09A0">
      <w:r>
        <w:t xml:space="preserve">     * @param args expects 1 argument of ID for match to join</w:t>
      </w:r>
    </w:p>
    <w:p w:rsidR="002C09A0" w:rsidRDefault="002C09A0" w:rsidP="002C09A0">
      <w:r>
        <w:t xml:space="preserve">     */</w:t>
      </w:r>
    </w:p>
    <w:p w:rsidR="002C09A0" w:rsidRDefault="002C09A0" w:rsidP="002C09A0">
      <w:r>
        <w:t xml:space="preserve">    public static void main(String args[]) {</w:t>
      </w:r>
    </w:p>
    <w:p w:rsidR="002C09A0" w:rsidRDefault="002C09A0" w:rsidP="002C09A0">
      <w:r>
        <w:t xml:space="preserve">        UUID matchId = null;</w:t>
      </w:r>
    </w:p>
    <w:p w:rsidR="002C09A0" w:rsidRDefault="002C09A0" w:rsidP="002C09A0">
      <w:r>
        <w:t xml:space="preserve">        try {</w:t>
      </w:r>
    </w:p>
    <w:p w:rsidR="002C09A0" w:rsidRDefault="002C09A0" w:rsidP="002C09A0">
      <w:r>
        <w:t xml:space="preserve">            matchId = UUID.fromString(args[0]);</w:t>
      </w:r>
    </w:p>
    <w:p w:rsidR="002C09A0" w:rsidRDefault="002C09A0" w:rsidP="002C09A0">
      <w:r>
        <w:t xml:space="preserve">        }</w:t>
      </w:r>
    </w:p>
    <w:p w:rsidR="002C09A0" w:rsidRDefault="002C09A0" w:rsidP="002C09A0">
      <w:r>
        <w:t xml:space="preserve">        catch(Exception e) {</w:t>
      </w:r>
    </w:p>
    <w:p w:rsidR="002C09A0" w:rsidRDefault="002C09A0" w:rsidP="002C09A0">
      <w:r>
        <w:t xml:space="preserve">            e.printStackTrace();</w:t>
      </w:r>
    </w:p>
    <w:p w:rsidR="002C09A0" w:rsidRDefault="002C09A0" w:rsidP="002C09A0">
      <w:r>
        <w:t xml:space="preserve">            return;</w:t>
      </w:r>
    </w:p>
    <w:p w:rsidR="002C09A0" w:rsidRDefault="002C09A0" w:rsidP="002C09A0">
      <w:r>
        <w:t xml:space="preserve">        }</w:t>
      </w:r>
    </w:p>
    <w:p w:rsidR="002C09A0" w:rsidRDefault="002C09A0" w:rsidP="002C09A0"/>
    <w:p w:rsidR="002C09A0" w:rsidRDefault="002C09A0" w:rsidP="002C09A0">
      <w:r>
        <w:t xml:space="preserve">        Bot bot = new Bot();</w:t>
      </w:r>
    </w:p>
    <w:p w:rsidR="002C09A0" w:rsidRDefault="002C09A0" w:rsidP="002C09A0">
      <w:r>
        <w:t xml:space="preserve">        bot.play(matchId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D409D9" w:rsidRDefault="00D409D9" w:rsidP="002C09A0"/>
    <w:p w:rsidR="00D409D9" w:rsidRDefault="00D409D9" w:rsidP="00D409D9">
      <w:pPr>
        <w:pStyle w:val="a3"/>
        <w:rPr>
          <w:b/>
        </w:rPr>
      </w:pPr>
      <w:r w:rsidRPr="00D409D9">
        <w:rPr>
          <w:rFonts w:hint="eastAsia"/>
          <w:b/>
        </w:rPr>
        <w:t>DungeonOfDooom-master\Sourcecode\project\src\bot</w:t>
      </w:r>
    </w:p>
    <w:p w:rsidR="00D409D9" w:rsidRDefault="00D409D9" w:rsidP="00D409D9">
      <w:pPr>
        <w:pStyle w:val="a3"/>
        <w:numPr>
          <w:ilvl w:val="0"/>
          <w:numId w:val="6"/>
        </w:numPr>
      </w:pPr>
      <w:r w:rsidRPr="00D409D9">
        <w:t>pom.xml</w:t>
      </w:r>
    </w:p>
    <w:p w:rsidR="00D409D9" w:rsidRDefault="00D409D9" w:rsidP="00D409D9">
      <w:r>
        <w:t>&lt;?xml version="1.0" encoding="UTF-8"?&gt;</w:t>
      </w:r>
    </w:p>
    <w:p w:rsidR="00D409D9" w:rsidRDefault="00D409D9" w:rsidP="00D409D9">
      <w:r>
        <w:t>&lt;project xmlns="http://maven.apache.org/POM/4.0.0"</w:t>
      </w:r>
    </w:p>
    <w:p w:rsidR="00D409D9" w:rsidRDefault="00D409D9" w:rsidP="00D409D9">
      <w:r>
        <w:t xml:space="preserve">         xmlns:xsi="http://www.w3.org/2001/XMLSchema-instance"</w:t>
      </w:r>
    </w:p>
    <w:p w:rsidR="00D409D9" w:rsidRDefault="00D409D9" w:rsidP="00D409D9">
      <w:r>
        <w:t xml:space="preserve">         xsi:schemaLocation="http://maven.apache.org/POM/4.0.0 http://maven.apache.org/xsd/maven-4.0.0.xsd"&gt;</w:t>
      </w:r>
    </w:p>
    <w:p w:rsidR="00D409D9" w:rsidRDefault="00D409D9" w:rsidP="00D409D9">
      <w:r>
        <w:t xml:space="preserve">    &lt;modelVersion&gt;4.0.0&lt;/modelVersion&gt;</w:t>
      </w:r>
    </w:p>
    <w:p w:rsidR="00D409D9" w:rsidRDefault="00D409D9" w:rsidP="00D409D9"/>
    <w:p w:rsidR="00D409D9" w:rsidRDefault="00D409D9" w:rsidP="00D409D9">
      <w:r>
        <w:t xml:space="preserve">    &lt;groupId&gt;dungeon-of-doom&lt;/groupId&gt;</w:t>
      </w:r>
    </w:p>
    <w:p w:rsidR="00D409D9" w:rsidRDefault="00D409D9" w:rsidP="00D409D9">
      <w:r>
        <w:t xml:space="preserve">    &lt;artifactId&gt;dungeon-of-doom-bot&lt;/artifactId&gt;</w:t>
      </w:r>
    </w:p>
    <w:p w:rsidR="00D409D9" w:rsidRDefault="00D409D9" w:rsidP="00D409D9">
      <w:r>
        <w:t xml:space="preserve">    &lt;version&gt;1.0-SNAPSHOT&lt;/version&gt;</w:t>
      </w:r>
    </w:p>
    <w:p w:rsidR="00D409D9" w:rsidRDefault="00D409D9" w:rsidP="00D409D9">
      <w:r>
        <w:lastRenderedPageBreak/>
        <w:t xml:space="preserve">    &lt;dependencies&gt;</w:t>
      </w:r>
    </w:p>
    <w:p w:rsidR="00D409D9" w:rsidRDefault="00D409D9" w:rsidP="00D409D9">
      <w:r>
        <w:t xml:space="preserve">        &lt;dependency&gt;</w:t>
      </w:r>
    </w:p>
    <w:p w:rsidR="00D409D9" w:rsidRDefault="00D409D9" w:rsidP="00D409D9">
      <w:r>
        <w:t xml:space="preserve">            &lt;groupId&gt;org.glassfish.jersey.media&lt;/groupId&gt;</w:t>
      </w:r>
    </w:p>
    <w:p w:rsidR="00D409D9" w:rsidRDefault="00D409D9" w:rsidP="00D409D9">
      <w:r>
        <w:t xml:space="preserve">            &lt;artifactId&gt;jersey-media-moxy&lt;/artifactId&gt;</w:t>
      </w:r>
    </w:p>
    <w:p w:rsidR="00D409D9" w:rsidRDefault="00D409D9" w:rsidP="00D409D9">
      <w:r>
        <w:t xml:space="preserve">            &lt;version&gt;2.24.1&lt;/version&gt;</w:t>
      </w:r>
    </w:p>
    <w:p w:rsidR="00D409D9" w:rsidRDefault="00D409D9" w:rsidP="00D409D9">
      <w:r>
        <w:t xml:space="preserve">        &lt;/dependency&gt;</w:t>
      </w:r>
    </w:p>
    <w:p w:rsidR="00D409D9" w:rsidRDefault="00D409D9" w:rsidP="00D409D9">
      <w:r>
        <w:t xml:space="preserve">        &lt;dependency&gt;</w:t>
      </w:r>
    </w:p>
    <w:p w:rsidR="00D409D9" w:rsidRDefault="00D409D9" w:rsidP="00D409D9">
      <w:r>
        <w:t xml:space="preserve">            &lt;groupId&gt;dungeon-of-doom&lt;/groupId&gt;</w:t>
      </w:r>
    </w:p>
    <w:p w:rsidR="00D409D9" w:rsidRDefault="00D409D9" w:rsidP="00D409D9">
      <w:r>
        <w:t xml:space="preserve">            &lt;artifactId&gt;dungeon-of-doom-service&lt;/artifactId&gt;</w:t>
      </w:r>
    </w:p>
    <w:p w:rsidR="00D409D9" w:rsidRDefault="00D409D9" w:rsidP="00D409D9">
      <w:r>
        <w:t xml:space="preserve">            &lt;version&gt;1.0&lt;/version&gt;</w:t>
      </w:r>
    </w:p>
    <w:p w:rsidR="00D409D9" w:rsidRDefault="00D409D9" w:rsidP="00D409D9">
      <w:r>
        <w:t xml:space="preserve">        &lt;/dependency&gt;</w:t>
      </w:r>
    </w:p>
    <w:p w:rsidR="00D409D9" w:rsidRDefault="00D409D9" w:rsidP="00D409D9">
      <w:r>
        <w:t xml:space="preserve">    &lt;/dependencies&gt;</w:t>
      </w:r>
    </w:p>
    <w:p w:rsidR="00D409D9" w:rsidRDefault="00D409D9" w:rsidP="00D409D9"/>
    <w:p w:rsidR="00D409D9" w:rsidRDefault="00D409D9" w:rsidP="00D409D9">
      <w:r>
        <w:t xml:space="preserve">    &lt;build&gt;</w:t>
      </w:r>
    </w:p>
    <w:p w:rsidR="00D409D9" w:rsidRDefault="00D409D9" w:rsidP="00D409D9">
      <w:r>
        <w:t xml:space="preserve">        &lt;plugins&gt;</w:t>
      </w:r>
    </w:p>
    <w:p w:rsidR="00D409D9" w:rsidRDefault="00D409D9" w:rsidP="00D409D9">
      <w:r>
        <w:t xml:space="preserve">            &lt;plugin&gt;</w:t>
      </w:r>
    </w:p>
    <w:p w:rsidR="00D409D9" w:rsidRDefault="00D409D9" w:rsidP="00D409D9">
      <w:r>
        <w:t xml:space="preserve">                &lt;!-- Mark JAR as executable --&gt;</w:t>
      </w:r>
    </w:p>
    <w:p w:rsidR="00D409D9" w:rsidRDefault="00D409D9" w:rsidP="00D409D9">
      <w:r>
        <w:t xml:space="preserve">                &lt;groupId&gt;org.apache.maven.plugins&lt;/groupId&gt;</w:t>
      </w:r>
    </w:p>
    <w:p w:rsidR="00D409D9" w:rsidRDefault="00D409D9" w:rsidP="00D409D9">
      <w:r>
        <w:t xml:space="preserve">                &lt;artifactId&gt;maven-jar-plugin&lt;/artifactId&gt;</w:t>
      </w:r>
    </w:p>
    <w:p w:rsidR="00D409D9" w:rsidRDefault="00D409D9" w:rsidP="00D409D9">
      <w:r>
        <w:t xml:space="preserve">                &lt;version&gt;3.0.2&lt;/version&gt;</w:t>
      </w:r>
    </w:p>
    <w:p w:rsidR="00D409D9" w:rsidRDefault="00D409D9" w:rsidP="00D409D9">
      <w:r>
        <w:t xml:space="preserve">                &lt;configuration&gt;</w:t>
      </w:r>
    </w:p>
    <w:p w:rsidR="00D409D9" w:rsidRDefault="00D409D9" w:rsidP="00D409D9">
      <w:r>
        <w:t xml:space="preserve">                    &lt;archive&gt;</w:t>
      </w:r>
    </w:p>
    <w:p w:rsidR="00D409D9" w:rsidRDefault="00D409D9" w:rsidP="00D409D9">
      <w:r>
        <w:t xml:space="preserve">                        &lt;manifest&gt;</w:t>
      </w:r>
    </w:p>
    <w:p w:rsidR="00D409D9" w:rsidRDefault="00D409D9" w:rsidP="00D409D9">
      <w:r>
        <w:t xml:space="preserve">                            &lt;addClasspath&gt;true&lt;/addClasspath&gt;</w:t>
      </w:r>
    </w:p>
    <w:p w:rsidR="00D409D9" w:rsidRDefault="00D409D9" w:rsidP="00D409D9">
      <w:r>
        <w:t xml:space="preserve">                            &lt;classpathPrefix&gt;lib/&lt;/classpathPrefix&gt;</w:t>
      </w:r>
    </w:p>
    <w:p w:rsidR="00D409D9" w:rsidRDefault="00D409D9" w:rsidP="00D409D9">
      <w:r>
        <w:t xml:space="preserve">                            &lt;mainClass&gt;com.dod.bot.Main&lt;/mainClass&gt;</w:t>
      </w:r>
    </w:p>
    <w:p w:rsidR="00D409D9" w:rsidRDefault="00D409D9" w:rsidP="00D409D9">
      <w:r>
        <w:t xml:space="preserve">                        &lt;/manifest&gt;</w:t>
      </w:r>
    </w:p>
    <w:p w:rsidR="00D409D9" w:rsidRDefault="00D409D9" w:rsidP="00D409D9">
      <w:r>
        <w:t xml:space="preserve">                    &lt;/archive&gt;</w:t>
      </w:r>
    </w:p>
    <w:p w:rsidR="00D409D9" w:rsidRDefault="00D409D9" w:rsidP="00D409D9">
      <w:r>
        <w:t xml:space="preserve">                &lt;/configuration&gt;</w:t>
      </w:r>
    </w:p>
    <w:p w:rsidR="00D409D9" w:rsidRDefault="00D409D9" w:rsidP="00D409D9">
      <w:r>
        <w:t xml:space="preserve">            &lt;/plugin&gt;</w:t>
      </w:r>
    </w:p>
    <w:p w:rsidR="00D409D9" w:rsidRDefault="00D409D9" w:rsidP="00D409D9">
      <w:r>
        <w:t xml:space="preserve">        &lt;/plugins&gt;</w:t>
      </w:r>
    </w:p>
    <w:p w:rsidR="00D409D9" w:rsidRDefault="00D409D9" w:rsidP="00D409D9">
      <w:r>
        <w:t xml:space="preserve">    &lt;/build&gt;</w:t>
      </w:r>
    </w:p>
    <w:p w:rsidR="00D409D9" w:rsidRDefault="00D409D9" w:rsidP="00D409D9"/>
    <w:p w:rsidR="00D409D9" w:rsidRDefault="00D409D9" w:rsidP="00D409D9">
      <w:r>
        <w:t>&lt;/project&gt;</w:t>
      </w:r>
    </w:p>
    <w:p w:rsidR="00D409D9" w:rsidRDefault="00D409D9" w:rsidP="00D409D9"/>
    <w:p w:rsidR="00D409D9" w:rsidRDefault="00D409D9" w:rsidP="00D409D9">
      <w:pPr>
        <w:pStyle w:val="a3"/>
        <w:rPr>
          <w:b/>
        </w:rPr>
      </w:pPr>
      <w:r w:rsidRPr="00D409D9">
        <w:rPr>
          <w:rFonts w:hint="eastAsia"/>
          <w:b/>
        </w:rPr>
        <w:t>DungeonOfDooom-master\Sourcecode\project\src\Client\assets</w:t>
      </w:r>
    </w:p>
    <w:p w:rsidR="00D409D9" w:rsidRDefault="00D409D9" w:rsidP="00D409D9">
      <w:pPr>
        <w:pStyle w:val="a3"/>
        <w:numPr>
          <w:ilvl w:val="0"/>
          <w:numId w:val="6"/>
        </w:numPr>
      </w:pPr>
      <w:r w:rsidRPr="00D409D9">
        <w:t>style.css</w:t>
      </w:r>
    </w:p>
    <w:p w:rsidR="00D409D9" w:rsidRDefault="00D409D9" w:rsidP="00D409D9">
      <w:r>
        <w:t>/* Dungon of Doom CSS stylesheet 2016 University of Bath */</w:t>
      </w:r>
    </w:p>
    <w:p w:rsidR="00D409D9" w:rsidRDefault="00D409D9" w:rsidP="00D409D9"/>
    <w:p w:rsidR="00D409D9" w:rsidRDefault="00D409D9" w:rsidP="00D409D9">
      <w:r>
        <w:t>ul {</w:t>
      </w:r>
    </w:p>
    <w:p w:rsidR="00D409D9" w:rsidRDefault="00D409D9" w:rsidP="00D409D9">
      <w:r>
        <w:t xml:space="preserve">  list-style-type: none;</w:t>
      </w:r>
    </w:p>
    <w:p w:rsidR="00D409D9" w:rsidRDefault="00D409D9" w:rsidP="00D409D9">
      <w:r>
        <w:t xml:space="preserve">  margin: 0;</w:t>
      </w:r>
    </w:p>
    <w:p w:rsidR="00D409D9" w:rsidRDefault="00D409D9" w:rsidP="00D409D9">
      <w:r>
        <w:t xml:space="preserve">  padding: 0;</w:t>
      </w:r>
    </w:p>
    <w:p w:rsidR="00D409D9" w:rsidRDefault="00D409D9" w:rsidP="00D409D9">
      <w:r>
        <w:t xml:space="preserve">  overflow: hidden;</w:t>
      </w:r>
    </w:p>
    <w:p w:rsidR="00D409D9" w:rsidRDefault="00D409D9" w:rsidP="00D409D9">
      <w:r>
        <w:t xml:space="preserve">  background-color: #333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ul#logged-in-header {</w:t>
      </w:r>
    </w:p>
    <w:p w:rsidR="00D409D9" w:rsidRDefault="00D409D9" w:rsidP="00D409D9">
      <w:r>
        <w:t xml:space="preserve">  display: non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ul#logged-in-header li {</w:t>
      </w:r>
    </w:p>
    <w:p w:rsidR="00D409D9" w:rsidRDefault="00D409D9" w:rsidP="00D409D9">
      <w:r>
        <w:t xml:space="preserve">  cursor: pointer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li {</w:t>
      </w:r>
    </w:p>
    <w:p w:rsidR="00D409D9" w:rsidRDefault="00D409D9" w:rsidP="00D409D9">
      <w:r>
        <w:t xml:space="preserve">  float: left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li a {</w:t>
      </w:r>
    </w:p>
    <w:p w:rsidR="00D409D9" w:rsidRDefault="00D409D9" w:rsidP="00D409D9">
      <w:r>
        <w:t xml:space="preserve">  display: block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lastRenderedPageBreak/>
        <w:t xml:space="preserve">  text-align: center;</w:t>
      </w:r>
    </w:p>
    <w:p w:rsidR="00D409D9" w:rsidRDefault="00D409D9" w:rsidP="00D409D9">
      <w:r>
        <w:t xml:space="preserve">  padding: 14px 16px;</w:t>
      </w:r>
    </w:p>
    <w:p w:rsidR="00D409D9" w:rsidRDefault="00D409D9" w:rsidP="00D409D9">
      <w:r>
        <w:t xml:space="preserve">  text-decoration: non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li a:hover:not(.active) {</w:t>
      </w:r>
    </w:p>
    <w:p w:rsidR="00D409D9" w:rsidRDefault="00D409D9" w:rsidP="00D409D9">
      <w:r>
        <w:t xml:space="preserve">  background-color: #000000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join-link {</w:t>
      </w:r>
    </w:p>
    <w:p w:rsidR="00D409D9" w:rsidRDefault="00D409D9" w:rsidP="00D409D9">
      <w:r>
        <w:t xml:space="preserve">  color:#11D;</w:t>
      </w:r>
    </w:p>
    <w:p w:rsidR="00D409D9" w:rsidRDefault="00D409D9" w:rsidP="00D409D9">
      <w:r>
        <w:t xml:space="preserve">  cursor: pointer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active {</w:t>
      </w:r>
    </w:p>
    <w:p w:rsidR="00D409D9" w:rsidRDefault="00D409D9" w:rsidP="00D409D9">
      <w:r>
        <w:t xml:space="preserve">  background-color: #af222a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body {</w:t>
      </w:r>
    </w:p>
    <w:p w:rsidR="00D409D9" w:rsidRDefault="00D409D9" w:rsidP="00D409D9">
      <w:r>
        <w:t xml:space="preserve">  background-image: url('header.jpg');</w:t>
      </w:r>
    </w:p>
    <w:p w:rsidR="00D409D9" w:rsidRDefault="00D409D9" w:rsidP="00D409D9">
      <w:r>
        <w:t xml:space="preserve">  background-color: #cccccc;</w:t>
      </w:r>
    </w:p>
    <w:p w:rsidR="00D409D9" w:rsidRDefault="00D409D9" w:rsidP="00D409D9">
      <w:r>
        <w:t xml:space="preserve">  background-size: cover;</w:t>
      </w:r>
    </w:p>
    <w:p w:rsidR="00D409D9" w:rsidRDefault="00D409D9" w:rsidP="00D409D9">
      <w:r>
        <w:t xml:space="preserve">  font-family: 'VT323', monospace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section {</w:t>
      </w:r>
    </w:p>
    <w:p w:rsidR="00D409D9" w:rsidRDefault="00D409D9" w:rsidP="00D409D9">
      <w:r>
        <w:t xml:space="preserve">  position: fixed;</w:t>
      </w:r>
    </w:p>
    <w:p w:rsidR="00D409D9" w:rsidRDefault="00D409D9" w:rsidP="00D409D9">
      <w:r>
        <w:t xml:space="preserve">  border: #333333;</w:t>
      </w:r>
    </w:p>
    <w:p w:rsidR="00D409D9" w:rsidRDefault="00D409D9" w:rsidP="00D409D9">
      <w:r>
        <w:t xml:space="preserve">  background-color: rgba(52, 7, 5, 0.55);</w:t>
      </w:r>
    </w:p>
    <w:p w:rsidR="00D409D9" w:rsidRDefault="00D409D9" w:rsidP="00D409D9">
      <w:r>
        <w:t xml:space="preserve">  margin-right: 7%;</w:t>
      </w:r>
    </w:p>
    <w:p w:rsidR="00D409D9" w:rsidRDefault="00D409D9" w:rsidP="00D409D9">
      <w:r>
        <w:t xml:space="preserve">  margin-left: 7%;</w:t>
      </w:r>
    </w:p>
    <w:p w:rsidR="00D409D9" w:rsidRDefault="00D409D9" w:rsidP="00D409D9">
      <w:r>
        <w:t xml:space="preserve">  margin-top: 3%;</w:t>
      </w:r>
    </w:p>
    <w:p w:rsidR="00D409D9" w:rsidRDefault="00D409D9" w:rsidP="00D409D9">
      <w:r>
        <w:t xml:space="preserve">  width: 87%;</w:t>
      </w:r>
    </w:p>
    <w:p w:rsidR="00D409D9" w:rsidRDefault="00D409D9" w:rsidP="00D409D9">
      <w:r>
        <w:t xml:space="preserve">  height: 80%;</w:t>
      </w:r>
    </w:p>
    <w:p w:rsidR="00D409D9" w:rsidRDefault="00D409D9" w:rsidP="00D409D9">
      <w:r>
        <w:t xml:space="preserve">  text-align: center;</w:t>
      </w:r>
    </w:p>
    <w:p w:rsidR="00D409D9" w:rsidRDefault="00D409D9" w:rsidP="00D409D9">
      <w:r>
        <w:t xml:space="preserve">  display:none; !important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center {</w:t>
      </w:r>
    </w:p>
    <w:p w:rsidR="00D409D9" w:rsidRDefault="00D409D9" w:rsidP="00D409D9">
      <w:r>
        <w:t xml:space="preserve">  position :relative;</w:t>
      </w:r>
    </w:p>
    <w:p w:rsidR="00D409D9" w:rsidRDefault="00D409D9" w:rsidP="00D409D9">
      <w:r>
        <w:t xml:space="preserve">  margin-left: 30%;</w:t>
      </w:r>
    </w:p>
    <w:p w:rsidR="00D409D9" w:rsidRDefault="00D409D9" w:rsidP="00D409D9">
      <w:r>
        <w:t xml:space="preserve">  width: 45%;</w:t>
      </w:r>
    </w:p>
    <w:p w:rsidR="00D409D9" w:rsidRDefault="00D409D9" w:rsidP="00D409D9">
      <w:r>
        <w:t xml:space="preserve">  padding: 20px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h1 {</w:t>
      </w:r>
    </w:p>
    <w:p w:rsidR="00D409D9" w:rsidRDefault="00D409D9" w:rsidP="00D409D9">
      <w:r>
        <w:t xml:space="preserve">  text-decoration: underline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t xml:space="preserve">  font-size: 40px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#score-table {</w:t>
      </w:r>
    </w:p>
    <w:p w:rsidR="00D409D9" w:rsidRDefault="00D409D9" w:rsidP="00D409D9">
      <w:r>
        <w:t xml:space="preserve">  border-collapse: collapse;</w:t>
      </w:r>
    </w:p>
    <w:p w:rsidR="00D409D9" w:rsidRDefault="00D409D9" w:rsidP="00D409D9">
      <w:r>
        <w:t xml:space="preserve">  width: 100%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#score-table td, #score-table th {</w:t>
      </w:r>
    </w:p>
    <w:p w:rsidR="00D409D9" w:rsidRDefault="00D409D9" w:rsidP="00D409D9">
      <w:r>
        <w:t xml:space="preserve">  border: 1px solid #ddd;</w:t>
      </w:r>
    </w:p>
    <w:p w:rsidR="00D409D9" w:rsidRDefault="00D409D9" w:rsidP="00D409D9">
      <w:r>
        <w:t xml:space="preserve">  font-size: 20px;</w:t>
      </w:r>
    </w:p>
    <w:p w:rsidR="00D409D9" w:rsidRDefault="00D409D9" w:rsidP="00D409D9">
      <w:r>
        <w:t xml:space="preserve">  text-align: center;</w:t>
      </w:r>
    </w:p>
    <w:p w:rsidR="00D409D9" w:rsidRDefault="00D409D9" w:rsidP="00D409D9">
      <w:r>
        <w:t xml:space="preserve">  padding: 8px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#score-table tr:hover {</w:t>
      </w:r>
    </w:p>
    <w:p w:rsidR="00D409D9" w:rsidRDefault="00D409D9" w:rsidP="00D409D9">
      <w:r>
        <w:t xml:space="preserve">  background-color: #333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#score-table th {</w:t>
      </w:r>
    </w:p>
    <w:p w:rsidR="00D409D9" w:rsidRDefault="00D409D9" w:rsidP="00D409D9">
      <w:r>
        <w:t xml:space="preserve">  padding-top: 12px;</w:t>
      </w:r>
    </w:p>
    <w:p w:rsidR="00D409D9" w:rsidRDefault="00D409D9" w:rsidP="00D409D9">
      <w:r>
        <w:t xml:space="preserve">  padding-bottom: 12px;</w:t>
      </w:r>
    </w:p>
    <w:p w:rsidR="00D409D9" w:rsidRDefault="00D409D9" w:rsidP="00D409D9">
      <w:r>
        <w:t xml:space="preserve">  text-align: center;</w:t>
      </w:r>
    </w:p>
    <w:p w:rsidR="00D409D9" w:rsidRDefault="00D409D9" w:rsidP="00D409D9">
      <w:r>
        <w:t xml:space="preserve">  font-size: 30px;</w:t>
      </w:r>
    </w:p>
    <w:p w:rsidR="00D409D9" w:rsidRDefault="00D409D9" w:rsidP="00D409D9"/>
    <w:p w:rsidR="00D409D9" w:rsidRDefault="00D409D9" w:rsidP="00D409D9">
      <w:r>
        <w:t xml:space="preserve">  color: #EE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footer {</w:t>
      </w:r>
    </w:p>
    <w:p w:rsidR="00D409D9" w:rsidRDefault="00D409D9" w:rsidP="00D409D9">
      <w:r>
        <w:t xml:space="preserve">  background-color: rgba(0, 0, 0, 0.77);</w:t>
      </w:r>
    </w:p>
    <w:p w:rsidR="00D409D9" w:rsidRDefault="00D409D9" w:rsidP="00D409D9">
      <w:r>
        <w:t xml:space="preserve">  width: 100%;</w:t>
      </w:r>
    </w:p>
    <w:p w:rsidR="00D409D9" w:rsidRDefault="00D409D9" w:rsidP="00D409D9">
      <w:r>
        <w:t xml:space="preserve">  bottom: 0;</w:t>
      </w:r>
    </w:p>
    <w:p w:rsidR="00D409D9" w:rsidRDefault="00D409D9" w:rsidP="00D409D9">
      <w:r>
        <w:t xml:space="preserve">  position: fixed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container {</w:t>
      </w:r>
    </w:p>
    <w:p w:rsidR="00D409D9" w:rsidRDefault="00D409D9" w:rsidP="00D409D9">
      <w:r>
        <w:t xml:space="preserve">  margin-left: 30%;</w:t>
      </w:r>
    </w:p>
    <w:p w:rsidR="00D409D9" w:rsidRDefault="00D409D9" w:rsidP="00D409D9">
      <w:r>
        <w:t xml:space="preserve">  padding: 40px;</w:t>
      </w:r>
    </w:p>
    <w:p w:rsidR="00D409D9" w:rsidRDefault="00D409D9" w:rsidP="00D409D9">
      <w:r>
        <w:t xml:space="preserve">  position: relative;</w:t>
      </w:r>
    </w:p>
    <w:p w:rsidR="00D409D9" w:rsidRDefault="00D409D9" w:rsidP="00D409D9">
      <w:r>
        <w:t xml:space="preserve">  margin-top: 9%;</w:t>
      </w:r>
    </w:p>
    <w:p w:rsidR="00D409D9" w:rsidRDefault="00D409D9" w:rsidP="00D409D9">
      <w:r>
        <w:t xml:space="preserve">  width: 72%;</w:t>
      </w:r>
    </w:p>
    <w:p w:rsidR="00D409D9" w:rsidRDefault="00D409D9" w:rsidP="00D409D9">
      <w:r>
        <w:t xml:space="preserve">  font-size: larg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input[type=text], input[type=password] {</w:t>
      </w:r>
    </w:p>
    <w:p w:rsidR="00D409D9" w:rsidRDefault="00D409D9" w:rsidP="00D409D9">
      <w:r>
        <w:t xml:space="preserve">  width: 40%;</w:t>
      </w:r>
    </w:p>
    <w:p w:rsidR="00D409D9" w:rsidRDefault="00D409D9" w:rsidP="00D409D9">
      <w:r>
        <w:t xml:space="preserve">  padding: 12px 20px;</w:t>
      </w:r>
    </w:p>
    <w:p w:rsidR="00D409D9" w:rsidRDefault="00D409D9" w:rsidP="00D409D9">
      <w:r>
        <w:t xml:space="preserve">  margin: 8px 0;</w:t>
      </w:r>
    </w:p>
    <w:p w:rsidR="00D409D9" w:rsidRDefault="00D409D9" w:rsidP="00D409D9">
      <w:r>
        <w:t xml:space="preserve">  display: inline-block;</w:t>
      </w:r>
    </w:p>
    <w:p w:rsidR="00D409D9" w:rsidRDefault="00D409D9" w:rsidP="00D409D9">
      <w:r>
        <w:t xml:space="preserve">  border: 1px solid #ccc;</w:t>
      </w:r>
    </w:p>
    <w:p w:rsidR="00D409D9" w:rsidRDefault="00D409D9" w:rsidP="00D409D9">
      <w:r>
        <w:t xml:space="preserve">  box-sizing: border-box;</w:t>
      </w:r>
    </w:p>
    <w:p w:rsidR="00D409D9" w:rsidRDefault="00D409D9" w:rsidP="00D409D9">
      <w:r>
        <w:t xml:space="preserve">  font-size: medium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input {</w:t>
      </w:r>
    </w:p>
    <w:p w:rsidR="00D409D9" w:rsidRDefault="00D409D9" w:rsidP="00D409D9">
      <w:r>
        <w:t xml:space="preserve">  color:#000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button {</w:t>
      </w:r>
    </w:p>
    <w:p w:rsidR="00D409D9" w:rsidRDefault="00D409D9" w:rsidP="00D409D9">
      <w:r>
        <w:t xml:space="preserve">  background-color: rgba(0, 0, 0, 0.69)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t xml:space="preserve">  padding: 14px 20px;</w:t>
      </w:r>
    </w:p>
    <w:p w:rsidR="00D409D9" w:rsidRDefault="00D409D9" w:rsidP="00D409D9">
      <w:r>
        <w:t xml:space="preserve">  margin: 10px;</w:t>
      </w:r>
    </w:p>
    <w:p w:rsidR="00D409D9" w:rsidRDefault="00D409D9" w:rsidP="00D409D9">
      <w:r>
        <w:t xml:space="preserve">  border: none;</w:t>
      </w:r>
    </w:p>
    <w:p w:rsidR="00D409D9" w:rsidRDefault="00D409D9" w:rsidP="00D409D9">
      <w:r>
        <w:t xml:space="preserve">  cursor: pointer;</w:t>
      </w:r>
    </w:p>
    <w:p w:rsidR="00D409D9" w:rsidRDefault="00D409D9" w:rsidP="00D409D9">
      <w:r>
        <w:t xml:space="preserve">  width: 40%;</w:t>
      </w:r>
    </w:p>
    <w:p w:rsidR="00D409D9" w:rsidRDefault="00D409D9" w:rsidP="00D409D9">
      <w:r>
        <w:t xml:space="preserve">  margin-left: 8%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ul#guest-header {</w:t>
      </w:r>
    </w:p>
    <w:p w:rsidR="00D409D9" w:rsidRDefault="00D409D9" w:rsidP="00D409D9">
      <w:r>
        <w:t xml:space="preserve">  list-style-type: none;</w:t>
      </w:r>
    </w:p>
    <w:p w:rsidR="00D409D9" w:rsidRDefault="00D409D9" w:rsidP="00D409D9">
      <w:r>
        <w:t xml:space="preserve">  margin: 0;</w:t>
      </w:r>
    </w:p>
    <w:p w:rsidR="00D409D9" w:rsidRDefault="00D409D9" w:rsidP="00D409D9">
      <w:r>
        <w:t xml:space="preserve">  padding: 0;</w:t>
      </w:r>
    </w:p>
    <w:p w:rsidR="00D409D9" w:rsidRDefault="00D409D9" w:rsidP="00D409D9">
      <w:r>
        <w:t xml:space="preserve">  overflow: hidden;</w:t>
      </w:r>
    </w:p>
    <w:p w:rsidR="00D409D9" w:rsidRDefault="00D409D9" w:rsidP="00D409D9">
      <w:r>
        <w:t xml:space="preserve">  background-color: #333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ul#guest-header li {</w:t>
      </w:r>
    </w:p>
    <w:p w:rsidR="00D409D9" w:rsidRDefault="00D409D9" w:rsidP="00D409D9">
      <w:r>
        <w:lastRenderedPageBreak/>
        <w:t xml:space="preserve">  text-align: center;</w:t>
      </w:r>
    </w:p>
    <w:p w:rsidR="00D409D9" w:rsidRDefault="00D409D9" w:rsidP="00D409D9">
      <w:r>
        <w:t xml:space="preserve">  color:white;</w:t>
      </w:r>
    </w:p>
    <w:p w:rsidR="00D409D9" w:rsidRDefault="00D409D9" w:rsidP="00D409D9">
      <w:r>
        <w:t xml:space="preserve">  font-size: 32px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h3 {</w:t>
      </w:r>
    </w:p>
    <w:p w:rsidR="00D409D9" w:rsidRDefault="00D409D9" w:rsidP="00D409D9">
      <w:r>
        <w:t xml:space="preserve">  text-decoration: underlin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validation {</w:t>
      </w:r>
    </w:p>
    <w:p w:rsidR="00D409D9" w:rsidRDefault="00D409D9" w:rsidP="00D409D9">
      <w:r>
        <w:t xml:space="preserve">  color:red;</w:t>
      </w:r>
    </w:p>
    <w:p w:rsidR="00D409D9" w:rsidRDefault="00D409D9" w:rsidP="00D409D9">
      <w:r>
        <w:t xml:space="preserve">  font-weight:bold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pPr>
        <w:pStyle w:val="a3"/>
        <w:rPr>
          <w:b/>
        </w:rPr>
      </w:pPr>
      <w:r w:rsidRPr="00D409D9">
        <w:rPr>
          <w:rFonts w:hint="eastAsia"/>
          <w:b/>
        </w:rPr>
        <w:t>DungeonOfDooom-master\Sourcecode\project\src\Client\scripts</w:t>
      </w:r>
    </w:p>
    <w:p w:rsidR="00D409D9" w:rsidRPr="00D409D9" w:rsidRDefault="00D409D9" w:rsidP="00D409D9">
      <w:pPr>
        <w:pStyle w:val="a3"/>
        <w:numPr>
          <w:ilvl w:val="0"/>
          <w:numId w:val="6"/>
        </w:numPr>
      </w:pPr>
      <w:r w:rsidRPr="00D409D9">
        <w:t>main.js</w:t>
      </w:r>
    </w:p>
    <w:p w:rsidR="00D409D9" w:rsidRDefault="00D409D9" w:rsidP="00D409D9">
      <w:r>
        <w:t>/**</w:t>
      </w:r>
    </w:p>
    <w:p w:rsidR="00D409D9" w:rsidRDefault="00D409D9" w:rsidP="00D409D9">
      <w:r>
        <w:t xml:space="preserve"> * 2016 Dungeon of Dooom University of Bath.</w:t>
      </w:r>
    </w:p>
    <w:p w:rsidR="00D409D9" w:rsidRDefault="00D409D9" w:rsidP="00D409D9">
      <w:r>
        <w:t xml:space="preserve"> * "Part of the graphic tiles used in this program is the Public domain roguelike tileset "RLTiles".</w:t>
      </w:r>
    </w:p>
    <w:p w:rsidR="00D409D9" w:rsidRDefault="00D409D9" w:rsidP="00D409D9">
      <w:r>
        <w:t xml:space="preserve"> * Some of the tiles have been modified by our Team. You can find the original tileset at: http://rltiles.sf.net</w:t>
      </w:r>
    </w:p>
    <w:p w:rsidR="00D409D9" w:rsidRDefault="00D409D9" w:rsidP="00D409D9">
      <w:r>
        <w:t xml:space="preserve"> * You can find Dungeon Crawl Stone Soup modified tilesets at: http://code.google.com/p/crawl-tiles/downloads/list"</w:t>
      </w:r>
    </w:p>
    <w:p w:rsidR="00D409D9" w:rsidRDefault="00D409D9" w:rsidP="00D409D9">
      <w:r>
        <w:t xml:space="preserve"> * Tileset was downloaded from opengameart.org/content/dungeon-crawl-32x32-tiles</w:t>
      </w:r>
    </w:p>
    <w:p w:rsidR="00D409D9" w:rsidRDefault="00D409D9" w:rsidP="00D409D9">
      <w:r>
        <w:t xml:space="preserve"> */</w:t>
      </w:r>
    </w:p>
    <w:p w:rsidR="00D409D9" w:rsidRDefault="00D409D9" w:rsidP="00D409D9"/>
    <w:p w:rsidR="00D409D9" w:rsidRDefault="00D409D9" w:rsidP="00D409D9">
      <w:r>
        <w:t>game = [];</w:t>
      </w:r>
    </w:p>
    <w:p w:rsidR="00D409D9" w:rsidRDefault="00D409D9" w:rsidP="00D409D9">
      <w:r>
        <w:t>game.menu = [];</w:t>
      </w:r>
    </w:p>
    <w:p w:rsidR="00D409D9" w:rsidRDefault="00D409D9" w:rsidP="00D409D9">
      <w:r>
        <w:t>game.auth = [];</w:t>
      </w:r>
    </w:p>
    <w:p w:rsidR="00D409D9" w:rsidRDefault="00D409D9" w:rsidP="00D409D9">
      <w:r>
        <w:t>game.constants = [];</w:t>
      </w:r>
    </w:p>
    <w:p w:rsidR="00D409D9" w:rsidRDefault="00D409D9" w:rsidP="00D409D9">
      <w:r>
        <w:t>game.func = [];</w:t>
      </w:r>
    </w:p>
    <w:p w:rsidR="00D409D9" w:rsidRDefault="00D409D9" w:rsidP="00D409D9">
      <w:r>
        <w:t>game.match = [];</w:t>
      </w:r>
    </w:p>
    <w:p w:rsidR="00D409D9" w:rsidRDefault="00D409D9" w:rsidP="00D409D9">
      <w:r>
        <w:t>game.var = [];</w:t>
      </w:r>
    </w:p>
    <w:p w:rsidR="00D409D9" w:rsidRDefault="00D409D9" w:rsidP="00D409D9">
      <w:r>
        <w:t>game.match.var = [];</w:t>
      </w:r>
    </w:p>
    <w:p w:rsidR="00D409D9" w:rsidRDefault="00D409D9" w:rsidP="00D409D9">
      <w:r>
        <w:t>game.camera = {};</w:t>
      </w:r>
    </w:p>
    <w:p w:rsidR="00D409D9" w:rsidRDefault="00D409D9" w:rsidP="00D409D9"/>
    <w:p w:rsidR="00D409D9" w:rsidRDefault="00D409D9" w:rsidP="00D409D9">
      <w:r>
        <w:t>game.var.init = function() {</w:t>
      </w:r>
    </w:p>
    <w:p w:rsidR="00D409D9" w:rsidRDefault="00D409D9" w:rsidP="00D409D9">
      <w:r>
        <w:t xml:space="preserve">    game.var.xSize = 900;</w:t>
      </w:r>
    </w:p>
    <w:p w:rsidR="00D409D9" w:rsidRDefault="00D409D9" w:rsidP="00D409D9">
      <w:r>
        <w:t xml:space="preserve">    game.var.ySize = 600;</w:t>
      </w:r>
    </w:p>
    <w:p w:rsidR="00D409D9" w:rsidRDefault="00D409D9" w:rsidP="00D409D9">
      <w:r>
        <w:t xml:space="preserve">    game.var.playerCharacter = {};</w:t>
      </w:r>
    </w:p>
    <w:p w:rsidR="00D409D9" w:rsidRDefault="00D409D9" w:rsidP="00D409D9">
      <w:r>
        <w:t xml:space="preserve">    game.var.scale = 50;</w:t>
      </w:r>
    </w:p>
    <w:p w:rsidR="00D409D9" w:rsidRDefault="00D409D9" w:rsidP="00D409D9">
      <w:r>
        <w:t xml:space="preserve">    game.var.tiles = [];</w:t>
      </w:r>
    </w:p>
    <w:p w:rsidR="00D409D9" w:rsidRDefault="00D409D9" w:rsidP="00D409D9">
      <w:r>
        <w:t xml:space="preserve">    game.var.characters = [];</w:t>
      </w:r>
    </w:p>
    <w:p w:rsidR="00D409D9" w:rsidRDefault="00D409D9" w:rsidP="00D409D9">
      <w:r>
        <w:t xml:space="preserve">    game.var.minCoins = {};</w:t>
      </w:r>
    </w:p>
    <w:p w:rsidR="00D409D9" w:rsidRDefault="00D409D9" w:rsidP="00D409D9">
      <w:r>
        <w:t xml:space="preserve">    game.var.winText = [];</w:t>
      </w:r>
    </w:p>
    <w:p w:rsidR="00D409D9" w:rsidRDefault="00D409D9" w:rsidP="00D409D9">
      <w:r>
        <w:t xml:space="preserve">    game.var.renderer = {};</w:t>
      </w:r>
    </w:p>
    <w:p w:rsidR="00D409D9" w:rsidRDefault="00D409D9" w:rsidP="00D409D9">
      <w:r>
        <w:t xml:space="preserve">    game.var.stage = {};</w:t>
      </w:r>
    </w:p>
    <w:p w:rsidR="00D409D9" w:rsidRDefault="00D409D9" w:rsidP="00D409D9">
      <w:r>
        <w:t xml:space="preserve">    game.var.graphics = {};</w:t>
      </w:r>
    </w:p>
    <w:p w:rsidR="00D409D9" w:rsidRDefault="00D409D9" w:rsidP="00D409D9">
      <w:r>
        <w:t xml:space="preserve">    game.var.playerTitles = [];</w:t>
      </w:r>
    </w:p>
    <w:p w:rsidR="00D409D9" w:rsidRDefault="00D409D9" w:rsidP="00D409D9">
      <w:r>
        <w:t xml:space="preserve">    game.var.isRunning = false;</w:t>
      </w:r>
    </w:p>
    <w:p w:rsidR="00D409D9" w:rsidRDefault="00D409D9" w:rsidP="00D409D9">
      <w:r>
        <w:t xml:space="preserve">    game.var.delta = 0;</w:t>
      </w:r>
    </w:p>
    <w:p w:rsidR="00D409D9" w:rsidRDefault="00D409D9" w:rsidP="00D409D9">
      <w:r>
        <w:t xml:space="preserve">    game.var.timeStep = 1000 / 20;</w:t>
      </w:r>
    </w:p>
    <w:p w:rsidR="00D409D9" w:rsidRDefault="00D409D9" w:rsidP="00D409D9">
      <w:r>
        <w:t xml:space="preserve">    game.var.lastFrameTimestamp = 0;</w:t>
      </w:r>
    </w:p>
    <w:p w:rsidR="00D409D9" w:rsidRDefault="00D409D9" w:rsidP="00D409D9">
      <w:r>
        <w:t xml:space="preserve">    game.var.opacityVis = 1.0;</w:t>
      </w:r>
    </w:p>
    <w:p w:rsidR="00D409D9" w:rsidRDefault="00D409D9" w:rsidP="00D409D9">
      <w:r>
        <w:t xml:space="preserve">    game.var.opacityInvis = 0.3;</w:t>
      </w:r>
    </w:p>
    <w:p w:rsidR="00D409D9" w:rsidRDefault="00D409D9" w:rsidP="00D409D9">
      <w:r>
        <w:t>};</w:t>
      </w:r>
    </w:p>
    <w:p w:rsidR="00D409D9" w:rsidRDefault="00D409D9" w:rsidP="00D409D9">
      <w:r>
        <w:t>game.var.init();</w:t>
      </w:r>
    </w:p>
    <w:p w:rsidR="00D409D9" w:rsidRDefault="00D409D9" w:rsidP="00D409D9">
      <w:r>
        <w:t>game.var.colours = [];</w:t>
      </w:r>
    </w:p>
    <w:p w:rsidR="00D409D9" w:rsidRDefault="00D409D9" w:rsidP="00D409D9">
      <w:r>
        <w:t>game.var.colours.background = 0x000000;</w:t>
      </w:r>
    </w:p>
    <w:p w:rsidR="00D409D9" w:rsidRDefault="00D409D9" w:rsidP="00D409D9">
      <w:r>
        <w:t>game.var.colours.wall = 0x8c8c8c;</w:t>
      </w:r>
    </w:p>
    <w:p w:rsidR="00D409D9" w:rsidRDefault="00D409D9" w:rsidP="00D409D9">
      <w:r>
        <w:t>game.var.colours.floor = 0xbf8040;</w:t>
      </w:r>
    </w:p>
    <w:p w:rsidR="00D409D9" w:rsidRDefault="00D409D9" w:rsidP="00D409D9">
      <w:r>
        <w:lastRenderedPageBreak/>
        <w:t>game.var.colours.gold = 0xffff66;</w:t>
      </w:r>
    </w:p>
    <w:p w:rsidR="00D409D9" w:rsidRDefault="00D409D9" w:rsidP="00D409D9">
      <w:r>
        <w:t>game.var.colours.player = 0xff2222;</w:t>
      </w:r>
    </w:p>
    <w:p w:rsidR="00D409D9" w:rsidRDefault="00D409D9" w:rsidP="00D409D9">
      <w:r>
        <w:t>game.var.colours.exit = 0x2222ff;</w:t>
      </w:r>
    </w:p>
    <w:p w:rsidR="00D409D9" w:rsidRDefault="00D409D9" w:rsidP="00D409D9">
      <w:r>
        <w:t>game.var.colours.shaded = [];</w:t>
      </w:r>
    </w:p>
    <w:p w:rsidR="00D409D9" w:rsidRDefault="00D409D9" w:rsidP="00D409D9">
      <w:r>
        <w:t>game.var.colours.shaded.wall = 0x565656;</w:t>
      </w:r>
    </w:p>
    <w:p w:rsidR="00D409D9" w:rsidRDefault="00D409D9" w:rsidP="00D409D9">
      <w:r>
        <w:t>game.var.colours.shaded.floor = 0x8c5010;</w:t>
      </w:r>
    </w:p>
    <w:p w:rsidR="00D409D9" w:rsidRDefault="00D409D9" w:rsidP="00D409D9">
      <w:r>
        <w:t>game.var.colours.shaded.gold = 0xcccc33;</w:t>
      </w:r>
    </w:p>
    <w:p w:rsidR="00D409D9" w:rsidRDefault="00D409D9" w:rsidP="00D409D9">
      <w:r>
        <w:t>game.var.colours.shaded.player = 0xcc0000;</w:t>
      </w:r>
    </w:p>
    <w:p w:rsidR="00D409D9" w:rsidRDefault="00D409D9" w:rsidP="00D409D9">
      <w:r>
        <w:t>game.var.colours.shaded.exit = 0x0000cc;</w:t>
      </w:r>
    </w:p>
    <w:p w:rsidR="00D409D9" w:rsidRDefault="00D409D9" w:rsidP="00D409D9"/>
    <w:p w:rsidR="00D409D9" w:rsidRDefault="00D409D9" w:rsidP="00D409D9">
      <w:r>
        <w:t>game.match.var.isLobbying = false;</w:t>
      </w:r>
    </w:p>
    <w:p w:rsidR="00D409D9" w:rsidRDefault="00D409D9" w:rsidP="00D409D9">
      <w:r>
        <w:t>game.match.var.isWaitingTostart = false;</w:t>
      </w:r>
    </w:p>
    <w:p w:rsidR="00D409D9" w:rsidRDefault="00D409D9" w:rsidP="00D409D9">
      <w:r>
        <w:t>game.match.var.delta = 0;</w:t>
      </w:r>
    </w:p>
    <w:p w:rsidR="00D409D9" w:rsidRDefault="00D409D9" w:rsidP="00D409D9">
      <w:r>
        <w:t>game.match.var.timeStep = 1000 / 5;</w:t>
      </w:r>
    </w:p>
    <w:p w:rsidR="00D409D9" w:rsidRDefault="00D409D9" w:rsidP="00D409D9">
      <w:r>
        <w:t>game.match.var.lastFrameTimestamp = 0;</w:t>
      </w:r>
    </w:p>
    <w:p w:rsidR="00D409D9" w:rsidRDefault="00D409D9" w:rsidP="00D409D9"/>
    <w:p w:rsidR="00D409D9" w:rsidRDefault="00D409D9" w:rsidP="00D409D9">
      <w:r>
        <w:t>game.constants.api = "http://localhost:8080/";</w:t>
      </w:r>
    </w:p>
    <w:p w:rsidR="00D409D9" w:rsidRDefault="00D409D9" w:rsidP="00D409D9">
      <w:r>
        <w:t>game.constants.loginFailed = "Oops, that didn't work. Make sure your username/password are correct.";</w:t>
      </w:r>
    </w:p>
    <w:p w:rsidR="00D409D9" w:rsidRDefault="00D409D9" w:rsidP="00D409D9">
      <w:r>
        <w:t>game.constants.registrationFailed = "Oops, that didn't work. Fields cannot be empty or more than 255 characters.";</w:t>
      </w:r>
    </w:p>
    <w:p w:rsidR="00D409D9" w:rsidRDefault="00D409D9" w:rsidP="00D409D9"/>
    <w:p w:rsidR="00D409D9" w:rsidRDefault="00D409D9" w:rsidP="00D409D9">
      <w:r>
        <w:t>game.func.get = function(url, data, success, error) {</w:t>
      </w:r>
    </w:p>
    <w:p w:rsidR="00D409D9" w:rsidRDefault="00D409D9" w:rsidP="00D409D9">
      <w:r>
        <w:t xml:space="preserve">    $.ajax({</w:t>
      </w:r>
    </w:p>
    <w:p w:rsidR="00D409D9" w:rsidRDefault="00D409D9" w:rsidP="00D409D9">
      <w:r>
        <w:t xml:space="preserve">        type: "GET",</w:t>
      </w:r>
    </w:p>
    <w:p w:rsidR="00D409D9" w:rsidRDefault="00D409D9" w:rsidP="00D409D9">
      <w:r>
        <w:t xml:space="preserve">        url: url,</w:t>
      </w:r>
    </w:p>
    <w:p w:rsidR="00D409D9" w:rsidRDefault="00D409D9" w:rsidP="00D409D9">
      <w:r>
        <w:t xml:space="preserve">        data: data,</w:t>
      </w:r>
    </w:p>
    <w:p w:rsidR="00D409D9" w:rsidRDefault="00D409D9" w:rsidP="00D409D9">
      <w:r>
        <w:t xml:space="preserve">        success: success,</w:t>
      </w:r>
    </w:p>
    <w:p w:rsidR="00D409D9" w:rsidRDefault="00D409D9" w:rsidP="00D409D9">
      <w:r>
        <w:t xml:space="preserve">        error: error,</w:t>
      </w:r>
    </w:p>
    <w:p w:rsidR="00D409D9" w:rsidRDefault="00D409D9" w:rsidP="00D409D9">
      <w:r>
        <w:t xml:space="preserve">        xhrFields: {</w:t>
      </w:r>
    </w:p>
    <w:p w:rsidR="00D409D9" w:rsidRDefault="00D409D9" w:rsidP="00D409D9">
      <w:r>
        <w:t xml:space="preserve">            withCredentials: true</w:t>
      </w:r>
    </w:p>
    <w:p w:rsidR="00D409D9" w:rsidRDefault="00D409D9" w:rsidP="00D409D9">
      <w:r>
        <w:t xml:space="preserve">        }</w:t>
      </w:r>
    </w:p>
    <w:p w:rsidR="00D409D9" w:rsidRDefault="00D409D9" w:rsidP="00D409D9">
      <w:r>
        <w:t xml:space="preserve">    }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func.post = function(url, data, success, error) {</w:t>
      </w:r>
    </w:p>
    <w:p w:rsidR="00D409D9" w:rsidRDefault="00D409D9" w:rsidP="00D409D9">
      <w:r>
        <w:t xml:space="preserve">    $.ajax({</w:t>
      </w:r>
    </w:p>
    <w:p w:rsidR="00D409D9" w:rsidRDefault="00D409D9" w:rsidP="00D409D9">
      <w:r>
        <w:t xml:space="preserve">        type: "POST",</w:t>
      </w:r>
    </w:p>
    <w:p w:rsidR="00D409D9" w:rsidRDefault="00D409D9" w:rsidP="00D409D9">
      <w:r>
        <w:t xml:space="preserve">        url: url,</w:t>
      </w:r>
    </w:p>
    <w:p w:rsidR="00D409D9" w:rsidRDefault="00D409D9" w:rsidP="00D409D9">
      <w:r>
        <w:t xml:space="preserve">        data: data,</w:t>
      </w:r>
    </w:p>
    <w:p w:rsidR="00D409D9" w:rsidRDefault="00D409D9" w:rsidP="00D409D9">
      <w:r>
        <w:t xml:space="preserve">        success: success,</w:t>
      </w:r>
    </w:p>
    <w:p w:rsidR="00D409D9" w:rsidRDefault="00D409D9" w:rsidP="00D409D9">
      <w:r>
        <w:t xml:space="preserve">        error: error,</w:t>
      </w:r>
    </w:p>
    <w:p w:rsidR="00D409D9" w:rsidRDefault="00D409D9" w:rsidP="00D409D9">
      <w:r>
        <w:t xml:space="preserve">        xhrFields: {</w:t>
      </w:r>
    </w:p>
    <w:p w:rsidR="00D409D9" w:rsidRDefault="00D409D9" w:rsidP="00D409D9">
      <w:r>
        <w:t xml:space="preserve">            withCredentials: true</w:t>
      </w:r>
    </w:p>
    <w:p w:rsidR="00D409D9" w:rsidRDefault="00D409D9" w:rsidP="00D409D9">
      <w:r>
        <w:t xml:space="preserve">        }</w:t>
      </w:r>
    </w:p>
    <w:p w:rsidR="00D409D9" w:rsidRDefault="00D409D9" w:rsidP="00D409D9">
      <w:r>
        <w:t xml:space="preserve">    }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func.getApiPath = function(controller, action) {</w:t>
      </w:r>
    </w:p>
    <w:p w:rsidR="00D409D9" w:rsidRDefault="00D409D9" w:rsidP="00D409D9">
      <w:r>
        <w:t xml:space="preserve">    return game.constants.api + controller + "/" + action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func.error = function( data, reason, exception ) {</w:t>
      </w:r>
    </w:p>
    <w:p w:rsidR="00D409D9" w:rsidRDefault="00D409D9" w:rsidP="00D409D9">
      <w:r>
        <w:t xml:space="preserve">    alert(' an error occurred :(');</w:t>
      </w:r>
    </w:p>
    <w:p w:rsidR="00D409D9" w:rsidRDefault="00D409D9" w:rsidP="00D409D9">
      <w:r>
        <w:t xml:space="preserve">    console.log(reason);</w:t>
      </w:r>
    </w:p>
    <w:p w:rsidR="00D409D9" w:rsidRDefault="00D409D9" w:rsidP="00D409D9">
      <w:r>
        <w:t xml:space="preserve">    console.log(exception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auth.hook = function( data ) {</w:t>
      </w:r>
    </w:p>
    <w:p w:rsidR="00D409D9" w:rsidRDefault="00D409D9" w:rsidP="00D409D9">
      <w:r>
        <w:t xml:space="preserve">    game.menu.clearValidation();</w:t>
      </w:r>
    </w:p>
    <w:p w:rsidR="00D409D9" w:rsidRDefault="00D409D9" w:rsidP="00D409D9">
      <w:r>
        <w:t xml:space="preserve">    $('#guest-header').css('display', 'none');</w:t>
      </w:r>
    </w:p>
    <w:p w:rsidR="00D409D9" w:rsidRDefault="00D409D9" w:rsidP="00D409D9">
      <w:r>
        <w:t xml:space="preserve">    $('#logged-in-header').css('display','block');</w:t>
      </w:r>
    </w:p>
    <w:p w:rsidR="00D409D9" w:rsidRDefault="00D409D9" w:rsidP="00D409D9">
      <w:r>
        <w:t xml:space="preserve">    game.menu.openMatchLobby(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loginFormValidation = function(message ) {</w:t>
      </w:r>
    </w:p>
    <w:p w:rsidR="00D409D9" w:rsidRDefault="00D409D9" w:rsidP="00D409D9">
      <w:r>
        <w:t xml:space="preserve">    $('#login-validation').html(message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clearValidation = function() {</w:t>
      </w:r>
    </w:p>
    <w:p w:rsidR="00D409D9" w:rsidRDefault="00D409D9" w:rsidP="00D409D9">
      <w:r>
        <w:t xml:space="preserve">    var validatorElements = $('.validation');</w:t>
      </w:r>
    </w:p>
    <w:p w:rsidR="00D409D9" w:rsidRDefault="00D409D9" w:rsidP="00D409D9">
      <w:r>
        <w:t xml:space="preserve">    validatorElements.html('');</w:t>
      </w:r>
    </w:p>
    <w:p w:rsidR="00D409D9" w:rsidRDefault="00D409D9" w:rsidP="00D409D9">
      <w:r>
        <w:t xml:space="preserve">    validatorElements.css('display', 'none'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auth.register = function() {</w:t>
      </w:r>
    </w:p>
    <w:p w:rsidR="00D409D9" w:rsidRDefault="00D409D9" w:rsidP="00D409D9">
      <w:r>
        <w:t xml:space="preserve">    var endpoint = game.func.getApiPath("player","register");</w:t>
      </w:r>
    </w:p>
    <w:p w:rsidR="00D409D9" w:rsidRDefault="00D409D9" w:rsidP="00D409D9">
      <w:r>
        <w:t xml:space="preserve">    var username = $("#username").val();</w:t>
      </w:r>
    </w:p>
    <w:p w:rsidR="00D409D9" w:rsidRDefault="00D409D9" w:rsidP="00D409D9">
      <w:r>
        <w:t xml:space="preserve">    var password = $("#password").val();</w:t>
      </w:r>
    </w:p>
    <w:p w:rsidR="00D409D9" w:rsidRDefault="00D409D9" w:rsidP="00D409D9"/>
    <w:p w:rsidR="00D409D9" w:rsidRDefault="00D409D9" w:rsidP="00D409D9">
      <w:r>
        <w:t xml:space="preserve">    game.func.post(endpoint,</w:t>
      </w:r>
    </w:p>
    <w:p w:rsidR="00D409D9" w:rsidRDefault="00D409D9" w:rsidP="00D409D9">
      <w:r>
        <w:t xml:space="preserve">        { "username" : username, "password" : password },</w:t>
      </w:r>
    </w:p>
    <w:p w:rsidR="00D409D9" w:rsidRDefault="00D409D9" w:rsidP="00D409D9">
      <w:r>
        <w:t xml:space="preserve">        game.auth.hook,</w:t>
      </w:r>
    </w:p>
    <w:p w:rsidR="00D409D9" w:rsidRDefault="00D409D9" w:rsidP="00D409D9">
      <w:r>
        <w:t xml:space="preserve">        function() { game.menu.loginFormValidation(game.constants.registrationFailed)}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auth.login = function() {</w:t>
      </w:r>
    </w:p>
    <w:p w:rsidR="00D409D9" w:rsidRDefault="00D409D9" w:rsidP="00D409D9">
      <w:r>
        <w:t xml:space="preserve">    var endpoint = game.func.getApiPath("player","login");</w:t>
      </w:r>
    </w:p>
    <w:p w:rsidR="00D409D9" w:rsidRDefault="00D409D9" w:rsidP="00D409D9">
      <w:r>
        <w:t xml:space="preserve">    var username = $("#username").val();</w:t>
      </w:r>
    </w:p>
    <w:p w:rsidR="00D409D9" w:rsidRDefault="00D409D9" w:rsidP="00D409D9">
      <w:r>
        <w:t xml:space="preserve">    var password = $("#password").val();</w:t>
      </w:r>
    </w:p>
    <w:p w:rsidR="00D409D9" w:rsidRDefault="00D409D9" w:rsidP="00D409D9"/>
    <w:p w:rsidR="00D409D9" w:rsidRDefault="00D409D9" w:rsidP="00D409D9">
      <w:r>
        <w:t xml:space="preserve">    game.func.post(endpoint,</w:t>
      </w:r>
    </w:p>
    <w:p w:rsidR="00D409D9" w:rsidRDefault="00D409D9" w:rsidP="00D409D9">
      <w:r>
        <w:t xml:space="preserve">        { "username" : username, "password" : password },</w:t>
      </w:r>
    </w:p>
    <w:p w:rsidR="00D409D9" w:rsidRDefault="00D409D9" w:rsidP="00D409D9">
      <w:r>
        <w:t xml:space="preserve">        game.auth.hook,</w:t>
      </w:r>
    </w:p>
    <w:p w:rsidR="00D409D9" w:rsidRDefault="00D409D9" w:rsidP="00D409D9">
      <w:r>
        <w:t xml:space="preserve">        function() { game.menu.loginFormValidation(game.constants.loginFailed)}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openMatchLobby = function() {</w:t>
      </w:r>
    </w:p>
    <w:p w:rsidR="00D409D9" w:rsidRDefault="00D409D9" w:rsidP="00D409D9">
      <w:r>
        <w:t xml:space="preserve">    game.menu.allSections.css('display','none');</w:t>
      </w:r>
    </w:p>
    <w:p w:rsidR="00D409D9" w:rsidRDefault="00D409D9" w:rsidP="00D409D9">
      <w:r>
        <w:t xml:space="preserve">    game.menu.lobby.css('display','block');</w:t>
      </w:r>
    </w:p>
    <w:p w:rsidR="00D409D9" w:rsidRDefault="00D409D9" w:rsidP="00D409D9">
      <w:r>
        <w:t xml:space="preserve">    game.match.var.isLobbying = true;</w:t>
      </w:r>
    </w:p>
    <w:p w:rsidR="00D409D9" w:rsidRDefault="00D409D9" w:rsidP="00D409D9">
      <w:r>
        <w:t xml:space="preserve">    requestAnimationFrame(game.match.updateMatchList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openTutorial = function() {</w:t>
      </w:r>
    </w:p>
    <w:p w:rsidR="00D409D9" w:rsidRDefault="00D409D9" w:rsidP="00D409D9">
      <w:r>
        <w:t xml:space="preserve">    game.match.var.isLobbying = false;</w:t>
      </w:r>
    </w:p>
    <w:p w:rsidR="00D409D9" w:rsidRDefault="00D409D9" w:rsidP="00D409D9">
      <w:r>
        <w:t xml:space="preserve">    game.menu.allSections.css('display','none');</w:t>
      </w:r>
    </w:p>
    <w:p w:rsidR="00D409D9" w:rsidRDefault="00D409D9" w:rsidP="00D409D9">
      <w:r>
        <w:t xml:space="preserve">    game.menu.tutorial.css('display','block'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openScoreboard = function() {</w:t>
      </w:r>
    </w:p>
    <w:p w:rsidR="00D409D9" w:rsidRDefault="00D409D9" w:rsidP="00D409D9">
      <w:r>
        <w:t xml:space="preserve">    game.match.var.isLobbying = false;</w:t>
      </w:r>
    </w:p>
    <w:p w:rsidR="00D409D9" w:rsidRDefault="00D409D9" w:rsidP="00D409D9">
      <w:r>
        <w:t xml:space="preserve">    var endpoint = game.func.getApiPath("score","top");</w:t>
      </w:r>
    </w:p>
    <w:p w:rsidR="00D409D9" w:rsidRDefault="00D409D9" w:rsidP="00D409D9">
      <w:r>
        <w:t xml:space="preserve">    game.func.get(endpoint, { }, game.menu.displayScoreboard, game.func.error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displayScoreboard = function( scoreBoard ) {</w:t>
      </w:r>
    </w:p>
    <w:p w:rsidR="00D409D9" w:rsidRDefault="00D409D9" w:rsidP="00D409D9">
      <w:r>
        <w:t xml:space="preserve">    $('#score-table tbody td').remove();</w:t>
      </w:r>
    </w:p>
    <w:p w:rsidR="00D409D9" w:rsidRDefault="00D409D9" w:rsidP="00D409D9">
      <w:r>
        <w:t xml:space="preserve">    $.each(scoreBoard.scores, function(i, score) {</w:t>
      </w:r>
    </w:p>
    <w:p w:rsidR="00D409D9" w:rsidRDefault="00D409D9" w:rsidP="00D409D9">
      <w:r>
        <w:t xml:space="preserve">        if(score != null) {</w:t>
      </w:r>
    </w:p>
    <w:p w:rsidR="00D409D9" w:rsidRDefault="00D409D9" w:rsidP="00D409D9">
      <w:r>
        <w:t xml:space="preserve">            $('#score-table tbody').append($(String.format("&lt;tr&gt;&lt;td&gt;{0}&lt;/td&gt;&lt;td&gt;{1}&lt;/td&gt;&lt;/tr&gt;", score.username, score.value)))</w:t>
      </w:r>
    </w:p>
    <w:p w:rsidR="00D409D9" w:rsidRDefault="00D409D9" w:rsidP="00D409D9">
      <w:r>
        <w:t xml:space="preserve">        }</w:t>
      </w:r>
    </w:p>
    <w:p w:rsidR="00D409D9" w:rsidRDefault="00D409D9" w:rsidP="00D409D9">
      <w:r>
        <w:t xml:space="preserve">    });</w:t>
      </w:r>
    </w:p>
    <w:p w:rsidR="00D409D9" w:rsidRDefault="00D409D9" w:rsidP="00D409D9"/>
    <w:p w:rsidR="00D409D9" w:rsidRDefault="00D409D9" w:rsidP="00D409D9">
      <w:r>
        <w:t xml:space="preserve">    game.menu.allSections.css('display','none');</w:t>
      </w:r>
    </w:p>
    <w:p w:rsidR="00D409D9" w:rsidRDefault="00D409D9" w:rsidP="00D409D9">
      <w:r>
        <w:lastRenderedPageBreak/>
        <w:t xml:space="preserve">    game.menu.scoreboard.css('display','block'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atch.list = function() {</w:t>
      </w:r>
    </w:p>
    <w:p w:rsidR="00D409D9" w:rsidRDefault="00D409D9" w:rsidP="00D409D9">
      <w:r>
        <w:t xml:space="preserve">    //todo what if the webservice thinks you're already in a match?</w:t>
      </w:r>
    </w:p>
    <w:p w:rsidR="00D409D9" w:rsidRDefault="00D409D9" w:rsidP="00D409D9">
      <w:r>
        <w:t xml:space="preserve">    var endpoint = game.func.getApiPath("match","list");</w:t>
      </w:r>
    </w:p>
    <w:p w:rsidR="00D409D9" w:rsidRDefault="00D409D9" w:rsidP="00D409D9">
      <w:r>
        <w:t xml:space="preserve">    game.func.get(endpoint, {}, game.menu.displayMatchList, game.menu.error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displayMatchList = function( data ) {</w:t>
      </w:r>
    </w:p>
    <w:p w:rsidR="00D409D9" w:rsidRDefault="00D409D9" w:rsidP="00D409D9">
      <w:r>
        <w:t xml:space="preserve">    var matchList = $('#match-list');</w:t>
      </w:r>
    </w:p>
    <w:p w:rsidR="00D409D9" w:rsidRDefault="00D409D9" w:rsidP="00D409D9">
      <w:r>
        <w:t xml:space="preserve">    matchList.empty();</w:t>
      </w:r>
    </w:p>
    <w:p w:rsidR="00D409D9" w:rsidRDefault="00D409D9" w:rsidP="00D409D9"/>
    <w:p w:rsidR="00D409D9" w:rsidRDefault="00D409D9" w:rsidP="00D409D9">
      <w:r>
        <w:t xml:space="preserve">    $.each( data, function( i, match ) {</w:t>
      </w:r>
    </w:p>
    <w:p w:rsidR="00D409D9" w:rsidRDefault="00D409D9" w:rsidP="00D409D9">
      <w:r>
        <w:t xml:space="preserve">        var entry = $( String.format("&lt;p&gt;&lt;a data-id='{2}' class='join-link'&gt;Join&lt;/a&gt; {0}'s game with {1} players&lt;/p&gt;", match.playerNames[0], match.playerNames.length, match.id) );</w:t>
      </w:r>
    </w:p>
    <w:p w:rsidR="00D409D9" w:rsidRDefault="00D409D9" w:rsidP="00D409D9">
      <w:r>
        <w:t xml:space="preserve">        matchList.append(entry);</w:t>
      </w:r>
    </w:p>
    <w:p w:rsidR="00D409D9" w:rsidRDefault="00D409D9" w:rsidP="00D409D9">
      <w:r>
        <w:t xml:space="preserve">    });</w:t>
      </w:r>
    </w:p>
    <w:p w:rsidR="00D409D9" w:rsidRDefault="00D409D9" w:rsidP="00D409D9"/>
    <w:p w:rsidR="00D409D9" w:rsidRDefault="00D409D9" w:rsidP="00D409D9">
      <w:r>
        <w:t xml:space="preserve">    $(".join-link").click(game.match.join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atch.join = function( data ) {</w:t>
      </w:r>
    </w:p>
    <w:p w:rsidR="00D409D9" w:rsidRDefault="00D409D9" w:rsidP="00D409D9">
      <w:r>
        <w:t xml:space="preserve">    var id = $(data.currentTarget).data("id");</w:t>
      </w:r>
    </w:p>
    <w:p w:rsidR="00D409D9" w:rsidRDefault="00D409D9" w:rsidP="00D409D9">
      <w:r>
        <w:t xml:space="preserve">    game.match.var.isLobbying = false;</w:t>
      </w:r>
    </w:p>
    <w:p w:rsidR="00D409D9" w:rsidRDefault="00D409D9" w:rsidP="00D409D9">
      <w:r>
        <w:t xml:space="preserve">    game.match.var.isWaitingTostart = true;</w:t>
      </w:r>
    </w:p>
    <w:p w:rsidR="00D409D9" w:rsidRDefault="00D409D9" w:rsidP="00D409D9"/>
    <w:p w:rsidR="00D409D9" w:rsidRDefault="00D409D9" w:rsidP="00D409D9">
      <w:r>
        <w:t xml:space="preserve">    var endpoint = game.func.getApiPath("match","join");</w:t>
      </w:r>
    </w:p>
    <w:p w:rsidR="00D409D9" w:rsidRDefault="00D409D9" w:rsidP="00D409D9">
      <w:r>
        <w:t xml:space="preserve">    game.func.post(endpoint, { "matchId" : id }, game.menu.displayMatchMenu, game.menu.error);</w:t>
      </w:r>
    </w:p>
    <w:p w:rsidR="00D409D9" w:rsidRDefault="00D409D9" w:rsidP="00D409D9">
      <w:r>
        <w:t xml:space="preserve">    requestAnimationFrame(game.match.updateStatus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atch.new = function() {</w:t>
      </w:r>
    </w:p>
    <w:p w:rsidR="00D409D9" w:rsidRDefault="00D409D9" w:rsidP="00D409D9">
      <w:r>
        <w:t xml:space="preserve">    var endpoint = game.func.getApiPath("match","new");</w:t>
      </w:r>
    </w:p>
    <w:p w:rsidR="00D409D9" w:rsidRDefault="00D409D9" w:rsidP="00D409D9">
      <w:r>
        <w:t xml:space="preserve">    game.match.var.isLobbying = false;</w:t>
      </w:r>
    </w:p>
    <w:p w:rsidR="00D409D9" w:rsidRDefault="00D409D9" w:rsidP="00D409D9">
      <w:r>
        <w:t xml:space="preserve">    game.match.var.isWaitingTostart = true;</w:t>
      </w:r>
    </w:p>
    <w:p w:rsidR="00D409D9" w:rsidRDefault="00D409D9" w:rsidP="00D409D9"/>
    <w:p w:rsidR="00D409D9" w:rsidRDefault="00D409D9" w:rsidP="00D409D9">
      <w:r>
        <w:t xml:space="preserve">    var level = game.menu.levelChooser.val();</w:t>
      </w:r>
    </w:p>
    <w:p w:rsidR="00D409D9" w:rsidRDefault="00D409D9" w:rsidP="00D409D9">
      <w:r>
        <w:t xml:space="preserve">    game.func.post(endpoint, { "level" : level }, game.menu.displayMatchMenu);</w:t>
      </w:r>
    </w:p>
    <w:p w:rsidR="00D409D9" w:rsidRDefault="00D409D9" w:rsidP="00D409D9">
      <w:r>
        <w:t xml:space="preserve">    requestAnimationFrame(game.match.updateStatus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atch.start = function() {</w:t>
      </w:r>
    </w:p>
    <w:p w:rsidR="00D409D9" w:rsidRDefault="00D409D9" w:rsidP="00D409D9">
      <w:r>
        <w:t xml:space="preserve">    game.match.var.isWaitingTostart = false;</w:t>
      </w:r>
    </w:p>
    <w:p w:rsidR="00D409D9" w:rsidRDefault="00D409D9" w:rsidP="00D409D9">
      <w:r>
        <w:t xml:space="preserve">    var endpoint = game.func.getApiPath("match","start");</w:t>
      </w:r>
    </w:p>
    <w:p w:rsidR="00D409D9" w:rsidRDefault="00D409D9" w:rsidP="00D409D9">
      <w:r>
        <w:t xml:space="preserve">    requestAnimationFrame(function() {game.func.post(endpoint, null, game.menu.initGameScreen, game.func.error) }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initGameScreen = function() {</w:t>
      </w:r>
    </w:p>
    <w:p w:rsidR="00D409D9" w:rsidRDefault="00D409D9" w:rsidP="00D409D9">
      <w:r>
        <w:t xml:space="preserve">    game.var.init();</w:t>
      </w:r>
    </w:p>
    <w:p w:rsidR="00D409D9" w:rsidRDefault="00D409D9" w:rsidP="00D409D9">
      <w:r>
        <w:t xml:space="preserve">    game.menu.gameContainer.empty();</w:t>
      </w:r>
    </w:p>
    <w:p w:rsidR="00D409D9" w:rsidRDefault="00D409D9" w:rsidP="00D409D9"/>
    <w:p w:rsidR="00D409D9" w:rsidRDefault="00D409D9" w:rsidP="00D409D9">
      <w:r>
        <w:t xml:space="preserve">    game.var.renderer = PIXI.autoDetectRenderer(game.var.xSize, game.var.ySize);</w:t>
      </w:r>
    </w:p>
    <w:p w:rsidR="00D409D9" w:rsidRDefault="00D409D9" w:rsidP="00D409D9">
      <w:r>
        <w:t xml:space="preserve">    game.var.renderer.backgroundColor = game.var.colours.background;</w:t>
      </w:r>
    </w:p>
    <w:p w:rsidR="00D409D9" w:rsidRDefault="00D409D9" w:rsidP="00D409D9">
      <w:r>
        <w:t xml:space="preserve">    game.var.renderer.transparent = true;</w:t>
      </w:r>
    </w:p>
    <w:p w:rsidR="00D409D9" w:rsidRDefault="00D409D9" w:rsidP="00D409D9">
      <w:r>
        <w:t xml:space="preserve">    game.menu.gameContainer.append(game.var.renderer.view);</w:t>
      </w:r>
    </w:p>
    <w:p w:rsidR="00D409D9" w:rsidRDefault="00D409D9" w:rsidP="00D409D9"/>
    <w:p w:rsidR="00D409D9" w:rsidRDefault="00D409D9" w:rsidP="00D409D9">
      <w:r>
        <w:t xml:space="preserve">    game.var.stage = new PIXI.Container();</w:t>
      </w:r>
    </w:p>
    <w:p w:rsidR="00D409D9" w:rsidRDefault="00D409D9" w:rsidP="00D409D9">
      <w:r>
        <w:t xml:space="preserve">    // game.var.graphics = new PIXI.Graphics();</w:t>
      </w:r>
    </w:p>
    <w:p w:rsidR="00D409D9" w:rsidRDefault="00D409D9" w:rsidP="00D409D9">
      <w:r>
        <w:t xml:space="preserve">    // game.var.stage.addChild(game.var.graphics);</w:t>
      </w:r>
    </w:p>
    <w:p w:rsidR="00D409D9" w:rsidRDefault="00D409D9" w:rsidP="00D409D9"/>
    <w:p w:rsidR="00D409D9" w:rsidRDefault="00D409D9" w:rsidP="00D409D9">
      <w:r>
        <w:lastRenderedPageBreak/>
        <w:t xml:space="preserve">    game.menu.match.css('display', 'none');</w:t>
      </w:r>
    </w:p>
    <w:p w:rsidR="00D409D9" w:rsidRDefault="00D409D9" w:rsidP="00D409D9">
      <w:r>
        <w:t xml:space="preserve">    game.menu.game.css('display', 'block');</w:t>
      </w:r>
    </w:p>
    <w:p w:rsidR="00D409D9" w:rsidRDefault="00D409D9" w:rsidP="00D409D9"/>
    <w:p w:rsidR="00D409D9" w:rsidRDefault="00D409D9" w:rsidP="00D409D9">
      <w:r>
        <w:t xml:space="preserve">    game.var.isRunning = true;</w:t>
      </w:r>
    </w:p>
    <w:p w:rsidR="00D409D9" w:rsidRDefault="00D409D9" w:rsidP="00D409D9">
      <w:r>
        <w:t xml:space="preserve">    requestAnimationFrame(game.updateGame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initTextWinCondition = function( character ) {</w:t>
      </w:r>
    </w:p>
    <w:p w:rsidR="00D409D9" w:rsidRDefault="00D409D9" w:rsidP="00D409D9">
      <w:r>
        <w:t xml:space="preserve">    var style = {</w:t>
      </w:r>
    </w:p>
    <w:p w:rsidR="00D409D9" w:rsidRDefault="00D409D9" w:rsidP="00D409D9">
      <w:r>
        <w:t xml:space="preserve">        fontFamily : 'Arial',</w:t>
      </w:r>
    </w:p>
    <w:p w:rsidR="00D409D9" w:rsidRDefault="00D409D9" w:rsidP="00D409D9">
      <w:r>
        <w:t xml:space="preserve">        fontSize : '18px',</w:t>
      </w:r>
    </w:p>
    <w:p w:rsidR="00D409D9" w:rsidRDefault="00D409D9" w:rsidP="00D409D9">
      <w:r>
        <w:t xml:space="preserve">        fontStyle : 'italic',</w:t>
      </w:r>
    </w:p>
    <w:p w:rsidR="00D409D9" w:rsidRDefault="00D409D9" w:rsidP="00D409D9">
      <w:r>
        <w:t xml:space="preserve">        fontWeight : 'bold',</w:t>
      </w:r>
    </w:p>
    <w:p w:rsidR="00D409D9" w:rsidRDefault="00D409D9" w:rsidP="00D409D9">
      <w:r>
        <w:t xml:space="preserve">        fill : '#F7EDCA',</w:t>
      </w:r>
    </w:p>
    <w:p w:rsidR="00D409D9" w:rsidRDefault="00D409D9" w:rsidP="00D409D9">
      <w:r>
        <w:t xml:space="preserve">        stroke : '#4a1850',</w:t>
      </w:r>
    </w:p>
    <w:p w:rsidR="00D409D9" w:rsidRDefault="00D409D9" w:rsidP="00D409D9">
      <w:r>
        <w:t xml:space="preserve">        strokeThickness : 5,</w:t>
      </w:r>
    </w:p>
    <w:p w:rsidR="00D409D9" w:rsidRDefault="00D409D9" w:rsidP="00D409D9">
      <w:r>
        <w:t xml:space="preserve">        dropShadow : true,</w:t>
      </w:r>
    </w:p>
    <w:p w:rsidR="00D409D9" w:rsidRDefault="00D409D9" w:rsidP="00D409D9">
      <w:r>
        <w:t xml:space="preserve">        dropShadowColor : '#000000',</w:t>
      </w:r>
    </w:p>
    <w:p w:rsidR="00D409D9" w:rsidRDefault="00D409D9" w:rsidP="00D409D9">
      <w:r>
        <w:t xml:space="preserve">        dropShadowAngle : Math.PI / 6,</w:t>
      </w:r>
    </w:p>
    <w:p w:rsidR="00D409D9" w:rsidRDefault="00D409D9" w:rsidP="00D409D9">
      <w:r>
        <w:t xml:space="preserve">        dropShadowDistance : 4</w:t>
      </w:r>
    </w:p>
    <w:p w:rsidR="00D409D9" w:rsidRDefault="00D409D9" w:rsidP="00D409D9">
      <w:r>
        <w:t xml:space="preserve">    };</w:t>
      </w:r>
    </w:p>
    <w:p w:rsidR="00D409D9" w:rsidRDefault="00D409D9" w:rsidP="00D409D9"/>
    <w:p w:rsidR="00D409D9" w:rsidRDefault="00D409D9" w:rsidP="00D409D9">
      <w:r>
        <w:t xml:space="preserve">    game.var.winText[character.playerName] = new PIXI.Text('Collect '+ game.var.minCoins +' coins minimum to win! You collected ' + game.var.playerCharacter.noCoins + ' coins!', style)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game.initPlayerTitle = function( character ) {</w:t>
      </w:r>
    </w:p>
    <w:p w:rsidR="00D409D9" w:rsidRDefault="00D409D9" w:rsidP="00D409D9">
      <w:r>
        <w:t xml:space="preserve">    var style = {</w:t>
      </w:r>
    </w:p>
    <w:p w:rsidR="00D409D9" w:rsidRDefault="00D409D9" w:rsidP="00D409D9">
      <w:r>
        <w:t xml:space="preserve">        fontFamily : 'Arial',</w:t>
      </w:r>
    </w:p>
    <w:p w:rsidR="00D409D9" w:rsidRDefault="00D409D9" w:rsidP="00D409D9">
      <w:r>
        <w:t xml:space="preserve">        fontSize : '18px',</w:t>
      </w:r>
    </w:p>
    <w:p w:rsidR="00D409D9" w:rsidRDefault="00D409D9" w:rsidP="00D409D9">
      <w:r>
        <w:t xml:space="preserve">        fontStyle : 'italic',</w:t>
      </w:r>
    </w:p>
    <w:p w:rsidR="00D409D9" w:rsidRDefault="00D409D9" w:rsidP="00D409D9">
      <w:r>
        <w:t xml:space="preserve">        fontWeight : 'bold',</w:t>
      </w:r>
    </w:p>
    <w:p w:rsidR="00D409D9" w:rsidRDefault="00D409D9" w:rsidP="00D409D9">
      <w:r>
        <w:t xml:space="preserve">        fill : '#F7EDCA',</w:t>
      </w:r>
    </w:p>
    <w:p w:rsidR="00D409D9" w:rsidRDefault="00D409D9" w:rsidP="00D409D9">
      <w:r>
        <w:t xml:space="preserve">        stroke : '#4a1850',</w:t>
      </w:r>
    </w:p>
    <w:p w:rsidR="00D409D9" w:rsidRDefault="00D409D9" w:rsidP="00D409D9">
      <w:r>
        <w:t xml:space="preserve">        strokeThickness : 5,</w:t>
      </w:r>
    </w:p>
    <w:p w:rsidR="00D409D9" w:rsidRDefault="00D409D9" w:rsidP="00D409D9">
      <w:r>
        <w:t xml:space="preserve">        dropShadow : true,</w:t>
      </w:r>
    </w:p>
    <w:p w:rsidR="00D409D9" w:rsidRDefault="00D409D9" w:rsidP="00D409D9">
      <w:r>
        <w:t xml:space="preserve">        dropShadowColor : '#000000',</w:t>
      </w:r>
    </w:p>
    <w:p w:rsidR="00D409D9" w:rsidRDefault="00D409D9" w:rsidP="00D409D9">
      <w:r>
        <w:t xml:space="preserve">        dropShadowAngle : Math.PI / 6,</w:t>
      </w:r>
    </w:p>
    <w:p w:rsidR="00D409D9" w:rsidRDefault="00D409D9" w:rsidP="00D409D9">
      <w:r>
        <w:t xml:space="preserve">        dropShadowDistance : 4</w:t>
      </w:r>
    </w:p>
    <w:p w:rsidR="00D409D9" w:rsidRDefault="00D409D9" w:rsidP="00D409D9">
      <w:r>
        <w:t xml:space="preserve">    };</w:t>
      </w:r>
    </w:p>
    <w:p w:rsidR="00D409D9" w:rsidRDefault="00D409D9" w:rsidP="00D409D9"/>
    <w:p w:rsidR="00D409D9" w:rsidRDefault="00D409D9" w:rsidP="00D409D9">
      <w:r>
        <w:t xml:space="preserve">    game.var.playerTitles[character.playerName] = new PIXI.Text(character.playerName, style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render = function() {</w:t>
      </w:r>
    </w:p>
    <w:p w:rsidR="00D409D9" w:rsidRDefault="00D409D9" w:rsidP="00D409D9">
      <w:r>
        <w:t xml:space="preserve">    //game.var.graphics.clear();</w:t>
      </w:r>
    </w:p>
    <w:p w:rsidR="00D409D9" w:rsidRDefault="00D409D9" w:rsidP="00D409D9">
      <w:r>
        <w:t xml:space="preserve">    game.var.stage = new PIXI.Container();</w:t>
      </w:r>
    </w:p>
    <w:p w:rsidR="00D409D9" w:rsidRDefault="00D409D9" w:rsidP="00D409D9"/>
    <w:p w:rsidR="00D409D9" w:rsidRDefault="00D409D9" w:rsidP="00D409D9">
      <w:r>
        <w:t xml:space="preserve">    for(x = 0; x &lt; game.var.tiles.length; x++) {</w:t>
      </w:r>
    </w:p>
    <w:p w:rsidR="00D409D9" w:rsidRDefault="00D409D9" w:rsidP="00D409D9">
      <w:r>
        <w:t xml:space="preserve">        var row = game.var.tiles[x];</w:t>
      </w:r>
    </w:p>
    <w:p w:rsidR="00D409D9" w:rsidRDefault="00D409D9" w:rsidP="00D409D9">
      <w:r>
        <w:t xml:space="preserve">        if(typeof row !== 'undefined') {</w:t>
      </w:r>
    </w:p>
    <w:p w:rsidR="00D409D9" w:rsidRDefault="00D409D9" w:rsidP="00D409D9">
      <w:r>
        <w:t xml:space="preserve">            for (y = 0; y &lt; game.var.tiles[x].length; y++) {</w:t>
      </w:r>
    </w:p>
    <w:p w:rsidR="00D409D9" w:rsidRDefault="00D409D9" w:rsidP="00D409D9">
      <w:r>
        <w:t xml:space="preserve">                var tile = game.var.tiles[x][y];</w:t>
      </w:r>
    </w:p>
    <w:p w:rsidR="00D409D9" w:rsidRDefault="00D409D9" w:rsidP="00D409D9"/>
    <w:p w:rsidR="00D409D9" w:rsidRDefault="00D409D9" w:rsidP="00D409D9">
      <w:r>
        <w:t xml:space="preserve">                if(typeof tile !== 'undefined') {</w:t>
      </w:r>
    </w:p>
    <w:p w:rsidR="00D409D9" w:rsidRDefault="00D409D9" w:rsidP="00D409D9">
      <w:r>
        <w:t xml:space="preserve">                    var tilePositionX = (x * game.var.scale) - game.camera.x;</w:t>
      </w:r>
    </w:p>
    <w:p w:rsidR="00D409D9" w:rsidRDefault="00D409D9" w:rsidP="00D409D9">
      <w:r>
        <w:t xml:space="preserve">                    var tilePositionY = (y * game.var.scale) - game.camera.y;</w:t>
      </w:r>
    </w:p>
    <w:p w:rsidR="00D409D9" w:rsidRDefault="00D409D9" w:rsidP="00D409D9"/>
    <w:p w:rsidR="00D409D9" w:rsidRDefault="00D409D9" w:rsidP="00D409D9">
      <w:r>
        <w:t xml:space="preserve">                    if (tile.type == 0) {</w:t>
      </w:r>
    </w:p>
    <w:p w:rsidR="00D409D9" w:rsidRDefault="00D409D9" w:rsidP="00D409D9">
      <w:r>
        <w:t xml:space="preserve">                        var wall = PIXI.Sprite.fromImage('assets/wall.png');</w:t>
      </w:r>
    </w:p>
    <w:p w:rsidR="00D409D9" w:rsidRDefault="00D409D9" w:rsidP="00D409D9">
      <w:r>
        <w:t xml:space="preserve">                        wall.x = tilePositionX;</w:t>
      </w:r>
    </w:p>
    <w:p w:rsidR="00D409D9" w:rsidRDefault="00D409D9" w:rsidP="00D409D9">
      <w:r>
        <w:t xml:space="preserve">                        wall.y = tilePositionY;</w:t>
      </w:r>
    </w:p>
    <w:p w:rsidR="00D409D9" w:rsidRDefault="00D409D9" w:rsidP="00D409D9">
      <w:r>
        <w:lastRenderedPageBreak/>
        <w:t xml:space="preserve">                        wall.alpha = tile.visible ? game.var.opacityVis : game.var.opacityInvis;</w:t>
      </w:r>
    </w:p>
    <w:p w:rsidR="00D409D9" w:rsidRDefault="00D409D9" w:rsidP="00D409D9">
      <w:r>
        <w:t xml:space="preserve">                        game.var.stage.addChild(wall);</w:t>
      </w:r>
    </w:p>
    <w:p w:rsidR="00D409D9" w:rsidRDefault="00D409D9" w:rsidP="00D409D9">
      <w:r>
        <w:t xml:space="preserve">                    }</w:t>
      </w:r>
    </w:p>
    <w:p w:rsidR="00D409D9" w:rsidRDefault="00D409D9" w:rsidP="00D409D9">
      <w:r>
        <w:t xml:space="preserve">                    else if (tile.type == 1) {</w:t>
      </w:r>
    </w:p>
    <w:p w:rsidR="00D409D9" w:rsidRDefault="00D409D9" w:rsidP="00D409D9">
      <w:r>
        <w:t xml:space="preserve">                        var floor = PIXI.Sprite.fromImage('assets/floor.png');</w:t>
      </w:r>
    </w:p>
    <w:p w:rsidR="00D409D9" w:rsidRDefault="00D409D9" w:rsidP="00D409D9">
      <w:r>
        <w:t xml:space="preserve">                        floor.x = tilePositionX;</w:t>
      </w:r>
    </w:p>
    <w:p w:rsidR="00D409D9" w:rsidRDefault="00D409D9" w:rsidP="00D409D9">
      <w:r>
        <w:t xml:space="preserve">                        floor.y = tilePositionY;</w:t>
      </w:r>
    </w:p>
    <w:p w:rsidR="00D409D9" w:rsidRDefault="00D409D9" w:rsidP="00D409D9">
      <w:r>
        <w:t xml:space="preserve">                        floor.alpha = tile.visible ? game.var.opacityVis : game.var.opacityInvis;</w:t>
      </w:r>
    </w:p>
    <w:p w:rsidR="00D409D9" w:rsidRDefault="00D409D9" w:rsidP="00D409D9">
      <w:r>
        <w:t xml:space="preserve">                        game.var.stage.addChild(floor);</w:t>
      </w:r>
    </w:p>
    <w:p w:rsidR="00D409D9" w:rsidRDefault="00D409D9" w:rsidP="00D409D9">
      <w:r>
        <w:t xml:space="preserve">                    }</w:t>
      </w:r>
    </w:p>
    <w:p w:rsidR="00D409D9" w:rsidRDefault="00D409D9" w:rsidP="00D409D9">
      <w:r>
        <w:t xml:space="preserve">                    else if (tile.type == 2) {</w:t>
      </w:r>
    </w:p>
    <w:p w:rsidR="00D409D9" w:rsidRDefault="00D409D9" w:rsidP="00D409D9">
      <w:r>
        <w:t xml:space="preserve">                        var coin = PIXI.Sprite.fromImage('assets/coin.png');</w:t>
      </w:r>
    </w:p>
    <w:p w:rsidR="00D409D9" w:rsidRDefault="00D409D9" w:rsidP="00D409D9">
      <w:r>
        <w:t xml:space="preserve">                        coin.x = tilePositionX;</w:t>
      </w:r>
    </w:p>
    <w:p w:rsidR="00D409D9" w:rsidRDefault="00D409D9" w:rsidP="00D409D9">
      <w:r>
        <w:t xml:space="preserve">                        coin.y = tilePositionY;</w:t>
      </w:r>
    </w:p>
    <w:p w:rsidR="00D409D9" w:rsidRDefault="00D409D9" w:rsidP="00D409D9">
      <w:r>
        <w:t xml:space="preserve">                        coin.alpha = tile.visible ? game.var.opacityVis : game.var.opacityInvis;</w:t>
      </w:r>
    </w:p>
    <w:p w:rsidR="00D409D9" w:rsidRDefault="00D409D9" w:rsidP="00D409D9">
      <w:r>
        <w:t xml:space="preserve">                        game.var.stage.addChild(coin);</w:t>
      </w:r>
    </w:p>
    <w:p w:rsidR="00D409D9" w:rsidRDefault="00D409D9" w:rsidP="00D409D9">
      <w:r>
        <w:t xml:space="preserve">                    }</w:t>
      </w:r>
    </w:p>
    <w:p w:rsidR="00D409D9" w:rsidRDefault="00D409D9" w:rsidP="00D409D9">
      <w:r>
        <w:t xml:space="preserve">                    else if(tile.type == 3) {</w:t>
      </w:r>
    </w:p>
    <w:p w:rsidR="00D409D9" w:rsidRDefault="00D409D9" w:rsidP="00D409D9">
      <w:r>
        <w:t xml:space="preserve">                        var exit = PIXI.Sprite.fromImage('assets/exit.png');</w:t>
      </w:r>
    </w:p>
    <w:p w:rsidR="00D409D9" w:rsidRDefault="00D409D9" w:rsidP="00D409D9">
      <w:r>
        <w:t xml:space="preserve">                        exit.x = tilePositionX;</w:t>
      </w:r>
    </w:p>
    <w:p w:rsidR="00D409D9" w:rsidRDefault="00D409D9" w:rsidP="00D409D9">
      <w:r>
        <w:t xml:space="preserve">                        exit.y = tilePositionY;</w:t>
      </w:r>
    </w:p>
    <w:p w:rsidR="00D409D9" w:rsidRDefault="00D409D9" w:rsidP="00D409D9">
      <w:r>
        <w:t xml:space="preserve">                        exit.alpha = tile.visible ? game.var.opacityVis : game.var.opacityInvis;</w:t>
      </w:r>
    </w:p>
    <w:p w:rsidR="00D409D9" w:rsidRDefault="00D409D9" w:rsidP="00D409D9">
      <w:r>
        <w:t xml:space="preserve">                        game.var.stage.addChild(exit);</w:t>
      </w:r>
    </w:p>
    <w:p w:rsidR="00D409D9" w:rsidRDefault="00D409D9" w:rsidP="00D409D9">
      <w:r>
        <w:t xml:space="preserve">                    }</w:t>
      </w:r>
    </w:p>
    <w:p w:rsidR="00D409D9" w:rsidRDefault="00D409D9" w:rsidP="00D409D9"/>
    <w:p w:rsidR="00D409D9" w:rsidRDefault="00D409D9" w:rsidP="00D409D9">
      <w:r>
        <w:t xml:space="preserve">                    if (tile.visible &amp;&amp; tile.character !== null) {</w:t>
      </w:r>
    </w:p>
    <w:p w:rsidR="00D409D9" w:rsidRDefault="00D409D9" w:rsidP="00D409D9">
      <w:r>
        <w:t xml:space="preserve">                        var positionX = tilePositionX + game.var.scale / 2;</w:t>
      </w:r>
    </w:p>
    <w:p w:rsidR="00D409D9" w:rsidRDefault="00D409D9" w:rsidP="00D409D9">
      <w:r>
        <w:t xml:space="preserve">                        var positionY = tilePositionY + game.var.scale / 2;</w:t>
      </w:r>
    </w:p>
    <w:p w:rsidR="00D409D9" w:rsidRDefault="00D409D9" w:rsidP="00D409D9"/>
    <w:p w:rsidR="00D409D9" w:rsidRDefault="00D409D9" w:rsidP="00D409D9">
      <w:r>
        <w:t xml:space="preserve">                        var char = PIXI.Sprite.fromImage('assets/char.png');</w:t>
      </w:r>
    </w:p>
    <w:p w:rsidR="00D409D9" w:rsidRDefault="00D409D9" w:rsidP="00D409D9">
      <w:r>
        <w:t xml:space="preserve">                        char.x = positionX - game.var.scale / 2;</w:t>
      </w:r>
    </w:p>
    <w:p w:rsidR="00D409D9" w:rsidRDefault="00D409D9" w:rsidP="00D409D9">
      <w:r>
        <w:t xml:space="preserve">                        char.y = positionY - game.var.scale / 2;</w:t>
      </w:r>
    </w:p>
    <w:p w:rsidR="00D409D9" w:rsidRDefault="00D409D9" w:rsidP="00D409D9">
      <w:r>
        <w:t xml:space="preserve">                        game.var.stage.addChild(char);</w:t>
      </w:r>
    </w:p>
    <w:p w:rsidR="00D409D9" w:rsidRDefault="00D409D9" w:rsidP="00D409D9"/>
    <w:p w:rsidR="00D409D9" w:rsidRDefault="00D409D9" w:rsidP="00D409D9">
      <w:r>
        <w:t xml:space="preserve">                        var character = game.var.tiles[x][y].character;</w:t>
      </w:r>
    </w:p>
    <w:p w:rsidR="00D409D9" w:rsidRDefault="00D409D9" w:rsidP="00D409D9">
      <w:r>
        <w:t xml:space="preserve">                        var playerTitle = game.var.playerTitles[character.playerName];</w:t>
      </w:r>
    </w:p>
    <w:p w:rsidR="00D409D9" w:rsidRDefault="00D409D9" w:rsidP="00D409D9">
      <w:r>
        <w:t xml:space="preserve">                        if(typeof playerTitle === 'undefined') {</w:t>
      </w:r>
    </w:p>
    <w:p w:rsidR="00D409D9" w:rsidRDefault="00D409D9" w:rsidP="00D409D9">
      <w:r>
        <w:t xml:space="preserve">                            game.initPlayerTitle(character);</w:t>
      </w:r>
    </w:p>
    <w:p w:rsidR="00D409D9" w:rsidRDefault="00D409D9" w:rsidP="00D409D9">
      <w:r>
        <w:t xml:space="preserve">                        }</w:t>
      </w:r>
    </w:p>
    <w:p w:rsidR="00D409D9" w:rsidRDefault="00D409D9" w:rsidP="00D409D9">
      <w:r>
        <w:t xml:space="preserve">                        else {</w:t>
      </w:r>
    </w:p>
    <w:p w:rsidR="00D409D9" w:rsidRDefault="00D409D9" w:rsidP="00D409D9">
      <w:r>
        <w:t xml:space="preserve">                            playerTitle.x = positionX - game.var.scale;</w:t>
      </w:r>
    </w:p>
    <w:p w:rsidR="00D409D9" w:rsidRDefault="00D409D9" w:rsidP="00D409D9">
      <w:r>
        <w:t xml:space="preserve">                            playerTitle.y = positionY - game.var.scale;</w:t>
      </w:r>
    </w:p>
    <w:p w:rsidR="00D409D9" w:rsidRDefault="00D409D9" w:rsidP="00D409D9">
      <w:r>
        <w:t xml:space="preserve">                        }</w:t>
      </w:r>
    </w:p>
    <w:p w:rsidR="00D409D9" w:rsidRDefault="00D409D9" w:rsidP="00D409D9">
      <w:r>
        <w:t xml:space="preserve">                        game.var.stage.addChild(game.var.playerTitles[character.playerName]);</w:t>
      </w:r>
    </w:p>
    <w:p w:rsidR="00D409D9" w:rsidRDefault="00D409D9" w:rsidP="00D409D9">
      <w:r>
        <w:t xml:space="preserve">                        game.initTextWinCondition(game.var.tiles[x][y].character);</w:t>
      </w:r>
    </w:p>
    <w:p w:rsidR="00D409D9" w:rsidRDefault="00D409D9" w:rsidP="00D409D9">
      <w:r>
        <w:t xml:space="preserve">                        game.var.stage.addChild(game.var.winText[character.playerName]);</w:t>
      </w:r>
    </w:p>
    <w:p w:rsidR="00D409D9" w:rsidRDefault="00D409D9" w:rsidP="00D409D9">
      <w:r>
        <w:t xml:space="preserve">                    }</w:t>
      </w:r>
    </w:p>
    <w:p w:rsidR="00D409D9" w:rsidRDefault="00D409D9" w:rsidP="00D409D9">
      <w:r>
        <w:t xml:space="preserve">                }</w:t>
      </w:r>
    </w:p>
    <w:p w:rsidR="00D409D9" w:rsidRDefault="00D409D9" w:rsidP="00D409D9">
      <w:r>
        <w:t xml:space="preserve">            }</w:t>
      </w:r>
    </w:p>
    <w:p w:rsidR="00D409D9" w:rsidRDefault="00D409D9" w:rsidP="00D409D9">
      <w:r>
        <w:t xml:space="preserve">        }</w:t>
      </w:r>
    </w:p>
    <w:p w:rsidR="00D409D9" w:rsidRDefault="00D409D9" w:rsidP="00D409D9">
      <w:r>
        <w:t xml:space="preserve">    }</w:t>
      </w:r>
    </w:p>
    <w:p w:rsidR="00D409D9" w:rsidRDefault="00D409D9" w:rsidP="00D409D9"/>
    <w:p w:rsidR="00D409D9" w:rsidRDefault="00D409D9" w:rsidP="00D409D9">
      <w:r>
        <w:t xml:space="preserve">    game.var.isRunning = true;</w:t>
      </w:r>
    </w:p>
    <w:p w:rsidR="00D409D9" w:rsidRDefault="00D409D9" w:rsidP="00D409D9">
      <w:r>
        <w:t xml:space="preserve">    game.var.renderer.render(game.var.stage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setAllTilesNotVisible = function() {</w:t>
      </w:r>
    </w:p>
    <w:p w:rsidR="00D409D9" w:rsidRDefault="00D409D9" w:rsidP="00D409D9">
      <w:r>
        <w:t xml:space="preserve">    $.each(game.var.tiles, function(x, row) {</w:t>
      </w:r>
    </w:p>
    <w:p w:rsidR="00D409D9" w:rsidRDefault="00D409D9" w:rsidP="00D409D9">
      <w:r>
        <w:lastRenderedPageBreak/>
        <w:t xml:space="preserve">        if(typeof row != 'undefined') {</w:t>
      </w:r>
    </w:p>
    <w:p w:rsidR="00D409D9" w:rsidRDefault="00D409D9" w:rsidP="00D409D9">
      <w:r>
        <w:t xml:space="preserve">            $.each(row, function(y, tile) {</w:t>
      </w:r>
    </w:p>
    <w:p w:rsidR="00D409D9" w:rsidRDefault="00D409D9" w:rsidP="00D409D9">
      <w:r>
        <w:t xml:space="preserve">                if(typeof tile != 'undefined')</w:t>
      </w:r>
    </w:p>
    <w:p w:rsidR="00D409D9" w:rsidRDefault="00D409D9" w:rsidP="00D409D9">
      <w:r>
        <w:t xml:space="preserve">                tile.visible = false;</w:t>
      </w:r>
    </w:p>
    <w:p w:rsidR="00D409D9" w:rsidRDefault="00D409D9" w:rsidP="00D409D9">
      <w:r>
        <w:t xml:space="preserve">            });</w:t>
      </w:r>
    </w:p>
    <w:p w:rsidR="00D409D9" w:rsidRDefault="00D409D9" w:rsidP="00D409D9">
      <w:r>
        <w:t xml:space="preserve">        }</w:t>
      </w:r>
    </w:p>
    <w:p w:rsidR="00D409D9" w:rsidRDefault="00D409D9" w:rsidP="00D409D9">
      <w:r>
        <w:t xml:space="preserve">    }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/>
    <w:p w:rsidR="00D409D9" w:rsidRDefault="00D409D9" w:rsidP="00D409D9">
      <w:r>
        <w:t>game.updateStatus = function( status ) {</w:t>
      </w:r>
    </w:p>
    <w:p w:rsidR="00D409D9" w:rsidRDefault="00D409D9" w:rsidP="00D409D9">
      <w:r>
        <w:t xml:space="preserve">    game.var.characters = status.characters;</w:t>
      </w:r>
    </w:p>
    <w:p w:rsidR="00D409D9" w:rsidRDefault="00D409D9" w:rsidP="00D409D9">
      <w:r>
        <w:t xml:space="preserve">    game.var.playerCharacter = status.playerCharacter;</w:t>
      </w:r>
    </w:p>
    <w:p w:rsidR="00D409D9" w:rsidRDefault="00D409D9" w:rsidP="00D409D9">
      <w:r>
        <w:t xml:space="preserve">    game.var.minCoins = status.minNumOfCoins;</w:t>
      </w:r>
    </w:p>
    <w:p w:rsidR="00D409D9" w:rsidRDefault="00D409D9" w:rsidP="00D409D9"/>
    <w:p w:rsidR="00D409D9" w:rsidRDefault="00D409D9" w:rsidP="00D409D9">
      <w:r>
        <w:t xml:space="preserve">    game.camera.x = (game.var.playerCharacter.position.x * game.var.scale) - (game.var.xSize / 2);</w:t>
      </w:r>
    </w:p>
    <w:p w:rsidR="00D409D9" w:rsidRDefault="00D409D9" w:rsidP="00D409D9">
      <w:r>
        <w:t xml:space="preserve">    game.camera.y = (game.var.playerCharacter.position.y * game.var.scale) - (game.var.ySize / 2);</w:t>
      </w:r>
    </w:p>
    <w:p w:rsidR="00D409D9" w:rsidRDefault="00D409D9" w:rsidP="00D409D9"/>
    <w:p w:rsidR="00D409D9" w:rsidRDefault="00D409D9" w:rsidP="00D409D9">
      <w:r>
        <w:t xml:space="preserve">    game.setAllTilesNotVisible();</w:t>
      </w:r>
    </w:p>
    <w:p w:rsidR="00D409D9" w:rsidRDefault="00D409D9" w:rsidP="00D409D9">
      <w:r>
        <w:t xml:space="preserve">    $.each( status.tiles, function ( i, tile ) {</w:t>
      </w:r>
    </w:p>
    <w:p w:rsidR="00D409D9" w:rsidRDefault="00D409D9" w:rsidP="00D409D9">
      <w:r>
        <w:t xml:space="preserve">        tile.character = null;</w:t>
      </w:r>
    </w:p>
    <w:p w:rsidR="00D409D9" w:rsidRDefault="00D409D9" w:rsidP="00D409D9">
      <w:r>
        <w:t xml:space="preserve">        game.var.addTile(tile);</w:t>
      </w:r>
    </w:p>
    <w:p w:rsidR="00D409D9" w:rsidRDefault="00D409D9" w:rsidP="00D409D9">
      <w:r>
        <w:t xml:space="preserve">    });</w:t>
      </w:r>
    </w:p>
    <w:p w:rsidR="00D409D9" w:rsidRDefault="00D409D9" w:rsidP="00D409D9"/>
    <w:p w:rsidR="00D409D9" w:rsidRDefault="00D409D9" w:rsidP="00D409D9">
      <w:r>
        <w:t xml:space="preserve">    $.each( status.characters, function( i, character) {</w:t>
      </w:r>
    </w:p>
    <w:p w:rsidR="00D409D9" w:rsidRDefault="00D409D9" w:rsidP="00D409D9">
      <w:r>
        <w:t xml:space="preserve">        game.var.tiles[character.position.x][character.position.y].character = character;</w:t>
      </w:r>
    </w:p>
    <w:p w:rsidR="00D409D9" w:rsidRDefault="00D409D9" w:rsidP="00D409D9">
      <w:r>
        <w:t xml:space="preserve">    });</w:t>
      </w:r>
    </w:p>
    <w:p w:rsidR="00D409D9" w:rsidRDefault="00D409D9" w:rsidP="00D409D9"/>
    <w:p w:rsidR="00D409D9" w:rsidRDefault="00D409D9" w:rsidP="00D409D9">
      <w:r>
        <w:t xml:space="preserve">    if(status.hasEnded) {</w:t>
      </w:r>
    </w:p>
    <w:p w:rsidR="00D409D9" w:rsidRDefault="00D409D9" w:rsidP="00D409D9">
      <w:r>
        <w:t xml:space="preserve">        game.var.isRunning = false;</w:t>
      </w:r>
    </w:p>
    <w:p w:rsidR="00D409D9" w:rsidRDefault="00D409D9" w:rsidP="00D409D9">
      <w:r>
        <w:t xml:space="preserve">        game.end();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 xml:space="preserve">    else {</w:t>
      </w:r>
    </w:p>
    <w:p w:rsidR="00D409D9" w:rsidRDefault="00D409D9" w:rsidP="00D409D9">
      <w:r>
        <w:t xml:space="preserve">        game.render();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var.addTile = function( tile ) {</w:t>
      </w:r>
    </w:p>
    <w:p w:rsidR="00D409D9" w:rsidRDefault="00D409D9" w:rsidP="00D409D9">
      <w:r>
        <w:t xml:space="preserve">    var pos = tile.position;</w:t>
      </w:r>
    </w:p>
    <w:p w:rsidR="00D409D9" w:rsidRDefault="00D409D9" w:rsidP="00D409D9"/>
    <w:p w:rsidR="00D409D9" w:rsidRDefault="00D409D9" w:rsidP="00D409D9">
      <w:r>
        <w:t xml:space="preserve">    if(typeof game.var.tiles[pos.x] === 'undefined') {</w:t>
      </w:r>
    </w:p>
    <w:p w:rsidR="00D409D9" w:rsidRDefault="00D409D9" w:rsidP="00D409D9">
      <w:r>
        <w:t xml:space="preserve">        game.var.tiles[pos.x] = [];</w:t>
      </w:r>
    </w:p>
    <w:p w:rsidR="00D409D9" w:rsidRDefault="00D409D9" w:rsidP="00D409D9">
      <w:r>
        <w:t xml:space="preserve">    }</w:t>
      </w:r>
    </w:p>
    <w:p w:rsidR="00D409D9" w:rsidRDefault="00D409D9" w:rsidP="00D409D9"/>
    <w:p w:rsidR="00D409D9" w:rsidRDefault="00D409D9" w:rsidP="00D409D9">
      <w:r>
        <w:t xml:space="preserve">    tile.visible = true;</w:t>
      </w:r>
    </w:p>
    <w:p w:rsidR="00D409D9" w:rsidRDefault="00D409D9" w:rsidP="00D409D9">
      <w:r>
        <w:t xml:space="preserve">    game.var.tiles[pos.x][pos.y] = tile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fetchStatus = function() {</w:t>
      </w:r>
    </w:p>
    <w:p w:rsidR="00D409D9" w:rsidRDefault="00D409D9" w:rsidP="00D409D9">
      <w:r>
        <w:t xml:space="preserve">    var endpoint = game.func.getApiPath("game","status");</w:t>
      </w:r>
    </w:p>
    <w:p w:rsidR="00D409D9" w:rsidRDefault="00D409D9" w:rsidP="00D409D9">
      <w:r>
        <w:t xml:space="preserve">    game.func.get(endpoint, {}, game.updateStatus, game.func.error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updateGame = function( timestamp ) {</w:t>
      </w:r>
    </w:p>
    <w:p w:rsidR="00D409D9" w:rsidRDefault="00D409D9" w:rsidP="00D409D9">
      <w:r>
        <w:t xml:space="preserve">    if(game.var.lastFrameTimestamp == 0) {</w:t>
      </w:r>
    </w:p>
    <w:p w:rsidR="00D409D9" w:rsidRDefault="00D409D9" w:rsidP="00D409D9">
      <w:r>
        <w:t xml:space="preserve">        game.var.lastFrameTimestamp = timestamp + game.var.timeStep;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 xml:space="preserve">    game.var.delta += timestamp - game.var.lastFrameTimestamp;</w:t>
      </w:r>
    </w:p>
    <w:p w:rsidR="00D409D9" w:rsidRDefault="00D409D9" w:rsidP="00D409D9">
      <w:r>
        <w:t xml:space="preserve">    game.var.lastFrameTimestamp = timestamp;</w:t>
      </w:r>
    </w:p>
    <w:p w:rsidR="00D409D9" w:rsidRDefault="00D409D9" w:rsidP="00D409D9"/>
    <w:p w:rsidR="00D409D9" w:rsidRDefault="00D409D9" w:rsidP="00D409D9">
      <w:r>
        <w:t xml:space="preserve">    if(game.var.delta &gt; game.var.timeStep) {</w:t>
      </w:r>
    </w:p>
    <w:p w:rsidR="00D409D9" w:rsidRDefault="00D409D9" w:rsidP="00D409D9">
      <w:r>
        <w:lastRenderedPageBreak/>
        <w:t xml:space="preserve">        game.fetchStatus();</w:t>
      </w:r>
    </w:p>
    <w:p w:rsidR="00D409D9" w:rsidRDefault="00D409D9" w:rsidP="00D409D9">
      <w:r>
        <w:t xml:space="preserve">        game.var.delta -= game.var.timeStep;</w:t>
      </w:r>
    </w:p>
    <w:p w:rsidR="00D409D9" w:rsidRDefault="00D409D9" w:rsidP="00D409D9">
      <w:r>
        <w:t xml:space="preserve">    }</w:t>
      </w:r>
    </w:p>
    <w:p w:rsidR="00D409D9" w:rsidRDefault="00D409D9" w:rsidP="00D409D9"/>
    <w:p w:rsidR="00D409D9" w:rsidRDefault="00D409D9" w:rsidP="00D409D9">
      <w:r>
        <w:t xml:space="preserve">    if(game.var.isRunning) {</w:t>
      </w:r>
    </w:p>
    <w:p w:rsidR="00D409D9" w:rsidRDefault="00D409D9" w:rsidP="00D409D9">
      <w:r>
        <w:t xml:space="preserve">        requestAnimationFrame(game.updateGame);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atch.updateMatchList = function( timestamp ) {</w:t>
      </w:r>
    </w:p>
    <w:p w:rsidR="00D409D9" w:rsidRDefault="00D409D9" w:rsidP="00D409D9">
      <w:r>
        <w:t xml:space="preserve">    if(game.match.var.lastFrameTimestamp == 0) {</w:t>
      </w:r>
    </w:p>
    <w:p w:rsidR="00D409D9" w:rsidRDefault="00D409D9" w:rsidP="00D409D9">
      <w:r>
        <w:t xml:space="preserve">        game.match.var.lastFrameTimestamp = timestamp + game.match.var.timeStep;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 xml:space="preserve">    game.match.var.delta += timestamp - game.match.var.lastFrameTimestamp;</w:t>
      </w:r>
    </w:p>
    <w:p w:rsidR="00D409D9" w:rsidRDefault="00D409D9" w:rsidP="00D409D9">
      <w:r>
        <w:t xml:space="preserve">    game.match.var.lastFrameTimestamp = timestamp;</w:t>
      </w:r>
    </w:p>
    <w:p w:rsidR="00D409D9" w:rsidRDefault="00D409D9" w:rsidP="00D409D9"/>
    <w:p w:rsidR="00D409D9" w:rsidRDefault="00D409D9" w:rsidP="00D409D9">
      <w:r>
        <w:t xml:space="preserve">    if(game.match.var.delta &gt;= game.match.var.timeStep) {</w:t>
      </w:r>
    </w:p>
    <w:p w:rsidR="00D409D9" w:rsidRDefault="00D409D9" w:rsidP="00D409D9">
      <w:r>
        <w:t xml:space="preserve">        game.match.list();</w:t>
      </w:r>
    </w:p>
    <w:p w:rsidR="00D409D9" w:rsidRDefault="00D409D9" w:rsidP="00D409D9">
      <w:r>
        <w:t xml:space="preserve">        game.match.var.delta -= game.match.var.timeStep;</w:t>
      </w:r>
    </w:p>
    <w:p w:rsidR="00D409D9" w:rsidRDefault="00D409D9" w:rsidP="00D409D9">
      <w:r>
        <w:t xml:space="preserve">    }</w:t>
      </w:r>
    </w:p>
    <w:p w:rsidR="00D409D9" w:rsidRDefault="00D409D9" w:rsidP="00D409D9"/>
    <w:p w:rsidR="00D409D9" w:rsidRDefault="00D409D9" w:rsidP="00D409D9">
      <w:r>
        <w:t xml:space="preserve">    if(game.match.var.isLobbying) {</w:t>
      </w:r>
    </w:p>
    <w:p w:rsidR="00D409D9" w:rsidRDefault="00D409D9" w:rsidP="00D409D9">
      <w:r>
        <w:t xml:space="preserve">        requestAnimationFrame(game.match.updateMatchList);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atch.updateStatus = function( timestamp ) {</w:t>
      </w:r>
    </w:p>
    <w:p w:rsidR="00D409D9" w:rsidRDefault="00D409D9" w:rsidP="00D409D9">
      <w:r>
        <w:t xml:space="preserve">    if(game.match.var.lastFrameTimestamp == 0) {</w:t>
      </w:r>
    </w:p>
    <w:p w:rsidR="00D409D9" w:rsidRDefault="00D409D9" w:rsidP="00D409D9">
      <w:r>
        <w:t xml:space="preserve">        game.match.var.lastFrameTimestamp = timestamp + game.match.var.timeStep;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 xml:space="preserve">    game.match.var.delta += timestamp - game.match.var.lastFrameTimestamp;</w:t>
      </w:r>
    </w:p>
    <w:p w:rsidR="00D409D9" w:rsidRDefault="00D409D9" w:rsidP="00D409D9">
      <w:r>
        <w:t xml:space="preserve">    game.match.var.lastFrameTimestamp = timestamp;</w:t>
      </w:r>
    </w:p>
    <w:p w:rsidR="00D409D9" w:rsidRDefault="00D409D9" w:rsidP="00D409D9"/>
    <w:p w:rsidR="00D409D9" w:rsidRDefault="00D409D9" w:rsidP="00D409D9">
      <w:r>
        <w:t xml:space="preserve">    if(game.match.var.delta &gt;= game.match.var.timeStep) {</w:t>
      </w:r>
    </w:p>
    <w:p w:rsidR="00D409D9" w:rsidRDefault="00D409D9" w:rsidP="00D409D9">
      <w:r>
        <w:t xml:space="preserve">        game.match.fetchStatus();</w:t>
      </w:r>
    </w:p>
    <w:p w:rsidR="00D409D9" w:rsidRDefault="00D409D9" w:rsidP="00D409D9">
      <w:r>
        <w:t xml:space="preserve">        game.match.var.delta -= game.match.var.timeStep;</w:t>
      </w:r>
    </w:p>
    <w:p w:rsidR="00D409D9" w:rsidRDefault="00D409D9" w:rsidP="00D409D9">
      <w:r>
        <w:t xml:space="preserve">    }</w:t>
      </w:r>
    </w:p>
    <w:p w:rsidR="00D409D9" w:rsidRDefault="00D409D9" w:rsidP="00D409D9"/>
    <w:p w:rsidR="00D409D9" w:rsidRDefault="00D409D9" w:rsidP="00D409D9">
      <w:r>
        <w:t xml:space="preserve">    if(game.match.var.isWaitingTostart) {</w:t>
      </w:r>
    </w:p>
    <w:p w:rsidR="00D409D9" w:rsidRDefault="00D409D9" w:rsidP="00D409D9">
      <w:r>
        <w:t xml:space="preserve">        requestAnimationFrame(game.match.updateStatus);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atch.fetchStatus = function() {</w:t>
      </w:r>
    </w:p>
    <w:p w:rsidR="00D409D9" w:rsidRDefault="00D409D9" w:rsidP="00D409D9">
      <w:r>
        <w:t xml:space="preserve">    var endpoint = game.func.getApiPath("match","status");</w:t>
      </w:r>
    </w:p>
    <w:p w:rsidR="00D409D9" w:rsidRDefault="00D409D9" w:rsidP="00D409D9">
      <w:r>
        <w:t xml:space="preserve">    game.func.get(endpoint, {}, game.menu.displayMatchMenu, game.func.error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displayMatchMenu = function( data ) {</w:t>
      </w:r>
    </w:p>
    <w:p w:rsidR="00D409D9" w:rsidRDefault="00D409D9" w:rsidP="00D409D9">
      <w:r>
        <w:t xml:space="preserve">    game.menu.lobby.css('display','none');</w:t>
      </w:r>
    </w:p>
    <w:p w:rsidR="00D409D9" w:rsidRDefault="00D409D9" w:rsidP="00D409D9">
      <w:r>
        <w:t xml:space="preserve">    game.menu.match.css('display','block');</w:t>
      </w:r>
    </w:p>
    <w:p w:rsidR="00D409D9" w:rsidRDefault="00D409D9" w:rsidP="00D409D9"/>
    <w:p w:rsidR="00D409D9" w:rsidRDefault="00D409D9" w:rsidP="00D409D9">
      <w:r>
        <w:t xml:space="preserve">    var matchDeatils = $("#match-details");</w:t>
      </w:r>
    </w:p>
    <w:p w:rsidR="00D409D9" w:rsidRDefault="00D409D9" w:rsidP="00D409D9">
      <w:r>
        <w:t xml:space="preserve">    matchDeatils.empty();</w:t>
      </w:r>
    </w:p>
    <w:p w:rsidR="00D409D9" w:rsidRDefault="00D409D9" w:rsidP="00D409D9"/>
    <w:p w:rsidR="00D409D9" w:rsidRDefault="00D409D9" w:rsidP="00D409D9">
      <w:r>
        <w:t xml:space="preserve">    matchDeatils.append($("&lt;h2&gt;Waiting to start.&lt;/h2&gt;"));</w:t>
      </w:r>
    </w:p>
    <w:p w:rsidR="00D409D9" w:rsidRDefault="00D409D9" w:rsidP="00D409D9">
      <w:r>
        <w:t xml:space="preserve">    matchDeatils.append($(String.format("&lt;p&gt;To add a bot use the following ID: {0}&lt;/p&gt;", data.id)));</w:t>
      </w:r>
    </w:p>
    <w:p w:rsidR="00D409D9" w:rsidRDefault="00D409D9" w:rsidP="00D409D9">
      <w:r>
        <w:t xml:space="preserve">    matchDeatils.append($("&lt;h3&gt;Players:&lt;/h3&gt;"));</w:t>
      </w:r>
    </w:p>
    <w:p w:rsidR="00D409D9" w:rsidRDefault="00D409D9" w:rsidP="00D409D9"/>
    <w:p w:rsidR="00D409D9" w:rsidRDefault="00D409D9" w:rsidP="00D409D9">
      <w:r>
        <w:t xml:space="preserve">    $.each( data.playerNames, function( i, name ) {</w:t>
      </w:r>
    </w:p>
    <w:p w:rsidR="00D409D9" w:rsidRDefault="00D409D9" w:rsidP="00D409D9">
      <w:r>
        <w:t xml:space="preserve">        var entry = $( String.format("&lt;p&gt;{0}&lt;/p&gt;", name) );</w:t>
      </w:r>
    </w:p>
    <w:p w:rsidR="00D409D9" w:rsidRDefault="00D409D9" w:rsidP="00D409D9">
      <w:r>
        <w:t xml:space="preserve">        matchDeatils.append(entry);</w:t>
      </w:r>
    </w:p>
    <w:p w:rsidR="00D409D9" w:rsidRDefault="00D409D9" w:rsidP="00D409D9">
      <w:r>
        <w:t xml:space="preserve">    });</w:t>
      </w:r>
    </w:p>
    <w:p w:rsidR="00D409D9" w:rsidRDefault="00D409D9" w:rsidP="00D409D9"/>
    <w:p w:rsidR="00D409D9" w:rsidRDefault="00D409D9" w:rsidP="00D409D9">
      <w:r>
        <w:t xml:space="preserve">    if(data.state == 'Ingame') {</w:t>
      </w:r>
    </w:p>
    <w:p w:rsidR="00D409D9" w:rsidRDefault="00D409D9" w:rsidP="00D409D9">
      <w:r>
        <w:t xml:space="preserve">        game.match.var.isWaitingTostart = false;</w:t>
      </w:r>
    </w:p>
    <w:p w:rsidR="00D409D9" w:rsidRDefault="00D409D9" w:rsidP="00D409D9">
      <w:r>
        <w:t xml:space="preserve">        game.menu.initGameScreen();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atch.leave = function() {</w:t>
      </w:r>
    </w:p>
    <w:p w:rsidR="00D409D9" w:rsidRDefault="00D409D9" w:rsidP="00D409D9">
      <w:r>
        <w:t xml:space="preserve">    game.var.isRunning = false;</w:t>
      </w:r>
    </w:p>
    <w:p w:rsidR="00D409D9" w:rsidRDefault="00D409D9" w:rsidP="00D409D9"/>
    <w:p w:rsidR="00D409D9" w:rsidRDefault="00D409D9" w:rsidP="00D409D9">
      <w:r>
        <w:t xml:space="preserve">    var endpoint =  game.func.getApiPath("match","leave");</w:t>
      </w:r>
    </w:p>
    <w:p w:rsidR="00D409D9" w:rsidRDefault="00D409D9" w:rsidP="00D409D9">
      <w:r>
        <w:t xml:space="preserve">    requestAnimationFrame(function() {game.func.post(endpoint, { }, game.menu.openMatchLobby, game.func.error)}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move = function( key ) {</w:t>
      </w:r>
    </w:p>
    <w:p w:rsidR="00D409D9" w:rsidRDefault="00D409D9" w:rsidP="00D409D9">
      <w:r>
        <w:t xml:space="preserve">    var endpoint = game.func.getApiPath("game","move");</w:t>
      </w:r>
    </w:p>
    <w:p w:rsidR="00D409D9" w:rsidRDefault="00D409D9" w:rsidP="00D409D9">
      <w:r>
        <w:t xml:space="preserve">    game.var.status = game.func.post(endpoint, {"key" : key}, game.updateStatus, game.func.error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menu.showEndGameScreen = function( result ) {</w:t>
      </w:r>
    </w:p>
    <w:p w:rsidR="00D409D9" w:rsidRDefault="00D409D9" w:rsidP="00D409D9">
      <w:r>
        <w:t xml:space="preserve">    if(result.winner == game.var.playerCharacter.playerName) {</w:t>
      </w:r>
    </w:p>
    <w:p w:rsidR="00D409D9" w:rsidRDefault="00D409D9" w:rsidP="00D409D9">
      <w:r>
        <w:t xml:space="preserve">        $('#end-game-title').html("YOU WIN!")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 xml:space="preserve">    else {</w:t>
      </w:r>
    </w:p>
    <w:p w:rsidR="00D409D9" w:rsidRDefault="00D409D9" w:rsidP="00D409D9">
      <w:r>
        <w:t xml:space="preserve">        $('#end-game-title').html("YOU LOOSE!")</w:t>
      </w:r>
    </w:p>
    <w:p w:rsidR="00D409D9" w:rsidRDefault="00D409D9" w:rsidP="00D409D9">
      <w:r>
        <w:t xml:space="preserve">    }</w:t>
      </w:r>
    </w:p>
    <w:p w:rsidR="00D409D9" w:rsidRDefault="00D409D9" w:rsidP="00D409D9">
      <w:r>
        <w:t xml:space="preserve">    $('#end-game-detail').html(String.format("{0} wins with {1} coins! Your score is {2} ", result.winner, result.winnerCoins, result.score));</w:t>
      </w:r>
    </w:p>
    <w:p w:rsidR="00D409D9" w:rsidRDefault="00D409D9" w:rsidP="00D409D9">
      <w:r>
        <w:t xml:space="preserve">    game.menu.gameContainer.empty();</w:t>
      </w:r>
    </w:p>
    <w:p w:rsidR="00D409D9" w:rsidRDefault="00D409D9" w:rsidP="00D409D9">
      <w:r>
        <w:t xml:space="preserve">    game.menu.game.css('display','none');</w:t>
      </w:r>
    </w:p>
    <w:p w:rsidR="00D409D9" w:rsidRDefault="00D409D9" w:rsidP="00D409D9">
      <w:r>
        <w:t xml:space="preserve">    game.menu.end.css('display','block'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game.end = function() {</w:t>
      </w:r>
    </w:p>
    <w:p w:rsidR="00D409D9" w:rsidRDefault="00D409D9" w:rsidP="00D409D9">
      <w:r>
        <w:t xml:space="preserve">    game.var.isRunning = false;</w:t>
      </w:r>
    </w:p>
    <w:p w:rsidR="00D409D9" w:rsidRDefault="00D409D9" w:rsidP="00D409D9">
      <w:r>
        <w:t xml:space="preserve">    var endpoint = game.func.getApiPath("match","result");</w:t>
      </w:r>
    </w:p>
    <w:p w:rsidR="00D409D9" w:rsidRDefault="00D409D9" w:rsidP="00D409D9">
      <w:r>
        <w:t xml:space="preserve">    game.func.get(endpoint, { }, game.menu.showEndGameScreen, game.func.error);</w:t>
      </w:r>
    </w:p>
    <w:p w:rsidR="00D409D9" w:rsidRDefault="00D409D9" w:rsidP="00D409D9">
      <w:r>
        <w:t>};</w:t>
      </w:r>
    </w:p>
    <w:p w:rsidR="00D409D9" w:rsidRDefault="00D409D9" w:rsidP="00D409D9"/>
    <w:p w:rsidR="00D409D9" w:rsidRDefault="00D409D9" w:rsidP="00D409D9">
      <w:r>
        <w:t>$( document ).ready(function() {</w:t>
      </w:r>
    </w:p>
    <w:p w:rsidR="00D409D9" w:rsidRDefault="00D409D9" w:rsidP="00D409D9">
      <w:r>
        <w:t xml:space="preserve">    game.menu.login = $('#login');</w:t>
      </w:r>
    </w:p>
    <w:p w:rsidR="00D409D9" w:rsidRDefault="00D409D9" w:rsidP="00D409D9">
      <w:r>
        <w:t xml:space="preserve">    game.menu.lobby = $('#lobby');</w:t>
      </w:r>
    </w:p>
    <w:p w:rsidR="00D409D9" w:rsidRDefault="00D409D9" w:rsidP="00D409D9">
      <w:r>
        <w:t xml:space="preserve">    game.menu.levelChooser = $('#level');</w:t>
      </w:r>
    </w:p>
    <w:p w:rsidR="00D409D9" w:rsidRDefault="00D409D9" w:rsidP="00D409D9">
      <w:r>
        <w:t xml:space="preserve">    game.menu.match = $('#match');</w:t>
      </w:r>
    </w:p>
    <w:p w:rsidR="00D409D9" w:rsidRDefault="00D409D9" w:rsidP="00D409D9">
      <w:r>
        <w:t xml:space="preserve">    game.menu.tutorial = $('#tutorial');</w:t>
      </w:r>
    </w:p>
    <w:p w:rsidR="00D409D9" w:rsidRDefault="00D409D9" w:rsidP="00D409D9">
      <w:r>
        <w:t xml:space="preserve">    game.menu.end = $('#end-game');</w:t>
      </w:r>
    </w:p>
    <w:p w:rsidR="00D409D9" w:rsidRDefault="00D409D9" w:rsidP="00D409D9">
      <w:r>
        <w:t xml:space="preserve">    game.menu.scoreboard = $('#score');</w:t>
      </w:r>
    </w:p>
    <w:p w:rsidR="00D409D9" w:rsidRDefault="00D409D9" w:rsidP="00D409D9">
      <w:r>
        <w:t xml:space="preserve">    game.menu.game = $('#game');</w:t>
      </w:r>
    </w:p>
    <w:p w:rsidR="00D409D9" w:rsidRDefault="00D409D9" w:rsidP="00D409D9">
      <w:r>
        <w:t xml:space="preserve">    game.menu.gameContainer = $('#game-container');</w:t>
      </w:r>
    </w:p>
    <w:p w:rsidR="00D409D9" w:rsidRDefault="00D409D9" w:rsidP="00D409D9">
      <w:r>
        <w:t xml:space="preserve">    game.menu.allSections = $('section');</w:t>
      </w:r>
    </w:p>
    <w:p w:rsidR="00D409D9" w:rsidRDefault="00D409D9" w:rsidP="00D409D9"/>
    <w:p w:rsidR="00D409D9" w:rsidRDefault="00D409D9" w:rsidP="00D409D9">
      <w:r>
        <w:t xml:space="preserve">    game.menu.login.css('display', 'block');</w:t>
      </w:r>
    </w:p>
    <w:p w:rsidR="00D409D9" w:rsidRDefault="00D409D9" w:rsidP="00D409D9"/>
    <w:p w:rsidR="00D409D9" w:rsidRDefault="00D409D9" w:rsidP="00D409D9">
      <w:r>
        <w:t xml:space="preserve">    $('#register-btn').click(game.auth.register);</w:t>
      </w:r>
    </w:p>
    <w:p w:rsidR="00D409D9" w:rsidRDefault="00D409D9" w:rsidP="00D409D9">
      <w:r>
        <w:t xml:space="preserve">    $('#login-btn').click(game.auth.login);</w:t>
      </w:r>
    </w:p>
    <w:p w:rsidR="00D409D9" w:rsidRDefault="00D409D9" w:rsidP="00D409D9">
      <w:r>
        <w:t xml:space="preserve">    $('#new-match-btn').click(game.match.new);</w:t>
      </w:r>
    </w:p>
    <w:p w:rsidR="00D409D9" w:rsidRDefault="00D409D9" w:rsidP="00D409D9">
      <w:r>
        <w:t xml:space="preserve">    $('#start-match-btn').click(game.match.start);</w:t>
      </w:r>
    </w:p>
    <w:p w:rsidR="00D409D9" w:rsidRDefault="00D409D9" w:rsidP="00D409D9">
      <w:r>
        <w:t xml:space="preserve">    $('#match-leave-btn').click(game.match.leave);</w:t>
      </w:r>
    </w:p>
    <w:p w:rsidR="00D409D9" w:rsidRDefault="00D409D9" w:rsidP="00D409D9">
      <w:r>
        <w:t xml:space="preserve">    $('#return-btn').click(game.match.leave);</w:t>
      </w:r>
    </w:p>
    <w:p w:rsidR="00D409D9" w:rsidRDefault="00D409D9" w:rsidP="00D409D9">
      <w:r>
        <w:t xml:space="preserve">    $('#lobby-link').click(game.menu.openMatchLobby);</w:t>
      </w:r>
    </w:p>
    <w:p w:rsidR="00D409D9" w:rsidRDefault="00D409D9" w:rsidP="00D409D9">
      <w:r>
        <w:t xml:space="preserve">    $('#tutorial-link').click(game.menu.openTutorial);</w:t>
      </w:r>
    </w:p>
    <w:p w:rsidR="00D409D9" w:rsidRDefault="00D409D9" w:rsidP="00D409D9">
      <w:r>
        <w:t xml:space="preserve">    $('#score-link').click(game.menu.openScoreboard);</w:t>
      </w:r>
    </w:p>
    <w:p w:rsidR="00D409D9" w:rsidRDefault="00D409D9" w:rsidP="00D409D9"/>
    <w:p w:rsidR="00D409D9" w:rsidRDefault="00D409D9" w:rsidP="00D409D9">
      <w:r>
        <w:t xml:space="preserve">    window.addEventListener('keydown', function(event) {</w:t>
      </w:r>
    </w:p>
    <w:p w:rsidR="00D409D9" w:rsidRDefault="00D409D9" w:rsidP="00D409D9">
      <w:r>
        <w:t xml:space="preserve">        if (game.var.isRunning) {</w:t>
      </w:r>
    </w:p>
    <w:p w:rsidR="00D409D9" w:rsidRDefault="00D409D9" w:rsidP="00D409D9">
      <w:r>
        <w:t xml:space="preserve">            switch (event.keyCode) {</w:t>
      </w:r>
    </w:p>
    <w:p w:rsidR="00D409D9" w:rsidRDefault="00D409D9" w:rsidP="00D409D9">
      <w:r>
        <w:t xml:space="preserve">                case 65:</w:t>
      </w:r>
    </w:p>
    <w:p w:rsidR="00D409D9" w:rsidRDefault="00D409D9" w:rsidP="00D409D9">
      <w:r>
        <w:t xml:space="preserve">                case 37: // Left</w:t>
      </w:r>
    </w:p>
    <w:p w:rsidR="00D409D9" w:rsidRDefault="00D409D9" w:rsidP="00D409D9">
      <w:r>
        <w:t xml:space="preserve">                    game.menu.move('A');</w:t>
      </w:r>
    </w:p>
    <w:p w:rsidR="00D409D9" w:rsidRDefault="00D409D9" w:rsidP="00D409D9">
      <w:r>
        <w:t xml:space="preserve">                    break;</w:t>
      </w:r>
    </w:p>
    <w:p w:rsidR="00D409D9" w:rsidRDefault="00D409D9" w:rsidP="00D409D9">
      <w:r>
        <w:t xml:space="preserve">                case 87:</w:t>
      </w:r>
    </w:p>
    <w:p w:rsidR="00D409D9" w:rsidRDefault="00D409D9" w:rsidP="00D409D9">
      <w:r>
        <w:t xml:space="preserve">                case 38: // Up</w:t>
      </w:r>
    </w:p>
    <w:p w:rsidR="00D409D9" w:rsidRDefault="00D409D9" w:rsidP="00D409D9">
      <w:r>
        <w:t xml:space="preserve">                    game.menu.move('W');</w:t>
      </w:r>
    </w:p>
    <w:p w:rsidR="00D409D9" w:rsidRDefault="00D409D9" w:rsidP="00D409D9">
      <w:r>
        <w:t xml:space="preserve">                    break;</w:t>
      </w:r>
    </w:p>
    <w:p w:rsidR="00D409D9" w:rsidRDefault="00D409D9" w:rsidP="00D409D9">
      <w:r>
        <w:t xml:space="preserve">                case 68:</w:t>
      </w:r>
    </w:p>
    <w:p w:rsidR="00D409D9" w:rsidRDefault="00D409D9" w:rsidP="00D409D9">
      <w:r>
        <w:t xml:space="preserve">                case 39: // Right</w:t>
      </w:r>
    </w:p>
    <w:p w:rsidR="00D409D9" w:rsidRDefault="00D409D9" w:rsidP="00D409D9">
      <w:r>
        <w:t xml:space="preserve">                    game.menu.move('D');</w:t>
      </w:r>
    </w:p>
    <w:p w:rsidR="00D409D9" w:rsidRDefault="00D409D9" w:rsidP="00D409D9">
      <w:r>
        <w:t xml:space="preserve">                    break;</w:t>
      </w:r>
    </w:p>
    <w:p w:rsidR="00D409D9" w:rsidRDefault="00D409D9" w:rsidP="00D409D9">
      <w:r>
        <w:t xml:space="preserve">                case 83:</w:t>
      </w:r>
    </w:p>
    <w:p w:rsidR="00D409D9" w:rsidRDefault="00D409D9" w:rsidP="00D409D9">
      <w:r>
        <w:t xml:space="preserve">                case 40: // Down</w:t>
      </w:r>
    </w:p>
    <w:p w:rsidR="00D409D9" w:rsidRDefault="00D409D9" w:rsidP="00D409D9">
      <w:r>
        <w:t xml:space="preserve">                    game.menu.move('S');</w:t>
      </w:r>
    </w:p>
    <w:p w:rsidR="00D409D9" w:rsidRDefault="00D409D9" w:rsidP="00D409D9">
      <w:r>
        <w:t xml:space="preserve">                    break;</w:t>
      </w:r>
    </w:p>
    <w:p w:rsidR="00D409D9" w:rsidRDefault="00D409D9" w:rsidP="00D409D9">
      <w:r>
        <w:t xml:space="preserve">            }</w:t>
      </w:r>
    </w:p>
    <w:p w:rsidR="00D409D9" w:rsidRDefault="00D409D9" w:rsidP="00D409D9">
      <w:r>
        <w:t xml:space="preserve">        }</w:t>
      </w:r>
    </w:p>
    <w:p w:rsidR="00D409D9" w:rsidRDefault="00D409D9" w:rsidP="00D409D9">
      <w:r>
        <w:t xml:space="preserve">    }, false);</w:t>
      </w:r>
    </w:p>
    <w:p w:rsidR="00D409D9" w:rsidRDefault="00D409D9" w:rsidP="00D409D9">
      <w:r>
        <w:t>});</w:t>
      </w:r>
    </w:p>
    <w:p w:rsidR="00D409D9" w:rsidRDefault="00D409D9" w:rsidP="00D409D9"/>
    <w:p w:rsidR="00D409D9" w:rsidRDefault="00D409D9" w:rsidP="00D409D9"/>
    <w:p w:rsidR="00D409D9" w:rsidRDefault="00D409D9" w:rsidP="00D409D9">
      <w:pPr>
        <w:pStyle w:val="a3"/>
        <w:rPr>
          <w:b/>
        </w:rPr>
      </w:pPr>
      <w:r w:rsidRPr="00D409D9">
        <w:rPr>
          <w:rFonts w:hint="eastAsia"/>
          <w:b/>
        </w:rPr>
        <w:t>DungeonOfDooom-master\Sourcecode\project\src\Client</w:t>
      </w:r>
    </w:p>
    <w:p w:rsidR="00D409D9" w:rsidRDefault="00D409D9" w:rsidP="00D409D9">
      <w:pPr>
        <w:pStyle w:val="a3"/>
        <w:numPr>
          <w:ilvl w:val="0"/>
          <w:numId w:val="6"/>
        </w:numPr>
      </w:pPr>
      <w:r w:rsidRPr="00D409D9">
        <w:t>index.html</w:t>
      </w:r>
    </w:p>
    <w:p w:rsidR="00D409D9" w:rsidRDefault="00D409D9" w:rsidP="00D409D9">
      <w:r>
        <w:t>&lt;!DOCTYPE html&gt;</w:t>
      </w:r>
    </w:p>
    <w:p w:rsidR="00D409D9" w:rsidRDefault="00D409D9" w:rsidP="00D409D9">
      <w:r>
        <w:t>&lt;html lang="en"&gt;</w:t>
      </w:r>
    </w:p>
    <w:p w:rsidR="00D409D9" w:rsidRDefault="00D409D9" w:rsidP="00D409D9">
      <w:r>
        <w:t>&lt;head&gt;</w:t>
      </w:r>
    </w:p>
    <w:p w:rsidR="00D409D9" w:rsidRDefault="00D409D9" w:rsidP="00D409D9">
      <w:r>
        <w:t xml:space="preserve">    &lt;meta charset="UTF-8"&gt;</w:t>
      </w:r>
    </w:p>
    <w:p w:rsidR="00D409D9" w:rsidRDefault="00D409D9" w:rsidP="00D409D9">
      <w:r>
        <w:t xml:space="preserve">    &lt;title&gt;Dungeon of Dooom&lt;/title&gt;</w:t>
      </w:r>
    </w:p>
    <w:p w:rsidR="00D409D9" w:rsidRDefault="00D409D9" w:rsidP="00D409D9">
      <w:r>
        <w:t xml:space="preserve">    &lt;link href="https://fonts.googleapis.com/css?family=Ubuntu" rel="stylesheet"&gt;</w:t>
      </w:r>
    </w:p>
    <w:p w:rsidR="00D409D9" w:rsidRDefault="00D409D9" w:rsidP="00D409D9">
      <w:r>
        <w:t xml:space="preserve">    &lt;link rel="stylesheet" href="https://maxcdn.bootstrapcdn.com/bootstrap/3.3.7/css/bootstrap.min.css"&gt;</w:t>
      </w:r>
    </w:p>
    <w:p w:rsidR="00D409D9" w:rsidRDefault="00D409D9" w:rsidP="00D409D9">
      <w:r>
        <w:t xml:space="preserve">    &lt;link href="assets/style.css" rel="stylesheet"&gt;</w:t>
      </w:r>
    </w:p>
    <w:p w:rsidR="00D409D9" w:rsidRDefault="00D409D9" w:rsidP="00D409D9">
      <w:r>
        <w:t>&lt;/head&gt;</w:t>
      </w:r>
    </w:p>
    <w:p w:rsidR="00D409D9" w:rsidRDefault="00D409D9" w:rsidP="00D409D9">
      <w:r>
        <w:t>&lt;body&gt;</w:t>
      </w:r>
    </w:p>
    <w:p w:rsidR="00D409D9" w:rsidRDefault="00D409D9" w:rsidP="00D409D9">
      <w:r>
        <w:t xml:space="preserve">    &lt;ul id="logged-in-header"&gt;</w:t>
      </w:r>
    </w:p>
    <w:p w:rsidR="00D409D9" w:rsidRDefault="00D409D9" w:rsidP="00D409D9">
      <w:r>
        <w:t xml:space="preserve">        &lt;li&gt;&lt;a id="lobby-link"&gt;Lobby&lt;/a&gt;&lt;/li&gt;</w:t>
      </w:r>
    </w:p>
    <w:p w:rsidR="00D409D9" w:rsidRDefault="00D409D9" w:rsidP="00D409D9">
      <w:r>
        <w:t xml:space="preserve">        &lt;li&gt;&lt;a id="tutorial-link"&gt;How to play&lt;/a&gt;&lt;/li&gt;</w:t>
      </w:r>
    </w:p>
    <w:p w:rsidR="00D409D9" w:rsidRDefault="00D409D9" w:rsidP="00D409D9">
      <w:r>
        <w:t xml:space="preserve">        &lt;li&gt;&lt;a id="score-link"&gt;Score Table&lt;/a&gt;&lt;/li&gt;</w:t>
      </w:r>
    </w:p>
    <w:p w:rsidR="00D409D9" w:rsidRDefault="00D409D9" w:rsidP="00D409D9">
      <w:r>
        <w:t xml:space="preserve">        &lt;li style="float:right"&gt;&lt;a class="active"&gt;Dungeon of Doom&lt;/a&gt;&lt;/li&gt;</w:t>
      </w:r>
    </w:p>
    <w:p w:rsidR="00D409D9" w:rsidRDefault="00D409D9" w:rsidP="00D409D9">
      <w:r>
        <w:t xml:space="preserve">    &lt;/ul&gt;</w:t>
      </w:r>
    </w:p>
    <w:p w:rsidR="00D409D9" w:rsidRDefault="00D409D9" w:rsidP="00D409D9">
      <w:r>
        <w:t xml:space="preserve">    &lt;ul id="guest-header"&gt;</w:t>
      </w:r>
    </w:p>
    <w:p w:rsidR="00D409D9" w:rsidRDefault="00D409D9" w:rsidP="00D409D9">
      <w:r>
        <w:t xml:space="preserve">        &lt;li &gt;Dungeon of Doom&lt;/li&gt;</w:t>
      </w:r>
    </w:p>
    <w:p w:rsidR="00D409D9" w:rsidRDefault="00D409D9" w:rsidP="00D409D9">
      <w:r>
        <w:t xml:space="preserve">    &lt;/ul&gt;</w:t>
      </w:r>
    </w:p>
    <w:p w:rsidR="00D409D9" w:rsidRDefault="00D409D9" w:rsidP="00D409D9"/>
    <w:p w:rsidR="00D409D9" w:rsidRDefault="00D409D9" w:rsidP="00D409D9">
      <w:r>
        <w:t xml:space="preserve">    &lt;section id="login"&gt;</w:t>
      </w:r>
    </w:p>
    <w:p w:rsidR="00D409D9" w:rsidRDefault="00D409D9" w:rsidP="00D409D9">
      <w:r>
        <w:t xml:space="preserve">        &lt;div class="col-md-5 col-md-offset-3"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t xml:space="preserve">                &lt;label for="username"&gt;&lt;b&gt;Username&lt;/b&gt;&lt;/label&gt;</w:t>
      </w:r>
    </w:p>
    <w:p w:rsidR="00D409D9" w:rsidRDefault="00D409D9" w:rsidP="00D409D9">
      <w:r>
        <w:t xml:space="preserve">                &lt;input type="text" placeholder="Enter Username" id="username" name="username"  required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t xml:space="preserve">                &lt;label for="password"&gt;&lt;b&gt;Password&lt;/b&gt;&lt;/label&gt;</w:t>
      </w:r>
    </w:p>
    <w:p w:rsidR="00D409D9" w:rsidRDefault="00D409D9" w:rsidP="00D409D9">
      <w:r>
        <w:t xml:space="preserve">                &lt;input type="password" placeholder="Enter Password" id="password" name="password" required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lastRenderedPageBreak/>
        <w:t xml:space="preserve">                &lt;p id="login-validation" class="validation"&gt;&lt;/p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t xml:space="preserve">                &lt;button id="login-btn" class="btn btn-danger btn-lg"&gt;Login&lt;/button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t xml:space="preserve">                &lt;button id="register-btn" class="btn btn-danger btn-lg"&gt;Register&lt;/button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&lt;/div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lobby"&gt;</w:t>
      </w:r>
    </w:p>
    <w:p w:rsidR="00D409D9" w:rsidRDefault="00D409D9" w:rsidP="00D409D9">
      <w:r>
        <w:t xml:space="preserve">        &lt;h1&gt;Matches&lt;/h1&gt;</w:t>
      </w:r>
    </w:p>
    <w:p w:rsidR="00D409D9" w:rsidRDefault="00D409D9" w:rsidP="00D409D9">
      <w:r>
        <w:t xml:space="preserve">        &lt;p id="match-list"&gt;&lt;/p&gt;</w:t>
      </w:r>
    </w:p>
    <w:p w:rsidR="00D409D9" w:rsidRDefault="00D409D9" w:rsidP="00D409D9">
      <w:r>
        <w:t xml:space="preserve">        &lt;div class="row"&gt;</w:t>
      </w:r>
    </w:p>
    <w:p w:rsidR="00D409D9" w:rsidRDefault="00D409D9" w:rsidP="00D409D9">
      <w:r>
        <w:t xml:space="preserve">            &lt;button id="new-match-btn" class="btn btn-danger btn-lg"&gt;New Match&lt;/button&gt;</w:t>
      </w:r>
    </w:p>
    <w:p w:rsidR="00D409D9" w:rsidRDefault="00D409D9" w:rsidP="00D409D9">
      <w:r>
        <w:t xml:space="preserve">            &lt;label for="level"&gt;Level&lt;/label&gt;</w:t>
      </w:r>
    </w:p>
    <w:p w:rsidR="00D409D9" w:rsidRDefault="00D409D9" w:rsidP="00D409D9">
      <w:r>
        <w:t xml:space="preserve">            &lt;input type="number" id="level" name="level" min="1" max="3" value="1"&gt;</w:t>
      </w:r>
    </w:p>
    <w:p w:rsidR="00D409D9" w:rsidRDefault="00D409D9" w:rsidP="00D409D9">
      <w:r>
        <w:t xml:space="preserve">        &lt;/div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match"&gt;</w:t>
      </w:r>
    </w:p>
    <w:p w:rsidR="00D409D9" w:rsidRDefault="00D409D9" w:rsidP="00D409D9">
      <w:r>
        <w:t xml:space="preserve">        &lt;h1&gt;Match&lt;/h1&gt;</w:t>
      </w:r>
    </w:p>
    <w:p w:rsidR="00D409D9" w:rsidRDefault="00D409D9" w:rsidP="00D409D9">
      <w:r>
        <w:t xml:space="preserve">        &lt;p id="match-details"&gt;&lt;/p&gt;</w:t>
      </w:r>
    </w:p>
    <w:p w:rsidR="00D409D9" w:rsidRDefault="00D409D9" w:rsidP="00D409D9">
      <w:r>
        <w:t xml:space="preserve">        &lt;button id="start-match-btn" class="btn btn-danger btn-lg"&gt;Start&lt;/button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game"&gt;</w:t>
      </w:r>
    </w:p>
    <w:p w:rsidR="00D409D9" w:rsidRDefault="00D409D9" w:rsidP="00D409D9">
      <w:r>
        <w:t xml:space="preserve">        &lt;div id="game-container"&gt;&lt;/div&gt;</w:t>
      </w:r>
    </w:p>
    <w:p w:rsidR="00D409D9" w:rsidRDefault="00D409D9" w:rsidP="00D409D9">
      <w:r>
        <w:t xml:space="preserve">        &lt;div clas="row"&gt;</w:t>
      </w:r>
    </w:p>
    <w:p w:rsidR="00D409D9" w:rsidRDefault="00D409D9" w:rsidP="00D409D9">
      <w:r>
        <w:t xml:space="preserve">            &lt;button id="match-leave-btn" class="btn btn-danger btn-lg"&gt;Leave&lt;/button&gt;</w:t>
      </w:r>
    </w:p>
    <w:p w:rsidR="00D409D9" w:rsidRDefault="00D409D9" w:rsidP="00D409D9">
      <w:r>
        <w:t xml:space="preserve">        &lt;/div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end-game"&gt;</w:t>
      </w:r>
    </w:p>
    <w:p w:rsidR="00D409D9" w:rsidRDefault="00D409D9" w:rsidP="00D409D9">
      <w:r>
        <w:t xml:space="preserve">        &lt;h1 id="end-game-title"&gt;&lt;/h1&gt;</w:t>
      </w:r>
    </w:p>
    <w:p w:rsidR="00D409D9" w:rsidRDefault="00D409D9" w:rsidP="00D409D9">
      <w:r>
        <w:t xml:space="preserve">        &lt;p id="end-game-detail"&gt;&lt;/p&gt;</w:t>
      </w:r>
    </w:p>
    <w:p w:rsidR="00D409D9" w:rsidRDefault="00D409D9" w:rsidP="00D409D9">
      <w:r>
        <w:t xml:space="preserve">        &lt;button id="return-btn" class="btn btn-danger btn-lg"&gt;Return&lt;/button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tutorial"&gt;</w:t>
      </w:r>
    </w:p>
    <w:p w:rsidR="00D409D9" w:rsidRDefault="00D409D9" w:rsidP="00D409D9">
      <w:r>
        <w:t xml:space="preserve">        &lt;aside class="left"&gt;</w:t>
      </w:r>
    </w:p>
    <w:p w:rsidR="00D409D9" w:rsidRDefault="00D409D9" w:rsidP="00D409D9">
      <w:r>
        <w:t xml:space="preserve">            &lt;h1&gt; Instructions &lt;/h1&gt;&lt;br&gt;</w:t>
      </w:r>
    </w:p>
    <w:p w:rsidR="00D409D9" w:rsidRDefault="00D409D9" w:rsidP="00D409D9">
      <w:r>
        <w:t xml:space="preserve">            The dungeon of doom is an online multiplayer game, which starts with registration of player.</w:t>
      </w:r>
    </w:p>
    <w:p w:rsidR="00D409D9" w:rsidRDefault="00D409D9" w:rsidP="00D409D9">
      <w:r>
        <w:t xml:space="preserve">            The game icludes the functionality to choose either single player or multi-player as well as an option to view top score achivied by player.</w:t>
      </w:r>
    </w:p>
    <w:p w:rsidR="00D409D9" w:rsidRDefault="00D409D9" w:rsidP="00D409D9">
      <w:r>
        <w:t xml:space="preserve">            &lt;br&gt;&lt;br&gt;</w:t>
      </w:r>
    </w:p>
    <w:p w:rsidR="00D409D9" w:rsidRDefault="00D409D9" w:rsidP="00D409D9">
      <w:r>
        <w:t xml:space="preserve">            The objective of the game is to collect the specified amount of gold in the dungeon and get to the exit before other player.</w:t>
      </w:r>
    </w:p>
    <w:p w:rsidR="00D409D9" w:rsidRDefault="00D409D9" w:rsidP="00D409D9"/>
    <w:p w:rsidR="00D409D9" w:rsidRDefault="00D409D9" w:rsidP="00D409D9">
      <w:r>
        <w:t xml:space="preserve">        &lt;/aside&gt;</w:t>
      </w:r>
    </w:p>
    <w:p w:rsidR="00D409D9" w:rsidRDefault="00D409D9" w:rsidP="00D409D9"/>
    <w:p w:rsidR="00D409D9" w:rsidRDefault="00D409D9" w:rsidP="00D409D9">
      <w:r>
        <w:t xml:space="preserve">        &lt;div class="right"&gt;</w:t>
      </w:r>
    </w:p>
    <w:p w:rsidR="00D409D9" w:rsidRDefault="00D409D9" w:rsidP="00D409D9">
      <w:r>
        <w:t xml:space="preserve">            &lt;img src="assets/layout.jpeg"/&gt;</w:t>
      </w:r>
    </w:p>
    <w:p w:rsidR="00D409D9" w:rsidRDefault="00D409D9" w:rsidP="00D409D9">
      <w:r>
        <w:t xml:space="preserve">        &lt;/div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score"&gt;</w:t>
      </w:r>
    </w:p>
    <w:p w:rsidR="00D409D9" w:rsidRDefault="00D409D9" w:rsidP="00D409D9">
      <w:r>
        <w:t xml:space="preserve">        &lt;h1 id="homeHeading"&gt;Score Table&lt;/h1&gt;</w:t>
      </w:r>
    </w:p>
    <w:p w:rsidR="00D409D9" w:rsidRDefault="00D409D9" w:rsidP="00D409D9">
      <w:r>
        <w:t xml:space="preserve">        &lt;table id= "score-table"&gt;</w:t>
      </w:r>
    </w:p>
    <w:p w:rsidR="00D409D9" w:rsidRDefault="00D409D9" w:rsidP="00D409D9">
      <w:r>
        <w:lastRenderedPageBreak/>
        <w:t xml:space="preserve">        &lt;thead&gt;</w:t>
      </w:r>
    </w:p>
    <w:p w:rsidR="00D409D9" w:rsidRDefault="00D409D9" w:rsidP="00D409D9">
      <w:r>
        <w:t xml:space="preserve">            &lt;tr&gt;</w:t>
      </w:r>
    </w:p>
    <w:p w:rsidR="00D409D9" w:rsidRDefault="00D409D9" w:rsidP="00D409D9">
      <w:r>
        <w:t xml:space="preserve">              &lt;th&gt;Username&lt;/th&gt;</w:t>
      </w:r>
    </w:p>
    <w:p w:rsidR="00D409D9" w:rsidRDefault="00D409D9" w:rsidP="00D409D9">
      <w:r>
        <w:t xml:space="preserve">              &lt;th&gt;Score&lt;/th&gt;</w:t>
      </w:r>
    </w:p>
    <w:p w:rsidR="00D409D9" w:rsidRDefault="00D409D9" w:rsidP="00D409D9">
      <w:r>
        <w:t xml:space="preserve">            &lt;/tr&gt;</w:t>
      </w:r>
    </w:p>
    <w:p w:rsidR="00D409D9" w:rsidRDefault="00D409D9" w:rsidP="00D409D9">
      <w:r>
        <w:t xml:space="preserve">        &lt;/thead&gt;</w:t>
      </w:r>
    </w:p>
    <w:p w:rsidR="00D409D9" w:rsidRDefault="00D409D9" w:rsidP="00D409D9">
      <w:r>
        <w:t xml:space="preserve">        &lt;tbody&gt;</w:t>
      </w:r>
    </w:p>
    <w:p w:rsidR="00D409D9" w:rsidRDefault="00D409D9" w:rsidP="00D409D9"/>
    <w:p w:rsidR="00D409D9" w:rsidRDefault="00D409D9" w:rsidP="00D409D9">
      <w:r>
        <w:t xml:space="preserve">        &lt;/tbody&gt;</w:t>
      </w:r>
    </w:p>
    <w:p w:rsidR="00D409D9" w:rsidRDefault="00D409D9" w:rsidP="00D409D9">
      <w:r>
        <w:t xml:space="preserve">        &lt;/table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footer&gt;</w:t>
      </w:r>
    </w:p>
    <w:p w:rsidR="00D409D9" w:rsidRDefault="00D409D9" w:rsidP="00D409D9">
      <w:r>
        <w:t xml:space="preserve">        &lt;p&gt;Dungeon of Dooom coursework entry for University of Bath Software Engineering unit&lt;/p&gt;</w:t>
      </w:r>
    </w:p>
    <w:p w:rsidR="00D409D9" w:rsidRDefault="00D409D9" w:rsidP="00D409D9"/>
    <w:p w:rsidR="00D409D9" w:rsidRDefault="00D409D9" w:rsidP="00D409D9">
      <w:r>
        <w:t xml:space="preserve">    &lt;/footer&gt;</w:t>
      </w:r>
    </w:p>
    <w:p w:rsidR="00D409D9" w:rsidRDefault="00D409D9" w:rsidP="00D409D9"/>
    <w:p w:rsidR="00D409D9" w:rsidRDefault="00D409D9" w:rsidP="00D409D9">
      <w:r>
        <w:t xml:space="preserve">    &lt;script type="text/javascript" src="scripts/lib/stringformat.js"&gt;&lt;/script&gt;</w:t>
      </w:r>
    </w:p>
    <w:p w:rsidR="00D409D9" w:rsidRDefault="00D409D9" w:rsidP="00D409D9">
      <w:r>
        <w:t xml:space="preserve">    &lt;script type="text/javascript" src="scripts/lib/jquery.min.js"&gt;&lt;/script&gt;</w:t>
      </w:r>
    </w:p>
    <w:p w:rsidR="00D409D9" w:rsidRDefault="00D409D9" w:rsidP="00D409D9">
      <w:r>
        <w:t xml:space="preserve">    &lt;script type="text/javascript" src="scripts/lib/pixi.js"&gt;&lt;/script&gt;</w:t>
      </w:r>
    </w:p>
    <w:p w:rsidR="00D409D9" w:rsidRDefault="00D409D9" w:rsidP="00D409D9">
      <w:r>
        <w:t xml:space="preserve">    &lt;script type="text/javascript" src="scripts/main.js"&gt;&lt;/script&gt;</w:t>
      </w:r>
    </w:p>
    <w:p w:rsidR="00D409D9" w:rsidRDefault="00D409D9" w:rsidP="00D409D9">
      <w:r>
        <w:t>&lt;/body&gt;</w:t>
      </w:r>
    </w:p>
    <w:p w:rsidR="00D409D9" w:rsidRDefault="00D409D9" w:rsidP="00D409D9">
      <w:r>
        <w:t>&lt;/html&gt;</w:t>
      </w:r>
    </w:p>
    <w:p w:rsidR="009E6035" w:rsidRDefault="009E6035" w:rsidP="00D409D9"/>
    <w:p w:rsidR="009E6035" w:rsidRDefault="009E6035" w:rsidP="00D409D9">
      <w:pPr>
        <w:rPr>
          <w:rFonts w:hint="eastAsia"/>
        </w:rPr>
      </w:pPr>
    </w:p>
    <w:p w:rsidR="009E6035" w:rsidRDefault="009E6035" w:rsidP="009E6035">
      <w:pPr>
        <w:pStyle w:val="a3"/>
        <w:rPr>
          <w:b/>
        </w:rPr>
      </w:pPr>
      <w:r w:rsidRPr="009E6035">
        <w:rPr>
          <w:rFonts w:hint="eastAsia"/>
          <w:b/>
        </w:rPr>
        <w:t>DungeonOfDooom-master\Sourcecode\project\src\domain\com\dod\db\repositories</w:t>
      </w:r>
    </w:p>
    <w:p w:rsidR="009E6035" w:rsidRDefault="009E6035" w:rsidP="009E6035">
      <w:pPr>
        <w:pStyle w:val="a3"/>
        <w:numPr>
          <w:ilvl w:val="0"/>
          <w:numId w:val="6"/>
        </w:numPr>
      </w:pPr>
      <w:r w:rsidRPr="009E6035">
        <w:rPr>
          <w:rFonts w:hint="eastAsia"/>
        </w:rPr>
        <w:t>Database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db.DatabaseConnection;</w:t>
      </w:r>
    </w:p>
    <w:p w:rsidR="00945976" w:rsidRDefault="00945976" w:rsidP="00945976"/>
    <w:p w:rsidR="00945976" w:rsidRDefault="00945976" w:rsidP="00945976">
      <w:r>
        <w:t>import java.sql.Connection;</w:t>
      </w:r>
    </w:p>
    <w:p w:rsidR="00945976" w:rsidRDefault="00945976" w:rsidP="00945976">
      <w:r>
        <w:t>import java.sql.PreparedStatement;</w:t>
      </w:r>
    </w:p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A base class of the Repository pattern</w:t>
      </w:r>
    </w:p>
    <w:p w:rsidR="00945976" w:rsidRDefault="00945976" w:rsidP="00945976">
      <w:r>
        <w:t xml:space="preserve"> * Introduces the generic getStatement() method to reuse that code across the different repositories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class DatabaseRepository&lt;T&gt; {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SELECT query to fetch the unique object in question from the database</w:t>
      </w:r>
    </w:p>
    <w:p w:rsidR="00945976" w:rsidRDefault="00945976" w:rsidP="00945976">
      <w:r>
        <w:t xml:space="preserve">     * @param object an instance of the object in question with the unique field (but not necessarily others) filled out</w:t>
      </w:r>
    </w:p>
    <w:p w:rsidR="00945976" w:rsidRDefault="00945976" w:rsidP="00945976">
      <w:r>
        <w:t xml:space="preserve">     * @return An instance of the object</w:t>
      </w:r>
    </w:p>
    <w:p w:rsidR="00945976" w:rsidRDefault="00945976" w:rsidP="00945976">
      <w:r>
        <w:t xml:space="preserve">     * @throws SQLException if the statement fails or connection cannot be established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T get(T object) throws SQLException { return  null;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n INSERT query to insert the object in question into the database</w:t>
      </w:r>
    </w:p>
    <w:p w:rsidR="00945976" w:rsidRDefault="00945976" w:rsidP="00945976">
      <w:r>
        <w:t xml:space="preserve">     * @param object the object in question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boolean insert(T object) throws SQLException  {  return false;  }</w:t>
      </w:r>
    </w:p>
    <w:p w:rsidR="00945976" w:rsidRDefault="00945976" w:rsidP="00945976"/>
    <w:p w:rsidR="00945976" w:rsidRDefault="00945976" w:rsidP="00945976">
      <w:r>
        <w:lastRenderedPageBreak/>
        <w:t xml:space="preserve">    /**</w:t>
      </w:r>
    </w:p>
    <w:p w:rsidR="00945976" w:rsidRDefault="00945976" w:rsidP="00945976">
      <w:r>
        <w:t xml:space="preserve">     * Make a DELETE query to delete the object in question from the database</w:t>
      </w:r>
    </w:p>
    <w:p w:rsidR="00945976" w:rsidRDefault="00945976" w:rsidP="00945976">
      <w:r>
        <w:t xml:space="preserve">     * @param object the object in question with the unique field (but not necessarily others) filled out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boolean delete(T object) throws SQLException {  return false;   }</w:t>
      </w:r>
    </w:p>
    <w:p w:rsidR="00945976" w:rsidRDefault="00945976" w:rsidP="00945976"/>
    <w:p w:rsidR="00945976" w:rsidRDefault="00945976" w:rsidP="00945976">
      <w:r>
        <w:t xml:space="preserve">    protected PreparedStatement ps;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Prepares a statement from a string using the database connection</w:t>
      </w:r>
    </w:p>
    <w:p w:rsidR="00945976" w:rsidRDefault="00945976" w:rsidP="00945976">
      <w:r>
        <w:t xml:space="preserve">     * @param text the text of the statement</w:t>
      </w:r>
    </w:p>
    <w:p w:rsidR="00945976" w:rsidRDefault="00945976" w:rsidP="00945976">
      <w:r>
        <w:t xml:space="preserve">     * @return a PreparedStatement instanc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rotected PreparedStatement getStatement(String text) throws SQLException</w:t>
      </w:r>
    </w:p>
    <w:p w:rsidR="00945976" w:rsidRDefault="00945976" w:rsidP="00945976">
      <w:r>
        <w:t xml:space="preserve">    {</w:t>
      </w:r>
    </w:p>
    <w:p w:rsidR="00945976" w:rsidRDefault="00945976" w:rsidP="00945976">
      <w:r>
        <w:t xml:space="preserve">        Connection con = DatabaseConnection.getConnection();</w:t>
      </w:r>
    </w:p>
    <w:p w:rsidR="00945976" w:rsidRDefault="00945976" w:rsidP="00945976">
      <w:r>
        <w:t xml:space="preserve">        PreparedStatement ps = con.prepareStatement(text);</w:t>
      </w:r>
    </w:p>
    <w:p w:rsidR="00945976" w:rsidRDefault="00945976" w:rsidP="00945976"/>
    <w:p w:rsidR="00945976" w:rsidRDefault="00945976" w:rsidP="00945976">
      <w:r>
        <w:t xml:space="preserve">        return ps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>}</w:t>
      </w:r>
    </w:p>
    <w:p w:rsidR="00945976" w:rsidRDefault="00945976" w:rsidP="00945976"/>
    <w:p w:rsidR="00945976" w:rsidRDefault="00945976" w:rsidP="00945976">
      <w:pPr>
        <w:pStyle w:val="a3"/>
        <w:numPr>
          <w:ilvl w:val="0"/>
          <w:numId w:val="6"/>
        </w:numPr>
      </w:pPr>
      <w:r>
        <w:t>IPlayer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models.Player;</w:t>
      </w:r>
    </w:p>
    <w:p w:rsidR="00945976" w:rsidRDefault="00945976" w:rsidP="00945976"/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    Follows the Repository pattern.</w:t>
      </w:r>
    </w:p>
    <w:p w:rsidR="00945976" w:rsidRDefault="00945976" w:rsidP="00945976">
      <w:r>
        <w:t xml:space="preserve"> *     Intended for selecting/inserting/deleting "Player" entries from the database.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interface IPlayerRepository {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SELECT query to fetch the unique Player in question from the database</w:t>
      </w:r>
    </w:p>
    <w:p w:rsidR="00945976" w:rsidRDefault="00945976" w:rsidP="00945976">
      <w:r>
        <w:t xml:space="preserve">     * @param object an instance of the Player in question with the unique field (but not necessarily others) filled out</w:t>
      </w:r>
    </w:p>
    <w:p w:rsidR="00945976" w:rsidRDefault="00945976" w:rsidP="00945976">
      <w:r>
        <w:t xml:space="preserve">     * @return Player object fetched from the database</w:t>
      </w:r>
    </w:p>
    <w:p w:rsidR="00945976" w:rsidRDefault="00945976" w:rsidP="00945976">
      <w:r>
        <w:t xml:space="preserve">     * @throws SQLException if the statement fails or connection cannot be established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layer get(Player object) throws SQLException;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n INSERT query to insert the Player in question into the database</w:t>
      </w:r>
    </w:p>
    <w:p w:rsidR="00945976" w:rsidRDefault="00945976" w:rsidP="00945976">
      <w:r>
        <w:t xml:space="preserve">     * @param object the Player in question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boolean delete(Player object) throws SQLException;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DELETE query to delete the Player in question from the database</w:t>
      </w:r>
    </w:p>
    <w:p w:rsidR="00945976" w:rsidRDefault="00945976" w:rsidP="00945976">
      <w:r>
        <w:t xml:space="preserve">     * @param object the Player in question with the unique field (but not necessarily others) filled out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lastRenderedPageBreak/>
        <w:t xml:space="preserve">     */</w:t>
      </w:r>
    </w:p>
    <w:p w:rsidR="00945976" w:rsidRDefault="00945976" w:rsidP="00945976">
      <w:r>
        <w:t xml:space="preserve">    boolean insert(Player object) throws SQLException;</w:t>
      </w:r>
    </w:p>
    <w:p w:rsidR="00945976" w:rsidRDefault="00945976" w:rsidP="00945976">
      <w:r>
        <w:t>}</w:t>
      </w:r>
    </w:p>
    <w:p w:rsidR="00945976" w:rsidRDefault="00945976" w:rsidP="00945976"/>
    <w:p w:rsidR="00945976" w:rsidRDefault="00945976" w:rsidP="00945976">
      <w:pPr>
        <w:pStyle w:val="a3"/>
        <w:numPr>
          <w:ilvl w:val="0"/>
          <w:numId w:val="6"/>
        </w:numPr>
      </w:pPr>
      <w:r>
        <w:t>IScore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models.Player;</w:t>
      </w:r>
    </w:p>
    <w:p w:rsidR="00945976" w:rsidRDefault="00945976" w:rsidP="00945976">
      <w:r>
        <w:t>import com.dod.models.Score;</w:t>
      </w:r>
    </w:p>
    <w:p w:rsidR="00945976" w:rsidRDefault="00945976" w:rsidP="00945976"/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    Follows the Repository pattern.</w:t>
      </w:r>
    </w:p>
    <w:p w:rsidR="00945976" w:rsidRDefault="00945976" w:rsidP="00945976">
      <w:r>
        <w:t xml:space="preserve"> *     Intended for selecting/inserting/deleting "Score" entries from the database.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interface IScoreRepository {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SELECT query to fetch the unique Score in question from the database</w:t>
      </w:r>
    </w:p>
    <w:p w:rsidR="00945976" w:rsidRDefault="00945976" w:rsidP="00945976">
      <w:r>
        <w:t xml:space="preserve">     * @param object an instance of the Score in question with the unique field (but not necessarily others) filled out</w:t>
      </w:r>
    </w:p>
    <w:p w:rsidR="00945976" w:rsidRDefault="00945976" w:rsidP="00945976">
      <w:r>
        <w:t xml:space="preserve">     * @return Score fetched from the database</w:t>
      </w:r>
    </w:p>
    <w:p w:rsidR="00945976" w:rsidRDefault="00945976" w:rsidP="00945976">
      <w:r>
        <w:t xml:space="preserve">     * @throws SQLException if the statement fails or connection cannot be established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Score get(Score object) throws SQLException;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n INSERT query to insert the Score in question into the database</w:t>
      </w:r>
    </w:p>
    <w:p w:rsidR="00945976" w:rsidRDefault="00945976" w:rsidP="00945976">
      <w:r>
        <w:t xml:space="preserve">     * @param object the Score in question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boolean insert(Score object) throws SQLException;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DELETE query to delete the Score in question from the database</w:t>
      </w:r>
    </w:p>
    <w:p w:rsidR="00945976" w:rsidRDefault="00945976" w:rsidP="00945976">
      <w:r>
        <w:t xml:space="preserve">     * @param object the Score in question with the unique field (but not necessarily others) filled out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boolean delete(Score object) throws SQLException;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Get the 10 highest scores from database</w:t>
      </w:r>
    </w:p>
    <w:p w:rsidR="00945976" w:rsidRDefault="00945976" w:rsidP="00945976">
      <w:r>
        <w:t xml:space="preserve">     * @return Score[] array of 10 Score objects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Score[] getHighestScores() throws SQLException;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Get the 10 highest scores of the player</w:t>
      </w:r>
    </w:p>
    <w:p w:rsidR="00945976" w:rsidRDefault="00945976" w:rsidP="00945976">
      <w:r>
        <w:t xml:space="preserve">     * @param object Player object</w:t>
      </w:r>
    </w:p>
    <w:p w:rsidR="00945976" w:rsidRDefault="00945976" w:rsidP="00945976">
      <w:r>
        <w:t xml:space="preserve">     * @return Score[] array of 10 Score objects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Score[] getPlayerScores(Player object) throws SQLException;</w:t>
      </w:r>
    </w:p>
    <w:p w:rsidR="00945976" w:rsidRDefault="00945976" w:rsidP="00945976">
      <w:r>
        <w:t>}</w:t>
      </w:r>
    </w:p>
    <w:p w:rsidR="00945976" w:rsidRDefault="00945976" w:rsidP="00945976"/>
    <w:p w:rsidR="00945976" w:rsidRDefault="00945976" w:rsidP="00945976">
      <w:pPr>
        <w:pStyle w:val="a3"/>
        <w:numPr>
          <w:ilvl w:val="0"/>
          <w:numId w:val="6"/>
        </w:numPr>
      </w:pPr>
      <w:r>
        <w:t>Player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models.Player;</w:t>
      </w:r>
    </w:p>
    <w:p w:rsidR="00945976" w:rsidRDefault="00945976" w:rsidP="00945976"/>
    <w:p w:rsidR="00945976" w:rsidRDefault="00945976" w:rsidP="00945976">
      <w:r>
        <w:t>import java.sql.PreparedStatement;</w:t>
      </w:r>
    </w:p>
    <w:p w:rsidR="00945976" w:rsidRDefault="00945976" w:rsidP="00945976">
      <w:r>
        <w:t>import java.sql.ResultSet;</w:t>
      </w:r>
    </w:p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    Implements IPlayerRepository.</w:t>
      </w:r>
    </w:p>
    <w:p w:rsidR="00945976" w:rsidRDefault="00945976" w:rsidP="00945976">
      <w:r>
        <w:t xml:space="preserve"> *     Follows the Repository pattern.</w:t>
      </w:r>
    </w:p>
    <w:p w:rsidR="00945976" w:rsidRDefault="00945976" w:rsidP="00945976">
      <w:r>
        <w:t xml:space="preserve"> *     Intended for selecting/inserting/deleting "Player" entries from the database.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class PlayerRepository extends DatabaseRepository&lt;Player&gt; implements IPlayerRepository {</w:t>
      </w:r>
    </w:p>
    <w:p w:rsidR="00945976" w:rsidRDefault="00945976" w:rsidP="00945976"/>
    <w:p w:rsidR="00945976" w:rsidRDefault="00945976" w:rsidP="00945976">
      <w:r>
        <w:t xml:space="preserve">    private final String deleteQuery = "DELETE FROM player WHERE username = ?";</w:t>
      </w:r>
    </w:p>
    <w:p w:rsidR="00945976" w:rsidRDefault="00945976" w:rsidP="00945976">
      <w:r>
        <w:t xml:space="preserve">    private final String getQuery = "SELECT username, password, salt FROM player WHERE username = ?";</w:t>
      </w:r>
    </w:p>
    <w:p w:rsidR="00945976" w:rsidRDefault="00945976" w:rsidP="00945976">
      <w:r>
        <w:t xml:space="preserve">    private final String insertQuery = "INSERT INTO player (username, password, level, salt) VALUES (?, ?, 0, ?)";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SELECT query to fetch the unique Player in question from the database</w:t>
      </w:r>
    </w:p>
    <w:p w:rsidR="00945976" w:rsidRDefault="00945976" w:rsidP="00945976">
      <w:r>
        <w:t xml:space="preserve">     * @param object an instance of the Player in question with the unique field (but not necessarily others) filled out</w:t>
      </w:r>
    </w:p>
    <w:p w:rsidR="00945976" w:rsidRDefault="00945976" w:rsidP="00945976">
      <w:r>
        <w:t xml:space="preserve">     * @return Player object fetched from the database</w:t>
      </w:r>
    </w:p>
    <w:p w:rsidR="00945976" w:rsidRDefault="00945976" w:rsidP="00945976">
      <w:r>
        <w:t xml:space="preserve">     * @throws SQLException if the statement fails or connection cannot be established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Player get(Player object) throws SQLException {</w:t>
      </w:r>
    </w:p>
    <w:p w:rsidR="00945976" w:rsidRDefault="00945976" w:rsidP="00945976">
      <w:r>
        <w:t xml:space="preserve">        PreparedStatement statement = getStatement(getQuery);</w:t>
      </w:r>
    </w:p>
    <w:p w:rsidR="00945976" w:rsidRDefault="00945976" w:rsidP="00945976"/>
    <w:p w:rsidR="00945976" w:rsidRDefault="00945976" w:rsidP="00945976">
      <w:r>
        <w:t xml:space="preserve">        statement.setString(1, object.getUsername());</w:t>
      </w:r>
    </w:p>
    <w:p w:rsidR="00945976" w:rsidRDefault="00945976" w:rsidP="00945976">
      <w:r>
        <w:t xml:space="preserve">        ResultSet rs = statement.executeQuery();</w:t>
      </w:r>
    </w:p>
    <w:p w:rsidR="00945976" w:rsidRDefault="00945976" w:rsidP="00945976">
      <w:r>
        <w:t xml:space="preserve">        if (rs.next())</w:t>
      </w:r>
    </w:p>
    <w:p w:rsidR="00945976" w:rsidRDefault="00945976" w:rsidP="00945976">
      <w:r>
        <w:t xml:space="preserve">            return new Player(rs.getString("username"), rs.getString("password"), rs.getBytes("salt"));</w:t>
      </w:r>
    </w:p>
    <w:p w:rsidR="00945976" w:rsidRDefault="00945976" w:rsidP="00945976">
      <w:r>
        <w:t xml:space="preserve">        else</w:t>
      </w:r>
    </w:p>
    <w:p w:rsidR="00945976" w:rsidRDefault="00945976" w:rsidP="00945976">
      <w:r>
        <w:t xml:space="preserve">            return null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n INSERT query to insert the Player in question into the database</w:t>
      </w:r>
    </w:p>
    <w:p w:rsidR="00945976" w:rsidRDefault="00945976" w:rsidP="00945976">
      <w:r>
        <w:t xml:space="preserve">     * @param object the Player in question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boolean delete(Player object) throws SQLException {</w:t>
      </w:r>
    </w:p>
    <w:p w:rsidR="00945976" w:rsidRDefault="00945976" w:rsidP="00945976">
      <w:r>
        <w:t xml:space="preserve">        PreparedStatement statement = getStatement(deleteQuery);</w:t>
      </w:r>
    </w:p>
    <w:p w:rsidR="00945976" w:rsidRDefault="00945976" w:rsidP="00945976"/>
    <w:p w:rsidR="00945976" w:rsidRDefault="00945976" w:rsidP="00945976">
      <w:r>
        <w:t xml:space="preserve">        statement.setString(1, object.getUsername());</w:t>
      </w:r>
    </w:p>
    <w:p w:rsidR="00945976" w:rsidRDefault="00945976" w:rsidP="00945976">
      <w:r>
        <w:t xml:space="preserve">        if (statement.executeUpdate() == 0) {</w:t>
      </w:r>
    </w:p>
    <w:p w:rsidR="00945976" w:rsidRDefault="00945976" w:rsidP="00945976">
      <w:r>
        <w:t xml:space="preserve">            return false;</w:t>
      </w:r>
    </w:p>
    <w:p w:rsidR="00945976" w:rsidRDefault="00945976" w:rsidP="00945976">
      <w:r>
        <w:t xml:space="preserve">        } else {</w:t>
      </w:r>
    </w:p>
    <w:p w:rsidR="00945976" w:rsidRDefault="00945976" w:rsidP="00945976">
      <w:r>
        <w:t xml:space="preserve">            return true;</w:t>
      </w:r>
    </w:p>
    <w:p w:rsidR="00945976" w:rsidRDefault="00945976" w:rsidP="00945976">
      <w:r>
        <w:t xml:space="preserve">        }</w:t>
      </w:r>
    </w:p>
    <w:p w:rsidR="00945976" w:rsidRDefault="00945976" w:rsidP="00945976"/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lastRenderedPageBreak/>
        <w:t xml:space="preserve">     * Make a DELETE query to delete the Player in question from the database</w:t>
      </w:r>
    </w:p>
    <w:p w:rsidR="00945976" w:rsidRDefault="00945976" w:rsidP="00945976">
      <w:r>
        <w:t xml:space="preserve">     * @param object the Player in question with the unique field (but not necessarily others) filled out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boolean insert(Player object) throws SQLException{</w:t>
      </w:r>
    </w:p>
    <w:p w:rsidR="00945976" w:rsidRDefault="00945976" w:rsidP="00945976"/>
    <w:p w:rsidR="00945976" w:rsidRDefault="00945976" w:rsidP="00945976">
      <w:r>
        <w:t xml:space="preserve">        PreparedStatement statement = getStatement(insertQuery);</w:t>
      </w:r>
    </w:p>
    <w:p w:rsidR="00945976" w:rsidRDefault="00945976" w:rsidP="00945976"/>
    <w:p w:rsidR="00945976" w:rsidRDefault="00945976" w:rsidP="00945976">
      <w:r>
        <w:t xml:space="preserve">        statement.setString(1, object.getUsername());</w:t>
      </w:r>
    </w:p>
    <w:p w:rsidR="00945976" w:rsidRDefault="00945976" w:rsidP="00945976">
      <w:r>
        <w:t xml:space="preserve">        statement.setString(2, object.getHashedPassword());</w:t>
      </w:r>
    </w:p>
    <w:p w:rsidR="00945976" w:rsidRDefault="00945976" w:rsidP="00945976">
      <w:r>
        <w:t xml:space="preserve">        statement.setBytes(3, object.getSalt());</w:t>
      </w:r>
    </w:p>
    <w:p w:rsidR="00945976" w:rsidRDefault="00945976" w:rsidP="00945976">
      <w:r>
        <w:t xml:space="preserve">        try {</w:t>
      </w:r>
    </w:p>
    <w:p w:rsidR="00945976" w:rsidRDefault="00945976" w:rsidP="00945976">
      <w:r>
        <w:t xml:space="preserve">            statement.executeUpdate()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    catch (SQLException e) {</w:t>
      </w:r>
    </w:p>
    <w:p w:rsidR="00945976" w:rsidRDefault="00945976" w:rsidP="00945976">
      <w:r>
        <w:t xml:space="preserve">            return false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    statement.close();</w:t>
      </w:r>
    </w:p>
    <w:p w:rsidR="00945976" w:rsidRDefault="00945976" w:rsidP="00945976">
      <w:r>
        <w:t xml:space="preserve">        return true;</w:t>
      </w:r>
    </w:p>
    <w:p w:rsidR="00945976" w:rsidRDefault="00945976" w:rsidP="00945976">
      <w:r>
        <w:t xml:space="preserve">    }</w:t>
      </w:r>
    </w:p>
    <w:p w:rsidR="00945976" w:rsidRDefault="00945976" w:rsidP="00945976">
      <w:r>
        <w:t>}</w:t>
      </w:r>
    </w:p>
    <w:p w:rsidR="00945976" w:rsidRDefault="00945976" w:rsidP="00945976"/>
    <w:p w:rsidR="00945976" w:rsidRDefault="00945976" w:rsidP="00945976">
      <w:pPr>
        <w:pStyle w:val="a3"/>
        <w:numPr>
          <w:ilvl w:val="0"/>
          <w:numId w:val="6"/>
        </w:numPr>
      </w:pPr>
      <w:r>
        <w:t>Score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models.Player;</w:t>
      </w:r>
    </w:p>
    <w:p w:rsidR="00945976" w:rsidRDefault="00945976" w:rsidP="00945976">
      <w:r>
        <w:t>import com.dod.models.Score;</w:t>
      </w:r>
    </w:p>
    <w:p w:rsidR="00945976" w:rsidRDefault="00945976" w:rsidP="00945976"/>
    <w:p w:rsidR="00945976" w:rsidRDefault="00945976" w:rsidP="00945976">
      <w:r>
        <w:t>import java.sql.PreparedStatement;</w:t>
      </w:r>
    </w:p>
    <w:p w:rsidR="00945976" w:rsidRDefault="00945976" w:rsidP="00945976">
      <w:r>
        <w:t>import java.sql.ResultSet;</w:t>
      </w:r>
    </w:p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    Implements IPlayerRepository.</w:t>
      </w:r>
    </w:p>
    <w:p w:rsidR="00945976" w:rsidRDefault="00945976" w:rsidP="00945976">
      <w:r>
        <w:t xml:space="preserve"> *     Follows the Repository pattern.</w:t>
      </w:r>
    </w:p>
    <w:p w:rsidR="00945976" w:rsidRDefault="00945976" w:rsidP="00945976">
      <w:r>
        <w:t xml:space="preserve"> *     Intended for selecting/inserting/deleting "Score" entries from the database.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class ScoreRepository extends DatabaseRepository&lt;Score&gt; implements IScoreRepository {</w:t>
      </w:r>
    </w:p>
    <w:p w:rsidR="00945976" w:rsidRDefault="00945976" w:rsidP="00945976"/>
    <w:p w:rsidR="00945976" w:rsidRDefault="00945976" w:rsidP="00945976">
      <w:r>
        <w:t xml:space="preserve">    private final String getPlayerQuery = "SELECT * FROM score WHERE username='?' ORDER BY value DESC LIMIT 10";</w:t>
      </w:r>
    </w:p>
    <w:p w:rsidR="00945976" w:rsidRDefault="00945976" w:rsidP="00945976">
      <w:r>
        <w:t xml:space="preserve">    private final String deleteQuery = "DELETE FROM score WHERE id = ?";</w:t>
      </w:r>
    </w:p>
    <w:p w:rsidR="00945976" w:rsidRDefault="00945976" w:rsidP="00945976">
      <w:r>
        <w:t xml:space="preserve">    private final String getScoreQuery = "SELECT * FROM score WHERE id = ?";</w:t>
      </w:r>
    </w:p>
    <w:p w:rsidR="00945976" w:rsidRDefault="00945976" w:rsidP="00945976">
      <w:r>
        <w:t xml:space="preserve">    private final String getQuery = "SELECT * FROM score ORDER BY value DESC LIMIT 10";</w:t>
      </w:r>
    </w:p>
    <w:p w:rsidR="00945976" w:rsidRDefault="00945976" w:rsidP="00945976">
      <w:r>
        <w:t xml:space="preserve">    private final String insertQuery = "INSERT INTO score (username, value) VALUES (?, ?)";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Inserts a score value to score table of database based on player's</w:t>
      </w:r>
    </w:p>
    <w:p w:rsidR="00945976" w:rsidRDefault="00945976" w:rsidP="00945976">
      <w:r>
        <w:t xml:space="preserve">     * username.</w:t>
      </w:r>
    </w:p>
    <w:p w:rsidR="00945976" w:rsidRDefault="00945976" w:rsidP="00945976">
      <w:r>
        <w:t xml:space="preserve">     * @param scoreObject current score that we need to score</w:t>
      </w:r>
    </w:p>
    <w:p w:rsidR="00945976" w:rsidRDefault="00945976" w:rsidP="00945976">
      <w:r>
        <w:t xml:space="preserve">     * @return true if insertion was successful else fal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boolean insert(Score scoreObject) throws SQLException {</w:t>
      </w:r>
    </w:p>
    <w:p w:rsidR="00945976" w:rsidRDefault="00945976" w:rsidP="00945976"/>
    <w:p w:rsidR="00945976" w:rsidRDefault="00945976" w:rsidP="00945976">
      <w:r>
        <w:t xml:space="preserve">        PreparedStatement statement = getStatement(insertQuery);</w:t>
      </w:r>
    </w:p>
    <w:p w:rsidR="00945976" w:rsidRDefault="00945976" w:rsidP="00945976"/>
    <w:p w:rsidR="00945976" w:rsidRDefault="00945976" w:rsidP="00945976">
      <w:r>
        <w:t xml:space="preserve">        statement.setString(1, scoreObject.getUsername());</w:t>
      </w:r>
    </w:p>
    <w:p w:rsidR="00945976" w:rsidRDefault="00945976" w:rsidP="00945976">
      <w:r>
        <w:t xml:space="preserve">        statement.setInt(2, scoreObject.getValue());</w:t>
      </w:r>
    </w:p>
    <w:p w:rsidR="00945976" w:rsidRDefault="00945976" w:rsidP="00945976"/>
    <w:p w:rsidR="00945976" w:rsidRDefault="00945976" w:rsidP="00945976">
      <w:r>
        <w:t xml:space="preserve">        try {</w:t>
      </w:r>
    </w:p>
    <w:p w:rsidR="00945976" w:rsidRDefault="00945976" w:rsidP="00945976">
      <w:r>
        <w:t xml:space="preserve">            statement.executeUpdate();</w:t>
      </w:r>
    </w:p>
    <w:p w:rsidR="00945976" w:rsidRDefault="00945976" w:rsidP="00945976">
      <w:r>
        <w:t xml:space="preserve">        } catch (SQLException e) {</w:t>
      </w:r>
    </w:p>
    <w:p w:rsidR="00945976" w:rsidRDefault="00945976" w:rsidP="00945976">
      <w:r>
        <w:t xml:space="preserve">            return false;</w:t>
      </w:r>
    </w:p>
    <w:p w:rsidR="00945976" w:rsidRDefault="00945976" w:rsidP="00945976">
      <w:r>
        <w:t xml:space="preserve">        }</w:t>
      </w:r>
    </w:p>
    <w:p w:rsidR="00945976" w:rsidRDefault="00945976" w:rsidP="00945976"/>
    <w:p w:rsidR="00945976" w:rsidRDefault="00945976" w:rsidP="00945976">
      <w:r>
        <w:t xml:space="preserve">        statement.close();</w:t>
      </w:r>
    </w:p>
    <w:p w:rsidR="00945976" w:rsidRDefault="00945976" w:rsidP="00945976">
      <w:r>
        <w:t xml:space="preserve">        return true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Delete a score row from database</w:t>
      </w:r>
    </w:p>
    <w:p w:rsidR="00945976" w:rsidRDefault="00945976" w:rsidP="00945976">
      <w:r>
        <w:t xml:space="preserve">     * !! We should not use that.</w:t>
      </w:r>
    </w:p>
    <w:p w:rsidR="00945976" w:rsidRDefault="00945976" w:rsidP="00945976">
      <w:r>
        <w:t xml:space="preserve">     * @param object score object to delete</w:t>
      </w:r>
    </w:p>
    <w:p w:rsidR="00945976" w:rsidRDefault="00945976" w:rsidP="00945976">
      <w:r>
        <w:t xml:space="preserve">     * @return true if the deletion was successful else fal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boolean delete(Score object) throws SQLException {</w:t>
      </w:r>
    </w:p>
    <w:p w:rsidR="00945976" w:rsidRDefault="00945976" w:rsidP="00945976">
      <w:r>
        <w:t xml:space="preserve">        PreparedStatement statement = getStatement(deleteQuery);</w:t>
      </w:r>
    </w:p>
    <w:p w:rsidR="00945976" w:rsidRDefault="00945976" w:rsidP="00945976"/>
    <w:p w:rsidR="00945976" w:rsidRDefault="00945976" w:rsidP="00945976">
      <w:r>
        <w:t xml:space="preserve">        statement.setInt(1, object.getId());</w:t>
      </w:r>
    </w:p>
    <w:p w:rsidR="00945976" w:rsidRDefault="00945976" w:rsidP="00945976">
      <w:r>
        <w:t xml:space="preserve">        if (statement.executeUpdate() == 0) {</w:t>
      </w:r>
    </w:p>
    <w:p w:rsidR="00945976" w:rsidRDefault="00945976" w:rsidP="00945976">
      <w:r>
        <w:t xml:space="preserve">            return false;</w:t>
      </w:r>
    </w:p>
    <w:p w:rsidR="00945976" w:rsidRDefault="00945976" w:rsidP="00945976">
      <w:r>
        <w:t xml:space="preserve">        } else {</w:t>
      </w:r>
    </w:p>
    <w:p w:rsidR="00945976" w:rsidRDefault="00945976" w:rsidP="00945976">
      <w:r>
        <w:t xml:space="preserve">            return true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Get the 10 highest scores from database</w:t>
      </w:r>
    </w:p>
    <w:p w:rsidR="00945976" w:rsidRDefault="00945976" w:rsidP="00945976">
      <w:r>
        <w:t xml:space="preserve">     * @return Score[] array of 10 Score objects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Score[] getHighestScores() throws SQLException {</w:t>
      </w:r>
    </w:p>
    <w:p w:rsidR="00945976" w:rsidRDefault="00945976" w:rsidP="00945976">
      <w:r>
        <w:t xml:space="preserve">        PreparedStatement statement = getStatement(getQuery);</w:t>
      </w:r>
    </w:p>
    <w:p w:rsidR="00945976" w:rsidRDefault="00945976" w:rsidP="00945976"/>
    <w:p w:rsidR="00945976" w:rsidRDefault="00945976" w:rsidP="00945976">
      <w:r>
        <w:t xml:space="preserve">        //statement.setString(1, object.getUsername());</w:t>
      </w:r>
    </w:p>
    <w:p w:rsidR="00945976" w:rsidRDefault="00945976" w:rsidP="00945976">
      <w:r>
        <w:t xml:space="preserve">        ResultSet rs = statement.executeQuery();</w:t>
      </w:r>
    </w:p>
    <w:p w:rsidR="00945976" w:rsidRDefault="00945976" w:rsidP="00945976">
      <w:r>
        <w:t xml:space="preserve">        Score[] result = new Score[10];</w:t>
      </w:r>
    </w:p>
    <w:p w:rsidR="00945976" w:rsidRDefault="00945976" w:rsidP="00945976">
      <w:r>
        <w:t xml:space="preserve">        int i = 0;</w:t>
      </w:r>
    </w:p>
    <w:p w:rsidR="00945976" w:rsidRDefault="00945976" w:rsidP="00945976">
      <w:r>
        <w:t xml:space="preserve">        while (rs.next()) {</w:t>
      </w:r>
    </w:p>
    <w:p w:rsidR="00945976" w:rsidRDefault="00945976" w:rsidP="00945976">
      <w:r>
        <w:t xml:space="preserve">            Score temp = new Score(rs.getInt("id"), rs.getString("username"), rs.getInt("value"));</w:t>
      </w:r>
    </w:p>
    <w:p w:rsidR="00945976" w:rsidRDefault="00945976" w:rsidP="00945976">
      <w:r>
        <w:t xml:space="preserve">            result[i] = temp;</w:t>
      </w:r>
    </w:p>
    <w:p w:rsidR="00945976" w:rsidRDefault="00945976" w:rsidP="00945976">
      <w:r>
        <w:t xml:space="preserve">            i++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    return result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Get the 10 highest scores of the player</w:t>
      </w:r>
    </w:p>
    <w:p w:rsidR="00945976" w:rsidRDefault="00945976" w:rsidP="00945976">
      <w:r>
        <w:t xml:space="preserve">     * @param object Player object</w:t>
      </w:r>
    </w:p>
    <w:p w:rsidR="00945976" w:rsidRDefault="00945976" w:rsidP="00945976">
      <w:r>
        <w:t xml:space="preserve">     * @return Score[] array of 10 Score objects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Score[] getPlayerScores(Player object) throws SQLException {</w:t>
      </w:r>
    </w:p>
    <w:p w:rsidR="00945976" w:rsidRDefault="00945976" w:rsidP="00945976">
      <w:r>
        <w:t xml:space="preserve">        PreparedStatement statement = getStatement(getPlayerQuery);</w:t>
      </w:r>
    </w:p>
    <w:p w:rsidR="00945976" w:rsidRDefault="00945976" w:rsidP="00945976"/>
    <w:p w:rsidR="00945976" w:rsidRDefault="00945976" w:rsidP="00945976">
      <w:r>
        <w:t xml:space="preserve">        statement.setString(1, object.getUsername());</w:t>
      </w:r>
    </w:p>
    <w:p w:rsidR="00945976" w:rsidRDefault="00945976" w:rsidP="00945976">
      <w:r>
        <w:t xml:space="preserve">        ResultSet rs = statement.executeQuery();</w:t>
      </w:r>
    </w:p>
    <w:p w:rsidR="00945976" w:rsidRDefault="00945976" w:rsidP="00945976">
      <w:r>
        <w:t xml:space="preserve">        Score[] result = new Score[10];</w:t>
      </w:r>
    </w:p>
    <w:p w:rsidR="00945976" w:rsidRDefault="00945976" w:rsidP="00945976">
      <w:r>
        <w:t xml:space="preserve">        int i = 0;</w:t>
      </w:r>
    </w:p>
    <w:p w:rsidR="00945976" w:rsidRDefault="00945976" w:rsidP="00945976">
      <w:r>
        <w:t xml:space="preserve">        while (rs.next()) {</w:t>
      </w:r>
    </w:p>
    <w:p w:rsidR="00945976" w:rsidRDefault="00945976" w:rsidP="00945976">
      <w:r>
        <w:t xml:space="preserve">            Score temp = new Score(rs.getInt("id"), rs.getString("username"), rs.getInt("value"));</w:t>
      </w:r>
    </w:p>
    <w:p w:rsidR="00945976" w:rsidRDefault="00945976" w:rsidP="00945976">
      <w:r>
        <w:t xml:space="preserve">            result[i] = temp;</w:t>
      </w:r>
    </w:p>
    <w:p w:rsidR="00945976" w:rsidRDefault="00945976" w:rsidP="00945976">
      <w:r>
        <w:t xml:space="preserve">            i++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    return result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returns a Score based on id from the database</w:t>
      </w:r>
    </w:p>
    <w:p w:rsidR="00945976" w:rsidRDefault="00945976" w:rsidP="00945976">
      <w:r>
        <w:t xml:space="preserve">     * @param Score to be fetched must have unique identifier populated</w:t>
      </w:r>
    </w:p>
    <w:p w:rsidR="00945976" w:rsidRDefault="00945976" w:rsidP="00945976">
      <w:r>
        <w:t xml:space="preserve">     * @return Score object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Score get(Score object) throws SQLException {</w:t>
      </w:r>
    </w:p>
    <w:p w:rsidR="00945976" w:rsidRDefault="00945976" w:rsidP="00945976">
      <w:r>
        <w:t xml:space="preserve">        PreparedStatement statement = getStatement(getScoreQuery);</w:t>
      </w:r>
    </w:p>
    <w:p w:rsidR="00945976" w:rsidRDefault="00945976" w:rsidP="00945976"/>
    <w:p w:rsidR="00945976" w:rsidRDefault="00945976" w:rsidP="00945976">
      <w:r>
        <w:t xml:space="preserve">        statement.setInt(1, object.getId());</w:t>
      </w:r>
    </w:p>
    <w:p w:rsidR="00945976" w:rsidRDefault="00945976" w:rsidP="00945976">
      <w:r>
        <w:t xml:space="preserve">        ResultSet rs = statement.executeQuery();</w:t>
      </w:r>
    </w:p>
    <w:p w:rsidR="00945976" w:rsidRDefault="00945976" w:rsidP="00945976">
      <w:r>
        <w:t xml:space="preserve">        if (rs.next()) {</w:t>
      </w:r>
    </w:p>
    <w:p w:rsidR="00945976" w:rsidRDefault="00945976" w:rsidP="00945976">
      <w:r>
        <w:t xml:space="preserve">            return new Score(rs.getInt(1), rs.getString(2), rs.getInt(3));</w:t>
      </w:r>
    </w:p>
    <w:p w:rsidR="00945976" w:rsidRDefault="00945976" w:rsidP="00945976">
      <w:r>
        <w:t xml:space="preserve">        } else {</w:t>
      </w:r>
    </w:p>
    <w:p w:rsidR="00945976" w:rsidRDefault="00945976" w:rsidP="00945976">
      <w:r>
        <w:t xml:space="preserve">            return null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}</w:t>
      </w:r>
    </w:p>
    <w:p w:rsidR="00945976" w:rsidRDefault="00945976" w:rsidP="00945976">
      <w:r>
        <w:t>}</w:t>
      </w:r>
    </w:p>
    <w:p w:rsidR="00B12891" w:rsidRDefault="00B12891" w:rsidP="00945976"/>
    <w:p w:rsidR="00B12891" w:rsidRDefault="00B12891" w:rsidP="00B12891">
      <w:pPr>
        <w:pStyle w:val="a3"/>
        <w:rPr>
          <w:b/>
        </w:rPr>
      </w:pPr>
      <w:r w:rsidRPr="00B12891">
        <w:rPr>
          <w:rFonts w:hint="eastAsia"/>
          <w:b/>
        </w:rPr>
        <w:t>DungeonOfDooom-master\Sourcecode\project\src\domain\com\dod\db</w:t>
      </w:r>
    </w:p>
    <w:p w:rsidR="00B12891" w:rsidRDefault="00B12891" w:rsidP="00B12891">
      <w:pPr>
        <w:pStyle w:val="a3"/>
        <w:numPr>
          <w:ilvl w:val="0"/>
          <w:numId w:val="6"/>
        </w:numPr>
      </w:pPr>
      <w:r w:rsidRPr="00B12891">
        <w:t>DatabaseConnection.java</w:t>
      </w:r>
    </w:p>
    <w:p w:rsidR="00B12891" w:rsidRDefault="00B12891" w:rsidP="00B12891">
      <w:r>
        <w:t>package com.dod.db;</w:t>
      </w:r>
    </w:p>
    <w:p w:rsidR="00B12891" w:rsidRDefault="00B12891" w:rsidP="00B12891"/>
    <w:p w:rsidR="00B12891" w:rsidRDefault="00B12891" w:rsidP="00B12891">
      <w:r>
        <w:t>import com.mysql.jdbc.jdbc2.optional.MysqlDataSource;</w:t>
      </w:r>
    </w:p>
    <w:p w:rsidR="00B12891" w:rsidRDefault="00B12891" w:rsidP="00B12891"/>
    <w:p w:rsidR="00B12891" w:rsidRDefault="00B12891" w:rsidP="00B12891">
      <w:r>
        <w:t>import java.sql.Connection;</w:t>
      </w:r>
    </w:p>
    <w:p w:rsidR="00B12891" w:rsidRDefault="00B12891" w:rsidP="00B12891">
      <w:r>
        <w:t>import java.sql.SQLException;</w:t>
      </w:r>
    </w:p>
    <w:p w:rsidR="00B12891" w:rsidRDefault="00B12891" w:rsidP="00B12891"/>
    <w:p w:rsidR="00B12891" w:rsidRDefault="00B12891" w:rsidP="00B12891">
      <w:r>
        <w:t>/**</w:t>
      </w:r>
    </w:p>
    <w:p w:rsidR="00B12891" w:rsidRDefault="00B12891" w:rsidP="00B12891">
      <w:r>
        <w:t xml:space="preserve"> * Stores a connection to the database using the singleton pattern</w:t>
      </w:r>
    </w:p>
    <w:p w:rsidR="00B12891" w:rsidRDefault="00B12891" w:rsidP="00B12891">
      <w:r>
        <w:t xml:space="preserve"> */</w:t>
      </w:r>
    </w:p>
    <w:p w:rsidR="00B12891" w:rsidRDefault="00B12891" w:rsidP="00B12891">
      <w:r>
        <w:t>public class DatabaseConnection {</w:t>
      </w:r>
    </w:p>
    <w:p w:rsidR="00B12891" w:rsidRDefault="00B12891" w:rsidP="00B12891"/>
    <w:p w:rsidR="00B12891" w:rsidRDefault="00B12891" w:rsidP="00B12891">
      <w:r>
        <w:t xml:space="preserve">    private static Connection connection;</w:t>
      </w:r>
    </w:p>
    <w:p w:rsidR="00B12891" w:rsidRDefault="00B12891" w:rsidP="00B12891"/>
    <w:p w:rsidR="00B12891" w:rsidRDefault="00B12891" w:rsidP="00B12891">
      <w:r>
        <w:t xml:space="preserve">    /**</w:t>
      </w:r>
    </w:p>
    <w:p w:rsidR="00B12891" w:rsidRDefault="00B12891" w:rsidP="00B12891">
      <w:r>
        <w:t xml:space="preserve">     * A static connection to ensure that all sessions use the same MySql connection</w:t>
      </w:r>
    </w:p>
    <w:p w:rsidR="00B12891" w:rsidRDefault="00B12891" w:rsidP="00B12891">
      <w:r>
        <w:t xml:space="preserve">     * Could be done more intelligently with connection pooling</w:t>
      </w:r>
    </w:p>
    <w:p w:rsidR="00B12891" w:rsidRDefault="00B12891" w:rsidP="00B12891">
      <w:r>
        <w:t xml:space="preserve">     * @return Connection instance</w:t>
      </w:r>
    </w:p>
    <w:p w:rsidR="00B12891" w:rsidRDefault="00B12891" w:rsidP="00B12891">
      <w:r>
        <w:t xml:space="preserve">     * @throws SQLException when the database connection cannot be established</w:t>
      </w:r>
    </w:p>
    <w:p w:rsidR="00B12891" w:rsidRDefault="00B12891" w:rsidP="00B12891">
      <w:r>
        <w:t xml:space="preserve">     */</w:t>
      </w:r>
    </w:p>
    <w:p w:rsidR="00B12891" w:rsidRDefault="00B12891" w:rsidP="00B12891">
      <w:r>
        <w:t xml:space="preserve">    public static Connection getConnection() throws SQLException {</w:t>
      </w:r>
    </w:p>
    <w:p w:rsidR="00B12891" w:rsidRDefault="00B12891" w:rsidP="00B12891">
      <w:r>
        <w:t xml:space="preserve">        if(connection != null) {</w:t>
      </w:r>
    </w:p>
    <w:p w:rsidR="00B12891" w:rsidRDefault="00B12891" w:rsidP="00B12891">
      <w:r>
        <w:t xml:space="preserve">            return connection;</w:t>
      </w:r>
    </w:p>
    <w:p w:rsidR="00B12891" w:rsidRDefault="00B12891" w:rsidP="00B12891">
      <w:r>
        <w:t xml:space="preserve">        }</w:t>
      </w:r>
    </w:p>
    <w:p w:rsidR="00B12891" w:rsidRDefault="00B12891" w:rsidP="00B12891">
      <w:r>
        <w:t xml:space="preserve">        else {</w:t>
      </w:r>
    </w:p>
    <w:p w:rsidR="00B12891" w:rsidRDefault="00B12891" w:rsidP="00B12891">
      <w:r>
        <w:t xml:space="preserve">            MysqlDataSource dataSource = new MysqlDataSource();</w:t>
      </w:r>
    </w:p>
    <w:p w:rsidR="00B12891" w:rsidRDefault="00B12891" w:rsidP="00B12891">
      <w:r>
        <w:lastRenderedPageBreak/>
        <w:t xml:space="preserve">            dataSource.setUser("dungeonofdoom");</w:t>
      </w:r>
    </w:p>
    <w:p w:rsidR="00B12891" w:rsidRDefault="00B12891" w:rsidP="00B12891">
      <w:r>
        <w:t xml:space="preserve">            dataSource.setPassword("Delicate.Sunshine.Twist.Myth32");</w:t>
      </w:r>
    </w:p>
    <w:p w:rsidR="00B12891" w:rsidRDefault="00B12891" w:rsidP="00B12891">
      <w:r>
        <w:t xml:space="preserve">            dataSource.setServerName("localhost");</w:t>
      </w:r>
    </w:p>
    <w:p w:rsidR="00B12891" w:rsidRDefault="00B12891" w:rsidP="00B12891">
      <w:r>
        <w:t xml:space="preserve">            dataSource.setDatabaseName("dungeonofdoom");</w:t>
      </w:r>
    </w:p>
    <w:p w:rsidR="00B12891" w:rsidRDefault="00B12891" w:rsidP="00B12891"/>
    <w:p w:rsidR="00B12891" w:rsidRDefault="00B12891" w:rsidP="00B12891">
      <w:r>
        <w:t xml:space="preserve">            connection = dataSource.getConnection();</w:t>
      </w:r>
    </w:p>
    <w:p w:rsidR="00B12891" w:rsidRDefault="00B12891" w:rsidP="00B12891"/>
    <w:p w:rsidR="00B12891" w:rsidRDefault="00B12891" w:rsidP="00B12891">
      <w:r>
        <w:t xml:space="preserve">            return connection;</w:t>
      </w:r>
    </w:p>
    <w:p w:rsidR="00B12891" w:rsidRDefault="00B12891" w:rsidP="00B12891">
      <w:r>
        <w:t xml:space="preserve">        }</w:t>
      </w:r>
    </w:p>
    <w:p w:rsidR="00B12891" w:rsidRDefault="00B12891" w:rsidP="00B12891">
      <w:r>
        <w:t xml:space="preserve">    }</w:t>
      </w:r>
    </w:p>
    <w:p w:rsidR="00B12891" w:rsidRDefault="00B12891" w:rsidP="00B12891"/>
    <w:p w:rsidR="00B12891" w:rsidRDefault="00B12891" w:rsidP="00B12891">
      <w:r>
        <w:t xml:space="preserve">    /**</w:t>
      </w:r>
    </w:p>
    <w:p w:rsidR="00B12891" w:rsidRDefault="00B12891" w:rsidP="00B12891">
      <w:r>
        <w:t xml:space="preserve">     * Closes the connection</w:t>
      </w:r>
    </w:p>
    <w:p w:rsidR="00B12891" w:rsidRDefault="00B12891" w:rsidP="00B12891">
      <w:r>
        <w:t xml:space="preserve">     */</w:t>
      </w:r>
    </w:p>
    <w:p w:rsidR="00B12891" w:rsidRDefault="00B12891" w:rsidP="00B12891">
      <w:r>
        <w:t xml:space="preserve">    public static void Close() {</w:t>
      </w:r>
    </w:p>
    <w:p w:rsidR="00B12891" w:rsidRDefault="00B12891" w:rsidP="00B12891">
      <w:r>
        <w:t xml:space="preserve">        try {</w:t>
      </w:r>
    </w:p>
    <w:p w:rsidR="00B12891" w:rsidRDefault="00B12891" w:rsidP="00B12891">
      <w:r>
        <w:t xml:space="preserve">            connection.close();</w:t>
      </w:r>
    </w:p>
    <w:p w:rsidR="00B12891" w:rsidRDefault="00B12891" w:rsidP="00B12891">
      <w:r>
        <w:t xml:space="preserve">        }</w:t>
      </w:r>
    </w:p>
    <w:p w:rsidR="00B12891" w:rsidRDefault="00B12891" w:rsidP="00B12891">
      <w:r>
        <w:t xml:space="preserve">        catch(SQLException e) {</w:t>
      </w:r>
    </w:p>
    <w:p w:rsidR="00B12891" w:rsidRDefault="00B12891" w:rsidP="00B12891">
      <w:r>
        <w:t xml:space="preserve">            System.console().printf(e.getMessage());</w:t>
      </w:r>
    </w:p>
    <w:p w:rsidR="00B12891" w:rsidRDefault="00B12891" w:rsidP="00B12891">
      <w:r>
        <w:t xml:space="preserve">        }</w:t>
      </w:r>
    </w:p>
    <w:p w:rsidR="00B12891" w:rsidRDefault="00B12891" w:rsidP="00B12891">
      <w:r>
        <w:t xml:space="preserve">    }</w:t>
      </w:r>
    </w:p>
    <w:p w:rsidR="00B12891" w:rsidRDefault="00B12891" w:rsidP="00B12891">
      <w:r>
        <w:t>}</w:t>
      </w:r>
    </w:p>
    <w:p w:rsidR="00AB7C27" w:rsidRDefault="00AB7C27" w:rsidP="00B12891"/>
    <w:p w:rsidR="00AB7C27" w:rsidRDefault="00AB7C27" w:rsidP="00AB7C27">
      <w:pPr>
        <w:pStyle w:val="a3"/>
        <w:rPr>
          <w:b/>
        </w:rPr>
      </w:pPr>
      <w:r w:rsidRPr="00AB7C27">
        <w:rPr>
          <w:rFonts w:hint="eastAsia"/>
          <w:b/>
        </w:rPr>
        <w:t>DungeonOfDooom-master\Sourcecode\project\src\domain\com\dod\game</w:t>
      </w:r>
    </w:p>
    <w:p w:rsidR="00AB7C27" w:rsidRDefault="00AB7C27" w:rsidP="00AB7C27">
      <w:pPr>
        <w:pStyle w:val="a3"/>
        <w:numPr>
          <w:ilvl w:val="0"/>
          <w:numId w:val="6"/>
        </w:numPr>
      </w:pPr>
      <w:r w:rsidRPr="00AB7C27">
        <w:t>IMatchList</w:t>
      </w:r>
      <w:r>
        <w:t>.java</w:t>
      </w:r>
    </w:p>
    <w:p w:rsidR="00AB7C27" w:rsidRDefault="00AB7C27" w:rsidP="00AB7C27">
      <w:r>
        <w:t>package com.dod.game;</w:t>
      </w:r>
    </w:p>
    <w:p w:rsidR="00AB7C27" w:rsidRDefault="00AB7C27" w:rsidP="00AB7C27"/>
    <w:p w:rsidR="00AB7C27" w:rsidRDefault="00AB7C27" w:rsidP="00AB7C27">
      <w:r>
        <w:t>import com.dod.models.Match;</w:t>
      </w:r>
    </w:p>
    <w:p w:rsidR="00AB7C27" w:rsidRDefault="00AB7C27" w:rsidP="00AB7C27"/>
    <w:p w:rsidR="00AB7C27" w:rsidRDefault="00AB7C27" w:rsidP="00AB7C27">
      <w:r>
        <w:t>import java.util.List;</w:t>
      </w:r>
    </w:p>
    <w:p w:rsidR="00AB7C27" w:rsidRDefault="00AB7C27" w:rsidP="00AB7C27">
      <w:r>
        <w:t>import java.util.UUID;</w:t>
      </w:r>
    </w:p>
    <w:p w:rsidR="00AB7C27" w:rsidRDefault="00AB7C27" w:rsidP="00AB7C27"/>
    <w:p w:rsidR="00AB7C27" w:rsidRDefault="00AB7C27" w:rsidP="00AB7C27">
      <w:r>
        <w:t>/**</w:t>
      </w:r>
    </w:p>
    <w:p w:rsidR="00AB7C27" w:rsidRDefault="00AB7C27" w:rsidP="00AB7C27">
      <w:r>
        <w:t xml:space="preserve"> * Stores ongoing matches in memory and provides functions to access these matches.</w:t>
      </w:r>
    </w:p>
    <w:p w:rsidR="00AB7C27" w:rsidRDefault="00AB7C27" w:rsidP="00AB7C27">
      <w:r>
        <w:t xml:space="preserve"> */</w:t>
      </w:r>
    </w:p>
    <w:p w:rsidR="00AB7C27" w:rsidRDefault="00AB7C27" w:rsidP="00AB7C27">
      <w:r>
        <w:t>public interface IMatchList {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turns a singleton instance of MatchList, creating it if it hasn't been initialised yet.</w:t>
      </w:r>
    </w:p>
    <w:p w:rsidR="00AB7C27" w:rsidRDefault="00AB7C27" w:rsidP="00AB7C27">
      <w:r>
        <w:t xml:space="preserve">     * @return MatchList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void addMatch(Match match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ll matches that are in the Lobbying state</w:t>
      </w:r>
    </w:p>
    <w:p w:rsidR="00AB7C27" w:rsidRDefault="00AB7C27" w:rsidP="00AB7C27">
      <w:r>
        <w:t xml:space="preserve">     * @return List of Match objects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List&lt;Match&gt; getLobbyingMatches(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 Match by a particular ID. Returns null if the match is missing.</w:t>
      </w:r>
    </w:p>
    <w:p w:rsidR="00AB7C27" w:rsidRDefault="00AB7C27" w:rsidP="00AB7C27">
      <w:r>
        <w:t xml:space="preserve">     * @param id the UUID that corresponds to the match to be fetched</w:t>
      </w:r>
    </w:p>
    <w:p w:rsidR="00AB7C27" w:rsidRDefault="00AB7C27" w:rsidP="00AB7C27">
      <w:r>
        <w:t xml:space="preserve">     * @return Match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Match getMatch(UUID id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 match by player name. Each player should only have one match. Returns null if player has no match.</w:t>
      </w:r>
    </w:p>
    <w:p w:rsidR="00AB7C27" w:rsidRDefault="00AB7C27" w:rsidP="00AB7C27">
      <w:r>
        <w:t xml:space="preserve">     * @param username the username of the player</w:t>
      </w:r>
    </w:p>
    <w:p w:rsidR="00AB7C27" w:rsidRDefault="00AB7C27" w:rsidP="00AB7C27">
      <w:r>
        <w:lastRenderedPageBreak/>
        <w:t xml:space="preserve">     * @return Match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Match getMatchForPlayer(String username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turns true if the player has a match in the list</w:t>
      </w:r>
    </w:p>
    <w:p w:rsidR="00AB7C27" w:rsidRDefault="00AB7C27" w:rsidP="00AB7C27">
      <w:r>
        <w:t xml:space="preserve">     * @param username the player's username</w:t>
      </w:r>
    </w:p>
    <w:p w:rsidR="00AB7C27" w:rsidRDefault="00AB7C27" w:rsidP="00AB7C27">
      <w:r>
        <w:t xml:space="preserve">     * @return true if the player has a match in the list otherwise false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boolean playerHasMatch(String username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moves the match fitting the specified ID from the list</w:t>
      </w:r>
    </w:p>
    <w:p w:rsidR="00AB7C27" w:rsidRDefault="00AB7C27" w:rsidP="00AB7C27">
      <w:r>
        <w:t xml:space="preserve">     * @param id the UUID that corresponds to the particular Match to be removed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void removeMatch(UUID id);</w:t>
      </w:r>
    </w:p>
    <w:p w:rsidR="00AB7C27" w:rsidRDefault="00AB7C27" w:rsidP="00AB7C27">
      <w:r>
        <w:t>}</w:t>
      </w:r>
    </w:p>
    <w:p w:rsidR="00AB7C27" w:rsidRDefault="00AB7C27" w:rsidP="00AB7C27"/>
    <w:p w:rsidR="00AB7C27" w:rsidRDefault="00AB7C27" w:rsidP="00AB7C27">
      <w:pPr>
        <w:pStyle w:val="a3"/>
        <w:numPr>
          <w:ilvl w:val="0"/>
          <w:numId w:val="6"/>
        </w:numPr>
      </w:pPr>
      <w:r>
        <w:t>MatchList.java</w:t>
      </w:r>
    </w:p>
    <w:p w:rsidR="00AB7C27" w:rsidRDefault="00AB7C27" w:rsidP="00AB7C27">
      <w:r>
        <w:t>package com.dod.game;</w:t>
      </w:r>
    </w:p>
    <w:p w:rsidR="00AB7C27" w:rsidRDefault="00AB7C27" w:rsidP="00AB7C27"/>
    <w:p w:rsidR="00AB7C27" w:rsidRDefault="00AB7C27" w:rsidP="00AB7C27">
      <w:r>
        <w:t>import com.dod.models.Match;</w:t>
      </w:r>
    </w:p>
    <w:p w:rsidR="00AB7C27" w:rsidRDefault="00AB7C27" w:rsidP="00AB7C27">
      <w:r>
        <w:t>import com.dod.models.MatchState;</w:t>
      </w:r>
    </w:p>
    <w:p w:rsidR="00AB7C27" w:rsidRDefault="00AB7C27" w:rsidP="00AB7C27"/>
    <w:p w:rsidR="00AB7C27" w:rsidRDefault="00AB7C27" w:rsidP="00AB7C27">
      <w:r>
        <w:t>import java.util.ArrayList;</w:t>
      </w:r>
    </w:p>
    <w:p w:rsidR="00AB7C27" w:rsidRDefault="00AB7C27" w:rsidP="00AB7C27">
      <w:r>
        <w:t>import java.util.Date;</w:t>
      </w:r>
    </w:p>
    <w:p w:rsidR="00AB7C27" w:rsidRDefault="00AB7C27" w:rsidP="00AB7C27">
      <w:r>
        <w:t>import java.util.List;</w:t>
      </w:r>
    </w:p>
    <w:p w:rsidR="00AB7C27" w:rsidRDefault="00AB7C27" w:rsidP="00AB7C27">
      <w:r>
        <w:t>import java.util.UUID;</w:t>
      </w:r>
    </w:p>
    <w:p w:rsidR="00AB7C27" w:rsidRDefault="00AB7C27" w:rsidP="00AB7C27"/>
    <w:p w:rsidR="00AB7C27" w:rsidRDefault="00AB7C27" w:rsidP="00AB7C27">
      <w:r>
        <w:t>/**</w:t>
      </w:r>
    </w:p>
    <w:p w:rsidR="00AB7C27" w:rsidRDefault="00AB7C27" w:rsidP="00AB7C27">
      <w:r>
        <w:t xml:space="preserve"> * &lt;pre&gt;</w:t>
      </w:r>
    </w:p>
    <w:p w:rsidR="00AB7C27" w:rsidRDefault="00AB7C27" w:rsidP="00AB7C27">
      <w:r>
        <w:t xml:space="preserve"> * Implementation of IMatchList</w:t>
      </w:r>
    </w:p>
    <w:p w:rsidR="00AB7C27" w:rsidRDefault="00AB7C27" w:rsidP="00AB7C27">
      <w:r>
        <w:t xml:space="preserve"> * Stores ongoing matches in memory and provides functions to access these matches.</w:t>
      </w:r>
    </w:p>
    <w:p w:rsidR="00AB7C27" w:rsidRDefault="00AB7C27" w:rsidP="00AB7C27">
      <w:r>
        <w:t xml:space="preserve"> * Uses a singleton so that we can fetch the same object between requests</w:t>
      </w:r>
    </w:p>
    <w:p w:rsidR="00AB7C27" w:rsidRDefault="00AB7C27" w:rsidP="00AB7C27">
      <w:r>
        <w:t xml:space="preserve"> *     (And because this is much easier to test than making all methods static)</w:t>
      </w:r>
    </w:p>
    <w:p w:rsidR="00AB7C27" w:rsidRDefault="00AB7C27" w:rsidP="00AB7C27">
      <w:r>
        <w:t xml:space="preserve"> * &lt;/pre&gt;</w:t>
      </w:r>
    </w:p>
    <w:p w:rsidR="00AB7C27" w:rsidRDefault="00AB7C27" w:rsidP="00AB7C27">
      <w:r>
        <w:t xml:space="preserve"> */</w:t>
      </w:r>
    </w:p>
    <w:p w:rsidR="00AB7C27" w:rsidRDefault="00AB7C27" w:rsidP="00AB7C27">
      <w:r>
        <w:t>public class MatchList implements IMatchList {</w:t>
      </w:r>
    </w:p>
    <w:p w:rsidR="00AB7C27" w:rsidRDefault="00AB7C27" w:rsidP="00AB7C27"/>
    <w:p w:rsidR="00AB7C27" w:rsidRDefault="00AB7C27" w:rsidP="00AB7C27">
      <w:r>
        <w:t xml:space="preserve">    private static IMatchList instance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turns a singleton instance of MatchList, creating it if it hasn't been initialised yet.</w:t>
      </w:r>
    </w:p>
    <w:p w:rsidR="00AB7C27" w:rsidRDefault="00AB7C27" w:rsidP="00AB7C27">
      <w:r>
        <w:t xml:space="preserve">     * @return MatchList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static IMatchList instance() {</w:t>
      </w:r>
    </w:p>
    <w:p w:rsidR="00AB7C27" w:rsidRDefault="00AB7C27" w:rsidP="00AB7C27">
      <w:r>
        <w:t xml:space="preserve">        if(instance == null) {</w:t>
      </w:r>
    </w:p>
    <w:p w:rsidR="00AB7C27" w:rsidRDefault="00AB7C27" w:rsidP="00AB7C27">
      <w:r>
        <w:t xml:space="preserve">            instance = new MatchList();</w:t>
      </w:r>
    </w:p>
    <w:p w:rsidR="00AB7C27" w:rsidRDefault="00AB7C27" w:rsidP="00AB7C27">
      <w:r>
        <w:t xml:space="preserve">        }</w:t>
      </w:r>
    </w:p>
    <w:p w:rsidR="00AB7C27" w:rsidRDefault="00AB7C27" w:rsidP="00AB7C27">
      <w:r>
        <w:t xml:space="preserve">        return instance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private List&lt;Match&gt; ongoingMatches = new ArrayList(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Adds a match to the list</w:t>
      </w:r>
    </w:p>
    <w:p w:rsidR="00AB7C27" w:rsidRDefault="00AB7C27" w:rsidP="00AB7C27">
      <w:r>
        <w:t xml:space="preserve">     * @param match the match to add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void addMatch(Match match) {</w:t>
      </w:r>
    </w:p>
    <w:p w:rsidR="00AB7C27" w:rsidRDefault="00AB7C27" w:rsidP="00AB7C27">
      <w:r>
        <w:t xml:space="preserve">        ongoingMatches.add(match)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lastRenderedPageBreak/>
        <w:t xml:space="preserve">    /**</w:t>
      </w:r>
    </w:p>
    <w:p w:rsidR="00AB7C27" w:rsidRDefault="00AB7C27" w:rsidP="00AB7C27">
      <w:r>
        <w:t xml:space="preserve">     * Gets all matches that are in the Lobbying state</w:t>
      </w:r>
    </w:p>
    <w:p w:rsidR="00AB7C27" w:rsidRDefault="00AB7C27" w:rsidP="00AB7C27">
      <w:r>
        <w:t xml:space="preserve">     * @return List of Match objects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List&lt;Match&gt; getLobbyingMatches() {</w:t>
      </w:r>
    </w:p>
    <w:p w:rsidR="00AB7C27" w:rsidRDefault="00AB7C27" w:rsidP="00AB7C27">
      <w:r>
        <w:t xml:space="preserve">        List&lt;Match&gt; result = new ArrayList();</w:t>
      </w:r>
    </w:p>
    <w:p w:rsidR="00AB7C27" w:rsidRDefault="00AB7C27" w:rsidP="00AB7C27"/>
    <w:p w:rsidR="00AB7C27" w:rsidRDefault="00AB7C27" w:rsidP="00AB7C27">
      <w:r>
        <w:t xml:space="preserve">        for(Match match : ongoingMatches) {</w:t>
      </w:r>
    </w:p>
    <w:p w:rsidR="00AB7C27" w:rsidRDefault="00AB7C27" w:rsidP="00AB7C27">
      <w:r>
        <w:t xml:space="preserve">            if(match.getState() == MatchState.Lobbying) {</w:t>
      </w:r>
    </w:p>
    <w:p w:rsidR="00AB7C27" w:rsidRDefault="00AB7C27" w:rsidP="00AB7C27">
      <w:r>
        <w:t xml:space="preserve">                result.add(match);</w:t>
      </w:r>
    </w:p>
    <w:p w:rsidR="00AB7C27" w:rsidRDefault="00AB7C27" w:rsidP="00AB7C27">
      <w:r>
        <w:t xml:space="preserve">            }</w:t>
      </w:r>
    </w:p>
    <w:p w:rsidR="00AB7C27" w:rsidRDefault="00AB7C27" w:rsidP="00AB7C27">
      <w:r>
        <w:t xml:space="preserve">        }</w:t>
      </w:r>
    </w:p>
    <w:p w:rsidR="00AB7C27" w:rsidRDefault="00AB7C27" w:rsidP="00AB7C27"/>
    <w:p w:rsidR="00AB7C27" w:rsidRDefault="00AB7C27" w:rsidP="00AB7C27">
      <w:r>
        <w:t xml:space="preserve">        return result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 Match by a particular ID. Returns null if the match is missing.</w:t>
      </w:r>
    </w:p>
    <w:p w:rsidR="00AB7C27" w:rsidRDefault="00AB7C27" w:rsidP="00AB7C27">
      <w:r>
        <w:t xml:space="preserve">     * @param id the UUID that corresponds to the match to be fetched</w:t>
      </w:r>
    </w:p>
    <w:p w:rsidR="00AB7C27" w:rsidRDefault="00AB7C27" w:rsidP="00AB7C27">
      <w:r>
        <w:t xml:space="preserve">     * @return Match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Match getMatch(UUID id) {</w:t>
      </w:r>
    </w:p>
    <w:p w:rsidR="00AB7C27" w:rsidRDefault="00AB7C27" w:rsidP="00AB7C27">
      <w:r>
        <w:t xml:space="preserve">        Match result = null;</w:t>
      </w:r>
    </w:p>
    <w:p w:rsidR="00AB7C27" w:rsidRDefault="00AB7C27" w:rsidP="00AB7C27"/>
    <w:p w:rsidR="00AB7C27" w:rsidRDefault="00AB7C27" w:rsidP="00AB7C27">
      <w:r>
        <w:t xml:space="preserve">        for(Match match : ongoingMatches) {</w:t>
      </w:r>
    </w:p>
    <w:p w:rsidR="00AB7C27" w:rsidRDefault="00AB7C27" w:rsidP="00AB7C27">
      <w:r>
        <w:t xml:space="preserve">            if(match.getId().equals(id)) {</w:t>
      </w:r>
    </w:p>
    <w:p w:rsidR="00AB7C27" w:rsidRDefault="00AB7C27" w:rsidP="00AB7C27">
      <w:r>
        <w:t xml:space="preserve">                result = match;</w:t>
      </w:r>
    </w:p>
    <w:p w:rsidR="00AB7C27" w:rsidRDefault="00AB7C27" w:rsidP="00AB7C27">
      <w:r>
        <w:t xml:space="preserve">                break;</w:t>
      </w:r>
    </w:p>
    <w:p w:rsidR="00AB7C27" w:rsidRDefault="00AB7C27" w:rsidP="00AB7C27">
      <w:r>
        <w:t xml:space="preserve">            }</w:t>
      </w:r>
    </w:p>
    <w:p w:rsidR="00AB7C27" w:rsidRDefault="00AB7C27" w:rsidP="00AB7C27">
      <w:r>
        <w:t xml:space="preserve">        }</w:t>
      </w:r>
    </w:p>
    <w:p w:rsidR="00AB7C27" w:rsidRDefault="00AB7C27" w:rsidP="00AB7C27"/>
    <w:p w:rsidR="00AB7C27" w:rsidRDefault="00AB7C27" w:rsidP="00AB7C27">
      <w:r>
        <w:t xml:space="preserve">        return result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 match by player name. Each player should only have one match. Returns null if player has no match.</w:t>
      </w:r>
    </w:p>
    <w:p w:rsidR="00AB7C27" w:rsidRDefault="00AB7C27" w:rsidP="00AB7C27">
      <w:r>
        <w:t xml:space="preserve">     * @param username the username of the player</w:t>
      </w:r>
    </w:p>
    <w:p w:rsidR="00AB7C27" w:rsidRDefault="00AB7C27" w:rsidP="00AB7C27">
      <w:r>
        <w:t xml:space="preserve">     * @return Match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Match getMatchForPlayer(String username) {</w:t>
      </w:r>
    </w:p>
    <w:p w:rsidR="00AB7C27" w:rsidRDefault="00AB7C27" w:rsidP="00AB7C27">
      <w:r>
        <w:t xml:space="preserve">        Match result = null;</w:t>
      </w:r>
    </w:p>
    <w:p w:rsidR="00AB7C27" w:rsidRDefault="00AB7C27" w:rsidP="00AB7C27"/>
    <w:p w:rsidR="00AB7C27" w:rsidRDefault="00AB7C27" w:rsidP="00AB7C27">
      <w:r>
        <w:t xml:space="preserve">        for(Match match: ongoingMatches) {</w:t>
      </w:r>
    </w:p>
    <w:p w:rsidR="00AB7C27" w:rsidRDefault="00AB7C27" w:rsidP="00AB7C27">
      <w:r>
        <w:t xml:space="preserve">            if(match.hasCharacter(username)) {</w:t>
      </w:r>
    </w:p>
    <w:p w:rsidR="00AB7C27" w:rsidRDefault="00AB7C27" w:rsidP="00AB7C27">
      <w:r>
        <w:t xml:space="preserve">                result = match;</w:t>
      </w:r>
    </w:p>
    <w:p w:rsidR="00AB7C27" w:rsidRDefault="00AB7C27" w:rsidP="00AB7C27">
      <w:r>
        <w:t xml:space="preserve">                break;</w:t>
      </w:r>
    </w:p>
    <w:p w:rsidR="00AB7C27" w:rsidRDefault="00AB7C27" w:rsidP="00AB7C27">
      <w:r>
        <w:t xml:space="preserve">            }</w:t>
      </w:r>
    </w:p>
    <w:p w:rsidR="00AB7C27" w:rsidRDefault="00AB7C27" w:rsidP="00AB7C27">
      <w:r>
        <w:t xml:space="preserve">        }</w:t>
      </w:r>
    </w:p>
    <w:p w:rsidR="00AB7C27" w:rsidRDefault="00AB7C27" w:rsidP="00AB7C27"/>
    <w:p w:rsidR="00AB7C27" w:rsidRDefault="00AB7C27" w:rsidP="00AB7C27">
      <w:r>
        <w:t xml:space="preserve">        return result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turns true if the player has a match in the list</w:t>
      </w:r>
    </w:p>
    <w:p w:rsidR="00AB7C27" w:rsidRDefault="00AB7C27" w:rsidP="00AB7C27">
      <w:r>
        <w:t xml:space="preserve">     * @param username the player's username</w:t>
      </w:r>
    </w:p>
    <w:p w:rsidR="00AB7C27" w:rsidRDefault="00AB7C27" w:rsidP="00AB7C27">
      <w:r>
        <w:t xml:space="preserve">     * @return true if the player has a match in the list otherwise false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boolean playerHasMatch(String username) {</w:t>
      </w:r>
    </w:p>
    <w:p w:rsidR="00AB7C27" w:rsidRDefault="00AB7C27" w:rsidP="00AB7C27">
      <w:r>
        <w:t xml:space="preserve">        return getMatchForPlayer(username) != null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moves the match fitting the specified ID from the list</w:t>
      </w:r>
    </w:p>
    <w:p w:rsidR="00AB7C27" w:rsidRDefault="00AB7C27" w:rsidP="00AB7C27">
      <w:r>
        <w:lastRenderedPageBreak/>
        <w:t xml:space="preserve">     * @param id the UUID that corresponds to the particular Match to be removed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void removeMatch(UUID id) {</w:t>
      </w:r>
    </w:p>
    <w:p w:rsidR="00AB7C27" w:rsidRDefault="00AB7C27" w:rsidP="00AB7C27">
      <w:r>
        <w:t xml:space="preserve">        for(Match match: ongoingMatches) {</w:t>
      </w:r>
    </w:p>
    <w:p w:rsidR="00AB7C27" w:rsidRDefault="00AB7C27" w:rsidP="00AB7C27">
      <w:r>
        <w:t xml:space="preserve">            if(match.getId().equals(id)) {</w:t>
      </w:r>
    </w:p>
    <w:p w:rsidR="00AB7C27" w:rsidRDefault="00AB7C27" w:rsidP="00AB7C27">
      <w:r>
        <w:t xml:space="preserve">                ongoingMatches.remove(match);</w:t>
      </w:r>
    </w:p>
    <w:p w:rsidR="00AB7C27" w:rsidRDefault="00AB7C27" w:rsidP="00AB7C27">
      <w:r>
        <w:t xml:space="preserve">                break;</w:t>
      </w:r>
    </w:p>
    <w:p w:rsidR="00AB7C27" w:rsidRDefault="00AB7C27" w:rsidP="00AB7C27">
      <w:r>
        <w:t xml:space="preserve">            }</w:t>
      </w:r>
    </w:p>
    <w:p w:rsidR="00AB7C27" w:rsidRDefault="00AB7C27" w:rsidP="00AB7C27">
      <w:r>
        <w:t xml:space="preserve">        }</w:t>
      </w:r>
    </w:p>
    <w:p w:rsidR="00AB7C27" w:rsidRDefault="00AB7C27" w:rsidP="00AB7C27">
      <w:r>
        <w:t xml:space="preserve">    }</w:t>
      </w:r>
    </w:p>
    <w:p w:rsidR="00AB7C27" w:rsidRDefault="00AB7C27" w:rsidP="00AB7C27">
      <w:r>
        <w:t>}</w:t>
      </w:r>
    </w:p>
    <w:p w:rsidR="008110EF" w:rsidRDefault="008110EF" w:rsidP="00AB7C27"/>
    <w:p w:rsidR="008110EF" w:rsidRDefault="008110EF" w:rsidP="008110EF">
      <w:pPr>
        <w:pStyle w:val="a3"/>
        <w:rPr>
          <w:b/>
        </w:rPr>
      </w:pPr>
      <w:r w:rsidRPr="008110EF">
        <w:rPr>
          <w:rFonts w:hint="eastAsia"/>
          <w:b/>
        </w:rPr>
        <w:t>DungeonOfDooom-master\Sourcecode\project\src\domain\com\dod\models</w:t>
      </w:r>
    </w:p>
    <w:p w:rsidR="008110EF" w:rsidRDefault="008110EF" w:rsidP="008110EF">
      <w:pPr>
        <w:pStyle w:val="a3"/>
        <w:numPr>
          <w:ilvl w:val="0"/>
          <w:numId w:val="6"/>
        </w:numPr>
      </w:pPr>
      <w:r w:rsidRPr="008110EF">
        <w:t>Character.java</w:t>
      </w:r>
    </w:p>
    <w:p w:rsidR="008110EF" w:rsidRDefault="008110EF" w:rsidP="008110EF">
      <w:r>
        <w:t>package com.dod.models;</w:t>
      </w:r>
    </w:p>
    <w:p w:rsidR="008110EF" w:rsidRDefault="008110EF" w:rsidP="008110EF"/>
    <w:p w:rsidR="008110EF" w:rsidRDefault="008110EF" w:rsidP="008110EF">
      <w:r>
        <w:t>import java.util.ArrayList;</w:t>
      </w:r>
    </w:p>
    <w:p w:rsidR="008110EF" w:rsidRDefault="008110EF" w:rsidP="008110EF">
      <w:r>
        <w:t>import java.util.List;</w:t>
      </w:r>
    </w:p>
    <w:p w:rsidR="008110EF" w:rsidRDefault="008110EF" w:rsidP="008110EF"/>
    <w:p w:rsidR="008110EF" w:rsidRDefault="008110EF" w:rsidP="008110EF">
      <w:r>
        <w:t>/**</w:t>
      </w:r>
    </w:p>
    <w:p w:rsidR="008110EF" w:rsidRDefault="008110EF" w:rsidP="008110EF">
      <w:r>
        <w:t xml:space="preserve"> * &lt;pre&gt;</w:t>
      </w:r>
    </w:p>
    <w:p w:rsidR="008110EF" w:rsidRDefault="008110EF" w:rsidP="008110EF">
      <w:r>
        <w:t xml:space="preserve"> *     A Character is a fictional entity that moves around the game world.</w:t>
      </w:r>
    </w:p>
    <w:p w:rsidR="008110EF" w:rsidRDefault="008110EF" w:rsidP="008110EF">
      <w:r>
        <w:t xml:space="preserve"> *     A Character belongs to a Player.</w:t>
      </w:r>
    </w:p>
    <w:p w:rsidR="008110EF" w:rsidRDefault="008110EF" w:rsidP="008110EF">
      <w:r>
        <w:t xml:space="preserve"> *     A Character has a position and can interact with coins and the exit.</w:t>
      </w:r>
    </w:p>
    <w:p w:rsidR="008110EF" w:rsidRDefault="008110EF" w:rsidP="008110EF">
      <w:r>
        <w:t xml:space="preserve"> * &lt;/pre&gt;</w:t>
      </w:r>
    </w:p>
    <w:p w:rsidR="008110EF" w:rsidRDefault="008110EF" w:rsidP="008110EF">
      <w:r>
        <w:t xml:space="preserve"> */</w:t>
      </w:r>
    </w:p>
    <w:p w:rsidR="008110EF" w:rsidRDefault="008110EF" w:rsidP="008110EF">
      <w:r>
        <w:t>public class Character {</w:t>
      </w:r>
    </w:p>
    <w:p w:rsidR="008110EF" w:rsidRDefault="008110EF" w:rsidP="008110EF"/>
    <w:p w:rsidR="008110EF" w:rsidRDefault="008110EF" w:rsidP="008110EF">
      <w:r>
        <w:t xml:space="preserve">    private Point position;</w:t>
      </w:r>
    </w:p>
    <w:p w:rsidR="008110EF" w:rsidRDefault="008110EF" w:rsidP="008110EF">
      <w:r>
        <w:t xml:space="preserve">    private Player player;</w:t>
      </w:r>
    </w:p>
    <w:p w:rsidR="008110EF" w:rsidRDefault="008110EF" w:rsidP="008110EF">
      <w:r>
        <w:t xml:space="preserve">    private int collectedCoins;</w:t>
      </w:r>
    </w:p>
    <w:p w:rsidR="008110EF" w:rsidRDefault="008110EF" w:rsidP="008110EF">
      <w:r>
        <w:t xml:space="preserve">    private List&lt;Point&gt; collectedCoinsPos;</w:t>
      </w:r>
    </w:p>
    <w:p w:rsidR="008110EF" w:rsidRDefault="008110EF" w:rsidP="008110EF"/>
    <w:p w:rsidR="008110EF" w:rsidRDefault="008110EF" w:rsidP="008110EF">
      <w:r>
        <w:t xml:space="preserve">    public Character(Point position, Player player) {</w:t>
      </w:r>
    </w:p>
    <w:p w:rsidR="008110EF" w:rsidRDefault="008110EF" w:rsidP="008110EF">
      <w:r>
        <w:t xml:space="preserve">        this.position = position;</w:t>
      </w:r>
    </w:p>
    <w:p w:rsidR="008110EF" w:rsidRDefault="008110EF" w:rsidP="008110EF">
      <w:r>
        <w:t xml:space="preserve">        this.player = player;</w:t>
      </w:r>
    </w:p>
    <w:p w:rsidR="008110EF" w:rsidRDefault="008110EF" w:rsidP="008110EF">
      <w:r>
        <w:t xml:space="preserve">        this.collectedCoinsPos = new ArrayList&lt;&gt;();</w:t>
      </w:r>
    </w:p>
    <w:p w:rsidR="008110EF" w:rsidRDefault="008110EF" w:rsidP="008110EF">
      <w:r>
        <w:t xml:space="preserve">        collectedCoins = 0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The player's position in the game world</w:t>
      </w:r>
    </w:p>
    <w:p w:rsidR="008110EF" w:rsidRDefault="008110EF" w:rsidP="008110EF">
      <w:r>
        <w:t xml:space="preserve">     * @return Point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Point getPosition() {</w:t>
      </w:r>
    </w:p>
    <w:p w:rsidR="008110EF" w:rsidRDefault="008110EF" w:rsidP="008110EF">
      <w:r>
        <w:t xml:space="preserve">        return position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The player's position in the game world</w:t>
      </w:r>
    </w:p>
    <w:p w:rsidR="008110EF" w:rsidRDefault="008110EF" w:rsidP="008110EF">
      <w:r>
        <w:t xml:space="preserve">     * @param position Point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void setPosition(Point position) {</w:t>
      </w:r>
    </w:p>
    <w:p w:rsidR="008110EF" w:rsidRDefault="008110EF" w:rsidP="008110EF">
      <w:r>
        <w:t xml:space="preserve">        this.position = position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The Player that this Character belongs to</w:t>
      </w:r>
    </w:p>
    <w:p w:rsidR="008110EF" w:rsidRDefault="008110EF" w:rsidP="008110EF">
      <w:r>
        <w:t xml:space="preserve">     * @return Player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Player getPlayer() {</w:t>
      </w:r>
    </w:p>
    <w:p w:rsidR="008110EF" w:rsidRDefault="008110EF" w:rsidP="008110EF">
      <w:r>
        <w:t xml:space="preserve">        return player;</w:t>
      </w:r>
    </w:p>
    <w:p w:rsidR="008110EF" w:rsidRDefault="008110EF" w:rsidP="008110EF">
      <w:r>
        <w:lastRenderedPageBreak/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The Player that this Character belongs to</w:t>
      </w:r>
    </w:p>
    <w:p w:rsidR="008110EF" w:rsidRDefault="008110EF" w:rsidP="008110EF">
      <w:r>
        <w:t xml:space="preserve">     * @param player Player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void setPlayer(Player player) {</w:t>
      </w:r>
    </w:p>
    <w:p w:rsidR="008110EF" w:rsidRDefault="008110EF" w:rsidP="008110EF">
      <w:r>
        <w:t xml:space="preserve">        this.player = player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public int getCollectedCoins() {</w:t>
      </w:r>
    </w:p>
    <w:p w:rsidR="008110EF" w:rsidRDefault="008110EF" w:rsidP="008110EF">
      <w:r>
        <w:t xml:space="preserve">        return collectedCoins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public void setCollectedCoins(int collectedCoins) {</w:t>
      </w:r>
    </w:p>
    <w:p w:rsidR="008110EF" w:rsidRDefault="008110EF" w:rsidP="008110EF">
      <w:r>
        <w:t xml:space="preserve">        this.collectedCoins = collectedCoins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Keeps track of which coins on the map this Character has collected.</w:t>
      </w:r>
    </w:p>
    <w:p w:rsidR="008110EF" w:rsidRDefault="008110EF" w:rsidP="008110EF">
      <w:r>
        <w:t xml:space="preserve">     * This enables us to leave the coin on the Map once it has been picked up, thereby allowing other players</w:t>
      </w:r>
    </w:p>
    <w:p w:rsidR="008110EF" w:rsidRDefault="008110EF" w:rsidP="008110EF">
      <w:r>
        <w:t xml:space="preserve">     * to pick it up, and yet not send the same coin to the same player's client again.</w:t>
      </w:r>
    </w:p>
    <w:p w:rsidR="008110EF" w:rsidRDefault="008110EF" w:rsidP="008110EF">
      <w:r>
        <w:t xml:space="preserve">     * @return a list of Point objects that represent the points on the map where the Character has collected a coin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List&lt;Point&gt; getCollectedCoinsPos() {</w:t>
      </w:r>
    </w:p>
    <w:p w:rsidR="008110EF" w:rsidRDefault="008110EF" w:rsidP="008110EF">
      <w:r>
        <w:t xml:space="preserve">        return collectedCoinsPos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Keeps track of which coins on the map this Character has collected.</w:t>
      </w:r>
    </w:p>
    <w:p w:rsidR="008110EF" w:rsidRDefault="008110EF" w:rsidP="008110EF">
      <w:r>
        <w:t xml:space="preserve">     * This enables us to leave the coin on the Map once it has been picked up, thereby allowing other players</w:t>
      </w:r>
    </w:p>
    <w:p w:rsidR="008110EF" w:rsidRDefault="008110EF" w:rsidP="008110EF">
      <w:r>
        <w:t xml:space="preserve">     * to pick it up, and yet not send the same coin to the same player's client again.</w:t>
      </w:r>
    </w:p>
    <w:p w:rsidR="008110EF" w:rsidRDefault="008110EF" w:rsidP="008110EF">
      <w:r>
        <w:t xml:space="preserve">     * @param newPoint the Point to add to the collection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void addCollectedCoinsPos(Point newPoint) {</w:t>
      </w:r>
    </w:p>
    <w:p w:rsidR="008110EF" w:rsidRDefault="008110EF" w:rsidP="008110EF">
      <w:r>
        <w:t xml:space="preserve">        this.collectedCoinsPos.add(newPoint);</w:t>
      </w:r>
    </w:p>
    <w:p w:rsidR="008110EF" w:rsidRDefault="008110EF" w:rsidP="008110EF">
      <w:r>
        <w:t xml:space="preserve">    }</w:t>
      </w:r>
    </w:p>
    <w:p w:rsidR="008110EF" w:rsidRDefault="008110EF" w:rsidP="008110EF">
      <w:r>
        <w:t>}</w:t>
      </w:r>
    </w:p>
    <w:p w:rsidR="0092626B" w:rsidRDefault="0092626B" w:rsidP="008110EF"/>
    <w:p w:rsidR="0092626B" w:rsidRDefault="0092626B" w:rsidP="0092626B">
      <w:pPr>
        <w:pStyle w:val="a3"/>
        <w:numPr>
          <w:ilvl w:val="0"/>
          <w:numId w:val="6"/>
        </w:numPr>
      </w:pPr>
      <w:r>
        <w:t>Map.java</w:t>
      </w:r>
    </w:p>
    <w:p w:rsidR="0092626B" w:rsidRDefault="0092626B" w:rsidP="0092626B">
      <w:r>
        <w:t>package com.dod.models;</w:t>
      </w:r>
    </w:p>
    <w:p w:rsidR="0092626B" w:rsidRDefault="0092626B" w:rsidP="0092626B"/>
    <w:p w:rsidR="0092626B" w:rsidRDefault="0092626B" w:rsidP="0092626B">
      <w:r>
        <w:t>import java.io.Serializable;</w:t>
      </w:r>
    </w:p>
    <w:p w:rsidR="0092626B" w:rsidRDefault="0092626B" w:rsidP="0092626B">
      <w:r>
        <w:t>import java.util.Random;</w:t>
      </w:r>
    </w:p>
    <w:p w:rsidR="0092626B" w:rsidRDefault="0092626B" w:rsidP="0092626B"/>
    <w:p w:rsidR="0092626B" w:rsidRDefault="0092626B" w:rsidP="0092626B">
      <w:r>
        <w:t>/**</w:t>
      </w:r>
    </w:p>
    <w:p w:rsidR="0092626B" w:rsidRDefault="0092626B" w:rsidP="0092626B">
      <w:r>
        <w:t xml:space="preserve"> * &lt;pre&gt;</w:t>
      </w:r>
    </w:p>
    <w:p w:rsidR="0092626B" w:rsidRDefault="0092626B" w:rsidP="0092626B">
      <w:r>
        <w:t xml:space="preserve">        A Map stores a 2-dimensional grid of Tiles.</w:t>
      </w:r>
    </w:p>
    <w:p w:rsidR="0092626B" w:rsidRDefault="0092626B" w:rsidP="0092626B">
      <w:r>
        <w:t xml:space="preserve">        A Map has a name, width, height and numbe rof coins total and required to win.</w:t>
      </w:r>
    </w:p>
    <w:p w:rsidR="0092626B" w:rsidRDefault="0092626B" w:rsidP="0092626B">
      <w:r>
        <w:t xml:space="preserve"> * &lt;/pre&gt;</w:t>
      </w:r>
    </w:p>
    <w:p w:rsidR="0092626B" w:rsidRDefault="0092626B" w:rsidP="0092626B">
      <w:r>
        <w:t xml:space="preserve"> */</w:t>
      </w:r>
    </w:p>
    <w:p w:rsidR="0092626B" w:rsidRDefault="0092626B" w:rsidP="0092626B">
      <w:r>
        <w:t>public class Map {</w:t>
      </w:r>
    </w:p>
    <w:p w:rsidR="0092626B" w:rsidRDefault="0092626B" w:rsidP="0092626B"/>
    <w:p w:rsidR="0092626B" w:rsidRDefault="0092626B" w:rsidP="0092626B">
      <w:r>
        <w:tab/>
        <w:t>protected int width;</w:t>
      </w:r>
    </w:p>
    <w:p w:rsidR="0092626B" w:rsidRDefault="0092626B" w:rsidP="0092626B">
      <w:r>
        <w:tab/>
        <w:t>protected int height;</w:t>
      </w:r>
    </w:p>
    <w:p w:rsidR="0092626B" w:rsidRDefault="0092626B" w:rsidP="0092626B">
      <w:r>
        <w:tab/>
        <w:t>protected String name;</w:t>
      </w:r>
    </w:p>
    <w:p w:rsidR="0092626B" w:rsidRDefault="0092626B" w:rsidP="0092626B">
      <w:r>
        <w:tab/>
        <w:t>protected int totalNumberOfCoins;</w:t>
      </w:r>
    </w:p>
    <w:p w:rsidR="0092626B" w:rsidRDefault="0092626B" w:rsidP="0092626B">
      <w:r>
        <w:lastRenderedPageBreak/>
        <w:tab/>
        <w:t>protected int numberOfCoinsNeededToWin;</w:t>
      </w:r>
    </w:p>
    <w:p w:rsidR="0092626B" w:rsidRDefault="0092626B" w:rsidP="0092626B">
      <w:r>
        <w:tab/>
        <w:t>protected Tile[][] tiles;</w:t>
      </w:r>
    </w:p>
    <w:p w:rsidR="0092626B" w:rsidRDefault="0092626B" w:rsidP="0092626B"/>
    <w:p w:rsidR="0092626B" w:rsidRDefault="0092626B" w:rsidP="0092626B">
      <w:r>
        <w:tab/>
        <w:t>public Map(int width, int height) {</w:t>
      </w:r>
    </w:p>
    <w:p w:rsidR="0092626B" w:rsidRDefault="0092626B" w:rsidP="0092626B">
      <w:r>
        <w:tab/>
      </w:r>
      <w:r>
        <w:tab/>
        <w:t>tiles = new Tile[width][height]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Map(String name, int totalNumberOfCoins, int numberOfCoinsNeededToWin, int width, int height, Point mapSize) {</w:t>
      </w:r>
    </w:p>
    <w:p w:rsidR="0092626B" w:rsidRDefault="0092626B" w:rsidP="0092626B">
      <w:r>
        <w:tab/>
      </w:r>
      <w:r>
        <w:tab/>
        <w:t>this.name = name;</w:t>
      </w:r>
    </w:p>
    <w:p w:rsidR="0092626B" w:rsidRDefault="0092626B" w:rsidP="0092626B">
      <w:r>
        <w:tab/>
      </w:r>
      <w:r>
        <w:tab/>
        <w:t>this.totalNumberOfCoins = totalNumberOfCoins;</w:t>
      </w:r>
    </w:p>
    <w:p w:rsidR="0092626B" w:rsidRDefault="0092626B" w:rsidP="0092626B">
      <w:r>
        <w:tab/>
      </w:r>
      <w:r>
        <w:tab/>
        <w:t>this.numberOfCoinsNeededToWin = numberOfCoinsNeededToWin;</w:t>
      </w:r>
    </w:p>
    <w:p w:rsidR="0092626B" w:rsidRDefault="0092626B" w:rsidP="0092626B">
      <w:r>
        <w:tab/>
      </w:r>
      <w:r>
        <w:tab/>
        <w:t>this.width = width;</w:t>
      </w:r>
    </w:p>
    <w:p w:rsidR="0092626B" w:rsidRDefault="0092626B" w:rsidP="0092626B">
      <w:r>
        <w:tab/>
      </w:r>
      <w:r>
        <w:tab/>
        <w:t>this.height = height;</w:t>
      </w:r>
    </w:p>
    <w:p w:rsidR="0092626B" w:rsidRDefault="0092626B" w:rsidP="0092626B">
      <w:r>
        <w:tab/>
      </w:r>
      <w:r>
        <w:tab/>
        <w:t>tiles = new Tile[mapSize.x][mapSize.y]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void setTile(Point position, Tile tile) {</w:t>
      </w:r>
    </w:p>
    <w:p w:rsidR="0092626B" w:rsidRDefault="0092626B" w:rsidP="0092626B">
      <w:r>
        <w:tab/>
      </w:r>
      <w:r>
        <w:tab/>
        <w:t>tiles[position.x][position.y] = tile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String getName(){</w:t>
      </w:r>
    </w:p>
    <w:p w:rsidR="0092626B" w:rsidRDefault="0092626B" w:rsidP="0092626B">
      <w:r>
        <w:tab/>
      </w:r>
      <w:r>
        <w:tab/>
        <w:t>return name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void setName(String name){</w:t>
      </w:r>
    </w:p>
    <w:p w:rsidR="0092626B" w:rsidRDefault="0092626B" w:rsidP="0092626B">
      <w:r>
        <w:tab/>
      </w:r>
      <w:r>
        <w:tab/>
        <w:t>this.name = name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The total number of coins that should be created in the map.</w:t>
      </w:r>
    </w:p>
    <w:p w:rsidR="0092626B" w:rsidRDefault="0092626B" w:rsidP="0092626B">
      <w:r>
        <w:t xml:space="preserve">     * @return 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int getCoinNo(){</w:t>
      </w:r>
    </w:p>
    <w:p w:rsidR="0092626B" w:rsidRDefault="0092626B" w:rsidP="0092626B">
      <w:r>
        <w:tab/>
      </w:r>
      <w:r>
        <w:tab/>
        <w:t>return totalNumberOfCoins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The total number of coins that should be created in the map.</w:t>
      </w:r>
    </w:p>
    <w:p w:rsidR="0092626B" w:rsidRDefault="0092626B" w:rsidP="0092626B">
      <w:r>
        <w:t xml:space="preserve">     * @param coin_no 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void setCoinNo(int coin_no){</w:t>
      </w:r>
    </w:p>
    <w:p w:rsidR="0092626B" w:rsidRDefault="0092626B" w:rsidP="0092626B">
      <w:r>
        <w:tab/>
      </w:r>
      <w:r>
        <w:tab/>
        <w:t>this.totalNumberOfCoins = coin_no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The total number of coins needed to win on this map</w:t>
      </w:r>
    </w:p>
    <w:p w:rsidR="0092626B" w:rsidRDefault="0092626B" w:rsidP="0092626B">
      <w:r>
        <w:t xml:space="preserve">     * @return 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int getCoinWin(){</w:t>
      </w:r>
    </w:p>
    <w:p w:rsidR="0092626B" w:rsidRDefault="0092626B" w:rsidP="0092626B">
      <w:r>
        <w:tab/>
      </w:r>
      <w:r>
        <w:tab/>
        <w:t>return numberOfCoinsNeededToWin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The total number of coins needed to win on this map</w:t>
      </w:r>
    </w:p>
    <w:p w:rsidR="0092626B" w:rsidRDefault="0092626B" w:rsidP="0092626B">
      <w:r>
        <w:t xml:space="preserve">     * @param coin_win 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void setCoinWin(int coin_win){</w:t>
      </w:r>
    </w:p>
    <w:p w:rsidR="0092626B" w:rsidRDefault="0092626B" w:rsidP="0092626B">
      <w:r>
        <w:tab/>
      </w:r>
      <w:r>
        <w:tab/>
        <w:t>this.numberOfCoinsNeededToWin = coin_win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Tile getTile(Point point) {</w:t>
      </w:r>
    </w:p>
    <w:p w:rsidR="0092626B" w:rsidRDefault="0092626B" w:rsidP="0092626B">
      <w:r>
        <w:tab/>
      </w:r>
      <w:r>
        <w:tab/>
        <w:t>return tiles[point.x][point.y]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int getWidth() {</w:t>
      </w:r>
    </w:p>
    <w:p w:rsidR="0092626B" w:rsidRDefault="0092626B" w:rsidP="0092626B">
      <w:r>
        <w:tab/>
      </w:r>
      <w:r>
        <w:tab/>
        <w:t>return width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int getHeight() {</w:t>
      </w:r>
    </w:p>
    <w:p w:rsidR="0092626B" w:rsidRDefault="0092626B" w:rsidP="0092626B">
      <w:r>
        <w:tab/>
      </w:r>
      <w:r>
        <w:tab/>
        <w:t>return height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Gets a random position of a tile that is not a wall, coin or exit.</w:t>
      </w:r>
    </w:p>
    <w:p w:rsidR="0092626B" w:rsidRDefault="0092626B" w:rsidP="0092626B">
      <w:r>
        <w:t xml:space="preserve">     * @return Po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Point getRandomFreeTilePoint() {</w:t>
      </w:r>
    </w:p>
    <w:p w:rsidR="0092626B" w:rsidRDefault="0092626B" w:rsidP="0092626B">
      <w:r>
        <w:tab/>
      </w:r>
      <w:r>
        <w:tab/>
        <w:t>Random random = new Random();</w:t>
      </w:r>
    </w:p>
    <w:p w:rsidR="0092626B" w:rsidRDefault="0092626B" w:rsidP="0092626B">
      <w:r>
        <w:tab/>
      </w:r>
      <w:r>
        <w:tab/>
        <w:t>Point point = null;</w:t>
      </w:r>
    </w:p>
    <w:p w:rsidR="0092626B" w:rsidRDefault="0092626B" w:rsidP="0092626B"/>
    <w:p w:rsidR="0092626B" w:rsidRDefault="0092626B" w:rsidP="0092626B">
      <w:r>
        <w:tab/>
      </w:r>
      <w:r>
        <w:tab/>
        <w:t>while(point == null) {</w:t>
      </w:r>
    </w:p>
    <w:p w:rsidR="0092626B" w:rsidRDefault="0092626B" w:rsidP="0092626B">
      <w:r>
        <w:tab/>
      </w:r>
      <w:r>
        <w:tab/>
      </w:r>
      <w:r>
        <w:tab/>
        <w:t>int x = random.nextInt(width-1);</w:t>
      </w:r>
    </w:p>
    <w:p w:rsidR="0092626B" w:rsidRDefault="0092626B" w:rsidP="0092626B">
      <w:r>
        <w:tab/>
      </w:r>
      <w:r>
        <w:tab/>
      </w:r>
      <w:r>
        <w:tab/>
        <w:t>int y = random.nextInt(height-1);</w:t>
      </w:r>
    </w:p>
    <w:p w:rsidR="0092626B" w:rsidRDefault="0092626B" w:rsidP="0092626B"/>
    <w:p w:rsidR="0092626B" w:rsidRDefault="0092626B" w:rsidP="0092626B">
      <w:r>
        <w:tab/>
      </w:r>
      <w:r>
        <w:tab/>
      </w:r>
      <w:r>
        <w:tab/>
        <w:t>if(tiles[x][y].getType() == TileType.Empty.getValue()) {</w:t>
      </w:r>
    </w:p>
    <w:p w:rsidR="0092626B" w:rsidRDefault="0092626B" w:rsidP="0092626B">
      <w:r>
        <w:tab/>
      </w:r>
      <w:r>
        <w:tab/>
      </w:r>
      <w:r>
        <w:tab/>
      </w:r>
      <w:r>
        <w:tab/>
        <w:t>point = new Point(x,y);</w:t>
      </w:r>
    </w:p>
    <w:p w:rsidR="0092626B" w:rsidRDefault="0092626B" w:rsidP="0092626B">
      <w:r>
        <w:tab/>
      </w:r>
      <w:r>
        <w:tab/>
      </w:r>
      <w:r>
        <w:tab/>
        <w:t>}</w:t>
      </w:r>
    </w:p>
    <w:p w:rsidR="0092626B" w:rsidRDefault="0092626B" w:rsidP="0092626B">
      <w:r>
        <w:tab/>
      </w:r>
      <w:r>
        <w:tab/>
        <w:t>}</w:t>
      </w:r>
    </w:p>
    <w:p w:rsidR="0092626B" w:rsidRDefault="0092626B" w:rsidP="0092626B"/>
    <w:p w:rsidR="0092626B" w:rsidRDefault="0092626B" w:rsidP="0092626B">
      <w:r>
        <w:tab/>
      </w:r>
      <w:r>
        <w:tab/>
        <w:t>return point;</w:t>
      </w:r>
    </w:p>
    <w:p w:rsidR="0092626B" w:rsidRDefault="0092626B" w:rsidP="0092626B">
      <w:r>
        <w:tab/>
        <w:t>}</w:t>
      </w:r>
    </w:p>
    <w:p w:rsidR="0092626B" w:rsidRDefault="0092626B" w:rsidP="0092626B">
      <w:r>
        <w:t>}</w:t>
      </w:r>
    </w:p>
    <w:p w:rsidR="0092626B" w:rsidRDefault="0092626B" w:rsidP="0092626B"/>
    <w:p w:rsidR="0092626B" w:rsidRDefault="0092626B" w:rsidP="0092626B">
      <w:pPr>
        <w:pStyle w:val="a3"/>
        <w:numPr>
          <w:ilvl w:val="0"/>
          <w:numId w:val="6"/>
        </w:numPr>
      </w:pPr>
      <w:r>
        <w:t>Match.java</w:t>
      </w:r>
    </w:p>
    <w:p w:rsidR="0092626B" w:rsidRDefault="0092626B" w:rsidP="0092626B">
      <w:r>
        <w:t>package com.dod.models;</w:t>
      </w:r>
    </w:p>
    <w:p w:rsidR="0092626B" w:rsidRDefault="0092626B" w:rsidP="0092626B"/>
    <w:p w:rsidR="0092626B" w:rsidRDefault="0092626B" w:rsidP="0092626B">
      <w:r>
        <w:t>import java.util.ArrayList;</w:t>
      </w:r>
    </w:p>
    <w:p w:rsidR="0092626B" w:rsidRDefault="0092626B" w:rsidP="0092626B">
      <w:r>
        <w:t>import java.util.Date;</w:t>
      </w:r>
    </w:p>
    <w:p w:rsidR="0092626B" w:rsidRDefault="0092626B" w:rsidP="0092626B">
      <w:r>
        <w:t>import java.util.List;</w:t>
      </w:r>
    </w:p>
    <w:p w:rsidR="0092626B" w:rsidRDefault="0092626B" w:rsidP="0092626B">
      <w:r>
        <w:t>import java.util.UUID;</w:t>
      </w:r>
    </w:p>
    <w:p w:rsidR="0092626B" w:rsidRDefault="0092626B" w:rsidP="0092626B"/>
    <w:p w:rsidR="0092626B" w:rsidRDefault="0092626B" w:rsidP="0092626B">
      <w:r>
        <w:t>/**</w:t>
      </w:r>
    </w:p>
    <w:p w:rsidR="0092626B" w:rsidRDefault="0092626B" w:rsidP="0092626B">
      <w:r>
        <w:t xml:space="preserve"> * Represents a match</w:t>
      </w:r>
    </w:p>
    <w:p w:rsidR="0092626B" w:rsidRDefault="0092626B" w:rsidP="0092626B">
      <w:r>
        <w:t xml:space="preserve"> */</w:t>
      </w:r>
    </w:p>
    <w:p w:rsidR="0092626B" w:rsidRDefault="0092626B" w:rsidP="0092626B">
      <w:r>
        <w:t>public class Match {</w:t>
      </w:r>
    </w:p>
    <w:p w:rsidR="0092626B" w:rsidRDefault="0092626B" w:rsidP="0092626B"/>
    <w:p w:rsidR="0092626B" w:rsidRDefault="0092626B" w:rsidP="0092626B">
      <w:r>
        <w:t xml:space="preserve">    private UUID id;</w:t>
      </w:r>
    </w:p>
    <w:p w:rsidR="0092626B" w:rsidRDefault="0092626B" w:rsidP="0092626B">
      <w:r>
        <w:t xml:space="preserve">    private Map map;</w:t>
      </w:r>
    </w:p>
    <w:p w:rsidR="0092626B" w:rsidRDefault="0092626B" w:rsidP="0092626B">
      <w:r>
        <w:t xml:space="preserve">    private List&lt;Character&gt; characters;</w:t>
      </w:r>
    </w:p>
    <w:p w:rsidR="0092626B" w:rsidRDefault="0092626B" w:rsidP="0092626B">
      <w:r>
        <w:t xml:space="preserve">    private MatchState state;</w:t>
      </w:r>
    </w:p>
    <w:p w:rsidR="0092626B" w:rsidRDefault="0092626B" w:rsidP="0092626B">
      <w:r>
        <w:t xml:space="preserve">    private long timer;</w:t>
      </w:r>
    </w:p>
    <w:p w:rsidR="0092626B" w:rsidRDefault="0092626B" w:rsidP="0092626B">
      <w:r>
        <w:t xml:space="preserve">    private int score;</w:t>
      </w:r>
    </w:p>
    <w:p w:rsidR="0092626B" w:rsidRDefault="0092626B" w:rsidP="0092626B"/>
    <w:p w:rsidR="0092626B" w:rsidRDefault="0092626B" w:rsidP="0092626B">
      <w:r>
        <w:t xml:space="preserve">    public Match(Map map) {</w:t>
      </w:r>
    </w:p>
    <w:p w:rsidR="0092626B" w:rsidRDefault="0092626B" w:rsidP="0092626B">
      <w:r>
        <w:t xml:space="preserve">        this.id = UUID.randomUUID();</w:t>
      </w:r>
    </w:p>
    <w:p w:rsidR="0092626B" w:rsidRDefault="0092626B" w:rsidP="0092626B">
      <w:r>
        <w:t xml:space="preserve">        this.map = map;</w:t>
      </w:r>
    </w:p>
    <w:p w:rsidR="0092626B" w:rsidRDefault="0092626B" w:rsidP="0092626B">
      <w:r>
        <w:t xml:space="preserve">        this.characters = new ArrayList();</w:t>
      </w:r>
    </w:p>
    <w:p w:rsidR="0092626B" w:rsidRDefault="0092626B" w:rsidP="0092626B">
      <w:r>
        <w:t xml:space="preserve">        state = MatchState.Lobbying;</w:t>
      </w:r>
    </w:p>
    <w:p w:rsidR="0092626B" w:rsidRDefault="0092626B" w:rsidP="0092626B">
      <w:r>
        <w:t xml:space="preserve">        timer = 0;</w:t>
      </w:r>
    </w:p>
    <w:p w:rsidR="0092626B" w:rsidRDefault="0092626B" w:rsidP="0092626B">
      <w:r>
        <w:t xml:space="preserve">        score = 0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Map getMap() {</w:t>
      </w:r>
    </w:p>
    <w:p w:rsidR="0092626B" w:rsidRDefault="0092626B" w:rsidP="0092626B">
      <w:r>
        <w:t xml:space="preserve">        return map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lastRenderedPageBreak/>
        <w:t xml:space="preserve">    public void addCharacter(Player player, Point position) {</w:t>
      </w:r>
    </w:p>
    <w:p w:rsidR="0092626B" w:rsidRDefault="0092626B" w:rsidP="0092626B">
      <w:r>
        <w:t xml:space="preserve">        characters.add(new Character(position, player))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void removeCharacter(Player player) {</w:t>
      </w:r>
    </w:p>
    <w:p w:rsidR="0092626B" w:rsidRDefault="0092626B" w:rsidP="0092626B">
      <w:r>
        <w:t xml:space="preserve">        for(Character character : characters) {</w:t>
      </w:r>
    </w:p>
    <w:p w:rsidR="0092626B" w:rsidRDefault="0092626B" w:rsidP="0092626B">
      <w:r>
        <w:t xml:space="preserve">            if(character.getPlayer().getUsername().equals(player.getUsername())) {</w:t>
      </w:r>
    </w:p>
    <w:p w:rsidR="0092626B" w:rsidRDefault="0092626B" w:rsidP="0092626B">
      <w:r>
        <w:t xml:space="preserve">                characters.remove(character);</w:t>
      </w:r>
    </w:p>
    <w:p w:rsidR="0092626B" w:rsidRDefault="0092626B" w:rsidP="0092626B">
      <w:r>
        <w:t xml:space="preserve">                break;</w:t>
      </w:r>
    </w:p>
    <w:p w:rsidR="0092626B" w:rsidRDefault="0092626B" w:rsidP="0092626B">
      <w:r>
        <w:t xml:space="preserve">            }</w:t>
      </w:r>
    </w:p>
    <w:p w:rsidR="0092626B" w:rsidRDefault="0092626B" w:rsidP="0092626B">
      <w:r>
        <w:t xml:space="preserve">        }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Character getCharacter(String username) {</w:t>
      </w:r>
    </w:p>
    <w:p w:rsidR="0092626B" w:rsidRDefault="0092626B" w:rsidP="0092626B">
      <w:r>
        <w:t xml:space="preserve">        Character result = null;</w:t>
      </w:r>
    </w:p>
    <w:p w:rsidR="0092626B" w:rsidRDefault="0092626B" w:rsidP="0092626B"/>
    <w:p w:rsidR="0092626B" w:rsidRDefault="0092626B" w:rsidP="0092626B">
      <w:r>
        <w:t xml:space="preserve">        for(Character character : characters) {</w:t>
      </w:r>
    </w:p>
    <w:p w:rsidR="0092626B" w:rsidRDefault="0092626B" w:rsidP="0092626B">
      <w:r>
        <w:t xml:space="preserve">            if(character.getPlayer().getUsername().equals(username)) {</w:t>
      </w:r>
    </w:p>
    <w:p w:rsidR="0092626B" w:rsidRDefault="0092626B" w:rsidP="0092626B">
      <w:r>
        <w:t xml:space="preserve">                result = character;</w:t>
      </w:r>
    </w:p>
    <w:p w:rsidR="0092626B" w:rsidRDefault="0092626B" w:rsidP="0092626B">
      <w:r>
        <w:t xml:space="preserve">                break;</w:t>
      </w:r>
    </w:p>
    <w:p w:rsidR="0092626B" w:rsidRDefault="0092626B" w:rsidP="0092626B">
      <w:r>
        <w:t xml:space="preserve">            }</w:t>
      </w:r>
    </w:p>
    <w:p w:rsidR="0092626B" w:rsidRDefault="0092626B" w:rsidP="0092626B">
      <w:r>
        <w:t xml:space="preserve">        }</w:t>
      </w:r>
    </w:p>
    <w:p w:rsidR="0092626B" w:rsidRDefault="0092626B" w:rsidP="0092626B"/>
    <w:p w:rsidR="0092626B" w:rsidRDefault="0092626B" w:rsidP="0092626B">
      <w:r>
        <w:t xml:space="preserve">        return result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String[] getPlayerNames() {</w:t>
      </w:r>
    </w:p>
    <w:p w:rsidR="0092626B" w:rsidRDefault="0092626B" w:rsidP="0092626B">
      <w:r>
        <w:t xml:space="preserve">        String[] names = new String[characters.size()];</w:t>
      </w:r>
    </w:p>
    <w:p w:rsidR="0092626B" w:rsidRDefault="0092626B" w:rsidP="0092626B"/>
    <w:p w:rsidR="0092626B" w:rsidRDefault="0092626B" w:rsidP="0092626B">
      <w:r>
        <w:t xml:space="preserve">        for(int i = 0; i &lt; characters.size(); i++) {</w:t>
      </w:r>
    </w:p>
    <w:p w:rsidR="0092626B" w:rsidRDefault="0092626B" w:rsidP="0092626B">
      <w:r>
        <w:t xml:space="preserve">            names[i] = characters.get(i).getPlayer().getUsername();</w:t>
      </w:r>
    </w:p>
    <w:p w:rsidR="0092626B" w:rsidRDefault="0092626B" w:rsidP="0092626B">
      <w:r>
        <w:t xml:space="preserve">        }</w:t>
      </w:r>
    </w:p>
    <w:p w:rsidR="0092626B" w:rsidRDefault="0092626B" w:rsidP="0092626B"/>
    <w:p w:rsidR="0092626B" w:rsidRDefault="0092626B" w:rsidP="0092626B">
      <w:r>
        <w:t xml:space="preserve">        return names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boolean hasCharacter(String userName) {</w:t>
      </w:r>
    </w:p>
    <w:p w:rsidR="0092626B" w:rsidRDefault="0092626B" w:rsidP="0092626B">
      <w:r>
        <w:t xml:space="preserve">        return getCharacter(userName) != null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UUID getId() {</w:t>
      </w:r>
    </w:p>
    <w:p w:rsidR="0092626B" w:rsidRDefault="0092626B" w:rsidP="0092626B">
      <w:r>
        <w:t xml:space="preserve">        return id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void startGame() {</w:t>
      </w:r>
    </w:p>
    <w:p w:rsidR="0092626B" w:rsidRDefault="0092626B" w:rsidP="0092626B">
      <w:r>
        <w:t xml:space="preserve">        state = MatchState.Ingame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MatchState getState() {</w:t>
      </w:r>
    </w:p>
    <w:p w:rsidR="0092626B" w:rsidRDefault="0092626B" w:rsidP="0092626B">
      <w:r>
        <w:t xml:space="preserve">        return state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void setState(MatchState state) {</w:t>
      </w:r>
    </w:p>
    <w:p w:rsidR="0092626B" w:rsidRDefault="0092626B" w:rsidP="0092626B">
      <w:r>
        <w:t xml:space="preserve">        this.state = state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List&lt;Character&gt; getCharactersOnTile(Point point) {</w:t>
      </w:r>
    </w:p>
    <w:p w:rsidR="0092626B" w:rsidRDefault="0092626B" w:rsidP="0092626B">
      <w:r>
        <w:t xml:space="preserve">        List&lt;Character&gt; charactersOnTile = new ArrayList();</w:t>
      </w:r>
    </w:p>
    <w:p w:rsidR="0092626B" w:rsidRDefault="0092626B" w:rsidP="0092626B"/>
    <w:p w:rsidR="0092626B" w:rsidRDefault="0092626B" w:rsidP="0092626B">
      <w:r>
        <w:t xml:space="preserve">        for(Character character :characters) {</w:t>
      </w:r>
    </w:p>
    <w:p w:rsidR="0092626B" w:rsidRDefault="0092626B" w:rsidP="0092626B">
      <w:r>
        <w:t xml:space="preserve">            if(character.getPosition().equals(point)) {</w:t>
      </w:r>
    </w:p>
    <w:p w:rsidR="0092626B" w:rsidRDefault="0092626B" w:rsidP="0092626B">
      <w:r>
        <w:t xml:space="preserve">                charactersOnTile.add(character);</w:t>
      </w:r>
    </w:p>
    <w:p w:rsidR="0092626B" w:rsidRDefault="0092626B" w:rsidP="0092626B">
      <w:r>
        <w:t xml:space="preserve">            }</w:t>
      </w:r>
    </w:p>
    <w:p w:rsidR="0092626B" w:rsidRDefault="0092626B" w:rsidP="0092626B">
      <w:r>
        <w:t xml:space="preserve">        }</w:t>
      </w:r>
    </w:p>
    <w:p w:rsidR="0092626B" w:rsidRDefault="0092626B" w:rsidP="0092626B"/>
    <w:p w:rsidR="0092626B" w:rsidRDefault="0092626B" w:rsidP="0092626B">
      <w:r>
        <w:t xml:space="preserve">        return charactersOnTile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Character getCharacterWithHighestCoins() {</w:t>
      </w:r>
    </w:p>
    <w:p w:rsidR="0092626B" w:rsidRDefault="0092626B" w:rsidP="0092626B">
      <w:r>
        <w:t xml:space="preserve">        Character character = null;</w:t>
      </w:r>
    </w:p>
    <w:p w:rsidR="0092626B" w:rsidRDefault="0092626B" w:rsidP="0092626B"/>
    <w:p w:rsidR="0092626B" w:rsidRDefault="0092626B" w:rsidP="0092626B">
      <w:r>
        <w:t xml:space="preserve">        for(Character c : characters) {</w:t>
      </w:r>
    </w:p>
    <w:p w:rsidR="0092626B" w:rsidRDefault="0092626B" w:rsidP="0092626B">
      <w:r>
        <w:t xml:space="preserve">            if(character == null || c.getCollectedCoins() &gt; character.getCollectedCoins()) {</w:t>
      </w:r>
    </w:p>
    <w:p w:rsidR="0092626B" w:rsidRDefault="0092626B" w:rsidP="0092626B">
      <w:r>
        <w:t xml:space="preserve">                character = c;</w:t>
      </w:r>
    </w:p>
    <w:p w:rsidR="0092626B" w:rsidRDefault="0092626B" w:rsidP="0092626B">
      <w:r>
        <w:t xml:space="preserve">            }</w:t>
      </w:r>
    </w:p>
    <w:p w:rsidR="0092626B" w:rsidRDefault="0092626B" w:rsidP="0092626B">
      <w:r>
        <w:t xml:space="preserve">        }</w:t>
      </w:r>
    </w:p>
    <w:p w:rsidR="0092626B" w:rsidRDefault="0092626B" w:rsidP="0092626B"/>
    <w:p w:rsidR="0092626B" w:rsidRDefault="0092626B" w:rsidP="0092626B">
      <w:r>
        <w:t xml:space="preserve">        return character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long getTimer() {</w:t>
      </w:r>
    </w:p>
    <w:p w:rsidR="0092626B" w:rsidRDefault="0092626B" w:rsidP="0092626B">
      <w:r>
        <w:t xml:space="preserve">        return timer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void setTimer(long timer) {</w:t>
      </w:r>
    </w:p>
    <w:p w:rsidR="0092626B" w:rsidRDefault="0092626B" w:rsidP="0092626B">
      <w:r>
        <w:t xml:space="preserve">        this.timer = timer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int getScore() { return this.score; }</w:t>
      </w:r>
    </w:p>
    <w:p w:rsidR="0092626B" w:rsidRDefault="0092626B" w:rsidP="0092626B"/>
    <w:p w:rsidR="0092626B" w:rsidRDefault="0092626B" w:rsidP="0092626B">
      <w:r>
        <w:t xml:space="preserve">    public void setScore(int score) { this.score = score; }</w:t>
      </w:r>
    </w:p>
    <w:p w:rsidR="0092626B" w:rsidRDefault="0092626B" w:rsidP="0092626B">
      <w:r>
        <w:t>}</w:t>
      </w:r>
    </w:p>
    <w:p w:rsidR="0092626B" w:rsidRDefault="0092626B" w:rsidP="0092626B"/>
    <w:p w:rsidR="0092626B" w:rsidRDefault="00B77D3B" w:rsidP="00B77D3B">
      <w:pPr>
        <w:pStyle w:val="a3"/>
        <w:numPr>
          <w:ilvl w:val="0"/>
          <w:numId w:val="6"/>
        </w:numPr>
      </w:pPr>
      <w:r>
        <w:rPr>
          <w:rFonts w:hint="eastAsia"/>
        </w:rPr>
        <w:t>Mat</w:t>
      </w:r>
      <w:r>
        <w:t>chState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The state of a Match.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public enum MatchState {</w:t>
      </w:r>
    </w:p>
    <w:p w:rsidR="00CB3C40" w:rsidRDefault="00CB3C40" w:rsidP="00CB3C40">
      <w:r>
        <w:t xml:space="preserve">    Lobbying,</w:t>
      </w:r>
    </w:p>
    <w:p w:rsidR="00CB3C40" w:rsidRDefault="00CB3C40" w:rsidP="00CB3C40">
      <w:r>
        <w:t xml:space="preserve">    Ingame,</w:t>
      </w:r>
    </w:p>
    <w:p w:rsidR="00CB3C40" w:rsidRDefault="00CB3C40" w:rsidP="00CB3C40">
      <w:r>
        <w:t xml:space="preserve">    Over</w:t>
      </w:r>
    </w:p>
    <w:p w:rsidR="00B77D3B" w:rsidRDefault="00CB3C40" w:rsidP="00CB3C40">
      <w:r>
        <w:t>}</w:t>
      </w:r>
    </w:p>
    <w:p w:rsidR="00CB3C40" w:rsidRDefault="00CB3C40" w:rsidP="00CB3C40"/>
    <w:p w:rsidR="00B77D3B" w:rsidRDefault="00B77D3B" w:rsidP="00B77D3B">
      <w:pPr>
        <w:pStyle w:val="a3"/>
        <w:numPr>
          <w:ilvl w:val="0"/>
          <w:numId w:val="6"/>
        </w:numPr>
      </w:pPr>
      <w:r>
        <w:t>Player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&lt;pre&gt;</w:t>
      </w:r>
    </w:p>
    <w:p w:rsidR="00CB3C40" w:rsidRDefault="00CB3C40" w:rsidP="00CB3C40">
      <w:r>
        <w:t xml:space="preserve"> *     A Player represents the user that is in control of the game client</w:t>
      </w:r>
    </w:p>
    <w:p w:rsidR="00CB3C40" w:rsidRDefault="00CB3C40" w:rsidP="00CB3C40">
      <w:r>
        <w:t xml:space="preserve"> *     A Player can sign in with a username or password</w:t>
      </w:r>
    </w:p>
    <w:p w:rsidR="00CB3C40" w:rsidRDefault="00CB3C40" w:rsidP="00CB3C40">
      <w:r>
        <w:t xml:space="preserve"> *     A Player has a level and a password salt</w:t>
      </w:r>
    </w:p>
    <w:p w:rsidR="00CB3C40" w:rsidRDefault="00CB3C40" w:rsidP="00CB3C40">
      <w:r>
        <w:t xml:space="preserve"> *     A Player's password is always hashed</w:t>
      </w:r>
    </w:p>
    <w:p w:rsidR="00CB3C40" w:rsidRDefault="00CB3C40" w:rsidP="00CB3C40">
      <w:r>
        <w:t xml:space="preserve"> * &lt;/pre&gt;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public class Player {</w:t>
      </w:r>
    </w:p>
    <w:p w:rsidR="00CB3C40" w:rsidRDefault="00CB3C40" w:rsidP="00CB3C40"/>
    <w:p w:rsidR="00CB3C40" w:rsidRDefault="00CB3C40" w:rsidP="00CB3C40">
      <w:r>
        <w:t xml:space="preserve">    private String username;</w:t>
      </w:r>
    </w:p>
    <w:p w:rsidR="00CB3C40" w:rsidRDefault="00CB3C40" w:rsidP="00CB3C40">
      <w:r>
        <w:t xml:space="preserve">    private String hashedPassword;</w:t>
      </w:r>
    </w:p>
    <w:p w:rsidR="00CB3C40" w:rsidRDefault="00CB3C40" w:rsidP="00CB3C40">
      <w:r>
        <w:t xml:space="preserve">    private int level;</w:t>
      </w:r>
    </w:p>
    <w:p w:rsidR="00CB3C40" w:rsidRDefault="00CB3C40" w:rsidP="00CB3C40">
      <w:r>
        <w:t xml:space="preserve">    private byte[] salt;</w:t>
      </w:r>
    </w:p>
    <w:p w:rsidR="00CB3C40" w:rsidRDefault="00CB3C40" w:rsidP="00CB3C40"/>
    <w:p w:rsidR="00CB3C40" w:rsidRDefault="00CB3C40" w:rsidP="00CB3C40">
      <w:r>
        <w:t xml:space="preserve">    public Player(String name) {</w:t>
      </w:r>
    </w:p>
    <w:p w:rsidR="00CB3C40" w:rsidRDefault="00CB3C40" w:rsidP="00CB3C40">
      <w:r>
        <w:t xml:space="preserve">        this.username = name;</w:t>
      </w:r>
    </w:p>
    <w:p w:rsidR="00CB3C40" w:rsidRDefault="00CB3C40" w:rsidP="00CB3C40">
      <w:r>
        <w:lastRenderedPageBreak/>
        <w:t xml:space="preserve">    }</w:t>
      </w:r>
    </w:p>
    <w:p w:rsidR="00CB3C40" w:rsidRDefault="00CB3C40" w:rsidP="00CB3C40"/>
    <w:p w:rsidR="00CB3C40" w:rsidRDefault="00CB3C40" w:rsidP="00CB3C40">
      <w:r>
        <w:t xml:space="preserve">    public Player(String name, String hashedPassword, byte[] salt) {</w:t>
      </w:r>
    </w:p>
    <w:p w:rsidR="00CB3C40" w:rsidRDefault="00CB3C40" w:rsidP="00CB3C40">
      <w:r>
        <w:t xml:space="preserve">        this.username = name;</w:t>
      </w:r>
    </w:p>
    <w:p w:rsidR="00CB3C40" w:rsidRDefault="00CB3C40" w:rsidP="00CB3C40">
      <w:r>
        <w:t xml:space="preserve">        this.hashedPassword = hashedPassword;</w:t>
      </w:r>
    </w:p>
    <w:p w:rsidR="00CB3C40" w:rsidRDefault="00CB3C40" w:rsidP="00CB3C40">
      <w:r>
        <w:t xml:space="preserve">        this.salt = salt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String getUsername() {</w:t>
      </w:r>
    </w:p>
    <w:p w:rsidR="00CB3C40" w:rsidRDefault="00CB3C40" w:rsidP="00CB3C40">
      <w:r>
        <w:t xml:space="preserve">        return usernam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Username(String value) {</w:t>
      </w:r>
    </w:p>
    <w:p w:rsidR="00CB3C40" w:rsidRDefault="00CB3C40" w:rsidP="00CB3C40">
      <w:r>
        <w:t xml:space="preserve">        username =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String getHashedPassword() {</w:t>
      </w:r>
    </w:p>
    <w:p w:rsidR="00CB3C40" w:rsidRDefault="00CB3C40" w:rsidP="00CB3C40">
      <w:r>
        <w:t xml:space="preserve">        return hashedPassword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HashedPassword(String hashedPassword) {</w:t>
      </w:r>
    </w:p>
    <w:p w:rsidR="00CB3C40" w:rsidRDefault="00CB3C40" w:rsidP="00CB3C40">
      <w:r>
        <w:t xml:space="preserve">        this.hashedPassword = hashedPassword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int getLevel() {</w:t>
      </w:r>
    </w:p>
    <w:p w:rsidR="00CB3C40" w:rsidRDefault="00CB3C40" w:rsidP="00CB3C40">
      <w:r>
        <w:t xml:space="preserve">        return level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Level(int level) {</w:t>
      </w:r>
    </w:p>
    <w:p w:rsidR="00CB3C40" w:rsidRDefault="00CB3C40" w:rsidP="00CB3C40">
      <w:r>
        <w:t xml:space="preserve">        this.level = level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byte[] getSalt() {</w:t>
      </w:r>
    </w:p>
    <w:p w:rsidR="00CB3C40" w:rsidRDefault="00CB3C40" w:rsidP="00CB3C40">
      <w:r>
        <w:t xml:space="preserve">        return salt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Salt(byte[] salt) {</w:t>
      </w:r>
    </w:p>
    <w:p w:rsidR="00CB3C40" w:rsidRDefault="00CB3C40" w:rsidP="00CB3C40">
      <w:r>
        <w:t xml:space="preserve">        this.salt = salt;</w:t>
      </w:r>
    </w:p>
    <w:p w:rsidR="00CB3C40" w:rsidRDefault="00CB3C40" w:rsidP="00CB3C40">
      <w:r>
        <w:t xml:space="preserve">    }</w:t>
      </w:r>
    </w:p>
    <w:p w:rsidR="00CB3C40" w:rsidRDefault="00CB3C40" w:rsidP="00CB3C40">
      <w:r>
        <w:t>}</w:t>
      </w:r>
    </w:p>
    <w:p w:rsidR="00CB3C40" w:rsidRDefault="00CB3C40" w:rsidP="00CB3C40"/>
    <w:p w:rsidR="00B77D3B" w:rsidRDefault="00B77D3B" w:rsidP="00B77D3B">
      <w:pPr>
        <w:pStyle w:val="a3"/>
        <w:numPr>
          <w:ilvl w:val="0"/>
          <w:numId w:val="6"/>
        </w:numPr>
      </w:pPr>
      <w:r>
        <w:t>Point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import javax.xml.bind.annotation.XmlRootElement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Bean class for storing a point (or vertex) in the map.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@XmlRootElement</w:t>
      </w:r>
    </w:p>
    <w:p w:rsidR="00CB3C40" w:rsidRDefault="00CB3C40" w:rsidP="00CB3C40">
      <w:r>
        <w:t>public class Point {</w:t>
      </w:r>
    </w:p>
    <w:p w:rsidR="00CB3C40" w:rsidRDefault="00CB3C40" w:rsidP="00CB3C40">
      <w:r>
        <w:t xml:space="preserve">    public int x;</w:t>
      </w:r>
    </w:p>
    <w:p w:rsidR="00CB3C40" w:rsidRDefault="00CB3C40" w:rsidP="00CB3C40">
      <w:r>
        <w:t xml:space="preserve">    public int y;</w:t>
      </w:r>
    </w:p>
    <w:p w:rsidR="00CB3C40" w:rsidRDefault="00CB3C40" w:rsidP="00CB3C40"/>
    <w:p w:rsidR="00CB3C40" w:rsidRDefault="00CB3C40" w:rsidP="00CB3C40">
      <w:r>
        <w:t xml:space="preserve">    public Point() {}</w:t>
      </w:r>
    </w:p>
    <w:p w:rsidR="00CB3C40" w:rsidRDefault="00CB3C40" w:rsidP="00CB3C40"/>
    <w:p w:rsidR="00CB3C40" w:rsidRDefault="00CB3C40" w:rsidP="00CB3C40">
      <w:r>
        <w:t xml:space="preserve">    public Point(int x, int y) {</w:t>
      </w:r>
    </w:p>
    <w:p w:rsidR="00CB3C40" w:rsidRDefault="00CB3C40" w:rsidP="00CB3C40">
      <w:r>
        <w:t xml:space="preserve">        this.x = x;</w:t>
      </w:r>
    </w:p>
    <w:p w:rsidR="00CB3C40" w:rsidRDefault="00CB3C40" w:rsidP="00CB3C40">
      <w:r>
        <w:t xml:space="preserve">        this.y = y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@Override</w:t>
      </w:r>
    </w:p>
    <w:p w:rsidR="00CB3C40" w:rsidRDefault="00CB3C40" w:rsidP="00CB3C40">
      <w:r>
        <w:t xml:space="preserve">    public boolean equals(Object obj) {</w:t>
      </w:r>
    </w:p>
    <w:p w:rsidR="00CB3C40" w:rsidRDefault="00CB3C40" w:rsidP="00CB3C40">
      <w:r>
        <w:lastRenderedPageBreak/>
        <w:t xml:space="preserve">        boolean result = false;</w:t>
      </w:r>
    </w:p>
    <w:p w:rsidR="00CB3C40" w:rsidRDefault="00CB3C40" w:rsidP="00CB3C40"/>
    <w:p w:rsidR="00CB3C40" w:rsidRDefault="00CB3C40" w:rsidP="00CB3C40">
      <w:r>
        <w:t xml:space="preserve">        if (obj instanceof Point) {</w:t>
      </w:r>
    </w:p>
    <w:p w:rsidR="00CB3C40" w:rsidRDefault="00CB3C40" w:rsidP="00CB3C40">
      <w:r>
        <w:t xml:space="preserve">            Point point = (Point) obj;</w:t>
      </w:r>
    </w:p>
    <w:p w:rsidR="00CB3C40" w:rsidRDefault="00CB3C40" w:rsidP="00CB3C40"/>
    <w:p w:rsidR="00CB3C40" w:rsidRDefault="00CB3C40" w:rsidP="00CB3C40">
      <w:r>
        <w:t xml:space="preserve">            if (point.x == x &amp;&amp; point.y == y) {</w:t>
      </w:r>
    </w:p>
    <w:p w:rsidR="00CB3C40" w:rsidRDefault="00CB3C40" w:rsidP="00CB3C40">
      <w:r>
        <w:t xml:space="preserve">                result = true;</w:t>
      </w:r>
    </w:p>
    <w:p w:rsidR="00CB3C40" w:rsidRDefault="00CB3C40" w:rsidP="00CB3C40">
      <w:r>
        <w:t xml:space="preserve">            }</w:t>
      </w:r>
    </w:p>
    <w:p w:rsidR="00CB3C40" w:rsidRDefault="00CB3C40" w:rsidP="00CB3C40">
      <w:r>
        <w:t xml:space="preserve">        }</w:t>
      </w:r>
    </w:p>
    <w:p w:rsidR="00CB3C40" w:rsidRDefault="00CB3C40" w:rsidP="00CB3C40"/>
    <w:p w:rsidR="00CB3C40" w:rsidRDefault="00CB3C40" w:rsidP="00CB3C40">
      <w:r>
        <w:t xml:space="preserve">        return result;</w:t>
      </w:r>
    </w:p>
    <w:p w:rsidR="00CB3C40" w:rsidRDefault="00CB3C40" w:rsidP="00CB3C40">
      <w:r>
        <w:t xml:space="preserve">    }</w:t>
      </w:r>
    </w:p>
    <w:p w:rsidR="00CB3C40" w:rsidRDefault="00CB3C40" w:rsidP="00CB3C40">
      <w:r>
        <w:t>}</w:t>
      </w:r>
    </w:p>
    <w:p w:rsidR="00CB3C40" w:rsidRDefault="00CB3C40" w:rsidP="00CB3C40"/>
    <w:p w:rsidR="00B77D3B" w:rsidRDefault="00B77D3B" w:rsidP="00B77D3B">
      <w:pPr>
        <w:pStyle w:val="a3"/>
        <w:numPr>
          <w:ilvl w:val="0"/>
          <w:numId w:val="6"/>
        </w:numPr>
      </w:pPr>
      <w:r>
        <w:t>Score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import javax.xml.bind.annotation.XmlRootElement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&lt;pre&gt;</w:t>
      </w:r>
    </w:p>
    <w:p w:rsidR="00CB3C40" w:rsidRDefault="00CB3C40" w:rsidP="00CB3C40">
      <w:r>
        <w:t xml:space="preserve"> *     A Score stores the points a Player achieved when they completed a Match.</w:t>
      </w:r>
    </w:p>
    <w:p w:rsidR="00CB3C40" w:rsidRDefault="00CB3C40" w:rsidP="00CB3C40">
      <w:r>
        <w:t xml:space="preserve"> *     A Score as an ID in order to store the Score as a unique databaes record</w:t>
      </w:r>
    </w:p>
    <w:p w:rsidR="00CB3C40" w:rsidRDefault="00CB3C40" w:rsidP="00CB3C40">
      <w:r>
        <w:t xml:space="preserve"> *     A Score also has a value and the username of the player that the score is related to.</w:t>
      </w:r>
    </w:p>
    <w:p w:rsidR="00CB3C40" w:rsidRDefault="00CB3C40" w:rsidP="00CB3C40">
      <w:r>
        <w:t xml:space="preserve"> * &lt;/pre&gt;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@XmlRootElement</w:t>
      </w:r>
    </w:p>
    <w:p w:rsidR="00CB3C40" w:rsidRDefault="00CB3C40" w:rsidP="00CB3C40">
      <w:r>
        <w:t>public class Score {</w:t>
      </w:r>
    </w:p>
    <w:p w:rsidR="00CB3C40" w:rsidRDefault="00CB3C40" w:rsidP="00CB3C40">
      <w:r>
        <w:t xml:space="preserve">    private int id;</w:t>
      </w:r>
    </w:p>
    <w:p w:rsidR="00CB3C40" w:rsidRDefault="00CB3C40" w:rsidP="00CB3C40">
      <w:r>
        <w:t xml:space="preserve">    private String username;</w:t>
      </w:r>
    </w:p>
    <w:p w:rsidR="00CB3C40" w:rsidRDefault="00CB3C40" w:rsidP="00CB3C40">
      <w:r>
        <w:t xml:space="preserve">    private int value;</w:t>
      </w:r>
    </w:p>
    <w:p w:rsidR="00CB3C40" w:rsidRDefault="00CB3C40" w:rsidP="00CB3C40"/>
    <w:p w:rsidR="00CB3C40" w:rsidRDefault="00CB3C40" w:rsidP="00CB3C40">
      <w:r>
        <w:t xml:space="preserve">    public Score(int id, String username, int value) {</w:t>
      </w:r>
    </w:p>
    <w:p w:rsidR="00CB3C40" w:rsidRDefault="00CB3C40" w:rsidP="00CB3C40">
      <w:r>
        <w:t xml:space="preserve">        this.id = id;</w:t>
      </w:r>
    </w:p>
    <w:p w:rsidR="00CB3C40" w:rsidRDefault="00CB3C40" w:rsidP="00CB3C40">
      <w:r>
        <w:t xml:space="preserve">        this.username = username;</w:t>
      </w:r>
    </w:p>
    <w:p w:rsidR="00CB3C40" w:rsidRDefault="00CB3C40" w:rsidP="00CB3C40">
      <w:r>
        <w:t xml:space="preserve">        this.value =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Score(String username, int value) {</w:t>
      </w:r>
    </w:p>
    <w:p w:rsidR="00CB3C40" w:rsidRDefault="00CB3C40" w:rsidP="00CB3C40">
      <w:r>
        <w:t xml:space="preserve">        this.id = -1;</w:t>
      </w:r>
    </w:p>
    <w:p w:rsidR="00CB3C40" w:rsidRDefault="00CB3C40" w:rsidP="00CB3C40">
      <w:r>
        <w:t xml:space="preserve">        this.username = username;</w:t>
      </w:r>
    </w:p>
    <w:p w:rsidR="00CB3C40" w:rsidRDefault="00CB3C40" w:rsidP="00CB3C40">
      <w:r>
        <w:t xml:space="preserve">        this.value =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int getId() {</w:t>
      </w:r>
    </w:p>
    <w:p w:rsidR="00CB3C40" w:rsidRDefault="00CB3C40" w:rsidP="00CB3C40">
      <w:r>
        <w:t xml:space="preserve">        return id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Id(int id) {</w:t>
      </w:r>
    </w:p>
    <w:p w:rsidR="00CB3C40" w:rsidRDefault="00CB3C40" w:rsidP="00CB3C40">
      <w:r>
        <w:t xml:space="preserve">        this.id = id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int getValue() {</w:t>
      </w:r>
    </w:p>
    <w:p w:rsidR="00CB3C40" w:rsidRDefault="00CB3C40" w:rsidP="00CB3C40">
      <w:r>
        <w:t xml:space="preserve">        return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Value(int value) {</w:t>
      </w:r>
    </w:p>
    <w:p w:rsidR="00CB3C40" w:rsidRDefault="00CB3C40" w:rsidP="00CB3C40">
      <w:r>
        <w:t xml:space="preserve">        this.value =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String getUsername() {</w:t>
      </w:r>
    </w:p>
    <w:p w:rsidR="00CB3C40" w:rsidRDefault="00CB3C40" w:rsidP="00CB3C40">
      <w:r>
        <w:t xml:space="preserve">        return username;</w:t>
      </w:r>
    </w:p>
    <w:p w:rsidR="00CB3C40" w:rsidRDefault="00CB3C40" w:rsidP="00CB3C40">
      <w:r>
        <w:lastRenderedPageBreak/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Username(String username) {</w:t>
      </w:r>
    </w:p>
    <w:p w:rsidR="00CB3C40" w:rsidRDefault="00CB3C40" w:rsidP="00CB3C40">
      <w:r>
        <w:t xml:space="preserve">        this.username = username;</w:t>
      </w:r>
    </w:p>
    <w:p w:rsidR="00CB3C40" w:rsidRDefault="00CB3C40" w:rsidP="00CB3C40">
      <w:r>
        <w:t xml:space="preserve">    }</w:t>
      </w:r>
    </w:p>
    <w:p w:rsidR="00CB3C40" w:rsidRDefault="00CB3C40" w:rsidP="00CB3C40">
      <w:r>
        <w:t>}</w:t>
      </w:r>
    </w:p>
    <w:p w:rsidR="00CB3C40" w:rsidRDefault="00CB3C40" w:rsidP="00CB3C40"/>
    <w:p w:rsidR="00B77D3B" w:rsidRDefault="00B77D3B" w:rsidP="00B77D3B">
      <w:pPr>
        <w:pStyle w:val="a3"/>
        <w:numPr>
          <w:ilvl w:val="0"/>
          <w:numId w:val="6"/>
        </w:numPr>
      </w:pPr>
      <w:r>
        <w:t>Tile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import java.io.Serializable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&lt;pre&gt;</w:t>
      </w:r>
    </w:p>
    <w:p w:rsidR="00CB3C40" w:rsidRDefault="00CB3C40" w:rsidP="00CB3C40">
      <w:r>
        <w:t xml:space="preserve"> *     A Tile represents single tile on the grid that is the Map</w:t>
      </w:r>
    </w:p>
    <w:p w:rsidR="00CB3C40" w:rsidRDefault="00CB3C40" w:rsidP="00CB3C40">
      <w:r>
        <w:t xml:space="preserve"> *     A Tile has a Type that indicates whether it is eg a wall, floor, coin or exit tile.</w:t>
      </w:r>
    </w:p>
    <w:p w:rsidR="00CB3C40" w:rsidRDefault="00CB3C40" w:rsidP="00CB3C40">
      <w:r>
        <w:t xml:space="preserve"> *     A Tile may or may not be visible</w:t>
      </w:r>
    </w:p>
    <w:p w:rsidR="00CB3C40" w:rsidRDefault="00CB3C40" w:rsidP="00CB3C40">
      <w:r>
        <w:t xml:space="preserve"> * &lt;/pre&gt;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public class Tile {</w:t>
      </w:r>
    </w:p>
    <w:p w:rsidR="00CB3C40" w:rsidRDefault="00CB3C40" w:rsidP="00CB3C40"/>
    <w:p w:rsidR="00CB3C40" w:rsidRDefault="00CB3C40" w:rsidP="00CB3C40">
      <w:r>
        <w:tab/>
        <w:t>protected int type;</w:t>
      </w:r>
    </w:p>
    <w:p w:rsidR="00CB3C40" w:rsidRDefault="00CB3C40" w:rsidP="00CB3C40">
      <w:r>
        <w:tab/>
        <w:t>protected boolean visibility;</w:t>
      </w:r>
    </w:p>
    <w:p w:rsidR="00CB3C40" w:rsidRDefault="00CB3C40" w:rsidP="00CB3C40">
      <w:r>
        <w:tab/>
      </w:r>
    </w:p>
    <w:p w:rsidR="00CB3C40" w:rsidRDefault="00CB3C40" w:rsidP="00CB3C40">
      <w:r>
        <w:tab/>
        <w:t>public Tile(int type, boolean visibility){</w:t>
      </w:r>
    </w:p>
    <w:p w:rsidR="00CB3C40" w:rsidRDefault="00CB3C40" w:rsidP="00CB3C40">
      <w:r>
        <w:tab/>
      </w:r>
      <w:r>
        <w:tab/>
        <w:t>this.setType(type);</w:t>
      </w:r>
    </w:p>
    <w:p w:rsidR="00CB3C40" w:rsidRDefault="00CB3C40" w:rsidP="00CB3C40">
      <w:r>
        <w:tab/>
      </w:r>
      <w:r>
        <w:tab/>
        <w:t>this.setVisibility(visibility);</w:t>
      </w:r>
    </w:p>
    <w:p w:rsidR="00CB3C40" w:rsidRDefault="00CB3C40" w:rsidP="00CB3C40">
      <w:r>
        <w:tab/>
        <w:t>}</w:t>
      </w:r>
    </w:p>
    <w:p w:rsidR="00CB3C40" w:rsidRDefault="00CB3C40" w:rsidP="00CB3C40"/>
    <w:p w:rsidR="00CB3C40" w:rsidRDefault="00CB3C40" w:rsidP="00CB3C40">
      <w:r>
        <w:tab/>
        <w:t>public Tile(int type) {</w:t>
      </w:r>
    </w:p>
    <w:p w:rsidR="00CB3C40" w:rsidRDefault="00CB3C40" w:rsidP="00CB3C40">
      <w:r>
        <w:tab/>
      </w:r>
      <w:r>
        <w:tab/>
        <w:t>this.type = type;</w:t>
      </w:r>
    </w:p>
    <w:p w:rsidR="00CB3C40" w:rsidRDefault="00CB3C40" w:rsidP="00CB3C40">
      <w:r>
        <w:tab/>
        <w:t>}</w:t>
      </w:r>
    </w:p>
    <w:p w:rsidR="00CB3C40" w:rsidRDefault="00CB3C40" w:rsidP="00CB3C40"/>
    <w:p w:rsidR="00CB3C40" w:rsidRDefault="00CB3C40" w:rsidP="00CB3C40">
      <w:r>
        <w:tab/>
        <w:t>public int getType() {</w:t>
      </w:r>
    </w:p>
    <w:p w:rsidR="00CB3C40" w:rsidRDefault="00CB3C40" w:rsidP="00CB3C40">
      <w:r>
        <w:tab/>
      </w:r>
      <w:r>
        <w:tab/>
        <w:t>return type;</w:t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  <w:t>public void setType(int type) {</w:t>
      </w:r>
    </w:p>
    <w:p w:rsidR="00CB3C40" w:rsidRDefault="00CB3C40" w:rsidP="00CB3C40">
      <w:r>
        <w:tab/>
      </w:r>
      <w:r>
        <w:tab/>
        <w:t>this.type = type;</w:t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  <w:t>public boolean isVisible() {</w:t>
      </w:r>
    </w:p>
    <w:p w:rsidR="00CB3C40" w:rsidRDefault="00CB3C40" w:rsidP="00CB3C40">
      <w:r>
        <w:tab/>
      </w:r>
      <w:r>
        <w:tab/>
        <w:t>return visibility;</w:t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  <w:t>public void setVisibility(boolean visibility) {</w:t>
      </w:r>
    </w:p>
    <w:p w:rsidR="00CB3C40" w:rsidRDefault="00CB3C40" w:rsidP="00CB3C40">
      <w:r>
        <w:tab/>
      </w:r>
      <w:r>
        <w:tab/>
        <w:t>this.visibility = visibility;</w:t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  <w:t>public String toString(){</w:t>
      </w:r>
    </w:p>
    <w:p w:rsidR="00CB3C40" w:rsidRDefault="00CB3C40" w:rsidP="00CB3C40">
      <w:r>
        <w:tab/>
      </w:r>
      <w:r>
        <w:tab/>
        <w:t>return "Type: "+this.type+"\nVisibility: "+this.visibility;</w:t>
      </w:r>
      <w:r>
        <w:tab/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</w:r>
    </w:p>
    <w:p w:rsidR="00CB3C40" w:rsidRDefault="00CB3C40" w:rsidP="00CB3C40">
      <w:r>
        <w:t>}</w:t>
      </w:r>
    </w:p>
    <w:p w:rsidR="00CB3C40" w:rsidRDefault="00CB3C40" w:rsidP="00CB3C40">
      <w:pPr>
        <w:pStyle w:val="a3"/>
      </w:pPr>
    </w:p>
    <w:p w:rsidR="00B77D3B" w:rsidRDefault="00B77D3B" w:rsidP="00B77D3B">
      <w:pPr>
        <w:pStyle w:val="a3"/>
        <w:numPr>
          <w:ilvl w:val="0"/>
          <w:numId w:val="6"/>
        </w:numPr>
      </w:pPr>
      <w:r>
        <w:t>TileType.java</w:t>
      </w:r>
    </w:p>
    <w:p w:rsidR="002120A4" w:rsidRDefault="002120A4" w:rsidP="002120A4">
      <w:r>
        <w:t>package com.dod.models;</w:t>
      </w:r>
    </w:p>
    <w:p w:rsidR="002120A4" w:rsidRDefault="002120A4" w:rsidP="002120A4"/>
    <w:p w:rsidR="002120A4" w:rsidRDefault="002120A4" w:rsidP="002120A4">
      <w:r>
        <w:t>/**</w:t>
      </w:r>
    </w:p>
    <w:p w:rsidR="002120A4" w:rsidRDefault="002120A4" w:rsidP="002120A4">
      <w:r>
        <w:t xml:space="preserve"> * The type of a tile, i.e is this tile a wall, floor or something else.</w:t>
      </w:r>
    </w:p>
    <w:p w:rsidR="002120A4" w:rsidRDefault="002120A4" w:rsidP="002120A4">
      <w:r>
        <w:t xml:space="preserve"> */</w:t>
      </w:r>
    </w:p>
    <w:p w:rsidR="002120A4" w:rsidRDefault="002120A4" w:rsidP="002120A4">
      <w:r>
        <w:t>public enum TileType {</w:t>
      </w:r>
    </w:p>
    <w:p w:rsidR="002120A4" w:rsidRDefault="002120A4" w:rsidP="002120A4">
      <w:r>
        <w:t xml:space="preserve">    Wall(0),</w:t>
      </w:r>
    </w:p>
    <w:p w:rsidR="002120A4" w:rsidRDefault="002120A4" w:rsidP="002120A4">
      <w:r>
        <w:t xml:space="preserve">    Empty(1),</w:t>
      </w:r>
    </w:p>
    <w:p w:rsidR="002120A4" w:rsidRDefault="002120A4" w:rsidP="002120A4">
      <w:r>
        <w:lastRenderedPageBreak/>
        <w:t xml:space="preserve">    Coin(2),</w:t>
      </w:r>
    </w:p>
    <w:p w:rsidR="002120A4" w:rsidRDefault="002120A4" w:rsidP="002120A4">
      <w:r>
        <w:t xml:space="preserve">    Exit(3);</w:t>
      </w:r>
    </w:p>
    <w:p w:rsidR="002120A4" w:rsidRDefault="002120A4" w:rsidP="002120A4"/>
    <w:p w:rsidR="002120A4" w:rsidRDefault="002120A4" w:rsidP="002120A4">
      <w:r>
        <w:t xml:space="preserve">    private final int value;</w:t>
      </w:r>
    </w:p>
    <w:p w:rsidR="002120A4" w:rsidRDefault="002120A4" w:rsidP="002120A4">
      <w:r>
        <w:t xml:space="preserve">    TileType(int value) {</w:t>
      </w:r>
    </w:p>
    <w:p w:rsidR="002120A4" w:rsidRDefault="002120A4" w:rsidP="002120A4">
      <w:r>
        <w:t xml:space="preserve">        this.value = value;</w:t>
      </w:r>
    </w:p>
    <w:p w:rsidR="002120A4" w:rsidRDefault="002120A4" w:rsidP="002120A4">
      <w:r>
        <w:t xml:space="preserve">    }</w:t>
      </w:r>
    </w:p>
    <w:p w:rsidR="002120A4" w:rsidRDefault="002120A4" w:rsidP="002120A4"/>
    <w:p w:rsidR="002120A4" w:rsidRDefault="002120A4" w:rsidP="002120A4">
      <w:r>
        <w:t xml:space="preserve">    public int getValue() {</w:t>
      </w:r>
    </w:p>
    <w:p w:rsidR="002120A4" w:rsidRDefault="002120A4" w:rsidP="002120A4">
      <w:r>
        <w:t xml:space="preserve">        return value;</w:t>
      </w:r>
    </w:p>
    <w:p w:rsidR="002120A4" w:rsidRDefault="002120A4" w:rsidP="002120A4">
      <w:r>
        <w:t xml:space="preserve">    }</w:t>
      </w:r>
    </w:p>
    <w:p w:rsidR="002120A4" w:rsidRDefault="002120A4" w:rsidP="002120A4">
      <w:r>
        <w:t>}</w:t>
      </w:r>
    </w:p>
    <w:p w:rsidR="002120A4" w:rsidRDefault="002120A4" w:rsidP="002120A4"/>
    <w:p w:rsidR="002120A4" w:rsidRDefault="006D7667" w:rsidP="006D7667">
      <w:pPr>
        <w:pStyle w:val="a3"/>
        <w:rPr>
          <w:b/>
        </w:rPr>
      </w:pPr>
      <w:r w:rsidRPr="006D7667">
        <w:rPr>
          <w:rFonts w:hint="eastAsia"/>
          <w:b/>
        </w:rPr>
        <w:t>DungeonOfDooom-master\Sourcecode\project\src\service\src\main\java\com\dod\service\constant</w:t>
      </w:r>
    </w:p>
    <w:p w:rsidR="006D7667" w:rsidRDefault="006D7667" w:rsidP="006D7667">
      <w:pPr>
        <w:pStyle w:val="a3"/>
        <w:numPr>
          <w:ilvl w:val="0"/>
          <w:numId w:val="6"/>
        </w:numPr>
      </w:pPr>
      <w:r w:rsidRPr="006D7667">
        <w:t>Assets.java</w:t>
      </w:r>
    </w:p>
    <w:p w:rsidR="006D7667" w:rsidRDefault="006D7667" w:rsidP="006D7667">
      <w:r>
        <w:t>package com.dod.service.constant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 set of static constant strings that define the paths to our assets.</w:t>
      </w:r>
    </w:p>
    <w:p w:rsidR="006D7667" w:rsidRDefault="006D7667" w:rsidP="006D7667">
      <w:r>
        <w:t xml:space="preserve"> * Must always start with a slash.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public class Assets {</w:t>
      </w:r>
    </w:p>
    <w:p w:rsidR="006D7667" w:rsidRDefault="006D7667" w:rsidP="006D7667">
      <w:r>
        <w:t xml:space="preserve">    public static final String MapLevelOne = "/maps/level1.json";</w:t>
      </w:r>
    </w:p>
    <w:p w:rsidR="006D7667" w:rsidRDefault="006D7667" w:rsidP="006D7667">
      <w:r>
        <w:t xml:space="preserve">    public static final String MapLevelFormat = "/maps/level%s.json";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a3"/>
        <w:rPr>
          <w:b/>
        </w:rPr>
      </w:pPr>
      <w:r w:rsidRPr="006D7667">
        <w:rPr>
          <w:rFonts w:hint="eastAsia"/>
          <w:b/>
        </w:rPr>
        <w:t>DungeonOfDooom-master\Sourcecode\project\src\service\src\main\java\com\dod\service\controller</w:t>
      </w:r>
    </w:p>
    <w:p w:rsidR="006D7667" w:rsidRDefault="006D7667" w:rsidP="006D7667">
      <w:pPr>
        <w:pStyle w:val="a3"/>
        <w:numPr>
          <w:ilvl w:val="0"/>
          <w:numId w:val="6"/>
        </w:numPr>
      </w:pPr>
      <w:r>
        <w:rPr>
          <w:rFonts w:hint="eastAsia"/>
        </w:rPr>
        <w:t>GameController.java</w:t>
      </w:r>
    </w:p>
    <w:p w:rsidR="006D7667" w:rsidRDefault="006D7667" w:rsidP="006D7667">
      <w:r>
        <w:t>package com.dod.service.controller;</w:t>
      </w:r>
    </w:p>
    <w:p w:rsidR="006D7667" w:rsidRDefault="006D7667" w:rsidP="006D7667"/>
    <w:p w:rsidR="006D7667" w:rsidRDefault="006D7667" w:rsidP="006D7667">
      <w:r>
        <w:t>import com.dod.game.MatchList;</w:t>
      </w:r>
    </w:p>
    <w:p w:rsidR="006D7667" w:rsidRDefault="006D7667" w:rsidP="006D7667">
      <w:r>
        <w:t>import com.dod.models.Map;</w:t>
      </w:r>
    </w:p>
    <w:p w:rsidR="006D7667" w:rsidRDefault="006D7667" w:rsidP="006D7667">
      <w:r>
        <w:t>import com.dod.models.Player;</w:t>
      </w:r>
    </w:p>
    <w:p w:rsidR="006D7667" w:rsidRDefault="006D7667" w:rsidP="006D7667">
      <w:r>
        <w:t>import com.dod.service.model.GameStateModel;</w:t>
      </w:r>
    </w:p>
    <w:p w:rsidR="006D7667" w:rsidRDefault="006D7667" w:rsidP="006D7667">
      <w:r>
        <w:t>import com.dod.service.service.MovementService;</w:t>
      </w:r>
    </w:p>
    <w:p w:rsidR="006D7667" w:rsidRDefault="006D7667" w:rsidP="006D7667">
      <w:r>
        <w:t>import com.dod.service.service.StateService;</w:t>
      </w:r>
    </w:p>
    <w:p w:rsidR="006D7667" w:rsidRDefault="006D7667" w:rsidP="006D7667">
      <w:r>
        <w:t>import com.dod.service.service.VisibilityService;</w:t>
      </w:r>
    </w:p>
    <w:p w:rsidR="006D7667" w:rsidRDefault="006D7667" w:rsidP="006D7667">
      <w:r>
        <w:t>import org.glassfish.grizzly.http.server.Request;</w:t>
      </w:r>
    </w:p>
    <w:p w:rsidR="006D7667" w:rsidRDefault="006D7667" w:rsidP="006D7667"/>
    <w:p w:rsidR="006D7667" w:rsidRDefault="006D7667" w:rsidP="006D7667">
      <w:r>
        <w:t>import javax.validation.constraints.NotNull;</w:t>
      </w:r>
    </w:p>
    <w:p w:rsidR="006D7667" w:rsidRDefault="006D7667" w:rsidP="006D7667">
      <w:r>
        <w:t>import javax.ws.rs.*;</w:t>
      </w:r>
    </w:p>
    <w:p w:rsidR="006D7667" w:rsidRDefault="006D7667" w:rsidP="006D7667">
      <w:r>
        <w:t>import javax.ws.rs.core.Context;</w:t>
      </w:r>
    </w:p>
    <w:p w:rsidR="006D7667" w:rsidRDefault="006D7667" w:rsidP="006D7667">
      <w:r>
        <w:t>import javax.ws.rs.core.MediaType;</w:t>
      </w:r>
    </w:p>
    <w:p w:rsidR="006D7667" w:rsidRDefault="006D7667" w:rsidP="006D7667">
      <w:r>
        <w:t>import javax.ws.rs.core.Response;</w:t>
      </w:r>
    </w:p>
    <w:p w:rsidR="006D7667" w:rsidRDefault="006D7667" w:rsidP="006D7667">
      <w:r>
        <w:t>import java.sql.SQLException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 controller to manage in-game game-related functionality ie getting the current state of the world or moving.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Path("game")</w:t>
      </w:r>
    </w:p>
    <w:p w:rsidR="006D7667" w:rsidRDefault="006D7667" w:rsidP="006D7667">
      <w:r>
        <w:t>public class GameController {</w:t>
      </w:r>
    </w:p>
    <w:p w:rsidR="006D7667" w:rsidRDefault="006D7667" w:rsidP="006D7667"/>
    <w:p w:rsidR="006D7667" w:rsidRDefault="006D7667" w:rsidP="006D7667">
      <w:r>
        <w:t xml:space="preserve">    @Context</w:t>
      </w:r>
    </w:p>
    <w:p w:rsidR="006D7667" w:rsidRDefault="006D7667" w:rsidP="006D7667">
      <w:r>
        <w:t xml:space="preserve">    private Request request;</w:t>
      </w:r>
    </w:p>
    <w:p w:rsidR="006D7667" w:rsidRDefault="006D7667" w:rsidP="006D7667">
      <w:r>
        <w:t xml:space="preserve">    StateService stateService;</w:t>
      </w:r>
    </w:p>
    <w:p w:rsidR="006D7667" w:rsidRDefault="006D7667" w:rsidP="006D7667">
      <w:r>
        <w:t xml:space="preserve">    MovementService movementService;</w:t>
      </w:r>
    </w:p>
    <w:p w:rsidR="006D7667" w:rsidRDefault="006D7667" w:rsidP="006D7667"/>
    <w:p w:rsidR="006D7667" w:rsidRDefault="006D7667" w:rsidP="006D7667">
      <w:r>
        <w:t xml:space="preserve">    public GameController() {</w:t>
      </w:r>
    </w:p>
    <w:p w:rsidR="006D7667" w:rsidRDefault="006D7667" w:rsidP="006D7667">
      <w:r>
        <w:t xml:space="preserve">        stateService = new StateService(new VisibilityService(), MatchList.instance());</w:t>
      </w:r>
    </w:p>
    <w:p w:rsidR="006D7667" w:rsidRDefault="006D7667" w:rsidP="006D7667">
      <w:r>
        <w:lastRenderedPageBreak/>
        <w:t xml:space="preserve">        movementService = new MovementService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Responds with the current gamestate from the Player's Character's perspective, i.e. only returning visible tiles</w:t>
      </w:r>
    </w:p>
    <w:p w:rsidR="006D7667" w:rsidRDefault="006D7667" w:rsidP="006D7667">
      <w:r>
        <w:t xml:space="preserve">     * If Player has no current ongoing Match returns 500 error.</w:t>
      </w:r>
    </w:p>
    <w:p w:rsidR="006D7667" w:rsidRDefault="006D7667" w:rsidP="006D7667">
      <w:r>
        <w:t xml:space="preserve">     * @return Response 200 OK with GameStateModel as a JSON objec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status")</w:t>
      </w:r>
    </w:p>
    <w:p w:rsidR="006D7667" w:rsidRDefault="006D7667" w:rsidP="006D7667">
      <w:r>
        <w:t xml:space="preserve">    public Response status(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>
      <w:r>
        <w:t xml:space="preserve">        GameStateModel state = stateService.GetState(new Player(username)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entity(state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An endpoint to request the Player's Character move once in a particular direction.</w:t>
      </w:r>
    </w:p>
    <w:p w:rsidR="006D7667" w:rsidRDefault="006D7667" w:rsidP="006D7667">
      <w:r>
        <w:t xml:space="preserve">     * Responds with game status after move.</w:t>
      </w:r>
    </w:p>
    <w:p w:rsidR="006D7667" w:rsidRDefault="006D7667" w:rsidP="006D7667">
      <w:r>
        <w:t xml:space="preserve">     * If Player has no current ongoing Match returns 500 error.</w:t>
      </w:r>
    </w:p>
    <w:p w:rsidR="006D7667" w:rsidRDefault="006D7667" w:rsidP="006D7667">
      <w:r>
        <w:t xml:space="preserve">     * @param direction a char from {W,S,A,D} pertaining to a particular direction in the WASD layout, must not be null</w:t>
      </w:r>
    </w:p>
    <w:p w:rsidR="006D7667" w:rsidRDefault="006D7667" w:rsidP="006D7667">
      <w:r>
        <w:t xml:space="preserve">     * @return Response 200 OK with GameStateModel as a JSON objec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move")</w:t>
      </w:r>
    </w:p>
    <w:p w:rsidR="006D7667" w:rsidRDefault="006D7667" w:rsidP="006D7667">
      <w:r>
        <w:t xml:space="preserve">    public Response move(@NotNull @FormParam("key") String direction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>
      <w:r>
        <w:t xml:space="preserve">        try {</w:t>
      </w:r>
    </w:p>
    <w:p w:rsidR="006D7667" w:rsidRDefault="006D7667" w:rsidP="006D7667">
      <w:r>
        <w:t xml:space="preserve">            movementService.Move(direction, new Player(username)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catch(SQLException e) {</w:t>
      </w:r>
    </w:p>
    <w:p w:rsidR="006D7667" w:rsidRDefault="006D7667" w:rsidP="006D7667">
      <w:r>
        <w:t xml:space="preserve">            e.printStackTrace();</w:t>
      </w:r>
    </w:p>
    <w:p w:rsidR="006D7667" w:rsidRDefault="006D7667" w:rsidP="006D7667">
      <w:r>
        <w:t xml:space="preserve">            return Response.serverError(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GameStateModel state = stateService.GetState(new Player(username)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entity(state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>
      <w:pPr>
        <w:rPr>
          <w:rFonts w:hint="eastAsia"/>
        </w:rPr>
      </w:pPr>
    </w:p>
    <w:p w:rsidR="006D7667" w:rsidRDefault="006D7667" w:rsidP="006D7667">
      <w:pPr>
        <w:pStyle w:val="a3"/>
        <w:numPr>
          <w:ilvl w:val="0"/>
          <w:numId w:val="6"/>
        </w:numPr>
      </w:pPr>
      <w:r>
        <w:t>MatchController.java</w:t>
      </w:r>
    </w:p>
    <w:p w:rsidR="006D7667" w:rsidRDefault="006D7667" w:rsidP="006D7667">
      <w:r>
        <w:t>package com.dod.service.controller;</w:t>
      </w:r>
    </w:p>
    <w:p w:rsidR="006D7667" w:rsidRDefault="006D7667" w:rsidP="006D7667"/>
    <w:p w:rsidR="006D7667" w:rsidRDefault="006D7667" w:rsidP="006D7667">
      <w:r>
        <w:t>import com.dod.db.repositories.PlayerRepository;</w:t>
      </w:r>
    </w:p>
    <w:p w:rsidR="006D7667" w:rsidRDefault="006D7667" w:rsidP="006D7667">
      <w:r>
        <w:t>import com.dod.game.MatchList;</w:t>
      </w:r>
    </w:p>
    <w:p w:rsidR="006D7667" w:rsidRDefault="006D7667" w:rsidP="006D7667">
      <w:r>
        <w:t>import com.dod.models.Match;</w:t>
      </w:r>
    </w:p>
    <w:p w:rsidR="006D7667" w:rsidRDefault="006D7667" w:rsidP="006D7667">
      <w:r>
        <w:t>import com.dod.models.Player;</w:t>
      </w:r>
    </w:p>
    <w:p w:rsidR="006D7667" w:rsidRDefault="006D7667" w:rsidP="006D7667">
      <w:r>
        <w:t>import com.dod.service.model.MatchStatus;</w:t>
      </w:r>
    </w:p>
    <w:p w:rsidR="006D7667" w:rsidRDefault="006D7667" w:rsidP="006D7667">
      <w:r>
        <w:t>import com.dod.service.service.IOService;</w:t>
      </w:r>
    </w:p>
    <w:p w:rsidR="006D7667" w:rsidRDefault="006D7667" w:rsidP="006D7667">
      <w:r>
        <w:t>import com.dod.service.service.MatchService;</w:t>
      </w:r>
    </w:p>
    <w:p w:rsidR="006D7667" w:rsidRDefault="006D7667" w:rsidP="006D7667">
      <w:r>
        <w:t>import com.dod.service.service.ParseService;</w:t>
      </w:r>
    </w:p>
    <w:p w:rsidR="006D7667" w:rsidRDefault="006D7667" w:rsidP="006D7667">
      <w:r>
        <w:lastRenderedPageBreak/>
        <w:t>import org.glassfish.grizzly.http.server.Request;</w:t>
      </w:r>
    </w:p>
    <w:p w:rsidR="006D7667" w:rsidRDefault="006D7667" w:rsidP="006D7667"/>
    <w:p w:rsidR="006D7667" w:rsidRDefault="006D7667" w:rsidP="006D7667">
      <w:r>
        <w:t>import javax.validation.constraints.NotNull;</w:t>
      </w:r>
    </w:p>
    <w:p w:rsidR="006D7667" w:rsidRDefault="006D7667" w:rsidP="006D7667">
      <w:r>
        <w:t>import javax.ws.rs.*;</w:t>
      </w:r>
    </w:p>
    <w:p w:rsidR="006D7667" w:rsidRDefault="006D7667" w:rsidP="006D7667">
      <w:r>
        <w:t>import javax.ws.rs.core.Context;</w:t>
      </w:r>
    </w:p>
    <w:p w:rsidR="006D7667" w:rsidRDefault="006D7667" w:rsidP="006D7667">
      <w:r>
        <w:t>import javax.ws.rs.core.MediaType;</w:t>
      </w:r>
    </w:p>
    <w:p w:rsidR="006D7667" w:rsidRDefault="006D7667" w:rsidP="006D7667">
      <w:r>
        <w:t>import javax.ws.rs.core.Response;</w:t>
      </w:r>
    </w:p>
    <w:p w:rsidR="006D7667" w:rsidRDefault="006D7667" w:rsidP="006D7667">
      <w:r>
        <w:t>import java.sql.SQLException;</w:t>
      </w:r>
    </w:p>
    <w:p w:rsidR="006D7667" w:rsidRDefault="006D7667" w:rsidP="006D7667">
      <w:r>
        <w:t>import java.util.UUID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 controller to manage Matches- joining, listing, starting a new one etc.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Path("match")</w:t>
      </w:r>
    </w:p>
    <w:p w:rsidR="006D7667" w:rsidRDefault="006D7667" w:rsidP="006D7667">
      <w:r>
        <w:t>public class MatchController {</w:t>
      </w:r>
    </w:p>
    <w:p w:rsidR="006D7667" w:rsidRDefault="006D7667" w:rsidP="006D7667"/>
    <w:p w:rsidR="006D7667" w:rsidRDefault="006D7667" w:rsidP="006D7667">
      <w:r>
        <w:t xml:space="preserve">    @Context</w:t>
      </w:r>
    </w:p>
    <w:p w:rsidR="006D7667" w:rsidRDefault="006D7667" w:rsidP="006D7667">
      <w:r>
        <w:t xml:space="preserve">    private Request request;</w:t>
      </w:r>
    </w:p>
    <w:p w:rsidR="006D7667" w:rsidRDefault="006D7667" w:rsidP="006D7667"/>
    <w:p w:rsidR="006D7667" w:rsidRDefault="006D7667" w:rsidP="006D7667">
      <w:r>
        <w:t xml:space="preserve">    private MatchService matchService;</w:t>
      </w:r>
    </w:p>
    <w:p w:rsidR="006D7667" w:rsidRDefault="006D7667" w:rsidP="006D7667"/>
    <w:p w:rsidR="006D7667" w:rsidRDefault="006D7667" w:rsidP="006D7667"/>
    <w:p w:rsidR="006D7667" w:rsidRDefault="006D7667" w:rsidP="006D7667">
      <w:r>
        <w:t xml:space="preserve">    public MatchController() {</w:t>
      </w:r>
    </w:p>
    <w:p w:rsidR="006D7667" w:rsidRDefault="006D7667" w:rsidP="006D7667">
      <w:r>
        <w:t xml:space="preserve">        this.matchService = new MatchService(</w:t>
      </w:r>
    </w:p>
    <w:p w:rsidR="006D7667" w:rsidRDefault="006D7667" w:rsidP="006D7667">
      <w:r>
        <w:t xml:space="preserve">                new IOService(),</w:t>
      </w:r>
    </w:p>
    <w:p w:rsidR="006D7667" w:rsidRDefault="006D7667" w:rsidP="006D7667">
      <w:r>
        <w:t xml:space="preserve">                new ParseService(),</w:t>
      </w:r>
    </w:p>
    <w:p w:rsidR="006D7667" w:rsidRDefault="006D7667" w:rsidP="006D7667">
      <w:r>
        <w:t xml:space="preserve">                new PlayerRepository(),</w:t>
      </w:r>
    </w:p>
    <w:p w:rsidR="006D7667" w:rsidRDefault="006D7667" w:rsidP="006D7667">
      <w:r>
        <w:t xml:space="preserve">                MatchList.instance()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Responds with the status of the player's current Match.</w:t>
      </w:r>
    </w:p>
    <w:p w:rsidR="006D7667" w:rsidRDefault="006D7667" w:rsidP="006D7667">
      <w:r>
        <w:t xml:space="preserve">     * If Player has no current Match returns a 500 error.</w:t>
      </w:r>
    </w:p>
    <w:p w:rsidR="006D7667" w:rsidRDefault="006D7667" w:rsidP="006D7667">
      <w:r>
        <w:t xml:space="preserve">     * @return Response 200 OK with MatchStatus encoded in JSO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status")</w:t>
      </w:r>
    </w:p>
    <w:p w:rsidR="006D7667" w:rsidRDefault="006D7667" w:rsidP="006D7667">
      <w:r>
        <w:t xml:space="preserve">    public Response status(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.ok()</w:t>
      </w:r>
    </w:p>
    <w:p w:rsidR="006D7667" w:rsidRDefault="006D7667" w:rsidP="006D7667">
      <w:r>
        <w:t xml:space="preserve">            .entity(matchService.getStatus(new Player(username)))</w:t>
      </w:r>
    </w:p>
    <w:p w:rsidR="006D7667" w:rsidRDefault="006D7667" w:rsidP="006D7667">
      <w:r>
        <w:t xml:space="preserve">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Starts a new Match in a particular level and responds with that Match's status</w:t>
      </w:r>
    </w:p>
    <w:p w:rsidR="006D7667" w:rsidRDefault="006D7667" w:rsidP="006D7667">
      <w:r>
        <w:t xml:space="preserve">     * @param level int the level to load for this Match, must not be null</w:t>
      </w:r>
    </w:p>
    <w:p w:rsidR="006D7667" w:rsidRDefault="006D7667" w:rsidP="006D7667">
      <w:r>
        <w:t xml:space="preserve">     * @return Response 200 OK with MatchStatus encoded in JSON or null if a Match cannot be crated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new")</w:t>
      </w:r>
    </w:p>
    <w:p w:rsidR="006D7667" w:rsidRDefault="006D7667" w:rsidP="006D7667">
      <w:r>
        <w:t xml:space="preserve">    public Response newMatch(</w:t>
      </w:r>
    </w:p>
    <w:p w:rsidR="006D7667" w:rsidRDefault="006D7667" w:rsidP="006D7667">
      <w:r>
        <w:t xml:space="preserve">            @NotNull @FormParam("level") int level</w:t>
      </w:r>
    </w:p>
    <w:p w:rsidR="006D7667" w:rsidRDefault="006D7667" w:rsidP="006D7667">
      <w:r>
        <w:t xml:space="preserve">    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/>
    <w:p w:rsidR="006D7667" w:rsidRDefault="006D7667" w:rsidP="006D7667">
      <w:r>
        <w:t xml:space="preserve">        MatchStatus newMatch = matchService.createMatch(userName, level);</w:t>
      </w:r>
    </w:p>
    <w:p w:rsidR="006D7667" w:rsidRDefault="006D7667" w:rsidP="006D7667"/>
    <w:p w:rsidR="006D7667" w:rsidRDefault="006D7667" w:rsidP="006D7667">
      <w:r>
        <w:t xml:space="preserve">        if(newMatch != null) {</w:t>
      </w:r>
    </w:p>
    <w:p w:rsidR="006D7667" w:rsidRDefault="006D7667" w:rsidP="006D7667">
      <w:r>
        <w:lastRenderedPageBreak/>
        <w:t xml:space="preserve">            return Response</w:t>
      </w:r>
    </w:p>
    <w:p w:rsidR="006D7667" w:rsidRDefault="006D7667" w:rsidP="006D7667">
      <w:r>
        <w:t xml:space="preserve">                    .ok()</w:t>
      </w:r>
    </w:p>
    <w:p w:rsidR="006D7667" w:rsidRDefault="006D7667" w:rsidP="006D7667">
      <w:r>
        <w:t xml:space="preserve">                    .entity(newMatch)</w:t>
      </w:r>
    </w:p>
    <w:p w:rsidR="006D7667" w:rsidRDefault="006D7667" w:rsidP="006D7667">
      <w:r>
        <w:t xml:space="preserve">                    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else {</w:t>
      </w:r>
    </w:p>
    <w:p w:rsidR="006D7667" w:rsidRDefault="006D7667" w:rsidP="006D7667">
      <w:r>
        <w:t xml:space="preserve">            return Response.serverError(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Changes a Match's status to Ingame (marking the start of the Match for all players)</w:t>
      </w:r>
    </w:p>
    <w:p w:rsidR="006D7667" w:rsidRDefault="006D7667" w:rsidP="006D7667">
      <w:r>
        <w:t xml:space="preserve">     * @return MatchStatus encoded in JSO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TEXT_PLAIN)</w:t>
      </w:r>
    </w:p>
    <w:p w:rsidR="006D7667" w:rsidRDefault="006D7667" w:rsidP="006D7667">
      <w:r>
        <w:t xml:space="preserve">    @Path("start")</w:t>
      </w:r>
    </w:p>
    <w:p w:rsidR="006D7667" w:rsidRDefault="006D7667" w:rsidP="006D7667">
      <w:r>
        <w:t xml:space="preserve">    public Response start(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/>
    <w:p w:rsidR="006D7667" w:rsidRDefault="006D7667" w:rsidP="006D7667">
      <w:r>
        <w:t xml:space="preserve">        matchService.startMatch(new Player(username)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Lists all currently lobbying matches in a JSON array</w:t>
      </w:r>
    </w:p>
    <w:p w:rsidR="006D7667" w:rsidRDefault="006D7667" w:rsidP="006D7667">
      <w:r>
        <w:t xml:space="preserve">     * @return Response 200 OK JSON array with encoded MatchStatus for each lobbying Match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list")</w:t>
      </w:r>
    </w:p>
    <w:p w:rsidR="006D7667" w:rsidRDefault="006D7667" w:rsidP="006D7667">
      <w:r>
        <w:t xml:space="preserve">    public Response list() {</w:t>
      </w:r>
    </w:p>
    <w:p w:rsidR="006D7667" w:rsidRDefault="006D7667" w:rsidP="006D7667">
      <w:r>
        <w:t xml:space="preserve">        MatchStatus[] matches = matchService.getLobbyingMatches(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entity(matches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Joins the Player in an ongoing Match</w:t>
      </w:r>
    </w:p>
    <w:p w:rsidR="006D7667" w:rsidRDefault="006D7667" w:rsidP="006D7667">
      <w:r>
        <w:t xml:space="preserve">     * @param matchId the UUID ID of the Match, must not be null</w:t>
      </w:r>
    </w:p>
    <w:p w:rsidR="006D7667" w:rsidRDefault="006D7667" w:rsidP="006D7667">
      <w:r>
        <w:t xml:space="preserve">     * @return Response 200 OK with the latest MatchStatus encoded in JSO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join")</w:t>
      </w:r>
    </w:p>
    <w:p w:rsidR="006D7667" w:rsidRDefault="006D7667" w:rsidP="006D7667">
      <w:r>
        <w:t xml:space="preserve">    public Response join(</w:t>
      </w:r>
    </w:p>
    <w:p w:rsidR="006D7667" w:rsidRDefault="006D7667" w:rsidP="006D7667">
      <w:r>
        <w:t xml:space="preserve">            @NotNull @FormParam("matchId") UUID matchId</w:t>
      </w:r>
    </w:p>
    <w:p w:rsidR="006D7667" w:rsidRDefault="006D7667" w:rsidP="006D7667">
      <w:r>
        <w:t xml:space="preserve">    ) {</w:t>
      </w:r>
    </w:p>
    <w:p w:rsidR="006D7667" w:rsidRDefault="006D7667" w:rsidP="006D7667">
      <w:r>
        <w:t xml:space="preserve">        String username = (String)request.getSession(false).getAttribute("player");</w:t>
      </w:r>
    </w:p>
    <w:p w:rsidR="006D7667" w:rsidRDefault="006D7667" w:rsidP="006D7667">
      <w:r>
        <w:t xml:space="preserve">        try {</w:t>
      </w:r>
    </w:p>
    <w:p w:rsidR="006D7667" w:rsidRDefault="006D7667" w:rsidP="006D7667">
      <w:r>
        <w:t xml:space="preserve">            matchService.joinMatch(new Player(username), matchId);</w:t>
      </w:r>
    </w:p>
    <w:p w:rsidR="006D7667" w:rsidRDefault="006D7667" w:rsidP="006D7667">
      <w:r>
        <w:t xml:space="preserve">            return Response</w:t>
      </w:r>
    </w:p>
    <w:p w:rsidR="006D7667" w:rsidRDefault="006D7667" w:rsidP="006D7667">
      <w:r>
        <w:t xml:space="preserve">                    .ok()</w:t>
      </w:r>
    </w:p>
    <w:p w:rsidR="006D7667" w:rsidRDefault="006D7667" w:rsidP="006D7667">
      <w:r>
        <w:t xml:space="preserve">                    .entity(matchService.getStatus(new Player(username)))</w:t>
      </w:r>
    </w:p>
    <w:p w:rsidR="006D7667" w:rsidRDefault="006D7667" w:rsidP="006D7667">
      <w:r>
        <w:t xml:space="preserve">                    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lastRenderedPageBreak/>
        <w:t xml:space="preserve">        catch(SQLException e) {</w:t>
      </w:r>
    </w:p>
    <w:p w:rsidR="006D7667" w:rsidRDefault="006D7667" w:rsidP="006D7667">
      <w:r>
        <w:t xml:space="preserve">            e.printStackTrace();</w:t>
      </w:r>
    </w:p>
    <w:p w:rsidR="006D7667" w:rsidRDefault="006D7667" w:rsidP="006D7667">
      <w:r>
        <w:t xml:space="preserve">            return Response</w:t>
      </w:r>
    </w:p>
    <w:p w:rsidR="006D7667" w:rsidRDefault="006D7667" w:rsidP="006D7667">
      <w:r>
        <w:t xml:space="preserve">                    .serverError()</w:t>
      </w:r>
    </w:p>
    <w:p w:rsidR="006D7667" w:rsidRDefault="006D7667" w:rsidP="006D7667">
      <w:r>
        <w:t xml:space="preserve">                    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Removes the Player from their current Match</w:t>
      </w:r>
    </w:p>
    <w:p w:rsidR="006D7667" w:rsidRDefault="006D7667" w:rsidP="006D7667">
      <w:r>
        <w:t xml:space="preserve">     * @return Response 200 OK with a blank body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TEXT_PLAIN)</w:t>
      </w:r>
    </w:p>
    <w:p w:rsidR="006D7667" w:rsidRDefault="006D7667" w:rsidP="006D7667">
      <w:r>
        <w:t xml:space="preserve">    @Path("leave")</w:t>
      </w:r>
    </w:p>
    <w:p w:rsidR="006D7667" w:rsidRDefault="006D7667" w:rsidP="006D7667">
      <w:r>
        <w:t xml:space="preserve">    public Response leave() {</w:t>
      </w:r>
    </w:p>
    <w:p w:rsidR="006D7667" w:rsidRDefault="006D7667" w:rsidP="006D7667">
      <w:r>
        <w:t xml:space="preserve">        String username = (String)request.getSession(false).getAttribute("player");</w:t>
      </w:r>
    </w:p>
    <w:p w:rsidR="006D7667" w:rsidRDefault="006D7667" w:rsidP="006D7667">
      <w:r>
        <w:t xml:space="preserve">        matchService.leaveMatch(new Player(username)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Fetches the result of a Match from memory</w:t>
      </w:r>
    </w:p>
    <w:p w:rsidR="006D7667" w:rsidRDefault="006D7667" w:rsidP="006D7667">
      <w:r>
        <w:t xml:space="preserve">     * @return Resepons 200 OK with JSON encoded MatchResultModel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result")</w:t>
      </w:r>
    </w:p>
    <w:p w:rsidR="006D7667" w:rsidRDefault="006D7667" w:rsidP="006D7667">
      <w:r>
        <w:t xml:space="preserve">    public Response result() {</w:t>
      </w:r>
    </w:p>
    <w:p w:rsidR="006D7667" w:rsidRDefault="006D7667" w:rsidP="006D7667">
      <w:r>
        <w:t xml:space="preserve">        String username = (String)request.getSession(false).getAttribute("player"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entity(matchService.getMatchResult(new Player(username))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a3"/>
        <w:numPr>
          <w:ilvl w:val="0"/>
          <w:numId w:val="6"/>
        </w:numPr>
      </w:pPr>
      <w:r>
        <w:t>PlayerController.java</w:t>
      </w:r>
    </w:p>
    <w:p w:rsidR="006D7667" w:rsidRDefault="006D7667" w:rsidP="006D7667">
      <w:r>
        <w:t>package com.dod.service.controller;</w:t>
      </w:r>
    </w:p>
    <w:p w:rsidR="006D7667" w:rsidRDefault="006D7667" w:rsidP="006D7667"/>
    <w:p w:rsidR="006D7667" w:rsidRDefault="006D7667" w:rsidP="006D7667">
      <w:r>
        <w:t>import com.dod.db.repositories.PlayerRepository;</w:t>
      </w:r>
    </w:p>
    <w:p w:rsidR="006D7667" w:rsidRDefault="006D7667" w:rsidP="006D7667">
      <w:r>
        <w:t>import com.dod.service.model.LoginModel;</w:t>
      </w:r>
    </w:p>
    <w:p w:rsidR="006D7667" w:rsidRDefault="006D7667" w:rsidP="006D7667">
      <w:r>
        <w:t>import com.dod.service.service.AuthenticationService;</w:t>
      </w:r>
    </w:p>
    <w:p w:rsidR="006D7667" w:rsidRDefault="006D7667" w:rsidP="006D7667">
      <w:r>
        <w:t>import com.dod.service.service.IAuthenticationService;</w:t>
      </w:r>
    </w:p>
    <w:p w:rsidR="006D7667" w:rsidRDefault="006D7667" w:rsidP="006D7667"/>
    <w:p w:rsidR="006D7667" w:rsidRDefault="006D7667" w:rsidP="006D7667">
      <w:r>
        <w:t>import javax.servlet.http.HttpServletRequest;</w:t>
      </w:r>
    </w:p>
    <w:p w:rsidR="006D7667" w:rsidRDefault="006D7667" w:rsidP="006D7667">
      <w:r>
        <w:t>import javax.validation.constraints.Max;</w:t>
      </w:r>
    </w:p>
    <w:p w:rsidR="006D7667" w:rsidRDefault="006D7667" w:rsidP="006D7667">
      <w:r>
        <w:t>import javax.validation.constraints.Min;</w:t>
      </w:r>
    </w:p>
    <w:p w:rsidR="006D7667" w:rsidRDefault="006D7667" w:rsidP="006D7667">
      <w:r>
        <w:t>import javax.validation.constraints.NotNull;</w:t>
      </w:r>
    </w:p>
    <w:p w:rsidR="006D7667" w:rsidRDefault="006D7667" w:rsidP="006D7667">
      <w:r>
        <w:t>import javax.ws.rs.FormParam;</w:t>
      </w:r>
    </w:p>
    <w:p w:rsidR="006D7667" w:rsidRDefault="006D7667" w:rsidP="006D7667">
      <w:r>
        <w:t>import javax.ws.rs.POST;</w:t>
      </w:r>
    </w:p>
    <w:p w:rsidR="006D7667" w:rsidRDefault="006D7667" w:rsidP="006D7667">
      <w:r>
        <w:t>import javax.ws.rs.Path;</w:t>
      </w:r>
    </w:p>
    <w:p w:rsidR="006D7667" w:rsidRDefault="006D7667" w:rsidP="006D7667">
      <w:r>
        <w:t>import javax.ws.rs.Produces;</w:t>
      </w:r>
    </w:p>
    <w:p w:rsidR="006D7667" w:rsidRDefault="006D7667" w:rsidP="006D7667">
      <w:r>
        <w:t>import javax.ws.rs.core.Context;</w:t>
      </w:r>
    </w:p>
    <w:p w:rsidR="006D7667" w:rsidRDefault="006D7667" w:rsidP="006D7667">
      <w:r>
        <w:t>import javax.ws.rs.core.MediaType;</w:t>
      </w:r>
    </w:p>
    <w:p w:rsidR="006D7667" w:rsidRDefault="006D7667" w:rsidP="006D7667">
      <w:r>
        <w:t>import javax.ws.rs.core.Response;</w:t>
      </w:r>
    </w:p>
    <w:p w:rsidR="006D7667" w:rsidRDefault="006D7667" w:rsidP="006D7667">
      <w:r>
        <w:t>import java.sql.SQLException;</w:t>
      </w:r>
    </w:p>
    <w:p w:rsidR="006D7667" w:rsidRDefault="006D7667" w:rsidP="006D7667">
      <w:r>
        <w:t>import org.glassfish.grizzly.http.server.Request;</w:t>
      </w:r>
    </w:p>
    <w:p w:rsidR="006D7667" w:rsidRDefault="006D7667" w:rsidP="006D7667">
      <w:r>
        <w:t>import org.hibernate.validator.constraints.Length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&lt;pre&gt;</w:t>
      </w:r>
    </w:p>
    <w:p w:rsidR="006D7667" w:rsidRDefault="006D7667" w:rsidP="006D7667">
      <w:r>
        <w:t xml:space="preserve"> *      Manages registering and logging in a player</w:t>
      </w:r>
    </w:p>
    <w:p w:rsidR="006D7667" w:rsidRDefault="006D7667" w:rsidP="006D7667">
      <w:r>
        <w:t xml:space="preserve"> *      Creates the session that other controllers can use to fetch user details</w:t>
      </w:r>
    </w:p>
    <w:p w:rsidR="006D7667" w:rsidRDefault="006D7667" w:rsidP="006D7667">
      <w:r>
        <w:t xml:space="preserve"> * &lt;/pre&gt;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Path("player")</w:t>
      </w:r>
    </w:p>
    <w:p w:rsidR="006D7667" w:rsidRDefault="006D7667" w:rsidP="006D7667">
      <w:r>
        <w:t>public class PlayerController {</w:t>
      </w:r>
    </w:p>
    <w:p w:rsidR="006D7667" w:rsidRDefault="006D7667" w:rsidP="006D7667"/>
    <w:p w:rsidR="006D7667" w:rsidRDefault="006D7667" w:rsidP="006D7667">
      <w:r>
        <w:t xml:space="preserve">    @Context</w:t>
      </w:r>
    </w:p>
    <w:p w:rsidR="006D7667" w:rsidRDefault="006D7667" w:rsidP="006D7667">
      <w:r>
        <w:t xml:space="preserve">    private Request request;</w:t>
      </w:r>
    </w:p>
    <w:p w:rsidR="006D7667" w:rsidRDefault="006D7667" w:rsidP="006D7667">
      <w:r>
        <w:t xml:space="preserve">    IAuthenticationService service;</w:t>
      </w:r>
    </w:p>
    <w:p w:rsidR="006D7667" w:rsidRDefault="006D7667" w:rsidP="006D7667"/>
    <w:p w:rsidR="006D7667" w:rsidRDefault="006D7667" w:rsidP="006D7667">
      <w:r>
        <w:t xml:space="preserve">    public PlayerController() {</w:t>
      </w:r>
    </w:p>
    <w:p w:rsidR="006D7667" w:rsidRDefault="006D7667" w:rsidP="006D7667">
      <w:r>
        <w:t xml:space="preserve">        service = new AuthenticationService(new PlayerRepository()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Authorises a user and starts a session with them</w:t>
      </w:r>
    </w:p>
    <w:p w:rsidR="006D7667" w:rsidRDefault="006D7667" w:rsidP="006D7667">
      <w:r>
        <w:t xml:space="preserve">     * @param username must be unique, not empty and less than 256 characters</w:t>
      </w:r>
    </w:p>
    <w:p w:rsidR="006D7667" w:rsidRDefault="006D7667" w:rsidP="006D7667">
      <w:r>
        <w:t xml:space="preserve">     * @param password must not be empty and less than 256 characters</w:t>
      </w:r>
    </w:p>
    <w:p w:rsidR="006D7667" w:rsidRDefault="006D7667" w:rsidP="006D7667">
      <w:r>
        <w:t xml:space="preserve">     * @return Response with blank body, 200 if successful otherwise 400 or 500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TEXT_PLAIN)</w:t>
      </w:r>
    </w:p>
    <w:p w:rsidR="006D7667" w:rsidRDefault="006D7667" w:rsidP="006D7667">
      <w:r>
        <w:t xml:space="preserve">    @Path("login")</w:t>
      </w:r>
    </w:p>
    <w:p w:rsidR="006D7667" w:rsidRDefault="006D7667" w:rsidP="006D7667">
      <w:r>
        <w:t xml:space="preserve">    public Response login(</w:t>
      </w:r>
    </w:p>
    <w:p w:rsidR="006D7667" w:rsidRDefault="006D7667" w:rsidP="006D7667">
      <w:r>
        <w:t xml:space="preserve">            @NotNull @Length(min = 1, max =255) @FormParam("username") String username,</w:t>
      </w:r>
    </w:p>
    <w:p w:rsidR="006D7667" w:rsidRDefault="006D7667" w:rsidP="006D7667">
      <w:r>
        <w:t xml:space="preserve">            @NotNull @Length(min = 1, max =255) @FormParam("password") String password</w:t>
      </w:r>
    </w:p>
    <w:p w:rsidR="006D7667" w:rsidRDefault="006D7667" w:rsidP="006D7667">
      <w:r>
        <w:t xml:space="preserve">    ) {</w:t>
      </w:r>
    </w:p>
    <w:p w:rsidR="006D7667" w:rsidRDefault="006D7667" w:rsidP="006D7667">
      <w:r>
        <w:t xml:space="preserve">        boolean isAuthorised = service.Login(new LoginModel(username, password));</w:t>
      </w:r>
    </w:p>
    <w:p w:rsidR="006D7667" w:rsidRDefault="006D7667" w:rsidP="006D7667">
      <w:r>
        <w:t xml:space="preserve">        if(isAuthorised) {</w:t>
      </w:r>
    </w:p>
    <w:p w:rsidR="006D7667" w:rsidRDefault="006D7667" w:rsidP="006D7667">
      <w:r>
        <w:t xml:space="preserve">            request.getSession(true);</w:t>
      </w:r>
    </w:p>
    <w:p w:rsidR="006D7667" w:rsidRDefault="006D7667" w:rsidP="006D7667">
      <w:r>
        <w:t xml:space="preserve">            request.getSession().setAttribute("player",username);</w:t>
      </w:r>
    </w:p>
    <w:p w:rsidR="006D7667" w:rsidRDefault="006D7667" w:rsidP="006D7667">
      <w:r>
        <w:t xml:space="preserve">            return Response.ok(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else {</w:t>
      </w:r>
    </w:p>
    <w:p w:rsidR="006D7667" w:rsidRDefault="006D7667" w:rsidP="006D7667">
      <w:r>
        <w:t xml:space="preserve">            return Response</w:t>
      </w:r>
    </w:p>
    <w:p w:rsidR="006D7667" w:rsidRDefault="006D7667" w:rsidP="006D7667">
      <w:r>
        <w:t xml:space="preserve">                    .status(403)</w:t>
      </w:r>
    </w:p>
    <w:p w:rsidR="006D7667" w:rsidRDefault="006D7667" w:rsidP="006D7667">
      <w:r>
        <w:t xml:space="preserve">                    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Registers a user for the service. Username must be unique.</w:t>
      </w:r>
    </w:p>
    <w:p w:rsidR="006D7667" w:rsidRDefault="006D7667" w:rsidP="006D7667">
      <w:r>
        <w:t xml:space="preserve">     * @param username must be unique, not empty and less than 256 characters</w:t>
      </w:r>
    </w:p>
    <w:p w:rsidR="006D7667" w:rsidRDefault="006D7667" w:rsidP="006D7667">
      <w:r>
        <w:t xml:space="preserve">     * @param password must not be empty and less than 256 characters</w:t>
      </w:r>
    </w:p>
    <w:p w:rsidR="006D7667" w:rsidRDefault="006D7667" w:rsidP="006D7667">
      <w:r>
        <w:t xml:space="preserve">     * @return Response with blank body, 200 if successful otherwise 400 or 500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TEXT_PLAIN)</w:t>
      </w:r>
    </w:p>
    <w:p w:rsidR="006D7667" w:rsidRDefault="006D7667" w:rsidP="006D7667">
      <w:r>
        <w:t xml:space="preserve">    @Path("register")</w:t>
      </w:r>
    </w:p>
    <w:p w:rsidR="006D7667" w:rsidRDefault="006D7667" w:rsidP="006D7667">
      <w:r>
        <w:t xml:space="preserve">    public Response register(</w:t>
      </w:r>
    </w:p>
    <w:p w:rsidR="006D7667" w:rsidRDefault="006D7667" w:rsidP="006D7667">
      <w:r>
        <w:t xml:space="preserve">            @NotNull @Length(min = 1, max =255) @FormParam("username") String username,</w:t>
      </w:r>
    </w:p>
    <w:p w:rsidR="006D7667" w:rsidRDefault="006D7667" w:rsidP="006D7667">
      <w:r>
        <w:t xml:space="preserve">            @NotNull @Length(min = 1, max = 255) @FormParam("password") String password</w:t>
      </w:r>
    </w:p>
    <w:p w:rsidR="006D7667" w:rsidRDefault="006D7667" w:rsidP="006D7667">
      <w:r>
        <w:t xml:space="preserve">    ) {</w:t>
      </w:r>
    </w:p>
    <w:p w:rsidR="006D7667" w:rsidRDefault="006D7667" w:rsidP="006D7667">
      <w:r>
        <w:t xml:space="preserve">        boolean success = service.Register(new LoginModel(username,password));</w:t>
      </w:r>
    </w:p>
    <w:p w:rsidR="006D7667" w:rsidRDefault="006D7667" w:rsidP="006D7667">
      <w:r>
        <w:t xml:space="preserve">        if(success) {</w:t>
      </w:r>
    </w:p>
    <w:p w:rsidR="006D7667" w:rsidRDefault="006D7667" w:rsidP="006D7667">
      <w:r>
        <w:t xml:space="preserve">            request.getSession(true);</w:t>
      </w:r>
    </w:p>
    <w:p w:rsidR="006D7667" w:rsidRDefault="006D7667" w:rsidP="006D7667">
      <w:r>
        <w:lastRenderedPageBreak/>
        <w:t xml:space="preserve">            request.getSession().setAttribute("player", username);</w:t>
      </w:r>
    </w:p>
    <w:p w:rsidR="006D7667" w:rsidRDefault="006D7667" w:rsidP="006D7667">
      <w:r>
        <w:t xml:space="preserve">            return Response.ok(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else {</w:t>
      </w:r>
    </w:p>
    <w:p w:rsidR="006D7667" w:rsidRDefault="006D7667" w:rsidP="006D7667">
      <w:r>
        <w:t xml:space="preserve">            return Response.status(400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>
      <w:pPr>
        <w:pStyle w:val="a3"/>
      </w:pPr>
    </w:p>
    <w:p w:rsidR="006D7667" w:rsidRDefault="006D7667" w:rsidP="006D7667">
      <w:pPr>
        <w:pStyle w:val="a3"/>
        <w:numPr>
          <w:ilvl w:val="0"/>
          <w:numId w:val="6"/>
        </w:numPr>
      </w:pPr>
      <w:r>
        <w:t>ScoreController.java</w:t>
      </w:r>
    </w:p>
    <w:p w:rsidR="006D7667" w:rsidRDefault="006D7667" w:rsidP="006D7667">
      <w:r>
        <w:t>package com.dod.service.controller;</w:t>
      </w:r>
    </w:p>
    <w:p w:rsidR="006D7667" w:rsidRDefault="006D7667" w:rsidP="006D7667"/>
    <w:p w:rsidR="006D7667" w:rsidRDefault="006D7667" w:rsidP="006D7667">
      <w:r>
        <w:t>import com.dod.db.repositories.IScoreRepository;</w:t>
      </w:r>
    </w:p>
    <w:p w:rsidR="006D7667" w:rsidRDefault="006D7667" w:rsidP="006D7667">
      <w:r>
        <w:t>import com.dod.db.repositories.ScoreRepository;</w:t>
      </w:r>
    </w:p>
    <w:p w:rsidR="006D7667" w:rsidRDefault="006D7667" w:rsidP="006D7667">
      <w:r>
        <w:t>import com.dod.service.model.ScoreboardModel;</w:t>
      </w:r>
    </w:p>
    <w:p w:rsidR="006D7667" w:rsidRDefault="006D7667" w:rsidP="006D7667"/>
    <w:p w:rsidR="006D7667" w:rsidRDefault="006D7667" w:rsidP="006D7667">
      <w:r>
        <w:t>import javax.ws.rs.GET;</w:t>
      </w:r>
    </w:p>
    <w:p w:rsidR="006D7667" w:rsidRDefault="006D7667" w:rsidP="006D7667">
      <w:r>
        <w:t>import javax.ws.rs.Path;</w:t>
      </w:r>
    </w:p>
    <w:p w:rsidR="006D7667" w:rsidRDefault="006D7667" w:rsidP="006D7667">
      <w:r>
        <w:t>import javax.ws.rs.Produces;</w:t>
      </w:r>
    </w:p>
    <w:p w:rsidR="006D7667" w:rsidRDefault="006D7667" w:rsidP="006D7667">
      <w:r>
        <w:t>import javax.ws.rs.core.MediaType;</w:t>
      </w:r>
    </w:p>
    <w:p w:rsidR="006D7667" w:rsidRDefault="006D7667" w:rsidP="006D7667">
      <w:r>
        <w:t>import javax.ws.rs.core.Response;</w:t>
      </w:r>
    </w:p>
    <w:p w:rsidR="006D7667" w:rsidRDefault="006D7667" w:rsidP="006D7667">
      <w:r>
        <w:t>import java.sql.SQLException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Fetches and returns the top scores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Path("score")</w:t>
      </w:r>
    </w:p>
    <w:p w:rsidR="006D7667" w:rsidRDefault="006D7667" w:rsidP="006D7667">
      <w:r>
        <w:t>public class ScoreController {</w:t>
      </w:r>
    </w:p>
    <w:p w:rsidR="006D7667" w:rsidRDefault="006D7667" w:rsidP="006D7667"/>
    <w:p w:rsidR="006D7667" w:rsidRDefault="006D7667" w:rsidP="006D7667">
      <w:r>
        <w:t xml:space="preserve">    private IScoreRepository repository;</w:t>
      </w:r>
    </w:p>
    <w:p w:rsidR="006D7667" w:rsidRDefault="006D7667" w:rsidP="006D7667"/>
    <w:p w:rsidR="006D7667" w:rsidRDefault="006D7667" w:rsidP="006D7667">
      <w:r>
        <w:t xml:space="preserve">    public ScoreController() {</w:t>
      </w:r>
    </w:p>
    <w:p w:rsidR="006D7667" w:rsidRDefault="006D7667" w:rsidP="006D7667">
      <w:r>
        <w:t xml:space="preserve">        this.repository = new ScoreRepository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Fetches the top 10 scores across all players.</w:t>
      </w:r>
    </w:p>
    <w:p w:rsidR="006D7667" w:rsidRDefault="006D7667" w:rsidP="006D7667">
      <w:r>
        <w:t xml:space="preserve">     * @return Response 200 OK with a JSON encoded ScoreboardModel or 500 if an error occurred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top")</w:t>
      </w:r>
    </w:p>
    <w:p w:rsidR="006D7667" w:rsidRDefault="006D7667" w:rsidP="006D7667">
      <w:r>
        <w:t xml:space="preserve">    public Response top() {</w:t>
      </w:r>
    </w:p>
    <w:p w:rsidR="006D7667" w:rsidRDefault="006D7667" w:rsidP="006D7667">
      <w:r>
        <w:t xml:space="preserve">        ScoreboardModel scoreBoard = null;</w:t>
      </w:r>
    </w:p>
    <w:p w:rsidR="006D7667" w:rsidRDefault="006D7667" w:rsidP="006D7667"/>
    <w:p w:rsidR="006D7667" w:rsidRDefault="006D7667" w:rsidP="006D7667">
      <w:r>
        <w:t xml:space="preserve">        try {</w:t>
      </w:r>
    </w:p>
    <w:p w:rsidR="006D7667" w:rsidRDefault="006D7667" w:rsidP="006D7667">
      <w:r>
        <w:t xml:space="preserve">            scoreBoard = new ScoreboardModel(repository.getHighestScores()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catch(SQLException e) {</w:t>
      </w:r>
    </w:p>
    <w:p w:rsidR="006D7667" w:rsidRDefault="006D7667" w:rsidP="006D7667">
      <w:r>
        <w:t xml:space="preserve">            e.printStackTrace();</w:t>
      </w:r>
    </w:p>
    <w:p w:rsidR="006D7667" w:rsidRDefault="006D7667" w:rsidP="006D7667">
      <w:r>
        <w:t xml:space="preserve">            return Response.serverError().build();</w:t>
      </w:r>
    </w:p>
    <w:p w:rsidR="006D7667" w:rsidRDefault="006D7667" w:rsidP="006D7667">
      <w:r>
        <w:t xml:space="preserve">        }</w:t>
      </w:r>
    </w:p>
    <w:p w:rsidR="006D7667" w:rsidRDefault="006D7667" w:rsidP="006D7667"/>
    <w:p w:rsidR="006D7667" w:rsidRDefault="006D7667" w:rsidP="006D7667">
      <w:r>
        <w:t xml:space="preserve">        return</w:t>
      </w:r>
    </w:p>
    <w:p w:rsidR="006D7667" w:rsidRDefault="006D7667" w:rsidP="006D7667">
      <w:r>
        <w:t xml:space="preserve">                Response.ok()</w:t>
      </w:r>
    </w:p>
    <w:p w:rsidR="006D7667" w:rsidRDefault="006D7667" w:rsidP="006D7667">
      <w:r>
        <w:t xml:space="preserve">                .entity(scoreBoard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/>
    <w:p w:rsidR="006D7667" w:rsidRDefault="006D7667" w:rsidP="006D7667">
      <w:pPr>
        <w:pStyle w:val="a3"/>
        <w:rPr>
          <w:b/>
        </w:rPr>
      </w:pPr>
      <w:r w:rsidRPr="006D7667">
        <w:rPr>
          <w:rFonts w:hint="eastAsia"/>
          <w:b/>
        </w:rPr>
        <w:lastRenderedPageBreak/>
        <w:t>DungeonOfDooom-master\Sourcecode\project\src\service\src\main\java\com\dod\service\filters</w:t>
      </w:r>
    </w:p>
    <w:p w:rsidR="006D7667" w:rsidRDefault="006D7667" w:rsidP="006D7667">
      <w:pPr>
        <w:pStyle w:val="a3"/>
        <w:numPr>
          <w:ilvl w:val="0"/>
          <w:numId w:val="6"/>
        </w:numPr>
      </w:pPr>
      <w:r w:rsidRPr="006D7667">
        <w:t>corsFilter.java</w:t>
      </w:r>
    </w:p>
    <w:p w:rsidR="006D7667" w:rsidRDefault="006D7667" w:rsidP="006D7667">
      <w:r>
        <w:t>package com.dod.service.filters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dds CORS filter to header, enabling cross-origin AJAX requests</w:t>
      </w:r>
    </w:p>
    <w:p w:rsidR="006D7667" w:rsidRDefault="006D7667" w:rsidP="006D7667">
      <w:r>
        <w:t xml:space="preserve"> * Based on: https://stackoverflow.com/questions/28065963/how-to-handle-cors-using-jax-rs-with-jersey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import java.io.IOException;</w:t>
      </w:r>
    </w:p>
    <w:p w:rsidR="006D7667" w:rsidRDefault="006D7667" w:rsidP="006D7667">
      <w:r>
        <w:t>import javax.ws.rs.container.ContainerRequestContext;</w:t>
      </w:r>
    </w:p>
    <w:p w:rsidR="006D7667" w:rsidRDefault="006D7667" w:rsidP="006D7667">
      <w:r>
        <w:t>import javax.ws.rs.container.ContainerResponseContext;</w:t>
      </w:r>
    </w:p>
    <w:p w:rsidR="006D7667" w:rsidRDefault="006D7667" w:rsidP="006D7667">
      <w:r>
        <w:t>import javax.ws.rs.container.ContainerResponseFilter;</w:t>
      </w:r>
    </w:p>
    <w:p w:rsidR="006D7667" w:rsidRDefault="006D7667" w:rsidP="006D7667">
      <w:r>
        <w:t>import javax.ws.rs.ext.Provider;</w:t>
      </w:r>
    </w:p>
    <w:p w:rsidR="006D7667" w:rsidRDefault="006D7667" w:rsidP="006D7667"/>
    <w:p w:rsidR="006D7667" w:rsidRDefault="006D7667" w:rsidP="006D7667">
      <w:r>
        <w:t>@Provider</w:t>
      </w:r>
    </w:p>
    <w:p w:rsidR="006D7667" w:rsidRDefault="006D7667" w:rsidP="006D7667">
      <w:r>
        <w:t>public class corsFilter implements ContainerResponseFilter {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Adds CORS headers to the Response before sending it</w:t>
      </w:r>
    </w:p>
    <w:p w:rsidR="006D7667" w:rsidRDefault="006D7667" w:rsidP="006D7667">
      <w:r>
        <w:t xml:space="preserve">     * @param request ContainerRequestContext</w:t>
      </w:r>
    </w:p>
    <w:p w:rsidR="006D7667" w:rsidRDefault="006D7667" w:rsidP="006D7667">
      <w:r>
        <w:t xml:space="preserve">     * @param response ContainerResponseContex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Override</w:t>
      </w:r>
    </w:p>
    <w:p w:rsidR="006D7667" w:rsidRDefault="006D7667" w:rsidP="006D7667">
      <w:r>
        <w:t xml:space="preserve">    public void filter(ContainerRequestContext request,</w:t>
      </w:r>
    </w:p>
    <w:p w:rsidR="006D7667" w:rsidRDefault="006D7667" w:rsidP="006D7667">
      <w:r>
        <w:t xml:space="preserve">                       ContainerResponseContext response) {</w:t>
      </w:r>
    </w:p>
    <w:p w:rsidR="006D7667" w:rsidRDefault="006D7667" w:rsidP="006D7667">
      <w:r>
        <w:t xml:space="preserve">        response.getHeaders().add("Access-Control-Allow-Origin", "http://localhost:63342");</w:t>
      </w:r>
    </w:p>
    <w:p w:rsidR="006D7667" w:rsidRDefault="006D7667" w:rsidP="006D7667">
      <w:r>
        <w:t xml:space="preserve">        response.getHeaders().add("Access-Control-Allow-Headers",</w:t>
      </w:r>
    </w:p>
    <w:p w:rsidR="006D7667" w:rsidRDefault="006D7667" w:rsidP="006D7667">
      <w:r>
        <w:t xml:space="preserve">                "origin, content-type, accept, authorization");</w:t>
      </w:r>
    </w:p>
    <w:p w:rsidR="006D7667" w:rsidRDefault="006D7667" w:rsidP="006D7667">
      <w:r>
        <w:t xml:space="preserve">        response.getHeaders().add("Access-Control-Allow-Credentials", "true");</w:t>
      </w:r>
    </w:p>
    <w:p w:rsidR="006D7667" w:rsidRDefault="006D7667" w:rsidP="006D7667">
      <w:r>
        <w:t xml:space="preserve">        response.getHeaders().add("Access-Control-Allow-Methods",</w:t>
      </w:r>
    </w:p>
    <w:p w:rsidR="006D7667" w:rsidRDefault="006D7667" w:rsidP="006D7667">
      <w:r>
        <w:t xml:space="preserve">                "GET, POST, PUT, DELETE, OPTIONS, HEAD"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a3"/>
        <w:rPr>
          <w:b/>
        </w:rPr>
      </w:pPr>
      <w:r w:rsidRPr="006D7667">
        <w:rPr>
          <w:rFonts w:hint="eastAsia"/>
          <w:b/>
        </w:rPr>
        <w:t>DungeonOfDooom-master\Sourcecode\project\src\service\src\main\java\com\dod\service\model</w:t>
      </w:r>
    </w:p>
    <w:p w:rsidR="006D7667" w:rsidRDefault="006D7667" w:rsidP="006D7667">
      <w:pPr>
        <w:pStyle w:val="a3"/>
        <w:numPr>
          <w:ilvl w:val="0"/>
          <w:numId w:val="6"/>
        </w:numPr>
      </w:pPr>
      <w:r>
        <w:rPr>
          <w:rFonts w:hint="eastAsia"/>
        </w:rPr>
        <w:t>CharacterModel.java</w:t>
      </w:r>
    </w:p>
    <w:p w:rsidR="006D7667" w:rsidRDefault="006D7667" w:rsidP="006D7667">
      <w:r>
        <w:t>package com.dod.service.model;</w:t>
      </w:r>
    </w:p>
    <w:p w:rsidR="006D7667" w:rsidRDefault="006D7667" w:rsidP="006D7667"/>
    <w:p w:rsidR="006D7667" w:rsidRDefault="006D7667" w:rsidP="006D7667">
      <w:r>
        <w:t>import com.dod.models.Point;</w:t>
      </w:r>
    </w:p>
    <w:p w:rsidR="006D7667" w:rsidRDefault="006D7667" w:rsidP="006D7667"/>
    <w:p w:rsidR="006D7667" w:rsidRDefault="006D7667" w:rsidP="006D7667">
      <w:r>
        <w:t>import javax.xml.bind.annotation.XmlRootElement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 simpler model of Character for JSON encoding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XmlRootElement</w:t>
      </w:r>
    </w:p>
    <w:p w:rsidR="006D7667" w:rsidRDefault="006D7667" w:rsidP="006D7667">
      <w:r>
        <w:t>public class CharacterModel {</w:t>
      </w:r>
    </w:p>
    <w:p w:rsidR="006D7667" w:rsidRDefault="006D7667" w:rsidP="006D7667">
      <w:r>
        <w:t xml:space="preserve">    private String playerName;</w:t>
      </w:r>
    </w:p>
    <w:p w:rsidR="006D7667" w:rsidRDefault="006D7667" w:rsidP="006D7667">
      <w:r>
        <w:t xml:space="preserve">    private int noCoins;</w:t>
      </w:r>
    </w:p>
    <w:p w:rsidR="006D7667" w:rsidRDefault="006D7667" w:rsidP="006D7667">
      <w:r>
        <w:t xml:space="preserve">    private Point position;</w:t>
      </w:r>
    </w:p>
    <w:p w:rsidR="006D7667" w:rsidRDefault="006D7667" w:rsidP="006D7667"/>
    <w:p w:rsidR="006D7667" w:rsidRDefault="006D7667" w:rsidP="006D7667">
      <w:r>
        <w:t xml:space="preserve">    public CharacterModel() { }</w:t>
      </w:r>
    </w:p>
    <w:p w:rsidR="006D7667" w:rsidRDefault="006D7667" w:rsidP="006D7667"/>
    <w:p w:rsidR="006D7667" w:rsidRDefault="006D7667" w:rsidP="006D7667">
      <w:r>
        <w:t xml:space="preserve">    public CharacterModel(String playerName, int noCoins, Point position) {</w:t>
      </w:r>
    </w:p>
    <w:p w:rsidR="006D7667" w:rsidRDefault="006D7667" w:rsidP="006D7667">
      <w:r>
        <w:t xml:space="preserve">        this.playerName = playerName;</w:t>
      </w:r>
    </w:p>
    <w:p w:rsidR="006D7667" w:rsidRDefault="006D7667" w:rsidP="006D7667">
      <w:r>
        <w:t xml:space="preserve">        this.noCoins = noCoins;</w:t>
      </w:r>
    </w:p>
    <w:p w:rsidR="006D7667" w:rsidRDefault="006D7667" w:rsidP="006D7667">
      <w:r>
        <w:t xml:space="preserve">        this.position = position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lastRenderedPageBreak/>
        <w:t xml:space="preserve">    public String getPlayerName() {</w:t>
      </w:r>
    </w:p>
    <w:p w:rsidR="006D7667" w:rsidRDefault="006D7667" w:rsidP="006D7667">
      <w:r>
        <w:t xml:space="preserve">        return playerNam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PlayerName(String playerName) {</w:t>
      </w:r>
    </w:p>
    <w:p w:rsidR="006D7667" w:rsidRDefault="006D7667" w:rsidP="006D7667">
      <w:r>
        <w:t xml:space="preserve">        this.playerName = playerNam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int getNoCoins() {</w:t>
      </w:r>
    </w:p>
    <w:p w:rsidR="006D7667" w:rsidRDefault="006D7667" w:rsidP="006D7667">
      <w:r>
        <w:t xml:space="preserve">        return no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NoCoins(int noCoins) {</w:t>
      </w:r>
    </w:p>
    <w:p w:rsidR="006D7667" w:rsidRDefault="006D7667" w:rsidP="006D7667">
      <w:r>
        <w:t xml:space="preserve">        this.noCoins = no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Point getPosition() {</w:t>
      </w:r>
    </w:p>
    <w:p w:rsidR="006D7667" w:rsidRDefault="006D7667" w:rsidP="006D7667">
      <w:r>
        <w:t xml:space="preserve">        return position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Position(Point position) {</w:t>
      </w:r>
    </w:p>
    <w:p w:rsidR="006D7667" w:rsidRDefault="006D7667" w:rsidP="006D7667">
      <w:r>
        <w:t xml:space="preserve">        this.position = position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>
      <w:pPr>
        <w:pStyle w:val="a3"/>
        <w:numPr>
          <w:ilvl w:val="0"/>
          <w:numId w:val="6"/>
        </w:numPr>
      </w:pPr>
      <w:r>
        <w:t>GameStateModel.java</w:t>
      </w:r>
    </w:p>
    <w:p w:rsidR="006D7667" w:rsidRDefault="006D7667" w:rsidP="006D7667">
      <w:r>
        <w:t>package com.dod.service.model;</w:t>
      </w:r>
    </w:p>
    <w:p w:rsidR="006D7667" w:rsidRDefault="006D7667" w:rsidP="006D7667"/>
    <w:p w:rsidR="006D7667" w:rsidRDefault="006D7667" w:rsidP="006D7667">
      <w:r>
        <w:t>import javax.xml.bind.annotation.XmlRootElement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Represents the current GameState. Intended to be communicated to the client via JSON encoding.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XmlRootElement</w:t>
      </w:r>
    </w:p>
    <w:p w:rsidR="006D7667" w:rsidRDefault="006D7667" w:rsidP="006D7667">
      <w:r>
        <w:t>public class GameStateModel {</w:t>
      </w:r>
    </w:p>
    <w:p w:rsidR="006D7667" w:rsidRDefault="006D7667" w:rsidP="006D7667">
      <w:r>
        <w:t xml:space="preserve">    private TileModel[] tiles;</w:t>
      </w:r>
    </w:p>
    <w:p w:rsidR="006D7667" w:rsidRDefault="006D7667" w:rsidP="006D7667">
      <w:r>
        <w:t xml:space="preserve">    private CharacterModel[] characters;</w:t>
      </w:r>
    </w:p>
    <w:p w:rsidR="006D7667" w:rsidRDefault="006D7667" w:rsidP="006D7667">
      <w:r>
        <w:t xml:space="preserve">    private CharacterModel playerCharacter;</w:t>
      </w:r>
    </w:p>
    <w:p w:rsidR="006D7667" w:rsidRDefault="006D7667" w:rsidP="006D7667">
      <w:r>
        <w:t xml:space="preserve">    private int minNumOfCoins;</w:t>
      </w:r>
    </w:p>
    <w:p w:rsidR="006D7667" w:rsidRDefault="006D7667" w:rsidP="006D7667">
      <w:r>
        <w:t xml:space="preserve">    private boolean hasEnded;</w:t>
      </w:r>
    </w:p>
    <w:p w:rsidR="006D7667" w:rsidRDefault="006D7667" w:rsidP="006D7667"/>
    <w:p w:rsidR="006D7667" w:rsidRDefault="006D7667" w:rsidP="006D7667">
      <w:r>
        <w:t xml:space="preserve">    public GameStateModel() { }</w:t>
      </w:r>
    </w:p>
    <w:p w:rsidR="006D7667" w:rsidRDefault="006D7667" w:rsidP="006D7667"/>
    <w:p w:rsidR="006D7667" w:rsidRDefault="006D7667" w:rsidP="006D7667">
      <w:r>
        <w:t xml:space="preserve">    public GameStateModel(TileModel[] tiles, CharacterModel[] characters, CharacterModel playerCharacter, boolean hasEnded, int minNumOfCoins) {</w:t>
      </w:r>
    </w:p>
    <w:p w:rsidR="006D7667" w:rsidRDefault="006D7667" w:rsidP="006D7667">
      <w:r>
        <w:t xml:space="preserve">        this.tiles = tiles;</w:t>
      </w:r>
    </w:p>
    <w:p w:rsidR="006D7667" w:rsidRDefault="006D7667" w:rsidP="006D7667">
      <w:r>
        <w:t xml:space="preserve">        this.characters = characters;</w:t>
      </w:r>
    </w:p>
    <w:p w:rsidR="006D7667" w:rsidRDefault="006D7667" w:rsidP="006D7667">
      <w:r>
        <w:t xml:space="preserve">        this.playerCharacter = playerCharacter;</w:t>
      </w:r>
    </w:p>
    <w:p w:rsidR="006D7667" w:rsidRDefault="006D7667" w:rsidP="006D7667">
      <w:r>
        <w:t xml:space="preserve">        this.hasEnded = hasEnded;</w:t>
      </w:r>
    </w:p>
    <w:p w:rsidR="006D7667" w:rsidRDefault="006D7667" w:rsidP="006D7667">
      <w:r>
        <w:t xml:space="preserve">        this.minNumOfCoins = minNumOf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TileModel[] getTiles() {</w:t>
      </w:r>
    </w:p>
    <w:p w:rsidR="006D7667" w:rsidRDefault="006D7667" w:rsidP="006D7667">
      <w:r>
        <w:t xml:space="preserve">        return tile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Tiles(TileModel[] tiles) {</w:t>
      </w:r>
    </w:p>
    <w:p w:rsidR="006D7667" w:rsidRDefault="006D7667" w:rsidP="006D7667">
      <w:r>
        <w:t xml:space="preserve">        this.tiles = tile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CharacterModel[] getCharacters() {</w:t>
      </w:r>
    </w:p>
    <w:p w:rsidR="006D7667" w:rsidRDefault="006D7667" w:rsidP="006D7667">
      <w:r>
        <w:t xml:space="preserve">        return character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Characters(CharacterModel[] characters) {</w:t>
      </w:r>
    </w:p>
    <w:p w:rsidR="006D7667" w:rsidRDefault="006D7667" w:rsidP="006D7667">
      <w:r>
        <w:t xml:space="preserve">        this.characters = character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The Character belonging to the Player that made the request</w:t>
      </w:r>
    </w:p>
    <w:p w:rsidR="006D7667" w:rsidRDefault="006D7667" w:rsidP="006D7667">
      <w:r>
        <w:t xml:space="preserve">     * @return Character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CharacterModel getPlayerCharacter() {</w:t>
      </w:r>
    </w:p>
    <w:p w:rsidR="006D7667" w:rsidRDefault="006D7667" w:rsidP="006D7667">
      <w:r>
        <w:t xml:space="preserve">        return playerCharacter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The Character belonging to the Player that made the request</w:t>
      </w:r>
    </w:p>
    <w:p w:rsidR="006D7667" w:rsidRDefault="006D7667" w:rsidP="006D7667">
      <w:r>
        <w:t xml:space="preserve">     * @param playerCharacter Character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void setPlayerCharacter(CharacterModel playerCharacter) {</w:t>
      </w:r>
    </w:p>
    <w:p w:rsidR="006D7667" w:rsidRDefault="006D7667" w:rsidP="006D7667">
      <w:r>
        <w:t xml:space="preserve">        this.playerCharacter = playerCharacter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Whether the match is ongoing- triggers the client's endgame if true</w:t>
      </w:r>
    </w:p>
    <w:p w:rsidR="006D7667" w:rsidRDefault="006D7667" w:rsidP="006D7667">
      <w:r>
        <w:t xml:space="preserve">     * @return boolea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boolean isHasEnded() {</w:t>
      </w:r>
    </w:p>
    <w:p w:rsidR="006D7667" w:rsidRDefault="006D7667" w:rsidP="006D7667">
      <w:r>
        <w:t xml:space="preserve">        return hasEnde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Whether the match is ongoing- triggers the client's endgame if true</w:t>
      </w:r>
    </w:p>
    <w:p w:rsidR="006D7667" w:rsidRDefault="006D7667" w:rsidP="006D7667">
      <w:r>
        <w:t xml:space="preserve">     * @param hasEnded boolea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void setHasEnded(boolean hasEnded) {</w:t>
      </w:r>
    </w:p>
    <w:p w:rsidR="006D7667" w:rsidRDefault="006D7667" w:rsidP="006D7667">
      <w:r>
        <w:t xml:space="preserve">        this.hasEnded = hasEnde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The minimum number of coins needed to win the Match</w:t>
      </w:r>
    </w:p>
    <w:p w:rsidR="006D7667" w:rsidRDefault="006D7667" w:rsidP="006D7667">
      <w:r>
        <w:t xml:space="preserve">     * @return in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int getMinNumOfCoins() { return minNumOfCoins;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* The minimum number of coins needed to win the Match</w:t>
      </w:r>
    </w:p>
    <w:p w:rsidR="006D7667" w:rsidRDefault="006D7667" w:rsidP="006D7667">
      <w:r>
        <w:t xml:space="preserve">     * @param minNumOfCoins in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void setMinNumOfCoins(int minNumOfCoins) { this.minNumOfCoins = minNumOfCoins;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a3"/>
        <w:numPr>
          <w:ilvl w:val="0"/>
          <w:numId w:val="6"/>
        </w:numPr>
      </w:pPr>
      <w:r>
        <w:t>LoginModel.java</w:t>
      </w:r>
    </w:p>
    <w:p w:rsidR="006D7667" w:rsidRDefault="006D7667" w:rsidP="006D7667">
      <w:r>
        <w:t>package com.dod.service.model;</w:t>
      </w:r>
    </w:p>
    <w:p w:rsidR="006D7667" w:rsidRDefault="006D7667" w:rsidP="006D7667"/>
    <w:p w:rsidR="006D7667" w:rsidRDefault="006D7667" w:rsidP="006D7667">
      <w:r>
        <w:t>import com.dod.models.Player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Simple model/bean used to pass information to/from the AuthorisationService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public class LoginModel {</w:t>
      </w:r>
    </w:p>
    <w:p w:rsidR="006D7667" w:rsidRDefault="006D7667" w:rsidP="006D7667"/>
    <w:p w:rsidR="006D7667" w:rsidRDefault="006D7667" w:rsidP="006D7667">
      <w:r>
        <w:t xml:space="preserve">    private String userName;</w:t>
      </w:r>
    </w:p>
    <w:p w:rsidR="006D7667" w:rsidRDefault="006D7667" w:rsidP="006D7667">
      <w:r>
        <w:t xml:space="preserve">    private String password;</w:t>
      </w:r>
    </w:p>
    <w:p w:rsidR="006D7667" w:rsidRDefault="006D7667" w:rsidP="006D7667"/>
    <w:p w:rsidR="006D7667" w:rsidRDefault="006D7667" w:rsidP="006D7667">
      <w:r>
        <w:t xml:space="preserve">    public LoginModel(String userName, String password) {</w:t>
      </w:r>
    </w:p>
    <w:p w:rsidR="006D7667" w:rsidRDefault="006D7667" w:rsidP="006D7667">
      <w:r>
        <w:t xml:space="preserve">        this.userName = userName;</w:t>
      </w:r>
    </w:p>
    <w:p w:rsidR="006D7667" w:rsidRDefault="006D7667" w:rsidP="006D7667">
      <w:r>
        <w:t xml:space="preserve">        this.password = passwor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String getUserName() {</w:t>
      </w:r>
    </w:p>
    <w:p w:rsidR="006D7667" w:rsidRDefault="006D7667" w:rsidP="006D7667">
      <w:r>
        <w:t xml:space="preserve">        return userNam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UserName(String userName) {</w:t>
      </w:r>
    </w:p>
    <w:p w:rsidR="006D7667" w:rsidRDefault="006D7667" w:rsidP="006D7667">
      <w:r>
        <w:t xml:space="preserve">        this.userName = userNam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String getPassword() {</w:t>
      </w:r>
    </w:p>
    <w:p w:rsidR="006D7667" w:rsidRDefault="006D7667" w:rsidP="006D7667">
      <w:r>
        <w:t xml:space="preserve">        return passwor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Password(String password) {</w:t>
      </w:r>
    </w:p>
    <w:p w:rsidR="006D7667" w:rsidRDefault="006D7667" w:rsidP="006D7667">
      <w:r>
        <w:t xml:space="preserve">        this.password = passwor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Convenience method to return the LoginModel's username in the Player model</w:t>
      </w:r>
    </w:p>
    <w:p w:rsidR="006D7667" w:rsidRDefault="006D7667" w:rsidP="006D7667">
      <w:r>
        <w:t xml:space="preserve">     * @return Player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Player asPlayer() {</w:t>
      </w:r>
    </w:p>
    <w:p w:rsidR="006D7667" w:rsidRDefault="006D7667" w:rsidP="006D7667">
      <w:r>
        <w:t xml:space="preserve">        return new Player(userName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a3"/>
        <w:numPr>
          <w:ilvl w:val="0"/>
          <w:numId w:val="6"/>
        </w:numPr>
      </w:pPr>
      <w:r>
        <w:t>MatchResultModel.java</w:t>
      </w:r>
    </w:p>
    <w:p w:rsidR="006D7667" w:rsidRDefault="006D7667" w:rsidP="006D7667">
      <w:r>
        <w:t>package com.dod.service.model;</w:t>
      </w:r>
    </w:p>
    <w:p w:rsidR="006D7667" w:rsidRDefault="006D7667" w:rsidP="006D7667"/>
    <w:p w:rsidR="006D7667" w:rsidRDefault="006D7667" w:rsidP="006D7667">
      <w:r>
        <w:t>import javax.xml.bind.annotation.XmlRootElement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Models the information the client needs to display the end-game screen when the game ends.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XmlRootElement</w:t>
      </w:r>
    </w:p>
    <w:p w:rsidR="006D7667" w:rsidRDefault="006D7667" w:rsidP="006D7667">
      <w:r>
        <w:t>public class MatchResultModel {</w:t>
      </w:r>
    </w:p>
    <w:p w:rsidR="006D7667" w:rsidRDefault="006D7667" w:rsidP="006D7667"/>
    <w:p w:rsidR="006D7667" w:rsidRDefault="006D7667" w:rsidP="006D7667">
      <w:r>
        <w:t xml:space="preserve">    private String winner;</w:t>
      </w:r>
    </w:p>
    <w:p w:rsidR="006D7667" w:rsidRDefault="006D7667" w:rsidP="006D7667">
      <w:r>
        <w:t xml:space="preserve">    private int winnerCoins;</w:t>
      </w:r>
    </w:p>
    <w:p w:rsidR="006D7667" w:rsidRDefault="006D7667" w:rsidP="006D7667">
      <w:r>
        <w:t xml:space="preserve">    private int score;</w:t>
      </w:r>
    </w:p>
    <w:p w:rsidR="006D7667" w:rsidRDefault="006D7667" w:rsidP="006D7667"/>
    <w:p w:rsidR="006D7667" w:rsidRDefault="006D7667" w:rsidP="006D7667">
      <w:r>
        <w:t xml:space="preserve">    public MatchResultModel(String winner, int winnerCoins, int score) {</w:t>
      </w:r>
    </w:p>
    <w:p w:rsidR="006D7667" w:rsidRDefault="006D7667" w:rsidP="006D7667">
      <w:r>
        <w:t xml:space="preserve">        this.winner = winner;</w:t>
      </w:r>
    </w:p>
    <w:p w:rsidR="006D7667" w:rsidRDefault="006D7667" w:rsidP="006D7667">
      <w:r>
        <w:t xml:space="preserve">        this.winnerCoins = winnerCoins;</w:t>
      </w:r>
    </w:p>
    <w:p w:rsidR="006D7667" w:rsidRDefault="006D7667" w:rsidP="006D7667">
      <w:r>
        <w:t xml:space="preserve">        this.score = scor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MatchResultModel() { }</w:t>
      </w:r>
    </w:p>
    <w:p w:rsidR="006D7667" w:rsidRDefault="006D7667" w:rsidP="006D7667"/>
    <w:p w:rsidR="006D7667" w:rsidRDefault="006D7667" w:rsidP="006D7667">
      <w:r>
        <w:t xml:space="preserve">    public String getWinner() {</w:t>
      </w:r>
    </w:p>
    <w:p w:rsidR="006D7667" w:rsidRDefault="006D7667" w:rsidP="006D7667">
      <w:r>
        <w:t xml:space="preserve">        return winner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Winner(String winner) {</w:t>
      </w:r>
    </w:p>
    <w:p w:rsidR="006D7667" w:rsidRDefault="006D7667" w:rsidP="006D7667">
      <w:r>
        <w:t xml:space="preserve">        this.winner = winner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lastRenderedPageBreak/>
        <w:t xml:space="preserve">    public int getWinnerCoins() {</w:t>
      </w:r>
    </w:p>
    <w:p w:rsidR="006D7667" w:rsidRDefault="006D7667" w:rsidP="006D7667">
      <w:r>
        <w:t xml:space="preserve">        return winner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WinnerCoins(int winnerCoins) {</w:t>
      </w:r>
    </w:p>
    <w:p w:rsidR="006D7667" w:rsidRDefault="006D7667" w:rsidP="006D7667">
      <w:r>
        <w:t xml:space="preserve">        this.winnerCoins = winner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int getScore() { return score; }</w:t>
      </w:r>
    </w:p>
    <w:p w:rsidR="006D7667" w:rsidRDefault="006D7667" w:rsidP="006D7667"/>
    <w:p w:rsidR="006D7667" w:rsidRDefault="006D7667" w:rsidP="006D7667">
      <w:r>
        <w:t xml:space="preserve">    public void setScore(int score) { this.score = score; }</w:t>
      </w:r>
    </w:p>
    <w:p w:rsidR="006D7667" w:rsidRDefault="006D7667" w:rsidP="006D7667">
      <w:r>
        <w:t>}</w:t>
      </w:r>
    </w:p>
    <w:p w:rsidR="006C7BB5" w:rsidRDefault="006C7BB5" w:rsidP="006D7667"/>
    <w:p w:rsidR="006D7667" w:rsidRDefault="006D7667" w:rsidP="006D7667">
      <w:pPr>
        <w:pStyle w:val="a3"/>
        <w:numPr>
          <w:ilvl w:val="0"/>
          <w:numId w:val="6"/>
        </w:numPr>
      </w:pPr>
      <w:r>
        <w:t>MatchStatus.java</w:t>
      </w:r>
    </w:p>
    <w:p w:rsidR="006C7BB5" w:rsidRDefault="006C7BB5" w:rsidP="006C7BB5">
      <w:r>
        <w:t>package com.dod.service.model;</w:t>
      </w:r>
    </w:p>
    <w:p w:rsidR="006C7BB5" w:rsidRDefault="006C7BB5" w:rsidP="006C7BB5"/>
    <w:p w:rsidR="006C7BB5" w:rsidRDefault="006C7BB5" w:rsidP="006C7BB5">
      <w:r>
        <w:t>import com.dod.models.Match;</w:t>
      </w:r>
    </w:p>
    <w:p w:rsidR="006C7BB5" w:rsidRDefault="006C7BB5" w:rsidP="006C7BB5"/>
    <w:p w:rsidR="006C7BB5" w:rsidRDefault="006C7BB5" w:rsidP="006C7BB5">
      <w:r>
        <w:t>import javax.xml.bind.annotation.XmlID;</w:t>
      </w:r>
    </w:p>
    <w:p w:rsidR="006C7BB5" w:rsidRDefault="006C7BB5" w:rsidP="006C7BB5">
      <w:r>
        <w:t>import javax.xml.bind.annotation.XmlRootElement;</w:t>
      </w:r>
    </w:p>
    <w:p w:rsidR="006C7BB5" w:rsidRDefault="006C7BB5" w:rsidP="006C7BB5">
      <w:r>
        <w:t>import java.util.UUID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Models the current state of a lobbying match.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@XmlRootElement</w:t>
      </w:r>
    </w:p>
    <w:p w:rsidR="006C7BB5" w:rsidRDefault="006C7BB5" w:rsidP="006C7BB5">
      <w:r>
        <w:t>public class MatchStatus</w:t>
      </w:r>
    </w:p>
    <w:p w:rsidR="006C7BB5" w:rsidRDefault="006C7BB5" w:rsidP="006C7BB5">
      <w:r>
        <w:t>{</w:t>
      </w:r>
    </w:p>
    <w:p w:rsidR="006C7BB5" w:rsidRDefault="006C7BB5" w:rsidP="006C7BB5">
      <w:r>
        <w:t xml:space="preserve">    private String[] playerNames;</w:t>
      </w:r>
    </w:p>
    <w:p w:rsidR="006C7BB5" w:rsidRDefault="006C7BB5" w:rsidP="006C7BB5">
      <w:r>
        <w:t xml:space="preserve">    @XmlID</w:t>
      </w:r>
    </w:p>
    <w:p w:rsidR="006C7BB5" w:rsidRDefault="006C7BB5" w:rsidP="006C7BB5">
      <w:r>
        <w:t xml:space="preserve">    private UUID id;</w:t>
      </w:r>
    </w:p>
    <w:p w:rsidR="006C7BB5" w:rsidRDefault="006C7BB5" w:rsidP="006C7BB5">
      <w:r>
        <w:t xml:space="preserve">    private String state;</w:t>
      </w:r>
    </w:p>
    <w:p w:rsidR="006C7BB5" w:rsidRDefault="006C7BB5" w:rsidP="006C7BB5"/>
    <w:p w:rsidR="006C7BB5" w:rsidRDefault="006C7BB5" w:rsidP="006C7BB5">
      <w:r>
        <w:t xml:space="preserve">    public MatchStatus() {}</w:t>
      </w:r>
    </w:p>
    <w:p w:rsidR="006C7BB5" w:rsidRDefault="006C7BB5" w:rsidP="006C7BB5"/>
    <w:p w:rsidR="006C7BB5" w:rsidRDefault="006C7BB5" w:rsidP="006C7BB5">
      <w:r>
        <w:t xml:space="preserve">    public MatchStatus(Match match) {</w:t>
      </w:r>
    </w:p>
    <w:p w:rsidR="006C7BB5" w:rsidRDefault="006C7BB5" w:rsidP="006C7BB5">
      <w:r>
        <w:t xml:space="preserve">        this.playerNames = match.getPlayerNames();</w:t>
      </w:r>
    </w:p>
    <w:p w:rsidR="006C7BB5" w:rsidRDefault="006C7BB5" w:rsidP="006C7BB5">
      <w:r>
        <w:t xml:space="preserve">        this.id = match.getId();</w:t>
      </w:r>
    </w:p>
    <w:p w:rsidR="006C7BB5" w:rsidRDefault="006C7BB5" w:rsidP="006C7BB5">
      <w:r>
        <w:t xml:space="preserve">        this.state = match.getState().toString(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String[] getPlayerNames() {</w:t>
      </w:r>
    </w:p>
    <w:p w:rsidR="006C7BB5" w:rsidRDefault="006C7BB5" w:rsidP="006C7BB5">
      <w:r>
        <w:t xml:space="preserve">        return playerNam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UUID getId() {</w:t>
      </w:r>
    </w:p>
    <w:p w:rsidR="006C7BB5" w:rsidRDefault="006C7BB5" w:rsidP="006C7BB5">
      <w:r>
        <w:t xml:space="preserve">        return id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PlayerNames(String[] playerNames) {</w:t>
      </w:r>
    </w:p>
    <w:p w:rsidR="006C7BB5" w:rsidRDefault="006C7BB5" w:rsidP="006C7BB5">
      <w:r>
        <w:t xml:space="preserve">        this.playerNames = playerNam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Id(UUID id) {</w:t>
      </w:r>
    </w:p>
    <w:p w:rsidR="006C7BB5" w:rsidRDefault="006C7BB5" w:rsidP="006C7BB5">
      <w:r>
        <w:t xml:space="preserve">        this.id = id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String getState() {</w:t>
      </w:r>
    </w:p>
    <w:p w:rsidR="006C7BB5" w:rsidRDefault="006C7BB5" w:rsidP="006C7BB5">
      <w:r>
        <w:t xml:space="preserve">        return state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State(String state) {</w:t>
      </w:r>
    </w:p>
    <w:p w:rsidR="006C7BB5" w:rsidRDefault="006C7BB5" w:rsidP="006C7BB5">
      <w:r>
        <w:t xml:space="preserve">        this.state = state;</w:t>
      </w:r>
    </w:p>
    <w:p w:rsidR="006C7BB5" w:rsidRDefault="006C7BB5" w:rsidP="006C7BB5">
      <w:r>
        <w:lastRenderedPageBreak/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D7667" w:rsidRDefault="006D7667" w:rsidP="006D7667">
      <w:pPr>
        <w:pStyle w:val="a3"/>
        <w:numPr>
          <w:ilvl w:val="0"/>
          <w:numId w:val="6"/>
        </w:numPr>
      </w:pPr>
      <w:r>
        <w:t>ScoreboardModel.java</w:t>
      </w:r>
    </w:p>
    <w:p w:rsidR="006C7BB5" w:rsidRDefault="006C7BB5" w:rsidP="006C7BB5">
      <w:r>
        <w:t>package com.dod.service.model;</w:t>
      </w:r>
    </w:p>
    <w:p w:rsidR="006C7BB5" w:rsidRDefault="006C7BB5" w:rsidP="006C7BB5"/>
    <w:p w:rsidR="006C7BB5" w:rsidRDefault="006C7BB5" w:rsidP="006C7BB5">
      <w:r>
        <w:t>import com.dod.models.Score;</w:t>
      </w:r>
    </w:p>
    <w:p w:rsidR="006C7BB5" w:rsidRDefault="006C7BB5" w:rsidP="006C7BB5"/>
    <w:p w:rsidR="006C7BB5" w:rsidRDefault="006C7BB5" w:rsidP="006C7BB5">
      <w:r>
        <w:t>import javax.xml.bind.annotation.XmlRootElement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Models a collection of scores to be displayed on a score table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@XmlRootElement</w:t>
      </w:r>
    </w:p>
    <w:p w:rsidR="006C7BB5" w:rsidRDefault="006C7BB5" w:rsidP="006C7BB5">
      <w:r>
        <w:t>public class ScoreboardModel {</w:t>
      </w:r>
    </w:p>
    <w:p w:rsidR="006C7BB5" w:rsidRDefault="006C7BB5" w:rsidP="006C7BB5">
      <w:r>
        <w:t xml:space="preserve">    Score[] scores;</w:t>
      </w:r>
    </w:p>
    <w:p w:rsidR="006C7BB5" w:rsidRDefault="006C7BB5" w:rsidP="006C7BB5"/>
    <w:p w:rsidR="006C7BB5" w:rsidRDefault="006C7BB5" w:rsidP="006C7BB5">
      <w:r>
        <w:t xml:space="preserve">    public ScoreboardModel(Score[] scores) {</w:t>
      </w:r>
    </w:p>
    <w:p w:rsidR="006C7BB5" w:rsidRDefault="006C7BB5" w:rsidP="006C7BB5">
      <w:r>
        <w:t xml:space="preserve">        this.scores = scor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ScoreboardModel() {</w:t>
      </w:r>
    </w:p>
    <w:p w:rsidR="006C7BB5" w:rsidRDefault="006C7BB5" w:rsidP="006C7BB5"/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Score[] getScores() {</w:t>
      </w:r>
    </w:p>
    <w:p w:rsidR="006C7BB5" w:rsidRDefault="006C7BB5" w:rsidP="006C7BB5">
      <w:r>
        <w:t xml:space="preserve">        return scor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Scores(Score[] scores) {</w:t>
      </w:r>
    </w:p>
    <w:p w:rsidR="006C7BB5" w:rsidRDefault="006C7BB5" w:rsidP="006C7BB5">
      <w:r>
        <w:t xml:space="preserve">        this.scores = scores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D7667" w:rsidRDefault="006D7667" w:rsidP="006D7667">
      <w:pPr>
        <w:pStyle w:val="a3"/>
        <w:numPr>
          <w:ilvl w:val="0"/>
          <w:numId w:val="6"/>
        </w:numPr>
      </w:pPr>
      <w:r>
        <w:t>TileModel.java</w:t>
      </w:r>
    </w:p>
    <w:p w:rsidR="006C7BB5" w:rsidRDefault="006C7BB5" w:rsidP="006C7BB5">
      <w:r>
        <w:t>package com.dod.service.model;</w:t>
      </w:r>
    </w:p>
    <w:p w:rsidR="006C7BB5" w:rsidRDefault="006C7BB5" w:rsidP="006C7BB5"/>
    <w:p w:rsidR="006C7BB5" w:rsidRDefault="006C7BB5" w:rsidP="006C7BB5">
      <w:r>
        <w:t>import com.dod.models.Point;</w:t>
      </w:r>
    </w:p>
    <w:p w:rsidR="006C7BB5" w:rsidRDefault="006C7BB5" w:rsidP="006C7BB5"/>
    <w:p w:rsidR="006C7BB5" w:rsidRDefault="006C7BB5" w:rsidP="006C7BB5">
      <w:r>
        <w:t>import javax.xml.bind.annotation.XmlRootElement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A simpler Tile model just for JSON encoding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@XmlRootElement</w:t>
      </w:r>
    </w:p>
    <w:p w:rsidR="006C7BB5" w:rsidRDefault="006C7BB5" w:rsidP="006C7BB5">
      <w:r>
        <w:t>public class TileModel {</w:t>
      </w:r>
    </w:p>
    <w:p w:rsidR="006C7BB5" w:rsidRDefault="006C7BB5" w:rsidP="006C7BB5">
      <w:r>
        <w:t xml:space="preserve">    private int type;</w:t>
      </w:r>
    </w:p>
    <w:p w:rsidR="006C7BB5" w:rsidRDefault="006C7BB5" w:rsidP="006C7BB5">
      <w:r>
        <w:t xml:space="preserve">    private Point position;</w:t>
      </w:r>
    </w:p>
    <w:p w:rsidR="006C7BB5" w:rsidRDefault="006C7BB5" w:rsidP="006C7BB5"/>
    <w:p w:rsidR="006C7BB5" w:rsidRDefault="006C7BB5" w:rsidP="006C7BB5">
      <w:r>
        <w:t xml:space="preserve">    public TileModel() { }</w:t>
      </w:r>
    </w:p>
    <w:p w:rsidR="006C7BB5" w:rsidRDefault="006C7BB5" w:rsidP="006C7BB5"/>
    <w:p w:rsidR="006C7BB5" w:rsidRDefault="006C7BB5" w:rsidP="006C7BB5">
      <w:r>
        <w:t xml:space="preserve">    public TileModel(int type, Point position) {</w:t>
      </w:r>
    </w:p>
    <w:p w:rsidR="006C7BB5" w:rsidRDefault="006C7BB5" w:rsidP="006C7BB5">
      <w:r>
        <w:t xml:space="preserve">        this.type = type;</w:t>
      </w:r>
    </w:p>
    <w:p w:rsidR="006C7BB5" w:rsidRDefault="006C7BB5" w:rsidP="006C7BB5">
      <w:r>
        <w:t xml:space="preserve">        this.position = position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int getType() {</w:t>
      </w:r>
    </w:p>
    <w:p w:rsidR="006C7BB5" w:rsidRDefault="006C7BB5" w:rsidP="006C7BB5">
      <w:r>
        <w:t xml:space="preserve">        return type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Type(int type) {</w:t>
      </w:r>
    </w:p>
    <w:p w:rsidR="006C7BB5" w:rsidRDefault="006C7BB5" w:rsidP="006C7BB5">
      <w:r>
        <w:t xml:space="preserve">        this.type = type;</w:t>
      </w:r>
    </w:p>
    <w:p w:rsidR="006C7BB5" w:rsidRDefault="006C7BB5" w:rsidP="006C7BB5">
      <w:r>
        <w:lastRenderedPageBreak/>
        <w:t xml:space="preserve">    }</w:t>
      </w:r>
    </w:p>
    <w:p w:rsidR="006C7BB5" w:rsidRDefault="006C7BB5" w:rsidP="006C7BB5"/>
    <w:p w:rsidR="006C7BB5" w:rsidRDefault="006C7BB5" w:rsidP="006C7BB5">
      <w:r>
        <w:t xml:space="preserve">    public Point getPosition() {</w:t>
      </w:r>
    </w:p>
    <w:p w:rsidR="006C7BB5" w:rsidRDefault="006C7BB5" w:rsidP="006C7BB5">
      <w:r>
        <w:t xml:space="preserve">        return position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Position(Point position) {</w:t>
      </w:r>
    </w:p>
    <w:p w:rsidR="006C7BB5" w:rsidRDefault="006C7BB5" w:rsidP="006C7BB5">
      <w:r>
        <w:t xml:space="preserve">        this.position = position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rPr>
          <w:b/>
        </w:rPr>
      </w:pPr>
      <w:r w:rsidRPr="006C7BB5">
        <w:rPr>
          <w:rFonts w:hint="eastAsia"/>
          <w:b/>
        </w:rPr>
        <w:t>DungeonOfDooom-master\Sourcecode\project\src\service\src\main\java\com\dod\service\service</w:t>
      </w:r>
    </w:p>
    <w:p w:rsidR="006C7BB5" w:rsidRDefault="006C7BB5" w:rsidP="006C7BB5">
      <w:pPr>
        <w:pStyle w:val="a3"/>
        <w:numPr>
          <w:ilvl w:val="0"/>
          <w:numId w:val="6"/>
        </w:numPr>
      </w:pPr>
      <w:r>
        <w:t>Authentication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db.repositories.IPlayerRepository;</w:t>
      </w:r>
    </w:p>
    <w:p w:rsidR="006C7BB5" w:rsidRDefault="006C7BB5" w:rsidP="006C7BB5">
      <w:r>
        <w:t>import com.dod.models.Player;</w:t>
      </w:r>
    </w:p>
    <w:p w:rsidR="006C7BB5" w:rsidRDefault="006C7BB5" w:rsidP="006C7BB5">
      <w:r>
        <w:t>import com.dod.service.model.LoginModel;</w:t>
      </w:r>
    </w:p>
    <w:p w:rsidR="006C7BB5" w:rsidRDefault="006C7BB5" w:rsidP="006C7BB5">
      <w:r>
        <w:t>import org.apache.commons.codec.binary.Base64;</w:t>
      </w:r>
    </w:p>
    <w:p w:rsidR="006C7BB5" w:rsidRDefault="006C7BB5" w:rsidP="006C7BB5"/>
    <w:p w:rsidR="006C7BB5" w:rsidRDefault="006C7BB5" w:rsidP="006C7BB5">
      <w:r>
        <w:t>import javax.crypto.SecretKey;</w:t>
      </w:r>
    </w:p>
    <w:p w:rsidR="006C7BB5" w:rsidRDefault="006C7BB5" w:rsidP="006C7BB5">
      <w:r>
        <w:t>import javax.crypto.SecretKeyFactory;</w:t>
      </w:r>
    </w:p>
    <w:p w:rsidR="006C7BB5" w:rsidRDefault="006C7BB5" w:rsidP="006C7BB5">
      <w:r>
        <w:t>import javax.crypto.spec.PBEKeySpec;</w:t>
      </w:r>
    </w:p>
    <w:p w:rsidR="006C7BB5" w:rsidRDefault="006C7BB5" w:rsidP="006C7BB5">
      <w:r>
        <w:t>import java.security.NoSuchAlgorithmException;</w:t>
      </w:r>
    </w:p>
    <w:p w:rsidR="006C7BB5" w:rsidRDefault="006C7BB5" w:rsidP="006C7BB5">
      <w:r>
        <w:t>import java.security.SecureRandom;</w:t>
      </w:r>
    </w:p>
    <w:p w:rsidR="006C7BB5" w:rsidRDefault="006C7BB5" w:rsidP="006C7BB5">
      <w:r>
        <w:t>import java.security.spec.InvalidKeySpecException;</w:t>
      </w:r>
    </w:p>
    <w:p w:rsidR="006C7BB5" w:rsidRDefault="006C7BB5" w:rsidP="006C7BB5">
      <w:r>
        <w:t>import java.sql.SQLException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&lt;pre&gt;</w:t>
      </w:r>
    </w:p>
    <w:p w:rsidR="006C7BB5" w:rsidRDefault="006C7BB5" w:rsidP="006C7BB5">
      <w:r>
        <w:t xml:space="preserve"> *     Handles authenticating a user against their user/pass combo</w:t>
      </w:r>
    </w:p>
    <w:p w:rsidR="006C7BB5" w:rsidRDefault="006C7BB5" w:rsidP="006C7BB5">
      <w:r>
        <w:t xml:space="preserve"> *     Uses a salt, generated using a secure RNG</w:t>
      </w:r>
    </w:p>
    <w:p w:rsidR="006C7BB5" w:rsidRDefault="006C7BB5" w:rsidP="006C7BB5">
      <w:r>
        <w:t xml:space="preserve"> *     Uses PlayerRepository to fetch Player database details</w:t>
      </w:r>
    </w:p>
    <w:p w:rsidR="006C7BB5" w:rsidRDefault="006C7BB5" w:rsidP="006C7BB5">
      <w:r>
        <w:t xml:space="preserve"> * &lt;/pre&gt;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class AuthenticationService implements IAuthenticationService {</w:t>
      </w:r>
    </w:p>
    <w:p w:rsidR="006C7BB5" w:rsidRDefault="006C7BB5" w:rsidP="006C7BB5"/>
    <w:p w:rsidR="006C7BB5" w:rsidRDefault="006C7BB5" w:rsidP="006C7BB5">
      <w:r>
        <w:t xml:space="preserve">    IPlayerRepository repository;</w:t>
      </w:r>
    </w:p>
    <w:p w:rsidR="006C7BB5" w:rsidRDefault="006C7BB5" w:rsidP="006C7BB5"/>
    <w:p w:rsidR="006C7BB5" w:rsidRDefault="006C7BB5" w:rsidP="006C7BB5">
      <w:r>
        <w:t xml:space="preserve">    public AuthenticationService(IPlayerRepository repository) {</w:t>
      </w:r>
    </w:p>
    <w:p w:rsidR="006C7BB5" w:rsidRDefault="006C7BB5" w:rsidP="006C7BB5">
      <w:r>
        <w:t xml:space="preserve">        this.repository = repository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gisters a new user</w:t>
      </w:r>
    </w:p>
    <w:p w:rsidR="006C7BB5" w:rsidRDefault="006C7BB5" w:rsidP="006C7BB5">
      <w:r>
        <w:t xml:space="preserve">     * @param model LoginModel containing the user/pass to be registered</w:t>
      </w:r>
    </w:p>
    <w:p w:rsidR="006C7BB5" w:rsidRDefault="006C7BB5" w:rsidP="006C7BB5">
      <w:r>
        <w:t xml:space="preserve">     * @return boolean true if successful otherwise fals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boolean Register(LoginModel model) {</w:t>
      </w:r>
    </w:p>
    <w:p w:rsidR="006C7BB5" w:rsidRDefault="006C7BB5" w:rsidP="006C7BB5">
      <w:r>
        <w:t xml:space="preserve">        boolean result = false;</w:t>
      </w:r>
    </w:p>
    <w:p w:rsidR="006C7BB5" w:rsidRDefault="006C7BB5" w:rsidP="006C7BB5">
      <w:r>
        <w:t xml:space="preserve">        Player player = player = model.asPlayer();</w:t>
      </w:r>
    </w:p>
    <w:p w:rsidR="006C7BB5" w:rsidRDefault="006C7BB5" w:rsidP="006C7BB5">
      <w:r>
        <w:t xml:space="preserve">        Player repositoryPlayer = null;</w:t>
      </w:r>
    </w:p>
    <w:p w:rsidR="006C7BB5" w:rsidRDefault="006C7BB5" w:rsidP="006C7BB5"/>
    <w:p w:rsidR="006C7BB5" w:rsidRDefault="006C7BB5" w:rsidP="006C7BB5">
      <w:r>
        <w:t xml:space="preserve">        try {</w:t>
      </w:r>
    </w:p>
    <w:p w:rsidR="006C7BB5" w:rsidRDefault="006C7BB5" w:rsidP="006C7BB5">
      <w:r>
        <w:t xml:space="preserve">            repositoryPlayer = repository.get(player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catch(SQLException e) {</w:t>
      </w:r>
    </w:p>
    <w:p w:rsidR="006C7BB5" w:rsidRDefault="006C7BB5" w:rsidP="006C7BB5">
      <w:r>
        <w:t xml:space="preserve">            e.printStackTrace();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if(repositoryPlayer == null) {</w:t>
      </w:r>
    </w:p>
    <w:p w:rsidR="006C7BB5" w:rsidRDefault="006C7BB5" w:rsidP="006C7BB5">
      <w:r>
        <w:lastRenderedPageBreak/>
        <w:t xml:space="preserve">            try {</w:t>
      </w:r>
    </w:p>
    <w:p w:rsidR="006C7BB5" w:rsidRDefault="006C7BB5" w:rsidP="006C7BB5">
      <w:r>
        <w:t xml:space="preserve">                generateSalt(player);</w:t>
      </w:r>
    </w:p>
    <w:p w:rsidR="006C7BB5" w:rsidRDefault="006C7BB5" w:rsidP="006C7BB5">
      <w:r>
        <w:t xml:space="preserve">                player.setHashedPassword(hashAndSalt(model.getPassword(), player.getSalt()));</w:t>
      </w:r>
    </w:p>
    <w:p w:rsidR="006C7BB5" w:rsidRDefault="006C7BB5" w:rsidP="006C7BB5">
      <w:r>
        <w:t xml:space="preserve">                repository.insert(player);</w:t>
      </w:r>
    </w:p>
    <w:p w:rsidR="006C7BB5" w:rsidRDefault="006C7BB5" w:rsidP="006C7BB5">
      <w:r>
        <w:t xml:space="preserve">                result = true;</w:t>
      </w:r>
    </w:p>
    <w:p w:rsidR="006C7BB5" w:rsidRDefault="006C7BB5" w:rsidP="006C7BB5">
      <w:r>
        <w:t xml:space="preserve">            } catch (Exception e) {</w:t>
      </w:r>
    </w:p>
    <w:p w:rsidR="006C7BB5" w:rsidRDefault="006C7BB5" w:rsidP="006C7BB5">
      <w:r>
        <w:t xml:space="preserve">                result = false;</w:t>
      </w:r>
    </w:p>
    <w:p w:rsidR="006C7BB5" w:rsidRDefault="006C7BB5" w:rsidP="006C7BB5">
      <w:r>
        <w:t xml:space="preserve">            }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return result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gisters a new user</w:t>
      </w:r>
    </w:p>
    <w:p w:rsidR="006C7BB5" w:rsidRDefault="006C7BB5" w:rsidP="006C7BB5">
      <w:r>
        <w:t xml:space="preserve">     * @param model LoginModel containing the user/pass to be authorised</w:t>
      </w:r>
    </w:p>
    <w:p w:rsidR="006C7BB5" w:rsidRDefault="006C7BB5" w:rsidP="006C7BB5">
      <w:r>
        <w:t xml:space="preserve">     * @return boolean true if the user is authorised, otherwise fals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boolean Login(LoginModel model) {</w:t>
      </w:r>
    </w:p>
    <w:p w:rsidR="006C7BB5" w:rsidRDefault="006C7BB5" w:rsidP="006C7BB5">
      <w:r>
        <w:t xml:space="preserve">        boolean result = false;</w:t>
      </w:r>
    </w:p>
    <w:p w:rsidR="006C7BB5" w:rsidRDefault="006C7BB5" w:rsidP="006C7BB5"/>
    <w:p w:rsidR="006C7BB5" w:rsidRDefault="006C7BB5" w:rsidP="006C7BB5">
      <w:r>
        <w:t xml:space="preserve">        try {</w:t>
      </w:r>
    </w:p>
    <w:p w:rsidR="006C7BB5" w:rsidRDefault="006C7BB5" w:rsidP="006C7BB5">
      <w:r>
        <w:t xml:space="preserve">            Player player = repository.get(model.asPlayer());</w:t>
      </w:r>
    </w:p>
    <w:p w:rsidR="006C7BB5" w:rsidRDefault="006C7BB5" w:rsidP="006C7BB5">
      <w:r>
        <w:t xml:space="preserve">            if (hashAndSalt(model.getPassword(), player.getSalt()).equals(player.getHashedPassword())) {</w:t>
      </w:r>
    </w:p>
    <w:p w:rsidR="006C7BB5" w:rsidRDefault="006C7BB5" w:rsidP="006C7BB5">
      <w:r>
        <w:t xml:space="preserve">                result = true;</w:t>
      </w:r>
    </w:p>
    <w:p w:rsidR="006C7BB5" w:rsidRDefault="006C7BB5" w:rsidP="006C7BB5">
      <w:r>
        <w:t xml:space="preserve">            }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catch(Exception e) {</w:t>
      </w:r>
    </w:p>
    <w:p w:rsidR="006C7BB5" w:rsidRDefault="006C7BB5" w:rsidP="006C7BB5">
      <w:r>
        <w:t xml:space="preserve">            e.printStackTrace();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return result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nerates a random secure salt</w:t>
      </w:r>
    </w:p>
    <w:p w:rsidR="006C7BB5" w:rsidRDefault="006C7BB5" w:rsidP="006C7BB5">
      <w:r>
        <w:t xml:space="preserve">     * @param player Player to set the salt for- gets inserted into the database later</w:t>
      </w:r>
    </w:p>
    <w:p w:rsidR="006C7BB5" w:rsidRDefault="006C7BB5" w:rsidP="006C7BB5">
      <w:r>
        <w:t xml:space="preserve">     * @throws NoSuchAlgorithmException could be thrown due to a dependency problem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rivate void generateSalt(Player player) throws NoSuchAlgorithmException {</w:t>
      </w:r>
    </w:p>
    <w:p w:rsidR="006C7BB5" w:rsidRDefault="006C7BB5" w:rsidP="006C7BB5">
      <w:r>
        <w:t xml:space="preserve">        byte[] salt = SecureRandom.getInstance("SHA1PRNG").generateSeed(32);</w:t>
      </w:r>
    </w:p>
    <w:p w:rsidR="006C7BB5" w:rsidRDefault="006C7BB5" w:rsidP="006C7BB5">
      <w:r>
        <w:t xml:space="preserve">        player.setSalt(salt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Hashes and salts a password</w:t>
      </w:r>
    </w:p>
    <w:p w:rsidR="006C7BB5" w:rsidRDefault="006C7BB5" w:rsidP="006C7BB5">
      <w:r>
        <w:t xml:space="preserve">     * @param password the password to be hashed/salted</w:t>
      </w:r>
    </w:p>
    <w:p w:rsidR="006C7BB5" w:rsidRDefault="006C7BB5" w:rsidP="006C7BB5">
      <w:r>
        <w:t xml:space="preserve">     * @param salt the salt to salt the password with</w:t>
      </w:r>
    </w:p>
    <w:p w:rsidR="006C7BB5" w:rsidRDefault="006C7BB5" w:rsidP="006C7BB5">
      <w:r>
        <w:t xml:space="preserve">     * @return String the hashed/salted password</w:t>
      </w:r>
    </w:p>
    <w:p w:rsidR="006C7BB5" w:rsidRDefault="006C7BB5" w:rsidP="006C7BB5">
      <w:r>
        <w:t xml:space="preserve">     * @throws NoSuchAlgorithmException could be thrown due to a dependency problem</w:t>
      </w:r>
    </w:p>
    <w:p w:rsidR="006C7BB5" w:rsidRDefault="006C7BB5" w:rsidP="006C7BB5">
      <w:r>
        <w:t xml:space="preserve">     * @throws InvalidKeySpecException could be thrown due to a dependency problem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rivate String hashAndSalt(String password, byte[] salt) throws NoSuchAlgorithmException, InvalidKeySpecException {</w:t>
      </w:r>
    </w:p>
    <w:p w:rsidR="006C7BB5" w:rsidRDefault="006C7BB5" w:rsidP="006C7BB5">
      <w:r>
        <w:t xml:space="preserve">        String hashedPassword = hash(password, salt);</w:t>
      </w:r>
    </w:p>
    <w:p w:rsidR="006C7BB5" w:rsidRDefault="006C7BB5" w:rsidP="006C7BB5">
      <w:r>
        <w:t xml:space="preserve">        return Base64.encodeBase64String(salt) + hashedPassword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Hashes a password</w:t>
      </w:r>
    </w:p>
    <w:p w:rsidR="006C7BB5" w:rsidRDefault="006C7BB5" w:rsidP="006C7BB5">
      <w:r>
        <w:lastRenderedPageBreak/>
        <w:t xml:space="preserve">     * @param password the password to be hashed</w:t>
      </w:r>
    </w:p>
    <w:p w:rsidR="006C7BB5" w:rsidRDefault="006C7BB5" w:rsidP="006C7BB5">
      <w:r>
        <w:t xml:space="preserve">     * @param salt the salt to secure the password with</w:t>
      </w:r>
    </w:p>
    <w:p w:rsidR="006C7BB5" w:rsidRDefault="006C7BB5" w:rsidP="006C7BB5">
      <w:r>
        <w:t xml:space="preserve">     * @return String the hashed password</w:t>
      </w:r>
    </w:p>
    <w:p w:rsidR="006C7BB5" w:rsidRDefault="006C7BB5" w:rsidP="006C7BB5">
      <w:r>
        <w:t xml:space="preserve">     * @throws NoSuchAlgorithmException could be thrown due to a dependency problem</w:t>
      </w:r>
    </w:p>
    <w:p w:rsidR="006C7BB5" w:rsidRDefault="006C7BB5" w:rsidP="006C7BB5">
      <w:r>
        <w:t xml:space="preserve">     * @throws InvalidKeySpecException could be thrown due to a dependency problem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rivate String hash(String password, byte[] salt) throws NoSuchAlgorithmException, InvalidKeySpecException {</w:t>
      </w:r>
    </w:p>
    <w:p w:rsidR="006C7BB5" w:rsidRDefault="006C7BB5" w:rsidP="006C7BB5">
      <w:r>
        <w:t xml:space="preserve">        SecretKeyFactory f = SecretKeyFactory.getInstance("PBKDF2WithHmacSHA1");</w:t>
      </w:r>
    </w:p>
    <w:p w:rsidR="006C7BB5" w:rsidRDefault="006C7BB5" w:rsidP="006C7BB5">
      <w:r>
        <w:t xml:space="preserve">        SecretKey key = f.generateSecret(new PBEKeySpec(</w:t>
      </w:r>
    </w:p>
    <w:p w:rsidR="006C7BB5" w:rsidRDefault="006C7BB5" w:rsidP="006C7BB5">
      <w:r>
        <w:t xml:space="preserve">                password.toCharArray(), salt, 20*1000, 256)</w:t>
      </w:r>
    </w:p>
    <w:p w:rsidR="006C7BB5" w:rsidRDefault="006C7BB5" w:rsidP="006C7BB5">
      <w:r>
        <w:t xml:space="preserve">        );</w:t>
      </w:r>
    </w:p>
    <w:p w:rsidR="006C7BB5" w:rsidRDefault="006C7BB5" w:rsidP="006C7BB5">
      <w:r>
        <w:t xml:space="preserve">        return Base64.encodeBase64String(key.getEncoded())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t>I</w:t>
      </w:r>
      <w:r>
        <w:t>Authentication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service.model.LoginModel;</w:t>
      </w:r>
    </w:p>
    <w:p w:rsidR="006C7BB5" w:rsidRDefault="006C7BB5" w:rsidP="006C7BB5"/>
    <w:p w:rsidR="006C7BB5" w:rsidRDefault="006C7BB5" w:rsidP="006C7BB5">
      <w:r>
        <w:t>import java.sql.SQLException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&lt;pre&gt;</w:t>
      </w:r>
    </w:p>
    <w:p w:rsidR="006C7BB5" w:rsidRDefault="006C7BB5" w:rsidP="006C7BB5">
      <w:r>
        <w:t xml:space="preserve"> *     Handles authenticating a user against their user/pass combo</w:t>
      </w:r>
    </w:p>
    <w:p w:rsidR="006C7BB5" w:rsidRDefault="006C7BB5" w:rsidP="006C7BB5">
      <w:r>
        <w:t xml:space="preserve"> * &lt;/pre&gt;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AuthenticationService {</w:t>
      </w:r>
    </w:p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gisters a new user</w:t>
      </w:r>
    </w:p>
    <w:p w:rsidR="006C7BB5" w:rsidRDefault="006C7BB5" w:rsidP="006C7BB5">
      <w:r>
        <w:t xml:space="preserve">     * @param model LoginModel containing the user/pass to be registered</w:t>
      </w:r>
    </w:p>
    <w:p w:rsidR="006C7BB5" w:rsidRDefault="006C7BB5" w:rsidP="006C7BB5">
      <w:r>
        <w:t xml:space="preserve">     * @return boolean true if successful otherwise fals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boolean Register(LoginModel model);</w:t>
      </w:r>
    </w:p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gisters a new user</w:t>
      </w:r>
    </w:p>
    <w:p w:rsidR="006C7BB5" w:rsidRDefault="006C7BB5" w:rsidP="006C7BB5">
      <w:r>
        <w:t xml:space="preserve">     * @param model LoginModel containing the user/pass to be authorised</w:t>
      </w:r>
    </w:p>
    <w:p w:rsidR="006C7BB5" w:rsidRDefault="006C7BB5" w:rsidP="006C7BB5">
      <w:r>
        <w:t xml:space="preserve">     * @return boolean true if the user is authorised, otherwise fals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boolean Login(LoginModel model);</w:t>
      </w:r>
    </w:p>
    <w:p w:rsidR="006C7BB5" w:rsidRDefault="006C7BB5" w:rsidP="006C7BB5"/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rPr>
          <w:rFonts w:hint="eastAsia"/>
        </w:rPr>
        <w:t>IIO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org.json.simple.JSONObject;</w:t>
      </w:r>
    </w:p>
    <w:p w:rsidR="006C7BB5" w:rsidRDefault="006C7BB5" w:rsidP="006C7BB5">
      <w:r>
        <w:t>import org.json.simple.parser.ParseException;</w:t>
      </w:r>
    </w:p>
    <w:p w:rsidR="006C7BB5" w:rsidRDefault="006C7BB5" w:rsidP="006C7BB5"/>
    <w:p w:rsidR="006C7BB5" w:rsidRDefault="006C7BB5" w:rsidP="006C7BB5">
      <w:r>
        <w:t>import java.io.IOException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Handles IO within the Service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IOService {</w:t>
      </w:r>
    </w:p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Fetches an asset as a String</w:t>
      </w:r>
    </w:p>
    <w:p w:rsidR="006C7BB5" w:rsidRDefault="006C7BB5" w:rsidP="006C7BB5">
      <w:r>
        <w:t xml:space="preserve">     * @param path String the path to the asset we are to fetch</w:t>
      </w:r>
    </w:p>
    <w:p w:rsidR="006C7BB5" w:rsidRDefault="006C7BB5" w:rsidP="006C7BB5">
      <w:r>
        <w:t xml:space="preserve">     * @return String the contents of the asset</w:t>
      </w:r>
    </w:p>
    <w:p w:rsidR="006C7BB5" w:rsidRDefault="006C7BB5" w:rsidP="006C7BB5">
      <w:r>
        <w:t xml:space="preserve">     * @throws IOException if the file is missing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lastRenderedPageBreak/>
        <w:t xml:space="preserve">    String getString(String path) throws IOException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Fetches an asset as parsed JSON</w:t>
      </w:r>
    </w:p>
    <w:p w:rsidR="006C7BB5" w:rsidRDefault="006C7BB5" w:rsidP="006C7BB5">
      <w:r>
        <w:t xml:space="preserve">     * @param path String the path to the asset we are to fetch</w:t>
      </w:r>
    </w:p>
    <w:p w:rsidR="006C7BB5" w:rsidRDefault="006C7BB5" w:rsidP="006C7BB5">
      <w:r>
        <w:t xml:space="preserve">     * @return JSONObject the parsed content of the asset</w:t>
      </w:r>
    </w:p>
    <w:p w:rsidR="006C7BB5" w:rsidRDefault="006C7BB5" w:rsidP="006C7BB5">
      <w:r>
        <w:t xml:space="preserve">     * @throws IOException if the file is missing</w:t>
      </w:r>
    </w:p>
    <w:p w:rsidR="006C7BB5" w:rsidRDefault="006C7BB5" w:rsidP="006C7BB5">
      <w:r>
        <w:t xml:space="preserve">     * @throws ParseException if the file isn't encoded in valid JSON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JSONObject getJsonObject(String path) throws IOException, ParseException;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rPr>
          <w:rFonts w:hint="eastAsia"/>
        </w:rPr>
        <w:t>IMatchService.</w:t>
      </w:r>
      <w:r>
        <w:t>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Player;</w:t>
      </w:r>
    </w:p>
    <w:p w:rsidR="006C7BB5" w:rsidRDefault="006C7BB5" w:rsidP="006C7BB5">
      <w:r>
        <w:t>import com.dod.service.model.MatchResultModel;</w:t>
      </w:r>
    </w:p>
    <w:p w:rsidR="006C7BB5" w:rsidRDefault="006C7BB5" w:rsidP="006C7BB5">
      <w:r>
        <w:t>import com.dod.service.model.MatchStatus;</w:t>
      </w:r>
    </w:p>
    <w:p w:rsidR="006C7BB5" w:rsidRDefault="006C7BB5" w:rsidP="006C7BB5"/>
    <w:p w:rsidR="006C7BB5" w:rsidRDefault="006C7BB5" w:rsidP="006C7BB5">
      <w:r>
        <w:t>import java.sql.SQLException;</w:t>
      </w:r>
    </w:p>
    <w:p w:rsidR="006C7BB5" w:rsidRDefault="006C7BB5" w:rsidP="006C7BB5">
      <w:r>
        <w:t>import java.util.UUID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Manages joining/starting/ending matches.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MatchService {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reates a new Match</w:t>
      </w:r>
    </w:p>
    <w:p w:rsidR="006C7BB5" w:rsidRDefault="006C7BB5" w:rsidP="006C7BB5">
      <w:r>
        <w:t xml:space="preserve">     * @param userName String username of the Player who is starting the Match</w:t>
      </w:r>
    </w:p>
    <w:p w:rsidR="006C7BB5" w:rsidRDefault="006C7BB5" w:rsidP="006C7BB5">
      <w:r>
        <w:t xml:space="preserve">     * @param level int the number of the level to load for this Match</w:t>
      </w:r>
    </w:p>
    <w:p w:rsidR="006C7BB5" w:rsidRDefault="006C7BB5" w:rsidP="006C7BB5">
      <w:r>
        <w:t xml:space="preserve">     * @return MatchStatus of the newly created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tchStatus createMatch(String userName, int level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hanges a Match's state to InGame</w:t>
      </w:r>
    </w:p>
    <w:p w:rsidR="006C7BB5" w:rsidRDefault="006C7BB5" w:rsidP="006C7BB5">
      <w:r>
        <w:t xml:space="preserve">     * @param player Player whose ongoing Match will be modified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void startMatch(Player player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turns the MatchStatus for a particular Player's Match</w:t>
      </w:r>
    </w:p>
    <w:p w:rsidR="006C7BB5" w:rsidRDefault="006C7BB5" w:rsidP="006C7BB5">
      <w:r>
        <w:t xml:space="preserve">     * @param player Player whose ongoing Match will be fetched</w:t>
      </w:r>
    </w:p>
    <w:p w:rsidR="006C7BB5" w:rsidRDefault="006C7BB5" w:rsidP="006C7BB5">
      <w:r>
        <w:t xml:space="preserve">     * @return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tchStatus getStatus(Player player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moves a Player from their current ongoing Match</w:t>
      </w:r>
    </w:p>
    <w:p w:rsidR="006C7BB5" w:rsidRDefault="006C7BB5" w:rsidP="006C7BB5">
      <w:r>
        <w:t xml:space="preserve">     * @param player Player the Player whom will be removed from their ongoing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void leaveMatch(Player player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hanges a Match's state to Over</w:t>
      </w:r>
    </w:p>
    <w:p w:rsidR="006C7BB5" w:rsidRDefault="006C7BB5" w:rsidP="006C7BB5">
      <w:r>
        <w:t xml:space="preserve">     * @param player Player whose ongoing Match will be modified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void endMatch(Player player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Adds the Player to a particular Match</w:t>
      </w:r>
    </w:p>
    <w:p w:rsidR="006C7BB5" w:rsidRDefault="006C7BB5" w:rsidP="006C7BB5">
      <w:r>
        <w:lastRenderedPageBreak/>
        <w:t xml:space="preserve">     * @param player Player whom will be added</w:t>
      </w:r>
    </w:p>
    <w:p w:rsidR="006C7BB5" w:rsidRDefault="006C7BB5" w:rsidP="006C7BB5">
      <w:r>
        <w:t xml:space="preserve">     * @param matchID UUID of the Match that player will be addd to</w:t>
      </w:r>
    </w:p>
    <w:p w:rsidR="006C7BB5" w:rsidRDefault="006C7BB5" w:rsidP="006C7BB5">
      <w:r>
        <w:t xml:space="preserve">     * @throws SQLException thrown if Player doesn't exist or a SQL connectivity issue occurs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void joinMatch(Player player, UUID matchID) throws SQLException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t all Matches currently in the Lobbying state</w:t>
      </w:r>
    </w:p>
    <w:p w:rsidR="006C7BB5" w:rsidRDefault="006C7BB5" w:rsidP="006C7BB5">
      <w:r>
        <w:t xml:space="preserve">     * @return MatchStatus[] array of all Matches in the Lobbying stat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tchStatus[] getLobbyingMatches(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ts the MatchResultModel for a finished Match</w:t>
      </w:r>
    </w:p>
    <w:p w:rsidR="006C7BB5" w:rsidRDefault="006C7BB5" w:rsidP="006C7BB5">
      <w:r>
        <w:t xml:space="preserve">     * todo why not remove the Player from the Match at this point rather than send another request?</w:t>
      </w:r>
    </w:p>
    <w:p w:rsidR="006C7BB5" w:rsidRDefault="006C7BB5" w:rsidP="006C7BB5">
      <w:r>
        <w:t xml:space="preserve">     * @param player Player the Player that has a finished Match</w:t>
      </w:r>
    </w:p>
    <w:p w:rsidR="006C7BB5" w:rsidRDefault="006C7BB5" w:rsidP="006C7BB5">
      <w:r>
        <w:t xml:space="preserve">     * @return MatchResultModel pertaining to the player's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tchResultModel getMatchResult(Player player);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t>IMovement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Character;</w:t>
      </w:r>
    </w:p>
    <w:p w:rsidR="006C7BB5" w:rsidRDefault="006C7BB5" w:rsidP="006C7BB5">
      <w:r>
        <w:t>import com.dod.models.Map;</w:t>
      </w:r>
    </w:p>
    <w:p w:rsidR="006C7BB5" w:rsidRDefault="006C7BB5" w:rsidP="006C7BB5">
      <w:r>
        <w:t>import com.dod.models.Player;</w:t>
      </w:r>
    </w:p>
    <w:p w:rsidR="006C7BB5" w:rsidRDefault="006C7BB5" w:rsidP="006C7BB5">
      <w:r>
        <w:t>import com.dod.models.Point;</w:t>
      </w:r>
    </w:p>
    <w:p w:rsidR="006C7BB5" w:rsidRDefault="006C7BB5" w:rsidP="006C7BB5"/>
    <w:p w:rsidR="006C7BB5" w:rsidRDefault="006C7BB5" w:rsidP="006C7BB5">
      <w:r>
        <w:t>import java.sql.SQLException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Interface for MovementService.</w:t>
      </w:r>
    </w:p>
    <w:p w:rsidR="006C7BB5" w:rsidRDefault="006C7BB5" w:rsidP="006C7BB5">
      <w:r>
        <w:t xml:space="preserve"> * Handles game logic to move a character from one point to another.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MovementService {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Moves the Player in a particular direction. Will increment player's gold if interacting with gold coins, can</w:t>
      </w:r>
    </w:p>
    <w:p w:rsidR="006C7BB5" w:rsidRDefault="006C7BB5" w:rsidP="006C7BB5">
      <w:r>
        <w:t xml:space="preserve">     * trigger end of the Match when player interacts with Exit.</w:t>
      </w:r>
    </w:p>
    <w:p w:rsidR="006C7BB5" w:rsidRDefault="006C7BB5" w:rsidP="006C7BB5">
      <w:r>
        <w:t xml:space="preserve">     * @param direction String a char from {W,S,A,D} pertaining to a particular direction in the WASD layout</w:t>
      </w:r>
    </w:p>
    <w:p w:rsidR="006C7BB5" w:rsidRDefault="006C7BB5" w:rsidP="006C7BB5">
      <w:r>
        <w:t xml:space="preserve">     * @param player Player whom's Character will be moved</w:t>
      </w:r>
    </w:p>
    <w:p w:rsidR="006C7BB5" w:rsidRDefault="006C7BB5" w:rsidP="006C7BB5">
      <w:r>
        <w:t xml:space="preserve">     * @return Point that the Player has moved to</w:t>
      </w:r>
    </w:p>
    <w:p w:rsidR="006C7BB5" w:rsidRDefault="006C7BB5" w:rsidP="006C7BB5">
      <w:r>
        <w:t xml:space="preserve">     * @throws SQLException if the database cannot be reached or statement fails while inserting new scor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oint Move(String direction, Player player) throws SQLException;</w:t>
      </w:r>
    </w:p>
    <w:p w:rsidR="006C7BB5" w:rsidRDefault="006C7BB5" w:rsidP="006C7BB5"/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t>IO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org.json.simple.JSONObject;</w:t>
      </w:r>
    </w:p>
    <w:p w:rsidR="006C7BB5" w:rsidRDefault="006C7BB5" w:rsidP="006C7BB5">
      <w:r>
        <w:t>import org.json.simple.parser.JSONParser;</w:t>
      </w:r>
    </w:p>
    <w:p w:rsidR="006C7BB5" w:rsidRDefault="006C7BB5" w:rsidP="006C7BB5">
      <w:r>
        <w:t>import org.json.simple.parser.ParseException;</w:t>
      </w:r>
    </w:p>
    <w:p w:rsidR="006C7BB5" w:rsidRDefault="006C7BB5" w:rsidP="006C7BB5"/>
    <w:p w:rsidR="006C7BB5" w:rsidRDefault="006C7BB5" w:rsidP="006C7BB5">
      <w:r>
        <w:t>import java.io.IOException;</w:t>
      </w:r>
    </w:p>
    <w:p w:rsidR="006C7BB5" w:rsidRDefault="006C7BB5" w:rsidP="006C7BB5">
      <w:r>
        <w:lastRenderedPageBreak/>
        <w:t>import java.nio.charset.StandardCharsets;</w:t>
      </w:r>
    </w:p>
    <w:p w:rsidR="006C7BB5" w:rsidRDefault="006C7BB5" w:rsidP="006C7BB5">
      <w:r>
        <w:t>import java.nio.file.Files;</w:t>
      </w:r>
    </w:p>
    <w:p w:rsidR="006C7BB5" w:rsidRDefault="006C7BB5" w:rsidP="006C7BB5">
      <w:r>
        <w:t>import java.nio.file.Paths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Handles IO within the Service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class IOService implements IIOService {</w:t>
      </w:r>
    </w:p>
    <w:p w:rsidR="006C7BB5" w:rsidRDefault="006C7BB5" w:rsidP="006C7BB5"/>
    <w:p w:rsidR="006C7BB5" w:rsidRDefault="006C7BB5" w:rsidP="006C7BB5">
      <w:r>
        <w:t xml:space="preserve">    private String pathToAssets = "..//..//assets";</w:t>
      </w:r>
    </w:p>
    <w:p w:rsidR="006C7BB5" w:rsidRDefault="006C7BB5" w:rsidP="006C7BB5">
      <w:r>
        <w:t xml:space="preserve">    private JSONParser parser;</w:t>
      </w:r>
    </w:p>
    <w:p w:rsidR="006C7BB5" w:rsidRDefault="006C7BB5" w:rsidP="006C7BB5"/>
    <w:p w:rsidR="006C7BB5" w:rsidRDefault="006C7BB5" w:rsidP="006C7BB5">
      <w:r>
        <w:t xml:space="preserve">    public IOService(String pathToAssets) {</w:t>
      </w:r>
    </w:p>
    <w:p w:rsidR="006C7BB5" w:rsidRDefault="006C7BB5" w:rsidP="006C7BB5">
      <w:r>
        <w:t xml:space="preserve">        this.pathToAssets = pathToAssets;</w:t>
      </w:r>
    </w:p>
    <w:p w:rsidR="006C7BB5" w:rsidRDefault="006C7BB5" w:rsidP="006C7BB5">
      <w:r>
        <w:t xml:space="preserve">        parser = new JSONParser(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IOService() {</w:t>
      </w:r>
    </w:p>
    <w:p w:rsidR="006C7BB5" w:rsidRDefault="006C7BB5" w:rsidP="006C7BB5">
      <w:r>
        <w:t xml:space="preserve">        parser= new JSONParser(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Fetches an asset as a String</w:t>
      </w:r>
    </w:p>
    <w:p w:rsidR="006C7BB5" w:rsidRDefault="006C7BB5" w:rsidP="006C7BB5">
      <w:r>
        <w:t xml:space="preserve">     * @param path String the path to the asset we are to fetch</w:t>
      </w:r>
    </w:p>
    <w:p w:rsidR="006C7BB5" w:rsidRDefault="006C7BB5" w:rsidP="006C7BB5">
      <w:r>
        <w:t xml:space="preserve">     * @return String the contents of the asset</w:t>
      </w:r>
    </w:p>
    <w:p w:rsidR="006C7BB5" w:rsidRDefault="006C7BB5" w:rsidP="006C7BB5">
      <w:r>
        <w:t xml:space="preserve">     * @throws IOException if the file is missing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String getString(String path) throws IOException {</w:t>
      </w:r>
    </w:p>
    <w:p w:rsidR="006C7BB5" w:rsidRDefault="006C7BB5" w:rsidP="006C7BB5">
      <w:r>
        <w:t xml:space="preserve">        byte[] encoded = Files.readAllBytes(Paths.get(pathToAssets + path));</w:t>
      </w:r>
    </w:p>
    <w:p w:rsidR="006C7BB5" w:rsidRDefault="006C7BB5" w:rsidP="006C7BB5">
      <w:r>
        <w:t xml:space="preserve">        return new String(encoded, StandardCharsets.UTF_8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Fetches an asset as parsed JSON</w:t>
      </w:r>
    </w:p>
    <w:p w:rsidR="006C7BB5" w:rsidRDefault="006C7BB5" w:rsidP="006C7BB5">
      <w:r>
        <w:t xml:space="preserve">     * @param path String the path to the asset we are to fetch</w:t>
      </w:r>
    </w:p>
    <w:p w:rsidR="006C7BB5" w:rsidRDefault="006C7BB5" w:rsidP="006C7BB5">
      <w:r>
        <w:t xml:space="preserve">     * @return JSONObject the parsed content of the asset</w:t>
      </w:r>
    </w:p>
    <w:p w:rsidR="006C7BB5" w:rsidRDefault="006C7BB5" w:rsidP="006C7BB5">
      <w:r>
        <w:t xml:space="preserve">     * @throws IOException if the file is missing</w:t>
      </w:r>
    </w:p>
    <w:p w:rsidR="006C7BB5" w:rsidRDefault="006C7BB5" w:rsidP="006C7BB5">
      <w:r>
        <w:t xml:space="preserve">     * @throws ParseException if the file isn't encoded in valid JSON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JSONObject getJsonObject(String path) throws IOException, ParseException {</w:t>
      </w:r>
    </w:p>
    <w:p w:rsidR="006C7BB5" w:rsidRDefault="006C7BB5" w:rsidP="006C7BB5">
      <w:r>
        <w:t xml:space="preserve">        String input = getString(path);</w:t>
      </w:r>
    </w:p>
    <w:p w:rsidR="006C7BB5" w:rsidRDefault="006C7BB5" w:rsidP="006C7BB5">
      <w:r>
        <w:t xml:space="preserve">        return (JSONObject) parser.parse(input)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t>IParse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Map;</w:t>
      </w:r>
    </w:p>
    <w:p w:rsidR="006C7BB5" w:rsidRDefault="006C7BB5" w:rsidP="006C7BB5">
      <w:r>
        <w:t>import org.json.simple.JSONObject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Parses JSON objects- namely the Map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ParseService {</w:t>
      </w:r>
    </w:p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Parses a Map object from it's JSON encoding</w:t>
      </w:r>
    </w:p>
    <w:p w:rsidR="006C7BB5" w:rsidRDefault="006C7BB5" w:rsidP="006C7BB5">
      <w:r>
        <w:t xml:space="preserve">     * @param input JSONObject a JSON encoding of the Map</w:t>
      </w:r>
    </w:p>
    <w:p w:rsidR="006C7BB5" w:rsidRDefault="006C7BB5" w:rsidP="006C7BB5">
      <w:r>
        <w:t xml:space="preserve">     * @return Map an initialised Map parsed from JSON</w:t>
      </w:r>
    </w:p>
    <w:p w:rsidR="006C7BB5" w:rsidRDefault="006C7BB5" w:rsidP="006C7BB5">
      <w:r>
        <w:t xml:space="preserve">     * @throws NullPointerException may be thrown by SimpleJson while parsing</w:t>
      </w:r>
    </w:p>
    <w:p w:rsidR="006C7BB5" w:rsidRDefault="006C7BB5" w:rsidP="006C7BB5">
      <w:r>
        <w:lastRenderedPageBreak/>
        <w:t xml:space="preserve">     */</w:t>
      </w:r>
    </w:p>
    <w:p w:rsidR="006C7BB5" w:rsidRDefault="006C7BB5" w:rsidP="006C7BB5">
      <w:r>
        <w:t xml:space="preserve">    Map parseMap(JSONObject input) throws NullPointerException;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t>IState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Player;</w:t>
      </w:r>
    </w:p>
    <w:p w:rsidR="006C7BB5" w:rsidRDefault="006C7BB5" w:rsidP="006C7BB5">
      <w:r>
        <w:t>import com.dod.service.model.GameStateModel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Generates a representation of the current game state form the perspective of a particular character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StateService {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nerates and returns a representation of the current game state form the perspective of a particular character</w:t>
      </w:r>
    </w:p>
    <w:p w:rsidR="006C7BB5" w:rsidRDefault="006C7BB5" w:rsidP="006C7BB5">
      <w:r>
        <w:t xml:space="preserve">     * @param player Player the Player a GameStateModel will be generated for</w:t>
      </w:r>
    </w:p>
    <w:p w:rsidR="006C7BB5" w:rsidRDefault="006C7BB5" w:rsidP="006C7BB5">
      <w:r>
        <w:t xml:space="preserve">     * @return GameStateModel a model of the current game stat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GameStateModel GetState(Player player);</w:t>
      </w:r>
    </w:p>
    <w:p w:rsidR="006C7BB5" w:rsidRDefault="006C7BB5" w:rsidP="006C7BB5"/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t>IVisibility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Map;</w:t>
      </w:r>
    </w:p>
    <w:p w:rsidR="006C7BB5" w:rsidRDefault="006C7BB5" w:rsidP="006C7BB5">
      <w:r>
        <w:t>import com.dod.models.Character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Calculates the visible tiles from the perspective of a particular Character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VisibilityService {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nerates a copy of a Map with the correct isVisible flags set for the perspective of a particular Character</w:t>
      </w:r>
    </w:p>
    <w:p w:rsidR="006C7BB5" w:rsidRDefault="006C7BB5" w:rsidP="006C7BB5">
      <w:r>
        <w:t xml:space="preserve">     * @param deungeonMap the Map  pchar resides in</w:t>
      </w:r>
    </w:p>
    <w:p w:rsidR="006C7BB5" w:rsidRDefault="006C7BB5" w:rsidP="006C7BB5">
      <w:r>
        <w:t xml:space="preserve">     * @param pchar the Character the perspective of which we're generating visibility with</w:t>
      </w:r>
    </w:p>
    <w:p w:rsidR="006C7BB5" w:rsidRDefault="006C7BB5" w:rsidP="006C7BB5">
      <w:r>
        <w:t xml:space="preserve">     * @return a copy of dungeonMap with correct isVisible flags set for the perspective of pchar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p createVisibleMap(Map deungeonMap, Character pchar);</w:t>
      </w:r>
    </w:p>
    <w:p w:rsidR="006C7BB5" w:rsidRDefault="006C7BB5" w:rsidP="006C7BB5"/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t>Match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db.repositories.IPlayerRepository;</w:t>
      </w:r>
    </w:p>
    <w:p w:rsidR="006C7BB5" w:rsidRDefault="006C7BB5" w:rsidP="006C7BB5">
      <w:r>
        <w:t>import com.dod.game.IMatchList;</w:t>
      </w:r>
    </w:p>
    <w:p w:rsidR="006C7BB5" w:rsidRDefault="006C7BB5" w:rsidP="006C7BB5">
      <w:r>
        <w:t>import com.dod.models.*;</w:t>
      </w:r>
    </w:p>
    <w:p w:rsidR="006C7BB5" w:rsidRDefault="006C7BB5" w:rsidP="006C7BB5">
      <w:r>
        <w:t>import com.dod.models.Character;</w:t>
      </w:r>
    </w:p>
    <w:p w:rsidR="006C7BB5" w:rsidRDefault="006C7BB5" w:rsidP="006C7BB5">
      <w:r>
        <w:t>import com.dod.service.constant.Assets;</w:t>
      </w:r>
    </w:p>
    <w:p w:rsidR="006C7BB5" w:rsidRDefault="006C7BB5" w:rsidP="006C7BB5">
      <w:r>
        <w:t>import com.dod.service.model.MatchResultModel;</w:t>
      </w:r>
    </w:p>
    <w:p w:rsidR="006C7BB5" w:rsidRDefault="006C7BB5" w:rsidP="006C7BB5">
      <w:r>
        <w:t>import com.dod.service.model.MatchStatus;</w:t>
      </w:r>
    </w:p>
    <w:p w:rsidR="006C7BB5" w:rsidRDefault="006C7BB5" w:rsidP="006C7BB5"/>
    <w:p w:rsidR="006C7BB5" w:rsidRDefault="006C7BB5" w:rsidP="006C7BB5">
      <w:r>
        <w:lastRenderedPageBreak/>
        <w:t>import java.sql.SQLException;</w:t>
      </w:r>
    </w:p>
    <w:p w:rsidR="006C7BB5" w:rsidRDefault="006C7BB5" w:rsidP="006C7BB5">
      <w:r>
        <w:t>import java.util.Date;</w:t>
      </w:r>
    </w:p>
    <w:p w:rsidR="006C7BB5" w:rsidRDefault="006C7BB5" w:rsidP="006C7BB5">
      <w:r>
        <w:t>import java.util.List;</w:t>
      </w:r>
    </w:p>
    <w:p w:rsidR="006C7BB5" w:rsidRDefault="006C7BB5" w:rsidP="006C7BB5">
      <w:r>
        <w:t>import java.util.UUID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&lt;pre&gt;</w:t>
      </w:r>
    </w:p>
    <w:p w:rsidR="006C7BB5" w:rsidRDefault="006C7BB5" w:rsidP="006C7BB5">
      <w:r>
        <w:t xml:space="preserve"> * Manages joining/starting/ending matches.</w:t>
      </w:r>
    </w:p>
    <w:p w:rsidR="006C7BB5" w:rsidRDefault="006C7BB5" w:rsidP="006C7BB5">
      <w:r>
        <w:t xml:space="preserve"> * Makes heavy use of MatchList to store matches in memory.</w:t>
      </w:r>
    </w:p>
    <w:p w:rsidR="006C7BB5" w:rsidRDefault="006C7BB5" w:rsidP="006C7BB5">
      <w:r>
        <w:t xml:space="preserve"> * Uses PlayerRepository to fetch Player data.</w:t>
      </w:r>
    </w:p>
    <w:p w:rsidR="006C7BB5" w:rsidRDefault="006C7BB5" w:rsidP="006C7BB5">
      <w:r>
        <w:t xml:space="preserve"> * Uses IOService and ParseService to load levels when starting a new Match.</w:t>
      </w:r>
    </w:p>
    <w:p w:rsidR="006C7BB5" w:rsidRDefault="006C7BB5" w:rsidP="006C7BB5">
      <w:r>
        <w:t xml:space="preserve"> * &lt;/pre&gt;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class MatchService implements IMatchService {</w:t>
      </w:r>
    </w:p>
    <w:p w:rsidR="006C7BB5" w:rsidRDefault="006C7BB5" w:rsidP="006C7BB5"/>
    <w:p w:rsidR="006C7BB5" w:rsidRDefault="006C7BB5" w:rsidP="006C7BB5">
      <w:r>
        <w:t xml:space="preserve">    private IIOService ioService;</w:t>
      </w:r>
    </w:p>
    <w:p w:rsidR="006C7BB5" w:rsidRDefault="006C7BB5" w:rsidP="006C7BB5">
      <w:r>
        <w:t xml:space="preserve">    private IParseService parseService;</w:t>
      </w:r>
    </w:p>
    <w:p w:rsidR="006C7BB5" w:rsidRDefault="006C7BB5" w:rsidP="006C7BB5">
      <w:r>
        <w:t xml:space="preserve">    private IPlayerRepository playerRepository;</w:t>
      </w:r>
    </w:p>
    <w:p w:rsidR="006C7BB5" w:rsidRDefault="006C7BB5" w:rsidP="006C7BB5">
      <w:r>
        <w:t xml:space="preserve">    private IMatchList matchList;</w:t>
      </w:r>
    </w:p>
    <w:p w:rsidR="006C7BB5" w:rsidRDefault="006C7BB5" w:rsidP="006C7BB5"/>
    <w:p w:rsidR="006C7BB5" w:rsidRDefault="006C7BB5" w:rsidP="006C7BB5">
      <w:r>
        <w:t xml:space="preserve">    public MatchService(IIOService ioService, IParseService parseService, IPlayerRepository playerRepository, IMatchList matchList) {</w:t>
      </w:r>
    </w:p>
    <w:p w:rsidR="006C7BB5" w:rsidRDefault="006C7BB5" w:rsidP="006C7BB5">
      <w:r>
        <w:t xml:space="preserve">        this.ioService = ioService;</w:t>
      </w:r>
    </w:p>
    <w:p w:rsidR="006C7BB5" w:rsidRDefault="006C7BB5" w:rsidP="006C7BB5">
      <w:r>
        <w:t xml:space="preserve">        this.parseService = parseService;</w:t>
      </w:r>
    </w:p>
    <w:p w:rsidR="006C7BB5" w:rsidRDefault="006C7BB5" w:rsidP="006C7BB5">
      <w:r>
        <w:t xml:space="preserve">        this.playerRepository = playerRepository;</w:t>
      </w:r>
    </w:p>
    <w:p w:rsidR="006C7BB5" w:rsidRDefault="006C7BB5" w:rsidP="006C7BB5">
      <w:r>
        <w:t xml:space="preserve">        this.matchList = matchList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reates a new Match</w:t>
      </w:r>
    </w:p>
    <w:p w:rsidR="006C7BB5" w:rsidRDefault="006C7BB5" w:rsidP="006C7BB5">
      <w:r>
        <w:t xml:space="preserve">     * @param userName String username of the Player who is starting the Match</w:t>
      </w:r>
    </w:p>
    <w:p w:rsidR="006C7BB5" w:rsidRDefault="006C7BB5" w:rsidP="006C7BB5">
      <w:r>
        <w:t xml:space="preserve">     * @param level int the number of the level to load for this Match</w:t>
      </w:r>
    </w:p>
    <w:p w:rsidR="006C7BB5" w:rsidRDefault="006C7BB5" w:rsidP="006C7BB5">
      <w:r>
        <w:t xml:space="preserve">     * @return MatchStatus of the newly created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MatchStatus createMatch(String userName, int level) {</w:t>
      </w:r>
    </w:p>
    <w:p w:rsidR="006C7BB5" w:rsidRDefault="006C7BB5" w:rsidP="006C7BB5">
      <w:r>
        <w:t xml:space="preserve">        Map map = null;</w:t>
      </w:r>
    </w:p>
    <w:p w:rsidR="006C7BB5" w:rsidRDefault="006C7BB5" w:rsidP="006C7BB5">
      <w:r>
        <w:t xml:space="preserve">        Player player;</w:t>
      </w:r>
    </w:p>
    <w:p w:rsidR="006C7BB5" w:rsidRDefault="006C7BB5" w:rsidP="006C7BB5"/>
    <w:p w:rsidR="006C7BB5" w:rsidRDefault="006C7BB5" w:rsidP="006C7BB5">
      <w:r>
        <w:t xml:space="preserve">        try {</w:t>
      </w:r>
    </w:p>
    <w:p w:rsidR="006C7BB5" w:rsidRDefault="006C7BB5" w:rsidP="006C7BB5">
      <w:r>
        <w:t xml:space="preserve">            String path = String.format(Assets.MapLevelFormat, Integer.toString(level));</w:t>
      </w:r>
    </w:p>
    <w:p w:rsidR="006C7BB5" w:rsidRDefault="006C7BB5" w:rsidP="006C7BB5">
      <w:r>
        <w:t xml:space="preserve">            map = parseService.parseMap(ioService.getJsonObject(path));</w:t>
      </w:r>
    </w:p>
    <w:p w:rsidR="006C7BB5" w:rsidRDefault="006C7BB5" w:rsidP="006C7BB5">
      <w:r>
        <w:t xml:space="preserve">            player = playerRepository.get(new Player(userName)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catch(Exception e) {</w:t>
      </w:r>
    </w:p>
    <w:p w:rsidR="006C7BB5" w:rsidRDefault="006C7BB5" w:rsidP="006C7BB5">
      <w:r>
        <w:t xml:space="preserve">            e.printStackTrace();</w:t>
      </w:r>
    </w:p>
    <w:p w:rsidR="006C7BB5" w:rsidRDefault="006C7BB5" w:rsidP="006C7BB5">
      <w:r>
        <w:t xml:space="preserve">            return null;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Match match = new Match(map);</w:t>
      </w:r>
    </w:p>
    <w:p w:rsidR="006C7BB5" w:rsidRDefault="006C7BB5" w:rsidP="006C7BB5">
      <w:r>
        <w:t xml:space="preserve">        match.addCharacter(player, map.getRandomFreeTilePoint());</w:t>
      </w:r>
    </w:p>
    <w:p w:rsidR="006C7BB5" w:rsidRDefault="006C7BB5" w:rsidP="006C7BB5">
      <w:r>
        <w:t xml:space="preserve">        for(int i = 0; i &lt; map.getCoinNo(); i++) {</w:t>
      </w:r>
    </w:p>
    <w:p w:rsidR="006C7BB5" w:rsidRDefault="006C7BB5" w:rsidP="006C7BB5">
      <w:r>
        <w:t xml:space="preserve">            map.getTile(map.getRandomFreeTilePoint()).setType(TileType.Coin.getValue()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matchList.addMatch(match);</w:t>
      </w:r>
    </w:p>
    <w:p w:rsidR="006C7BB5" w:rsidRDefault="006C7BB5" w:rsidP="006C7BB5"/>
    <w:p w:rsidR="006C7BB5" w:rsidRDefault="006C7BB5" w:rsidP="006C7BB5">
      <w:r>
        <w:t xml:space="preserve">        return new MatchStatus(match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hanges a Match's state to InGame</w:t>
      </w:r>
    </w:p>
    <w:p w:rsidR="006C7BB5" w:rsidRDefault="006C7BB5" w:rsidP="006C7BB5">
      <w:r>
        <w:t xml:space="preserve">     * @param player Player whose ongoing Match will be modified</w:t>
      </w:r>
    </w:p>
    <w:p w:rsidR="006C7BB5" w:rsidRDefault="006C7BB5" w:rsidP="006C7BB5">
      <w:r>
        <w:lastRenderedPageBreak/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void startMatch(Player player)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>
      <w:r>
        <w:t xml:space="preserve">        Date temp = new Date();</w:t>
      </w:r>
    </w:p>
    <w:p w:rsidR="006C7BB5" w:rsidRDefault="006C7BB5" w:rsidP="006C7BB5">
      <w:r>
        <w:t xml:space="preserve">        match.setTimer(temp.getTime());</w:t>
      </w:r>
    </w:p>
    <w:p w:rsidR="006C7BB5" w:rsidRDefault="006C7BB5" w:rsidP="006C7BB5">
      <w:r>
        <w:t xml:space="preserve">        match.setState(MatchState.Ingame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turns the MatchStatus for a particular Player's Match</w:t>
      </w:r>
    </w:p>
    <w:p w:rsidR="006C7BB5" w:rsidRDefault="006C7BB5" w:rsidP="006C7BB5">
      <w:r>
        <w:t xml:space="preserve">     * @param player Player whose ongoing Match will be fetched</w:t>
      </w:r>
    </w:p>
    <w:p w:rsidR="006C7BB5" w:rsidRDefault="006C7BB5" w:rsidP="006C7BB5">
      <w:r>
        <w:t xml:space="preserve">     * @return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MatchStatus getStatus(Player player) {</w:t>
      </w:r>
    </w:p>
    <w:p w:rsidR="006C7BB5" w:rsidRDefault="006C7BB5" w:rsidP="006C7BB5">
      <w:r>
        <w:t xml:space="preserve">        if(!matchList.playerHasMatch(player.getUsername())) {</w:t>
      </w:r>
    </w:p>
    <w:p w:rsidR="006C7BB5" w:rsidRDefault="006C7BB5" w:rsidP="006C7BB5">
      <w:r>
        <w:t xml:space="preserve">            return null;</w:t>
      </w:r>
    </w:p>
    <w:p w:rsidR="006C7BB5" w:rsidRDefault="006C7BB5" w:rsidP="006C7BB5">
      <w:r>
        <w:t xml:space="preserve">        } else {</w:t>
      </w:r>
    </w:p>
    <w:p w:rsidR="006C7BB5" w:rsidRDefault="006C7BB5" w:rsidP="006C7BB5">
      <w:r>
        <w:t xml:space="preserve">            Match match = matchList.getMatchForPlayer(player.getUsername());</w:t>
      </w:r>
    </w:p>
    <w:p w:rsidR="006C7BB5" w:rsidRDefault="006C7BB5" w:rsidP="006C7BB5">
      <w:r>
        <w:t xml:space="preserve">            return new MatchStatus(match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moves a Player from their current ongoing Match</w:t>
      </w:r>
    </w:p>
    <w:p w:rsidR="006C7BB5" w:rsidRDefault="006C7BB5" w:rsidP="006C7BB5">
      <w:r>
        <w:t xml:space="preserve">     * @param player Player the Player whom will be removed from their ongoing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void leaveMatch(Player player)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/>
    <w:p w:rsidR="006C7BB5" w:rsidRDefault="006C7BB5" w:rsidP="006C7BB5">
      <w:r>
        <w:t xml:space="preserve">        match.removeCharacter(player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hanges a Match's state to Over</w:t>
      </w:r>
    </w:p>
    <w:p w:rsidR="006C7BB5" w:rsidRDefault="006C7BB5" w:rsidP="006C7BB5">
      <w:r>
        <w:t xml:space="preserve">     * @param player Player whose ongoing Match will be modified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void endMatch(Player player)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>
      <w:r>
        <w:t xml:space="preserve">        matchList.removeMatch(match.getId()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Adds the Player to a particular Match</w:t>
      </w:r>
    </w:p>
    <w:p w:rsidR="006C7BB5" w:rsidRDefault="006C7BB5" w:rsidP="006C7BB5">
      <w:r>
        <w:t xml:space="preserve">     * @param player Player whom will be added</w:t>
      </w:r>
    </w:p>
    <w:p w:rsidR="006C7BB5" w:rsidRDefault="006C7BB5" w:rsidP="006C7BB5">
      <w:r>
        <w:t xml:space="preserve">     * @param matchID UUID of the Match that player will be addd to</w:t>
      </w:r>
    </w:p>
    <w:p w:rsidR="006C7BB5" w:rsidRDefault="006C7BB5" w:rsidP="006C7BB5">
      <w:r>
        <w:t xml:space="preserve">     * @throws SQLException thrown if Player doesn't exist or a SQL connectivity issue occurs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void joinMatch(Player player, UUID matchId) throws SQLException {</w:t>
      </w:r>
    </w:p>
    <w:p w:rsidR="006C7BB5" w:rsidRDefault="006C7BB5" w:rsidP="006C7BB5">
      <w:r>
        <w:t xml:space="preserve">        Match match = matchList.getMatch(matchId);</w:t>
      </w:r>
    </w:p>
    <w:p w:rsidR="006C7BB5" w:rsidRDefault="006C7BB5" w:rsidP="006C7BB5">
      <w:r>
        <w:t xml:space="preserve">        player = playerRepository.get(player);</w:t>
      </w:r>
    </w:p>
    <w:p w:rsidR="006C7BB5" w:rsidRDefault="006C7BB5" w:rsidP="006C7BB5">
      <w:r>
        <w:t xml:space="preserve">        match.addCharacter(player, match.getMap().getRandomFreeTilePoint()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t all Matches currently in the Lobbying state</w:t>
      </w:r>
    </w:p>
    <w:p w:rsidR="006C7BB5" w:rsidRDefault="006C7BB5" w:rsidP="006C7BB5">
      <w:r>
        <w:t xml:space="preserve">     * @return MatchStatus[] array of all Matches in the Lobbying stat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lastRenderedPageBreak/>
        <w:t xml:space="preserve">    @Override</w:t>
      </w:r>
    </w:p>
    <w:p w:rsidR="006C7BB5" w:rsidRDefault="006C7BB5" w:rsidP="006C7BB5">
      <w:r>
        <w:t xml:space="preserve">    public MatchStatus[] getLobbyingMatches() {</w:t>
      </w:r>
    </w:p>
    <w:p w:rsidR="006C7BB5" w:rsidRDefault="006C7BB5" w:rsidP="006C7BB5">
      <w:r>
        <w:t xml:space="preserve">        List&lt;Match&gt; matches = matchList.getLobbyingMatches();</w:t>
      </w:r>
    </w:p>
    <w:p w:rsidR="006C7BB5" w:rsidRDefault="006C7BB5" w:rsidP="006C7BB5">
      <w:r>
        <w:t xml:space="preserve">        MatchStatus[] matchStatuses = new MatchStatus[matches.size()];</w:t>
      </w:r>
    </w:p>
    <w:p w:rsidR="006C7BB5" w:rsidRDefault="006C7BB5" w:rsidP="006C7BB5"/>
    <w:p w:rsidR="006C7BB5" w:rsidRDefault="006C7BB5" w:rsidP="006C7BB5">
      <w:r>
        <w:t xml:space="preserve">        for(int i = 0; i &lt; matches.size(); i++) {</w:t>
      </w:r>
    </w:p>
    <w:p w:rsidR="006C7BB5" w:rsidRDefault="006C7BB5" w:rsidP="006C7BB5">
      <w:r>
        <w:t xml:space="preserve">            matchStatuses[i] = new MatchStatus(matches.get(i));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return matchStatus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ts the MatchResultModel for a finished Match</w:t>
      </w:r>
    </w:p>
    <w:p w:rsidR="006C7BB5" w:rsidRDefault="006C7BB5" w:rsidP="006C7BB5">
      <w:r>
        <w:t xml:space="preserve">     * todo why not remove the Player from the Match at this point rather than send another request?</w:t>
      </w:r>
    </w:p>
    <w:p w:rsidR="006C7BB5" w:rsidRDefault="006C7BB5" w:rsidP="006C7BB5">
      <w:r>
        <w:t xml:space="preserve">     * @param player Player the Player that has a finished Match</w:t>
      </w:r>
    </w:p>
    <w:p w:rsidR="006C7BB5" w:rsidRDefault="006C7BB5" w:rsidP="006C7BB5">
      <w:r>
        <w:t xml:space="preserve">     * @return MatchResultModel pertaining to the player's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MatchResultModel getMatchResult(Player player)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>
      <w:r>
        <w:t xml:space="preserve">        Character winner = match.getCharacterWithHighestCoins();</w:t>
      </w:r>
    </w:p>
    <w:p w:rsidR="006C7BB5" w:rsidRDefault="006C7BB5" w:rsidP="006C7BB5"/>
    <w:p w:rsidR="006C7BB5" w:rsidRDefault="006C7BB5" w:rsidP="006C7BB5">
      <w:r>
        <w:t xml:space="preserve">        return new MatchResultModel(winner.getPlayer().getUsername(), winner.getCollectedCoins(), match.getScore())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a3"/>
        <w:numPr>
          <w:ilvl w:val="0"/>
          <w:numId w:val="6"/>
        </w:numPr>
      </w:pPr>
      <w:r>
        <w:t>Movement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db.repositories.IScoreRepository;</w:t>
      </w:r>
    </w:p>
    <w:p w:rsidR="006C7BB5" w:rsidRDefault="006C7BB5" w:rsidP="006C7BB5">
      <w:r>
        <w:t>import com.dod.db.repositories.ScoreRepository;</w:t>
      </w:r>
    </w:p>
    <w:p w:rsidR="006C7BB5" w:rsidRDefault="006C7BB5" w:rsidP="006C7BB5">
      <w:r>
        <w:t>import com.dod.game.IMatchList;</w:t>
      </w:r>
    </w:p>
    <w:p w:rsidR="006C7BB5" w:rsidRDefault="006C7BB5" w:rsidP="006C7BB5">
      <w:r>
        <w:t>import com.dod.game.MatchList;</w:t>
      </w:r>
    </w:p>
    <w:p w:rsidR="006C7BB5" w:rsidRDefault="006C7BB5" w:rsidP="006C7BB5">
      <w:r>
        <w:t>import com.dod.models.*;</w:t>
      </w:r>
    </w:p>
    <w:p w:rsidR="006C7BB5" w:rsidRDefault="006C7BB5" w:rsidP="006C7BB5">
      <w:r>
        <w:t>import com.dod.models.Character;</w:t>
      </w:r>
    </w:p>
    <w:p w:rsidR="006C7BB5" w:rsidRDefault="006C7BB5" w:rsidP="006C7BB5"/>
    <w:p w:rsidR="006C7BB5" w:rsidRDefault="006C7BB5" w:rsidP="006C7BB5">
      <w:r>
        <w:t>import java.sql.SQLException;</w:t>
      </w:r>
    </w:p>
    <w:p w:rsidR="006C7BB5" w:rsidRDefault="006C7BB5" w:rsidP="006C7BB5">
      <w:r>
        <w:t>import java.util.Date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Implementation of IMovementService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class MovementService implements IMovementService {</w:t>
      </w:r>
    </w:p>
    <w:p w:rsidR="006C7BB5" w:rsidRDefault="006C7BB5" w:rsidP="006C7BB5"/>
    <w:p w:rsidR="006C7BB5" w:rsidRDefault="006C7BB5" w:rsidP="006C7BB5">
      <w:r>
        <w:t xml:space="preserve">    IMatchList matchList;</w:t>
      </w:r>
    </w:p>
    <w:p w:rsidR="006C7BB5" w:rsidRDefault="006C7BB5" w:rsidP="006C7BB5">
      <w:r>
        <w:t xml:space="preserve">    IScoreRepository scoreRepository;</w:t>
      </w:r>
    </w:p>
    <w:p w:rsidR="006C7BB5" w:rsidRDefault="006C7BB5" w:rsidP="006C7BB5"/>
    <w:p w:rsidR="006C7BB5" w:rsidRDefault="006C7BB5" w:rsidP="006C7BB5">
      <w:r>
        <w:t xml:space="preserve">    public MovementService() {</w:t>
      </w:r>
    </w:p>
    <w:p w:rsidR="006C7BB5" w:rsidRDefault="006C7BB5" w:rsidP="006C7BB5">
      <w:r>
        <w:t xml:space="preserve">        this.matchList = MatchList.instance();</w:t>
      </w:r>
    </w:p>
    <w:p w:rsidR="006C7BB5" w:rsidRDefault="006C7BB5" w:rsidP="006C7BB5">
      <w:r>
        <w:t xml:space="preserve">        this.scoreRepository = (IScoreRepository)new ScoreRepository(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Moves the Player in a particular direction. Will increment player's gold if interacting with gold coins, can</w:t>
      </w:r>
    </w:p>
    <w:p w:rsidR="006C7BB5" w:rsidRDefault="006C7BB5" w:rsidP="006C7BB5">
      <w:r>
        <w:t xml:space="preserve">     * trigger end of the Match when player interacts with Exit.</w:t>
      </w:r>
    </w:p>
    <w:p w:rsidR="006C7BB5" w:rsidRDefault="006C7BB5" w:rsidP="006C7BB5">
      <w:r>
        <w:t xml:space="preserve">     * @param direction String a char from {W,S,A,D} pertaining to a particular direction in the WASD layout</w:t>
      </w:r>
    </w:p>
    <w:p w:rsidR="006C7BB5" w:rsidRDefault="006C7BB5" w:rsidP="006C7BB5">
      <w:r>
        <w:t xml:space="preserve">     * @param player Player whom's Character will be moved</w:t>
      </w:r>
    </w:p>
    <w:p w:rsidR="006C7BB5" w:rsidRDefault="006C7BB5" w:rsidP="006C7BB5">
      <w:r>
        <w:t xml:space="preserve">     * @return Point that the Player has moved to</w:t>
      </w:r>
    </w:p>
    <w:p w:rsidR="006C7BB5" w:rsidRDefault="006C7BB5" w:rsidP="006C7BB5">
      <w:r>
        <w:lastRenderedPageBreak/>
        <w:t xml:space="preserve">     * @throws SQLException if the database cannot be reached or statement fails while inserting new scor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Point Move(String direction, Player player) throws SQLException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>
      <w:r>
        <w:t xml:space="preserve">        Character pChar = match.getCharacter(player.getUsername());</w:t>
      </w:r>
    </w:p>
    <w:p w:rsidR="006C7BB5" w:rsidRDefault="006C7BB5" w:rsidP="006C7BB5">
      <w:r>
        <w:t xml:space="preserve">        Map dungeonMap = match.getMap();</w:t>
      </w:r>
    </w:p>
    <w:p w:rsidR="006C7BB5" w:rsidRDefault="006C7BB5" w:rsidP="006C7BB5">
      <w:r>
        <w:t xml:space="preserve">        Point newPoint;</w:t>
      </w:r>
    </w:p>
    <w:p w:rsidR="006C7BB5" w:rsidRDefault="006C7BB5" w:rsidP="006C7BB5"/>
    <w:p w:rsidR="006C7BB5" w:rsidRDefault="006C7BB5" w:rsidP="006C7BB5">
      <w:r>
        <w:t xml:space="preserve">        switch (direction) {</w:t>
      </w:r>
    </w:p>
    <w:p w:rsidR="006C7BB5" w:rsidRDefault="006C7BB5" w:rsidP="006C7BB5">
      <w:r>
        <w:t xml:space="preserve">            case "W":</w:t>
      </w:r>
    </w:p>
    <w:p w:rsidR="006C7BB5" w:rsidRDefault="006C7BB5" w:rsidP="006C7BB5">
      <w:r>
        <w:t xml:space="preserve">                // check if movement valid</w:t>
      </w:r>
    </w:p>
    <w:p w:rsidR="006C7BB5" w:rsidRDefault="006C7BB5" w:rsidP="006C7BB5">
      <w:r>
        <w:t xml:space="preserve">                newPoint = new Point(pChar.getPosition().x, pChar.getPosition().y - 1);</w:t>
      </w:r>
    </w:p>
    <w:p w:rsidR="006C7BB5" w:rsidRDefault="006C7BB5" w:rsidP="006C7BB5">
      <w:r>
        <w:t xml:space="preserve">                return updatePosition(newPoint, dungeonMap, pChar);</w:t>
      </w:r>
    </w:p>
    <w:p w:rsidR="006C7BB5" w:rsidRDefault="006C7BB5" w:rsidP="006C7BB5">
      <w:r>
        <w:t xml:space="preserve">            case "D":</w:t>
      </w:r>
    </w:p>
    <w:p w:rsidR="006C7BB5" w:rsidRDefault="006C7BB5" w:rsidP="006C7BB5">
      <w:r>
        <w:t xml:space="preserve">                newPoint = new Point(pChar.getPosition().x + 1, pChar.getPosition().y);</w:t>
      </w:r>
    </w:p>
    <w:p w:rsidR="006C7BB5" w:rsidRDefault="006C7BB5" w:rsidP="006C7BB5">
      <w:r>
        <w:t xml:space="preserve">                return updatePosition(newPoint, dungeonMap, pChar);</w:t>
      </w:r>
    </w:p>
    <w:p w:rsidR="006C7BB5" w:rsidRDefault="006C7BB5" w:rsidP="006C7BB5">
      <w:r>
        <w:t xml:space="preserve">            case "S":</w:t>
      </w:r>
    </w:p>
    <w:p w:rsidR="006C7BB5" w:rsidRDefault="006C7BB5" w:rsidP="006C7BB5">
      <w:r>
        <w:t xml:space="preserve">                newPoint = new Point(pChar.getPosition().x, pChar.getPosition().y + 1);</w:t>
      </w:r>
    </w:p>
    <w:p w:rsidR="006C7BB5" w:rsidRDefault="006C7BB5" w:rsidP="006C7BB5">
      <w:r>
        <w:t xml:space="preserve">                return updatePosition(newPoint, dungeonMap, pChar);</w:t>
      </w:r>
    </w:p>
    <w:p w:rsidR="006C7BB5" w:rsidRDefault="006C7BB5" w:rsidP="006C7BB5">
      <w:r>
        <w:t xml:space="preserve">            case "A":</w:t>
      </w:r>
    </w:p>
    <w:p w:rsidR="006C7BB5" w:rsidRDefault="006C7BB5" w:rsidP="006C7BB5">
      <w:r>
        <w:t xml:space="preserve">                newPoint = new Point(pChar.getPosition().x - 1, pChar.getPosition().y);</w:t>
      </w:r>
    </w:p>
    <w:p w:rsidR="006C7BB5" w:rsidRDefault="006C7BB5" w:rsidP="006C7BB5">
      <w:r>
        <w:t xml:space="preserve">                return updatePosition(newPoint, dungeonMap, pChar);</w:t>
      </w:r>
    </w:p>
    <w:p w:rsidR="006C7BB5" w:rsidRDefault="006C7BB5" w:rsidP="006C7BB5">
      <w:r>
        <w:t xml:space="preserve">            default:</w:t>
      </w:r>
    </w:p>
    <w:p w:rsidR="006C7BB5" w:rsidRDefault="006C7BB5" w:rsidP="006C7BB5">
      <w:r>
        <w:t xml:space="preserve">                return pChar.getPosition(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Decides whether or not to update the Player's Position and interacts with special Tiles.</w:t>
      </w:r>
    </w:p>
    <w:p w:rsidR="006C7BB5" w:rsidRDefault="006C7BB5" w:rsidP="006C7BB5">
      <w:r>
        <w:t xml:space="preserve">     * @param newPoint Point the Point the Character wishes to move to</w:t>
      </w:r>
    </w:p>
    <w:p w:rsidR="006C7BB5" w:rsidRDefault="006C7BB5" w:rsidP="006C7BB5">
      <w:r>
        <w:t xml:space="preserve">     * @param dungeonMap Map that the Character is moving in</w:t>
      </w:r>
    </w:p>
    <w:p w:rsidR="006C7BB5" w:rsidRDefault="006C7BB5" w:rsidP="006C7BB5">
      <w:r>
        <w:t xml:space="preserve">     * @param pChar Character that is moving</w:t>
      </w:r>
    </w:p>
    <w:p w:rsidR="006C7BB5" w:rsidRDefault="006C7BB5" w:rsidP="006C7BB5">
      <w:r>
        <w:t xml:space="preserve">     * @return Point the Point that the Character is now in</w:t>
      </w:r>
    </w:p>
    <w:p w:rsidR="006C7BB5" w:rsidRDefault="006C7BB5" w:rsidP="006C7BB5">
      <w:r>
        <w:t xml:space="preserve">     * @throws SQLException if the database cannot be reached or statement fails while inserting new scor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rivate Point updatePosition(Point newPoint, Map dungeonMap, Character pChar) throws SQLException {</w:t>
      </w:r>
    </w:p>
    <w:p w:rsidR="006C7BB5" w:rsidRDefault="006C7BB5" w:rsidP="006C7BB5">
      <w:r>
        <w:t xml:space="preserve">        if (dungeonMap.getTile(newPoint).getType() == TileType.Empty.getValue()) {</w:t>
      </w:r>
    </w:p>
    <w:p w:rsidR="006C7BB5" w:rsidRDefault="006C7BB5" w:rsidP="006C7BB5">
      <w:r>
        <w:t xml:space="preserve">            pChar.setPosition(newPoint);</w:t>
      </w:r>
    </w:p>
    <w:p w:rsidR="006C7BB5" w:rsidRDefault="006C7BB5" w:rsidP="006C7BB5">
      <w:r>
        <w:t xml:space="preserve">        } else if (dungeonMap.getTile(newPoint).getType() == TileType.Coin.getValue()){</w:t>
      </w:r>
    </w:p>
    <w:p w:rsidR="006C7BB5" w:rsidRDefault="006C7BB5" w:rsidP="006C7BB5">
      <w:r>
        <w:t xml:space="preserve">            pChar.setPosition(newPoint);</w:t>
      </w:r>
    </w:p>
    <w:p w:rsidR="006C7BB5" w:rsidRDefault="006C7BB5" w:rsidP="006C7BB5">
      <w:r>
        <w:t xml:space="preserve">            if (!pChar.getCollectedCoinsPos().contains(newPoint)) {</w:t>
      </w:r>
    </w:p>
    <w:p w:rsidR="006C7BB5" w:rsidRDefault="006C7BB5" w:rsidP="006C7BB5">
      <w:r>
        <w:t xml:space="preserve">                pChar.setCollectedCoins(pChar.getCollectedCoins() + 1);</w:t>
      </w:r>
    </w:p>
    <w:p w:rsidR="006C7BB5" w:rsidRDefault="006C7BB5" w:rsidP="006C7BB5">
      <w:r>
        <w:t xml:space="preserve">                pChar.addCollectedCoinsPos(newPoint);</w:t>
      </w:r>
    </w:p>
    <w:p w:rsidR="006C7BB5" w:rsidRDefault="006C7BB5" w:rsidP="006C7BB5">
      <w:r>
        <w:t xml:space="preserve">            }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else if(dungeonMap.getTile(newPoint).getType() == TileType.Exit.getValue()) {</w:t>
      </w:r>
    </w:p>
    <w:p w:rsidR="006C7BB5" w:rsidRDefault="006C7BB5" w:rsidP="006C7BB5">
      <w:r>
        <w:t xml:space="preserve">            if(pChar.getCollectedCoins() &gt; dungeonMap.getCoinWin()) {</w:t>
      </w:r>
    </w:p>
    <w:p w:rsidR="006C7BB5" w:rsidRDefault="006C7BB5" w:rsidP="006C7BB5">
      <w:r>
        <w:t xml:space="preserve">                pChar.setPosition(newPoint);</w:t>
      </w:r>
    </w:p>
    <w:p w:rsidR="006C7BB5" w:rsidRDefault="006C7BB5" w:rsidP="006C7BB5">
      <w:r>
        <w:t xml:space="preserve">                Match match = matchList.getMatchForPlayer(pChar.getPlayer().getUsername());</w:t>
      </w:r>
    </w:p>
    <w:p w:rsidR="006C7BB5" w:rsidRDefault="006C7BB5" w:rsidP="006C7BB5">
      <w:r>
        <w:t xml:space="preserve">                match.setState(MatchState.Over);</w:t>
      </w:r>
    </w:p>
    <w:p w:rsidR="006C7BB5" w:rsidRDefault="006C7BB5" w:rsidP="006C7BB5"/>
    <w:p w:rsidR="006C7BB5" w:rsidRDefault="006C7BB5" w:rsidP="006C7BB5">
      <w:r>
        <w:t xml:space="preserve">                Date date = new Date();</w:t>
      </w:r>
    </w:p>
    <w:p w:rsidR="006C7BB5" w:rsidRDefault="006C7BB5" w:rsidP="006C7BB5">
      <w:r>
        <w:lastRenderedPageBreak/>
        <w:t xml:space="preserve">                match.setTimer(date.getTime() - match.getTimer());</w:t>
      </w:r>
    </w:p>
    <w:p w:rsidR="006C7BB5" w:rsidRDefault="006C7BB5" w:rsidP="006C7BB5">
      <w:r>
        <w:t xml:space="preserve">                int score = ((int) ((double)pChar.getCollectedCoins() / (double)match.getTimer() * 10000000));</w:t>
      </w:r>
    </w:p>
    <w:p w:rsidR="006C7BB5" w:rsidRDefault="006C7BB5" w:rsidP="006C7BB5"/>
    <w:p w:rsidR="006C7BB5" w:rsidRDefault="006C7BB5" w:rsidP="006C7BB5">
      <w:r>
        <w:t xml:space="preserve">                match.setScore(score);</w:t>
      </w:r>
    </w:p>
    <w:p w:rsidR="006C7BB5" w:rsidRDefault="006C7BB5" w:rsidP="006C7BB5">
      <w:r>
        <w:t xml:space="preserve">                scoreRepository.insert(new Score(pChar.getPlayer().getUsername(), score));</w:t>
      </w:r>
    </w:p>
    <w:p w:rsidR="006C7BB5" w:rsidRDefault="006C7BB5" w:rsidP="006C7BB5">
      <w:r>
        <w:t xml:space="preserve">            }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return pChar.getPosition()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5B2D94" w:rsidRDefault="005B2D94" w:rsidP="006C7BB5"/>
    <w:p w:rsidR="006C7BB5" w:rsidRDefault="006C7BB5" w:rsidP="006C7BB5">
      <w:pPr>
        <w:pStyle w:val="a3"/>
        <w:numPr>
          <w:ilvl w:val="0"/>
          <w:numId w:val="6"/>
        </w:numPr>
      </w:pPr>
      <w:r>
        <w:t>ParseService.java</w:t>
      </w:r>
    </w:p>
    <w:p w:rsidR="005B2D94" w:rsidRDefault="005B2D94" w:rsidP="005B2D94">
      <w:r>
        <w:t>package com.dod.service.service;</w:t>
      </w:r>
    </w:p>
    <w:p w:rsidR="005B2D94" w:rsidRDefault="005B2D94" w:rsidP="005B2D94"/>
    <w:p w:rsidR="005B2D94" w:rsidRDefault="005B2D94" w:rsidP="005B2D94">
      <w:r>
        <w:t>import com.dod.models.Map;</w:t>
      </w:r>
    </w:p>
    <w:p w:rsidR="005B2D94" w:rsidRDefault="005B2D94" w:rsidP="005B2D94">
      <w:r>
        <w:t>import com.dod.models.Point;</w:t>
      </w:r>
    </w:p>
    <w:p w:rsidR="005B2D94" w:rsidRDefault="005B2D94" w:rsidP="005B2D94">
      <w:r>
        <w:t>import com.dod.models.Tile;</w:t>
      </w:r>
    </w:p>
    <w:p w:rsidR="005B2D94" w:rsidRDefault="005B2D94" w:rsidP="005B2D94">
      <w:r>
        <w:t>import org.json.simple.JSONArray;</w:t>
      </w:r>
    </w:p>
    <w:p w:rsidR="005B2D94" w:rsidRDefault="005B2D94" w:rsidP="005B2D94">
      <w:r>
        <w:t>import org.json.simple.JSONObject;</w:t>
      </w:r>
    </w:p>
    <w:p w:rsidR="005B2D94" w:rsidRDefault="005B2D94" w:rsidP="005B2D94"/>
    <w:p w:rsidR="005B2D94" w:rsidRDefault="005B2D94" w:rsidP="005B2D94">
      <w:r>
        <w:t>import java.util.Iterator;</w:t>
      </w:r>
    </w:p>
    <w:p w:rsidR="005B2D94" w:rsidRDefault="005B2D94" w:rsidP="005B2D94"/>
    <w:p w:rsidR="005B2D94" w:rsidRDefault="005B2D94" w:rsidP="005B2D94">
      <w:r>
        <w:t>/**</w:t>
      </w:r>
    </w:p>
    <w:p w:rsidR="005B2D94" w:rsidRDefault="005B2D94" w:rsidP="005B2D94">
      <w:r>
        <w:t xml:space="preserve"> * Implementation of IParseService.</w:t>
      </w:r>
    </w:p>
    <w:p w:rsidR="005B2D94" w:rsidRDefault="005B2D94" w:rsidP="005B2D94">
      <w:r>
        <w:t xml:space="preserve"> */</w:t>
      </w:r>
    </w:p>
    <w:p w:rsidR="005B2D94" w:rsidRDefault="005B2D94" w:rsidP="005B2D94">
      <w:r>
        <w:t>public class ParseService implements IParseService {</w:t>
      </w:r>
    </w:p>
    <w:p w:rsidR="005B2D94" w:rsidRDefault="005B2D94" w:rsidP="005B2D94"/>
    <w:p w:rsidR="005B2D94" w:rsidRDefault="005B2D94" w:rsidP="005B2D94">
      <w:r>
        <w:t xml:space="preserve">    /**</w:t>
      </w:r>
    </w:p>
    <w:p w:rsidR="005B2D94" w:rsidRDefault="005B2D94" w:rsidP="005B2D94">
      <w:r>
        <w:t xml:space="preserve">     * Parses a Map object from it's JSON encoding</w:t>
      </w:r>
    </w:p>
    <w:p w:rsidR="005B2D94" w:rsidRDefault="005B2D94" w:rsidP="005B2D94">
      <w:r>
        <w:t xml:space="preserve">     * @param input JSONObject a JSON encoding of the Map</w:t>
      </w:r>
    </w:p>
    <w:p w:rsidR="005B2D94" w:rsidRDefault="005B2D94" w:rsidP="005B2D94">
      <w:r>
        <w:t xml:space="preserve">     * @return Map an initialised Map parsed from JSON</w:t>
      </w:r>
    </w:p>
    <w:p w:rsidR="005B2D94" w:rsidRDefault="005B2D94" w:rsidP="005B2D94">
      <w:r>
        <w:t xml:space="preserve">     * @throws NullPointerException may be thrown by SimpleJson while parsing</w:t>
      </w:r>
    </w:p>
    <w:p w:rsidR="005B2D94" w:rsidRDefault="005B2D94" w:rsidP="005B2D94">
      <w:r>
        <w:t xml:space="preserve">     */</w:t>
      </w:r>
    </w:p>
    <w:p w:rsidR="005B2D94" w:rsidRDefault="005B2D94" w:rsidP="005B2D94">
      <w:r>
        <w:t xml:space="preserve">    @Override</w:t>
      </w:r>
    </w:p>
    <w:p w:rsidR="005B2D94" w:rsidRDefault="005B2D94" w:rsidP="005B2D94">
      <w:r>
        <w:t xml:space="preserve">    public Map parseMap(JSONObject input) throws NullPointerException {</w:t>
      </w:r>
    </w:p>
    <w:p w:rsidR="005B2D94" w:rsidRDefault="005B2D94" w:rsidP="005B2D94">
      <w:r>
        <w:t xml:space="preserve">        JSONObject level = getLevel(input);</w:t>
      </w:r>
    </w:p>
    <w:p w:rsidR="005B2D94" w:rsidRDefault="005B2D94" w:rsidP="005B2D94">
      <w:r>
        <w:t xml:space="preserve">        JSONArray rowsOfTiles = (JSONArray) level.get("map");</w:t>
      </w:r>
    </w:p>
    <w:p w:rsidR="005B2D94" w:rsidRDefault="005B2D94" w:rsidP="005B2D94">
      <w:r>
        <w:t xml:space="preserve">        int xSize = ((JSONArray) rowsOfTiles.get(0)).size();</w:t>
      </w:r>
    </w:p>
    <w:p w:rsidR="005B2D94" w:rsidRDefault="005B2D94" w:rsidP="005B2D94">
      <w:r>
        <w:t xml:space="preserve">        int ySize = rowsOfTiles.size();</w:t>
      </w:r>
    </w:p>
    <w:p w:rsidR="005B2D94" w:rsidRDefault="005B2D94" w:rsidP="005B2D94"/>
    <w:p w:rsidR="005B2D94" w:rsidRDefault="005B2D94" w:rsidP="005B2D94">
      <w:r>
        <w:t xml:space="preserve">        Map map = new Map(</w:t>
      </w:r>
    </w:p>
    <w:p w:rsidR="005B2D94" w:rsidRDefault="005B2D94" w:rsidP="005B2D94">
      <w:r>
        <w:t xml:space="preserve">                (String) level.get("name"),</w:t>
      </w:r>
    </w:p>
    <w:p w:rsidR="005B2D94" w:rsidRDefault="005B2D94" w:rsidP="005B2D94">
      <w:r>
        <w:t xml:space="preserve">                ((Long) (level.get("coin_num"))).intValue(),</w:t>
      </w:r>
    </w:p>
    <w:p w:rsidR="005B2D94" w:rsidRDefault="005B2D94" w:rsidP="005B2D94">
      <w:r>
        <w:t xml:space="preserve">                ((Long) (level.get("coin_win"))).intValue(),</w:t>
      </w:r>
    </w:p>
    <w:p w:rsidR="005B2D94" w:rsidRDefault="005B2D94" w:rsidP="005B2D94">
      <w:r>
        <w:t xml:space="preserve">                ((Long) (level.get("Width"))).intValue(),</w:t>
      </w:r>
    </w:p>
    <w:p w:rsidR="005B2D94" w:rsidRDefault="005B2D94" w:rsidP="005B2D94">
      <w:r>
        <w:t xml:space="preserve">                ((Long) (level.get("Height"))).intValue(),</w:t>
      </w:r>
    </w:p>
    <w:p w:rsidR="005B2D94" w:rsidRDefault="005B2D94" w:rsidP="005B2D94">
      <w:r>
        <w:t xml:space="preserve">                new Point(xSize, ySize));</w:t>
      </w:r>
    </w:p>
    <w:p w:rsidR="005B2D94" w:rsidRDefault="005B2D94" w:rsidP="005B2D94"/>
    <w:p w:rsidR="005B2D94" w:rsidRDefault="005B2D94" w:rsidP="005B2D94">
      <w:r>
        <w:t xml:space="preserve">        for (int y = 0; y &lt; ySize; y++) {</w:t>
      </w:r>
    </w:p>
    <w:p w:rsidR="005B2D94" w:rsidRDefault="005B2D94" w:rsidP="005B2D94">
      <w:r>
        <w:t xml:space="preserve">            JSONArray row = (JSONArray) rowsOfTiles.get(y);</w:t>
      </w:r>
    </w:p>
    <w:p w:rsidR="005B2D94" w:rsidRDefault="005B2D94" w:rsidP="005B2D94">
      <w:r>
        <w:t xml:space="preserve">            for (int x = 0; x &lt; xSize; x++) {</w:t>
      </w:r>
    </w:p>
    <w:p w:rsidR="005B2D94" w:rsidRDefault="005B2D94" w:rsidP="005B2D94">
      <w:r>
        <w:t xml:space="preserve">                JSONObject tile = (JSONObject) row.get(x);</w:t>
      </w:r>
    </w:p>
    <w:p w:rsidR="005B2D94" w:rsidRDefault="005B2D94" w:rsidP="005B2D94">
      <w:r>
        <w:t xml:space="preserve">                map.setTile(new Point(x, y), new Tile(((Long) tile.get("type")).intValue()));</w:t>
      </w:r>
    </w:p>
    <w:p w:rsidR="005B2D94" w:rsidRDefault="005B2D94" w:rsidP="005B2D94">
      <w:r>
        <w:t xml:space="preserve">            }</w:t>
      </w:r>
    </w:p>
    <w:p w:rsidR="005B2D94" w:rsidRDefault="005B2D94" w:rsidP="005B2D94">
      <w:r>
        <w:t xml:space="preserve">        }</w:t>
      </w:r>
    </w:p>
    <w:p w:rsidR="005B2D94" w:rsidRDefault="005B2D94" w:rsidP="005B2D94"/>
    <w:p w:rsidR="005B2D94" w:rsidRDefault="005B2D94" w:rsidP="005B2D94">
      <w:r>
        <w:t xml:space="preserve">        return map;</w:t>
      </w:r>
    </w:p>
    <w:p w:rsidR="005B2D94" w:rsidRDefault="005B2D94" w:rsidP="005B2D94">
      <w:r>
        <w:t xml:space="preserve">    }</w:t>
      </w:r>
    </w:p>
    <w:p w:rsidR="005B2D94" w:rsidRDefault="005B2D94" w:rsidP="005B2D94"/>
    <w:p w:rsidR="005B2D94" w:rsidRDefault="005B2D94" w:rsidP="005B2D94">
      <w:r>
        <w:t xml:space="preserve">    /**</w:t>
      </w:r>
    </w:p>
    <w:p w:rsidR="005B2D94" w:rsidRDefault="005B2D94" w:rsidP="005B2D94">
      <w:r>
        <w:lastRenderedPageBreak/>
        <w:t xml:space="preserve">     * Figures out the level name based on the number of the level and returns the initial element</w:t>
      </w:r>
    </w:p>
    <w:p w:rsidR="005B2D94" w:rsidRDefault="005B2D94" w:rsidP="005B2D94">
      <w:r>
        <w:t xml:space="preserve">     * @param input the level numer</w:t>
      </w:r>
    </w:p>
    <w:p w:rsidR="005B2D94" w:rsidRDefault="005B2D94" w:rsidP="005B2D94">
      <w:r>
        <w:t xml:space="preserve">     * @return JSONObject of the Map object</w:t>
      </w:r>
    </w:p>
    <w:p w:rsidR="005B2D94" w:rsidRDefault="005B2D94" w:rsidP="005B2D94">
      <w:r>
        <w:t xml:space="preserve">     */</w:t>
      </w:r>
    </w:p>
    <w:p w:rsidR="005B2D94" w:rsidRDefault="005B2D94" w:rsidP="005B2D94">
      <w:r>
        <w:t xml:space="preserve">    private JSONObject getLevel(JSONObject input) {</w:t>
      </w:r>
    </w:p>
    <w:p w:rsidR="005B2D94" w:rsidRDefault="005B2D94" w:rsidP="005B2D94">
      <w:r>
        <w:t xml:space="preserve">        Iterator&lt;String&gt; keys = input.keySet().iterator();</w:t>
      </w:r>
    </w:p>
    <w:p w:rsidR="005B2D94" w:rsidRDefault="005B2D94" w:rsidP="005B2D94">
      <w:r>
        <w:t xml:space="preserve">        String levelKey = keys.hasNext() ? keys.next() : "";</w:t>
      </w:r>
    </w:p>
    <w:p w:rsidR="005B2D94" w:rsidRDefault="005B2D94" w:rsidP="005B2D94"/>
    <w:p w:rsidR="005B2D94" w:rsidRDefault="005B2D94" w:rsidP="005B2D94">
      <w:r>
        <w:t xml:space="preserve">        return (JSONObject)input.get(levelKey);</w:t>
      </w:r>
    </w:p>
    <w:p w:rsidR="005B2D94" w:rsidRDefault="005B2D94" w:rsidP="005B2D94">
      <w:r>
        <w:t xml:space="preserve">    }</w:t>
      </w:r>
    </w:p>
    <w:p w:rsidR="005B2D94" w:rsidRDefault="005B2D94" w:rsidP="005B2D94">
      <w:r>
        <w:t>}</w:t>
      </w:r>
    </w:p>
    <w:p w:rsidR="005B2D94" w:rsidRDefault="005B2D94" w:rsidP="005B2D94"/>
    <w:p w:rsidR="006C7BB5" w:rsidRDefault="006C7BB5" w:rsidP="006C7BB5">
      <w:pPr>
        <w:pStyle w:val="a3"/>
        <w:numPr>
          <w:ilvl w:val="0"/>
          <w:numId w:val="6"/>
        </w:numPr>
      </w:pPr>
      <w:r>
        <w:t>StateService.java</w:t>
      </w:r>
    </w:p>
    <w:p w:rsidR="005B2D94" w:rsidRDefault="005B2D94" w:rsidP="005B2D94">
      <w:r>
        <w:t>package com.dod.service.service;</w:t>
      </w:r>
    </w:p>
    <w:p w:rsidR="005B2D94" w:rsidRDefault="005B2D94" w:rsidP="005B2D94"/>
    <w:p w:rsidR="005B2D94" w:rsidRDefault="005B2D94" w:rsidP="005B2D94">
      <w:r>
        <w:t>import com.dod.game.IMatchList;</w:t>
      </w:r>
    </w:p>
    <w:p w:rsidR="005B2D94" w:rsidRDefault="005B2D94" w:rsidP="005B2D94">
      <w:r>
        <w:t>import com.dod.models.Character;</w:t>
      </w:r>
    </w:p>
    <w:p w:rsidR="005B2D94" w:rsidRDefault="005B2D94" w:rsidP="005B2D94">
      <w:r>
        <w:t>import com.dod.models.*;</w:t>
      </w:r>
    </w:p>
    <w:p w:rsidR="005B2D94" w:rsidRDefault="005B2D94" w:rsidP="005B2D94">
      <w:r>
        <w:t>import com.dod.service.model.CharacterModel;</w:t>
      </w:r>
    </w:p>
    <w:p w:rsidR="005B2D94" w:rsidRDefault="005B2D94" w:rsidP="005B2D94">
      <w:r>
        <w:t>import com.dod.service.model.GameStateModel;</w:t>
      </w:r>
    </w:p>
    <w:p w:rsidR="005B2D94" w:rsidRDefault="005B2D94" w:rsidP="005B2D94">
      <w:r>
        <w:t>import com.dod.service.model.TileModel;</w:t>
      </w:r>
    </w:p>
    <w:p w:rsidR="005B2D94" w:rsidRDefault="005B2D94" w:rsidP="005B2D94"/>
    <w:p w:rsidR="005B2D94" w:rsidRDefault="005B2D94" w:rsidP="005B2D94">
      <w:r>
        <w:t>import java.util.ArrayList;</w:t>
      </w:r>
    </w:p>
    <w:p w:rsidR="005B2D94" w:rsidRDefault="005B2D94" w:rsidP="005B2D94">
      <w:r>
        <w:t>import java.util.List;</w:t>
      </w:r>
    </w:p>
    <w:p w:rsidR="005B2D94" w:rsidRDefault="005B2D94" w:rsidP="005B2D94"/>
    <w:p w:rsidR="005B2D94" w:rsidRDefault="005B2D94" w:rsidP="005B2D94">
      <w:r>
        <w:t>/**</w:t>
      </w:r>
    </w:p>
    <w:p w:rsidR="005B2D94" w:rsidRDefault="005B2D94" w:rsidP="005B2D94">
      <w:r>
        <w:t xml:space="preserve"> * Generates a representation of the current game state form the perspective of a particular character</w:t>
      </w:r>
    </w:p>
    <w:p w:rsidR="005B2D94" w:rsidRDefault="005B2D94" w:rsidP="005B2D94">
      <w:r>
        <w:t xml:space="preserve"> */</w:t>
      </w:r>
    </w:p>
    <w:p w:rsidR="005B2D94" w:rsidRDefault="005B2D94" w:rsidP="005B2D94">
      <w:r>
        <w:t>public class StateService implements IStateService {</w:t>
      </w:r>
    </w:p>
    <w:p w:rsidR="005B2D94" w:rsidRDefault="005B2D94" w:rsidP="005B2D94"/>
    <w:p w:rsidR="005B2D94" w:rsidRDefault="005B2D94" w:rsidP="005B2D94">
      <w:r>
        <w:t xml:space="preserve">    IVisibilityService visibilityService;</w:t>
      </w:r>
    </w:p>
    <w:p w:rsidR="005B2D94" w:rsidRDefault="005B2D94" w:rsidP="005B2D94">
      <w:r>
        <w:t xml:space="preserve">    IMatchList matchList;</w:t>
      </w:r>
    </w:p>
    <w:p w:rsidR="005B2D94" w:rsidRDefault="005B2D94" w:rsidP="005B2D94"/>
    <w:p w:rsidR="005B2D94" w:rsidRDefault="005B2D94" w:rsidP="005B2D94">
      <w:r>
        <w:t xml:space="preserve">    public StateService(IVisibilityService visibilityService, IMatchList matchList) {</w:t>
      </w:r>
    </w:p>
    <w:p w:rsidR="005B2D94" w:rsidRDefault="005B2D94" w:rsidP="005B2D94">
      <w:r>
        <w:t xml:space="preserve">        this.visibilityService = visibilityService;</w:t>
      </w:r>
    </w:p>
    <w:p w:rsidR="005B2D94" w:rsidRDefault="005B2D94" w:rsidP="005B2D94">
      <w:r>
        <w:t xml:space="preserve">        this.matchList = matchList;</w:t>
      </w:r>
    </w:p>
    <w:p w:rsidR="005B2D94" w:rsidRDefault="005B2D94" w:rsidP="005B2D94">
      <w:r>
        <w:t xml:space="preserve">    }</w:t>
      </w:r>
    </w:p>
    <w:p w:rsidR="005B2D94" w:rsidRDefault="005B2D94" w:rsidP="005B2D94"/>
    <w:p w:rsidR="005B2D94" w:rsidRDefault="005B2D94" w:rsidP="005B2D94">
      <w:r>
        <w:t xml:space="preserve">    /**</w:t>
      </w:r>
    </w:p>
    <w:p w:rsidR="005B2D94" w:rsidRDefault="005B2D94" w:rsidP="005B2D94">
      <w:r>
        <w:t xml:space="preserve">     * Generates and returns a representation of the current game state form the perspective of a particular character</w:t>
      </w:r>
    </w:p>
    <w:p w:rsidR="005B2D94" w:rsidRDefault="005B2D94" w:rsidP="005B2D94">
      <w:r>
        <w:t xml:space="preserve">     * @param player Player the Player a GameStateModel will be generated for</w:t>
      </w:r>
    </w:p>
    <w:p w:rsidR="005B2D94" w:rsidRDefault="005B2D94" w:rsidP="005B2D94">
      <w:r>
        <w:t xml:space="preserve">     * @return GameStateModel a model of the current game state</w:t>
      </w:r>
    </w:p>
    <w:p w:rsidR="005B2D94" w:rsidRDefault="005B2D94" w:rsidP="005B2D94">
      <w:r>
        <w:t xml:space="preserve">     */</w:t>
      </w:r>
    </w:p>
    <w:p w:rsidR="005B2D94" w:rsidRDefault="005B2D94" w:rsidP="005B2D94">
      <w:r>
        <w:t xml:space="preserve">    @Override</w:t>
      </w:r>
    </w:p>
    <w:p w:rsidR="005B2D94" w:rsidRDefault="005B2D94" w:rsidP="005B2D94">
      <w:r>
        <w:t xml:space="preserve">    public GameStateModel GetState(Player player) {</w:t>
      </w:r>
    </w:p>
    <w:p w:rsidR="005B2D94" w:rsidRDefault="005B2D94" w:rsidP="005B2D94">
      <w:r>
        <w:t xml:space="preserve">        Match match = matchList.getMatchForPlayer(player.getUsername());</w:t>
      </w:r>
    </w:p>
    <w:p w:rsidR="005B2D94" w:rsidRDefault="005B2D94" w:rsidP="005B2D94">
      <w:r>
        <w:t xml:space="preserve">        Map map = visibilityService.createVisibleMap(match.getMap(), match.getCharacter(player.getUsername()));</w:t>
      </w:r>
    </w:p>
    <w:p w:rsidR="005B2D94" w:rsidRDefault="005B2D94" w:rsidP="005B2D94"/>
    <w:p w:rsidR="005B2D94" w:rsidRDefault="005B2D94" w:rsidP="005B2D94">
      <w:r>
        <w:t xml:space="preserve">        List&lt;TileModel&gt; tiles = new ArrayList();</w:t>
      </w:r>
    </w:p>
    <w:p w:rsidR="005B2D94" w:rsidRDefault="005B2D94" w:rsidP="005B2D94">
      <w:r>
        <w:t xml:space="preserve">        List&lt;CharacterModel&gt; characters = new ArrayList();</w:t>
      </w:r>
    </w:p>
    <w:p w:rsidR="005B2D94" w:rsidRDefault="005B2D94" w:rsidP="005B2D94"/>
    <w:p w:rsidR="005B2D94" w:rsidRDefault="005B2D94" w:rsidP="005B2D94">
      <w:r>
        <w:t xml:space="preserve">        for(int x = 0; x &lt; map.getWidth(); x++) {</w:t>
      </w:r>
    </w:p>
    <w:p w:rsidR="005B2D94" w:rsidRDefault="005B2D94" w:rsidP="005B2D94">
      <w:r>
        <w:t xml:space="preserve">            for(int y = 0; y &lt; map.getHeight(); y++) {</w:t>
      </w:r>
    </w:p>
    <w:p w:rsidR="005B2D94" w:rsidRDefault="005B2D94" w:rsidP="005B2D94">
      <w:r>
        <w:t xml:space="preserve">                Point point = new Point(x,y);</w:t>
      </w:r>
    </w:p>
    <w:p w:rsidR="005B2D94" w:rsidRDefault="005B2D94" w:rsidP="005B2D94">
      <w:r>
        <w:t xml:space="preserve">                Tile tile = map.getTile(point);</w:t>
      </w:r>
    </w:p>
    <w:p w:rsidR="005B2D94" w:rsidRDefault="005B2D94" w:rsidP="005B2D94"/>
    <w:p w:rsidR="005B2D94" w:rsidRDefault="005B2D94" w:rsidP="005B2D94">
      <w:r>
        <w:t xml:space="preserve">                if(tile.isVisible()) {</w:t>
      </w:r>
    </w:p>
    <w:p w:rsidR="005B2D94" w:rsidRDefault="005B2D94" w:rsidP="005B2D94">
      <w:r>
        <w:t xml:space="preserve">                    tiles.add(new TileModel(tile.getType(), point));</w:t>
      </w:r>
    </w:p>
    <w:p w:rsidR="005B2D94" w:rsidRDefault="005B2D94" w:rsidP="005B2D94">
      <w:r>
        <w:lastRenderedPageBreak/>
        <w:t xml:space="preserve">                    List&lt;Character&gt; charactersOnTile = match.getCharactersOnTile(point);</w:t>
      </w:r>
    </w:p>
    <w:p w:rsidR="005B2D94" w:rsidRDefault="005B2D94" w:rsidP="005B2D94">
      <w:r>
        <w:t xml:space="preserve">                    for(Character character : charactersOnTile) {</w:t>
      </w:r>
    </w:p>
    <w:p w:rsidR="005B2D94" w:rsidRDefault="005B2D94" w:rsidP="005B2D94">
      <w:r>
        <w:t xml:space="preserve">                        characters.add(new CharacterModel(</w:t>
      </w:r>
    </w:p>
    <w:p w:rsidR="005B2D94" w:rsidRDefault="005B2D94" w:rsidP="005B2D94">
      <w:r>
        <w:t xml:space="preserve">                                character.getPlayer().getUsername(),</w:t>
      </w:r>
    </w:p>
    <w:p w:rsidR="005B2D94" w:rsidRDefault="005B2D94" w:rsidP="005B2D94">
      <w:r>
        <w:t xml:space="preserve">                                character.getCollectedCoins(),</w:t>
      </w:r>
    </w:p>
    <w:p w:rsidR="005B2D94" w:rsidRDefault="005B2D94" w:rsidP="005B2D94">
      <w:r>
        <w:t xml:space="preserve">                                character.getPosition()));</w:t>
      </w:r>
    </w:p>
    <w:p w:rsidR="005B2D94" w:rsidRDefault="005B2D94" w:rsidP="005B2D94">
      <w:r>
        <w:t xml:space="preserve">                    }</w:t>
      </w:r>
    </w:p>
    <w:p w:rsidR="005B2D94" w:rsidRDefault="005B2D94" w:rsidP="005B2D94">
      <w:r>
        <w:t xml:space="preserve">                }</w:t>
      </w:r>
    </w:p>
    <w:p w:rsidR="005B2D94" w:rsidRDefault="005B2D94" w:rsidP="005B2D94">
      <w:r>
        <w:t xml:space="preserve">            }</w:t>
      </w:r>
    </w:p>
    <w:p w:rsidR="005B2D94" w:rsidRDefault="005B2D94" w:rsidP="005B2D94">
      <w:r>
        <w:t xml:space="preserve">        }</w:t>
      </w:r>
    </w:p>
    <w:p w:rsidR="005B2D94" w:rsidRDefault="005B2D94" w:rsidP="005B2D94"/>
    <w:p w:rsidR="005B2D94" w:rsidRDefault="005B2D94" w:rsidP="005B2D94">
      <w:r>
        <w:t xml:space="preserve">        Character character = match.getCharacter(player.getUsername());</w:t>
      </w:r>
    </w:p>
    <w:p w:rsidR="005B2D94" w:rsidRDefault="005B2D94" w:rsidP="005B2D94">
      <w:r>
        <w:t xml:space="preserve">        return new GameStateModel(tiles.toArray(</w:t>
      </w:r>
    </w:p>
    <w:p w:rsidR="005B2D94" w:rsidRDefault="005B2D94" w:rsidP="005B2D94">
      <w:r>
        <w:t xml:space="preserve">                new TileModel[tiles.size()]),</w:t>
      </w:r>
    </w:p>
    <w:p w:rsidR="005B2D94" w:rsidRDefault="005B2D94" w:rsidP="005B2D94">
      <w:r>
        <w:t xml:space="preserve">                characters.toArray(new CharacterModel[characters.size()]),</w:t>
      </w:r>
    </w:p>
    <w:p w:rsidR="005B2D94" w:rsidRDefault="005B2D94" w:rsidP="005B2D94">
      <w:r>
        <w:t xml:space="preserve">                new CharacterModel(</w:t>
      </w:r>
    </w:p>
    <w:p w:rsidR="005B2D94" w:rsidRDefault="005B2D94" w:rsidP="005B2D94">
      <w:r>
        <w:t xml:space="preserve">                        character.getPlayer().getUsername(),</w:t>
      </w:r>
    </w:p>
    <w:p w:rsidR="005B2D94" w:rsidRDefault="005B2D94" w:rsidP="005B2D94">
      <w:r>
        <w:t xml:space="preserve">                        character.getCollectedCoins(),</w:t>
      </w:r>
    </w:p>
    <w:p w:rsidR="005B2D94" w:rsidRDefault="005B2D94" w:rsidP="005B2D94">
      <w:r>
        <w:t xml:space="preserve">                        character.getPosition()),</w:t>
      </w:r>
    </w:p>
    <w:p w:rsidR="005B2D94" w:rsidRDefault="005B2D94" w:rsidP="005B2D94">
      <w:r>
        <w:t xml:space="preserve">                match.getState() == MatchState.Over,</w:t>
      </w:r>
    </w:p>
    <w:p w:rsidR="005B2D94" w:rsidRDefault="005B2D94" w:rsidP="005B2D94">
      <w:r>
        <w:t xml:space="preserve">                match.getMap().getCoinWin());</w:t>
      </w:r>
    </w:p>
    <w:p w:rsidR="005B2D94" w:rsidRDefault="005B2D94" w:rsidP="005B2D94">
      <w:r>
        <w:t xml:space="preserve">    }</w:t>
      </w:r>
    </w:p>
    <w:p w:rsidR="005B2D94" w:rsidRDefault="005B2D94" w:rsidP="005B2D94">
      <w:r>
        <w:t>}</w:t>
      </w:r>
    </w:p>
    <w:p w:rsidR="005B2D94" w:rsidRDefault="005B2D94" w:rsidP="005B2D94"/>
    <w:p w:rsidR="006C7BB5" w:rsidRDefault="006C7BB5" w:rsidP="006C7BB5">
      <w:pPr>
        <w:pStyle w:val="a3"/>
        <w:numPr>
          <w:ilvl w:val="0"/>
          <w:numId w:val="6"/>
        </w:numPr>
      </w:pPr>
      <w:r>
        <w:t>VisibilityService.java</w:t>
      </w:r>
    </w:p>
    <w:p w:rsidR="005B2D94" w:rsidRDefault="005B2D94" w:rsidP="005B2D94">
      <w:r>
        <w:t>package com.dod.service.service;</w:t>
      </w:r>
    </w:p>
    <w:p w:rsidR="005B2D94" w:rsidRDefault="005B2D94" w:rsidP="005B2D94"/>
    <w:p w:rsidR="005B2D94" w:rsidRDefault="005B2D94" w:rsidP="005B2D94">
      <w:r>
        <w:t>import com.dod.models.Map;</w:t>
      </w:r>
    </w:p>
    <w:p w:rsidR="005B2D94" w:rsidRDefault="005B2D94" w:rsidP="005B2D94">
      <w:r>
        <w:t>import com.dod.models.Character;</w:t>
      </w:r>
    </w:p>
    <w:p w:rsidR="005B2D94" w:rsidRDefault="005B2D94" w:rsidP="005B2D94">
      <w:r>
        <w:t>import com.dod.models.Point;</w:t>
      </w:r>
    </w:p>
    <w:p w:rsidR="005B2D94" w:rsidRDefault="005B2D94" w:rsidP="005B2D94">
      <w:r>
        <w:t>import com.dod.models.Tile;</w:t>
      </w:r>
    </w:p>
    <w:p w:rsidR="005B2D94" w:rsidRDefault="005B2D94" w:rsidP="005B2D94"/>
    <w:p w:rsidR="005B2D94" w:rsidRDefault="005B2D94" w:rsidP="005B2D94">
      <w:r>
        <w:t>/**</w:t>
      </w:r>
    </w:p>
    <w:p w:rsidR="005B2D94" w:rsidRDefault="005B2D94" w:rsidP="005B2D94">
      <w:r>
        <w:t xml:space="preserve"> * Calculates the visible tiles from the perspective of a particular Character</w:t>
      </w:r>
    </w:p>
    <w:p w:rsidR="005B2D94" w:rsidRDefault="005B2D94" w:rsidP="005B2D94">
      <w:r>
        <w:t xml:space="preserve"> */</w:t>
      </w:r>
    </w:p>
    <w:p w:rsidR="005B2D94" w:rsidRDefault="005B2D94" w:rsidP="005B2D94">
      <w:r>
        <w:t>public class VisibilityService implements IVisibilityService {</w:t>
      </w:r>
    </w:p>
    <w:p w:rsidR="005B2D94" w:rsidRDefault="005B2D94" w:rsidP="005B2D94"/>
    <w:p w:rsidR="005B2D94" w:rsidRDefault="005B2D94" w:rsidP="005B2D94">
      <w:r>
        <w:t xml:space="preserve">    /**</w:t>
      </w:r>
    </w:p>
    <w:p w:rsidR="005B2D94" w:rsidRDefault="005B2D94" w:rsidP="005B2D94">
      <w:r>
        <w:t xml:space="preserve">     * Generates a copy of a Map with the correct isVisible flags set for the perspective of a particular Character</w:t>
      </w:r>
    </w:p>
    <w:p w:rsidR="005B2D94" w:rsidRDefault="005B2D94" w:rsidP="005B2D94">
      <w:r>
        <w:t xml:space="preserve">     * @param deungeonMap the Map  pchar resides in</w:t>
      </w:r>
    </w:p>
    <w:p w:rsidR="005B2D94" w:rsidRDefault="005B2D94" w:rsidP="005B2D94">
      <w:r>
        <w:t xml:space="preserve">     * @param pchar the Character the perspective of which we're generating visibility with</w:t>
      </w:r>
    </w:p>
    <w:p w:rsidR="005B2D94" w:rsidRDefault="005B2D94" w:rsidP="005B2D94">
      <w:r>
        <w:t xml:space="preserve">     * @return a copy of dungeonMap with correct isVisible flags set for the perspective of pchar</w:t>
      </w:r>
    </w:p>
    <w:p w:rsidR="005B2D94" w:rsidRDefault="005B2D94" w:rsidP="005B2D94">
      <w:r>
        <w:t xml:space="preserve">     */</w:t>
      </w:r>
    </w:p>
    <w:p w:rsidR="005B2D94" w:rsidRDefault="005B2D94" w:rsidP="005B2D94">
      <w:r>
        <w:t xml:space="preserve">    @Override</w:t>
      </w:r>
    </w:p>
    <w:p w:rsidR="005B2D94" w:rsidRDefault="005B2D94" w:rsidP="005B2D94">
      <w:r>
        <w:t xml:space="preserve">    public Map createVisibleMap(Map dungeonMap, Character pchar) {</w:t>
      </w:r>
    </w:p>
    <w:p w:rsidR="005B2D94" w:rsidRDefault="005B2D94" w:rsidP="005B2D94">
      <w:r>
        <w:t xml:space="preserve">        Map returnValue = new Map(dungeonMap.getName(), dungeonMap.getCoinNo(), dungeonMap.getCoinWin(), dungeonMap.getWidth(), dungeonMap.getHeight(), new Point(dungeonMap.getWidth(), dungeonMap.getHeight()));</w:t>
      </w:r>
    </w:p>
    <w:p w:rsidR="005B2D94" w:rsidRDefault="005B2D94" w:rsidP="005B2D94">
      <w:r>
        <w:t xml:space="preserve">        for (int i = 0; i &lt; dungeonMap.getWidth(); i++) {</w:t>
      </w:r>
    </w:p>
    <w:p w:rsidR="005B2D94" w:rsidRDefault="005B2D94" w:rsidP="005B2D94">
      <w:r>
        <w:t xml:space="preserve">            for (int j = 0; j &lt; dungeonMap.getHeight(); j++) {</w:t>
      </w:r>
    </w:p>
    <w:p w:rsidR="005B2D94" w:rsidRDefault="005B2D94" w:rsidP="005B2D94">
      <w:r>
        <w:t xml:space="preserve">                if (pchar.getCollectedCoinsPos().contains(new Point(i, j)))</w:t>
      </w:r>
    </w:p>
    <w:p w:rsidR="005B2D94" w:rsidRDefault="005B2D94" w:rsidP="005B2D94">
      <w:r>
        <w:t xml:space="preserve">                    returnValue.setTile(new Point(i, j), new Tile(1, true));</w:t>
      </w:r>
    </w:p>
    <w:p w:rsidR="005B2D94" w:rsidRDefault="005B2D94" w:rsidP="005B2D94">
      <w:r>
        <w:t xml:space="preserve">                else</w:t>
      </w:r>
    </w:p>
    <w:p w:rsidR="005B2D94" w:rsidRDefault="005B2D94" w:rsidP="005B2D94">
      <w:r>
        <w:t xml:space="preserve">                    returnValue.setTile(new Point(i,j), dungeonMap.getTile(new Point(i, j)));</w:t>
      </w:r>
    </w:p>
    <w:p w:rsidR="005B2D94" w:rsidRDefault="005B2D94" w:rsidP="005B2D94">
      <w:r>
        <w:t xml:space="preserve">                if (pchar.getPosition().x - 2 &gt; i || pchar.getPosition().x + 2 &lt; i||pchar.getPosition().y -2 &gt; j||pchar.getPosition().y+2 &lt; j)</w:t>
      </w:r>
    </w:p>
    <w:p w:rsidR="005B2D94" w:rsidRDefault="005B2D94" w:rsidP="005B2D94">
      <w:r>
        <w:t xml:space="preserve">                    returnValue.getTile(new Point(i, j)).setVisibility(false);</w:t>
      </w:r>
    </w:p>
    <w:p w:rsidR="005B2D94" w:rsidRDefault="005B2D94" w:rsidP="005B2D94">
      <w:r>
        <w:t xml:space="preserve">                else</w:t>
      </w:r>
    </w:p>
    <w:p w:rsidR="005B2D94" w:rsidRDefault="005B2D94" w:rsidP="005B2D94">
      <w:r>
        <w:lastRenderedPageBreak/>
        <w:t xml:space="preserve">                    returnValue.getTile(new Point(i, j)).setVisibility(true);</w:t>
      </w:r>
    </w:p>
    <w:p w:rsidR="005B2D94" w:rsidRDefault="005B2D94" w:rsidP="005B2D94">
      <w:r>
        <w:t xml:space="preserve">            }</w:t>
      </w:r>
    </w:p>
    <w:p w:rsidR="005B2D94" w:rsidRDefault="005B2D94" w:rsidP="005B2D94">
      <w:r>
        <w:t xml:space="preserve">        }</w:t>
      </w:r>
    </w:p>
    <w:p w:rsidR="005B2D94" w:rsidRDefault="005B2D94" w:rsidP="005B2D94">
      <w:r>
        <w:t xml:space="preserve">        return returnValue;</w:t>
      </w:r>
    </w:p>
    <w:p w:rsidR="005B2D94" w:rsidRDefault="005B2D94" w:rsidP="005B2D94">
      <w:r>
        <w:t xml:space="preserve">    }</w:t>
      </w:r>
    </w:p>
    <w:p w:rsidR="005B2D94" w:rsidRDefault="005B2D94" w:rsidP="005B2D94">
      <w:r>
        <w:t>}</w:t>
      </w:r>
    </w:p>
    <w:p w:rsidR="005B2D94" w:rsidRDefault="005B2D94" w:rsidP="005B2D94"/>
    <w:p w:rsidR="00C8668E" w:rsidRDefault="00C8668E" w:rsidP="00C8668E">
      <w:pPr>
        <w:pStyle w:val="a3"/>
        <w:rPr>
          <w:b/>
        </w:rPr>
      </w:pPr>
      <w:r w:rsidRPr="00C8668E">
        <w:rPr>
          <w:rFonts w:hint="eastAsia"/>
          <w:b/>
        </w:rPr>
        <w:t>DungeonOfDooom-master\Sourcecode\project\src\service\src\main\java\com\dod\service</w:t>
      </w:r>
    </w:p>
    <w:p w:rsidR="00C8668E" w:rsidRDefault="00C8668E" w:rsidP="00C8668E">
      <w:pPr>
        <w:pStyle w:val="a3"/>
        <w:numPr>
          <w:ilvl w:val="0"/>
          <w:numId w:val="6"/>
        </w:numPr>
      </w:pPr>
      <w:r w:rsidRPr="00C8668E">
        <w:t>Main.java</w:t>
      </w:r>
    </w:p>
    <w:p w:rsidR="00C8668E" w:rsidRDefault="00C8668E" w:rsidP="00C8668E">
      <w:r>
        <w:t>package com.dod.service;</w:t>
      </w:r>
    </w:p>
    <w:p w:rsidR="00C8668E" w:rsidRDefault="00C8668E" w:rsidP="00C8668E"/>
    <w:p w:rsidR="00C8668E" w:rsidRDefault="00C8668E" w:rsidP="00C8668E">
      <w:r>
        <w:t>import com.dod.service.filters.corsFilter;</w:t>
      </w:r>
    </w:p>
    <w:p w:rsidR="00C8668E" w:rsidRDefault="00C8668E" w:rsidP="00C8668E">
      <w:r>
        <w:t>import org.glassfish.grizzly.http.server.HttpServer;</w:t>
      </w:r>
    </w:p>
    <w:p w:rsidR="00C8668E" w:rsidRDefault="00C8668E" w:rsidP="00C8668E">
      <w:r>
        <w:t>import org.glassfish.jersey.grizzly2.httpserver.GrizzlyHttpServerFactory;</w:t>
      </w:r>
    </w:p>
    <w:p w:rsidR="00C8668E" w:rsidRDefault="00C8668E" w:rsidP="00C8668E">
      <w:r>
        <w:t>import org.glassfish.jersey.server.ResourceConfig;</w:t>
      </w:r>
    </w:p>
    <w:p w:rsidR="00C8668E" w:rsidRDefault="00C8668E" w:rsidP="00C8668E"/>
    <w:p w:rsidR="00C8668E" w:rsidRDefault="00C8668E" w:rsidP="00C8668E">
      <w:r>
        <w:t>import java.io.IOException;</w:t>
      </w:r>
    </w:p>
    <w:p w:rsidR="00C8668E" w:rsidRDefault="00C8668E" w:rsidP="00C8668E">
      <w:r>
        <w:t>import java.net.URI;</w:t>
      </w:r>
    </w:p>
    <w:p w:rsidR="00C8668E" w:rsidRDefault="00C8668E" w:rsidP="00C8668E"/>
    <w:p w:rsidR="00C8668E" w:rsidRDefault="00C8668E" w:rsidP="00C8668E">
      <w:r>
        <w:t>/**</w:t>
      </w:r>
    </w:p>
    <w:p w:rsidR="00C8668E" w:rsidRDefault="00C8668E" w:rsidP="00C8668E">
      <w:r>
        <w:t xml:space="preserve"> * Main class.</w:t>
      </w:r>
    </w:p>
    <w:p w:rsidR="00C8668E" w:rsidRDefault="00C8668E" w:rsidP="00C8668E">
      <w:r>
        <w:t xml:space="preserve"> *</w:t>
      </w:r>
    </w:p>
    <w:p w:rsidR="00C8668E" w:rsidRDefault="00C8668E" w:rsidP="00C8668E">
      <w:r>
        <w:t xml:space="preserve"> */</w:t>
      </w:r>
    </w:p>
    <w:p w:rsidR="00C8668E" w:rsidRDefault="00C8668E" w:rsidP="00C8668E">
      <w:r>
        <w:t>public class Main {</w:t>
      </w:r>
    </w:p>
    <w:p w:rsidR="00C8668E" w:rsidRDefault="00C8668E" w:rsidP="00C8668E">
      <w:r>
        <w:t xml:space="preserve">    // Base URI the Grizzly HTTP server will listen on</w:t>
      </w:r>
    </w:p>
    <w:p w:rsidR="00C8668E" w:rsidRDefault="00C8668E" w:rsidP="00C8668E">
      <w:r>
        <w:t xml:space="preserve">    public static final String BASE_URI = "http://localhost:8080/";</w:t>
      </w:r>
    </w:p>
    <w:p w:rsidR="00C8668E" w:rsidRDefault="00C8668E" w:rsidP="00C8668E"/>
    <w:p w:rsidR="00C8668E" w:rsidRDefault="00C8668E" w:rsidP="00C8668E">
      <w:r>
        <w:t xml:space="preserve">    /**</w:t>
      </w:r>
    </w:p>
    <w:p w:rsidR="00C8668E" w:rsidRDefault="00C8668E" w:rsidP="00C8668E">
      <w:r>
        <w:t xml:space="preserve">     * Starts Grizzly HTTP server exposing JAX-RS resources defined in this application.</w:t>
      </w:r>
    </w:p>
    <w:p w:rsidR="00C8668E" w:rsidRDefault="00C8668E" w:rsidP="00C8668E">
      <w:r>
        <w:t xml:space="preserve">     * @return Grizzly HTTP server.</w:t>
      </w:r>
    </w:p>
    <w:p w:rsidR="00C8668E" w:rsidRDefault="00C8668E" w:rsidP="00C8668E">
      <w:r>
        <w:t xml:space="preserve">     */</w:t>
      </w:r>
    </w:p>
    <w:p w:rsidR="00C8668E" w:rsidRDefault="00C8668E" w:rsidP="00C8668E">
      <w:r>
        <w:t xml:space="preserve">    public static HttpServer startServer() {</w:t>
      </w:r>
    </w:p>
    <w:p w:rsidR="00C8668E" w:rsidRDefault="00C8668E" w:rsidP="00C8668E">
      <w:r>
        <w:t xml:space="preserve">        // create a resource config that scans for JAX-RS resources and providers</w:t>
      </w:r>
    </w:p>
    <w:p w:rsidR="00C8668E" w:rsidRDefault="00C8668E" w:rsidP="00C8668E">
      <w:r>
        <w:t xml:space="preserve">        // in com.dod.service package</w:t>
      </w:r>
    </w:p>
    <w:p w:rsidR="00C8668E" w:rsidRDefault="00C8668E" w:rsidP="00C8668E">
      <w:r>
        <w:t xml:space="preserve">        final ResourceConfig rc = new ResourceConfig().packages("com.dod.service");</w:t>
      </w:r>
    </w:p>
    <w:p w:rsidR="00C8668E" w:rsidRDefault="00C8668E" w:rsidP="00C8668E">
      <w:r>
        <w:t xml:space="preserve">        rc.register(new corsFilter());</w:t>
      </w:r>
    </w:p>
    <w:p w:rsidR="00C8668E" w:rsidRDefault="00C8668E" w:rsidP="00C8668E"/>
    <w:p w:rsidR="00C8668E" w:rsidRDefault="00C8668E" w:rsidP="00C8668E">
      <w:r>
        <w:t xml:space="preserve">        // create and start a new instance of grizzly http server</w:t>
      </w:r>
    </w:p>
    <w:p w:rsidR="00C8668E" w:rsidRDefault="00C8668E" w:rsidP="00C8668E">
      <w:r>
        <w:t xml:space="preserve">        // exposing the Jersey application at BASE_URI</w:t>
      </w:r>
    </w:p>
    <w:p w:rsidR="00C8668E" w:rsidRDefault="00C8668E" w:rsidP="00C8668E">
      <w:r>
        <w:t xml:space="preserve">        return GrizzlyHttpServerFactory.createHttpServer(URI.create(BASE_URI), rc);</w:t>
      </w:r>
    </w:p>
    <w:p w:rsidR="00C8668E" w:rsidRDefault="00C8668E" w:rsidP="00C8668E">
      <w:r>
        <w:t xml:space="preserve">    }</w:t>
      </w:r>
    </w:p>
    <w:p w:rsidR="00C8668E" w:rsidRDefault="00C8668E" w:rsidP="00C8668E"/>
    <w:p w:rsidR="00C8668E" w:rsidRDefault="00C8668E" w:rsidP="00C8668E">
      <w:r>
        <w:t xml:space="preserve">    /**</w:t>
      </w:r>
    </w:p>
    <w:p w:rsidR="00C8668E" w:rsidRDefault="00C8668E" w:rsidP="00C8668E">
      <w:r>
        <w:t xml:space="preserve">     * Main method.</w:t>
      </w:r>
    </w:p>
    <w:p w:rsidR="00C8668E" w:rsidRDefault="00C8668E" w:rsidP="00C8668E">
      <w:r>
        <w:t xml:space="preserve">     * @param args</w:t>
      </w:r>
    </w:p>
    <w:p w:rsidR="00C8668E" w:rsidRDefault="00C8668E" w:rsidP="00C8668E">
      <w:r>
        <w:t xml:space="preserve">     * @throws IOException</w:t>
      </w:r>
    </w:p>
    <w:p w:rsidR="00C8668E" w:rsidRDefault="00C8668E" w:rsidP="00C8668E">
      <w:r>
        <w:t xml:space="preserve">     */</w:t>
      </w:r>
    </w:p>
    <w:p w:rsidR="00C8668E" w:rsidRDefault="00C8668E" w:rsidP="00C8668E">
      <w:r>
        <w:t xml:space="preserve">    public static void main(String[] args) throws IOException {</w:t>
      </w:r>
    </w:p>
    <w:p w:rsidR="00C8668E" w:rsidRDefault="00C8668E" w:rsidP="00C8668E">
      <w:r>
        <w:t xml:space="preserve">        final HttpServer server = startServer();</w:t>
      </w:r>
    </w:p>
    <w:p w:rsidR="00C8668E" w:rsidRDefault="00C8668E" w:rsidP="00C8668E">
      <w:r>
        <w:t xml:space="preserve">        System.out.println(String.format("Jersey app started with WADL available at "</w:t>
      </w:r>
    </w:p>
    <w:p w:rsidR="00C8668E" w:rsidRDefault="00C8668E" w:rsidP="00C8668E">
      <w:r>
        <w:t xml:space="preserve">                + "%sapplication.wadl\nHit enter to stop it...", BASE_URI));</w:t>
      </w:r>
    </w:p>
    <w:p w:rsidR="00C8668E" w:rsidRDefault="00C8668E" w:rsidP="00C8668E">
      <w:r>
        <w:t xml:space="preserve">        System.in.read();</w:t>
      </w:r>
    </w:p>
    <w:p w:rsidR="00C8668E" w:rsidRDefault="00C8668E" w:rsidP="00C8668E">
      <w:r>
        <w:t xml:space="preserve">        server.stop();</w:t>
      </w:r>
    </w:p>
    <w:p w:rsidR="00C8668E" w:rsidRDefault="00C8668E" w:rsidP="00C8668E">
      <w:r>
        <w:t xml:space="preserve">    }</w:t>
      </w:r>
    </w:p>
    <w:p w:rsidR="00C8668E" w:rsidRDefault="00C8668E" w:rsidP="00C8668E">
      <w:r>
        <w:t>}</w:t>
      </w:r>
    </w:p>
    <w:p w:rsidR="00C8668E" w:rsidRDefault="00C8668E" w:rsidP="00C8668E"/>
    <w:p w:rsidR="00C8668E" w:rsidRDefault="00C8668E" w:rsidP="00C8668E">
      <w:pPr>
        <w:pStyle w:val="a3"/>
        <w:rPr>
          <w:b/>
        </w:rPr>
      </w:pPr>
      <w:r w:rsidRPr="00C8668E">
        <w:rPr>
          <w:rFonts w:hint="eastAsia"/>
          <w:b/>
        </w:rPr>
        <w:t>DungeonOfDooom-master\Sourcecode\project\src\service</w:t>
      </w:r>
    </w:p>
    <w:p w:rsidR="00C8668E" w:rsidRDefault="00C8668E" w:rsidP="00C8668E">
      <w:pPr>
        <w:pStyle w:val="a3"/>
        <w:numPr>
          <w:ilvl w:val="0"/>
          <w:numId w:val="6"/>
        </w:numPr>
      </w:pPr>
      <w:r>
        <w:t>p</w:t>
      </w:r>
      <w:r>
        <w:rPr>
          <w:rFonts w:hint="eastAsia"/>
        </w:rPr>
        <w:t>om.</w:t>
      </w:r>
      <w:r>
        <w:t>xml</w:t>
      </w:r>
    </w:p>
    <w:p w:rsidR="00C8668E" w:rsidRDefault="00C8668E" w:rsidP="00C8668E">
      <w:r>
        <w:t xml:space="preserve">&lt;project xmlns="http://maven.apache.org/POM/4.0.0" </w:t>
      </w:r>
      <w:r>
        <w:lastRenderedPageBreak/>
        <w:t>xmlns:xsi="http://www.w3.org/2001/XMLSchema-instance"</w:t>
      </w:r>
    </w:p>
    <w:p w:rsidR="00C8668E" w:rsidRDefault="00C8668E" w:rsidP="00C8668E">
      <w:r>
        <w:t xml:space="preserve">         xsi:schemaLocation="http://maven.apache.org/POM/4.0.0 http://maven.apache.org/maven-v4_0_0.xsd"&gt;</w:t>
      </w:r>
    </w:p>
    <w:p w:rsidR="00C8668E" w:rsidRDefault="00C8668E" w:rsidP="00C8668E"/>
    <w:p w:rsidR="00C8668E" w:rsidRDefault="00C8668E" w:rsidP="00C8668E">
      <w:r>
        <w:t xml:space="preserve">    &lt;modelVersion&gt;4.0.0&lt;/modelVersion&gt;</w:t>
      </w:r>
    </w:p>
    <w:p w:rsidR="00C8668E" w:rsidRDefault="00C8668E" w:rsidP="00C8668E"/>
    <w:p w:rsidR="00C8668E" w:rsidRDefault="00C8668E" w:rsidP="00C8668E">
      <w:r>
        <w:t xml:space="preserve">    &lt;groupId&gt;dungeon-of-doom&lt;/groupId&gt;</w:t>
      </w:r>
    </w:p>
    <w:p w:rsidR="00C8668E" w:rsidRDefault="00C8668E" w:rsidP="00C8668E">
      <w:r>
        <w:t xml:space="preserve">    &lt;artifactId&gt;dungeon-of-doom-service&lt;/artifactId&gt;</w:t>
      </w:r>
    </w:p>
    <w:p w:rsidR="00C8668E" w:rsidRDefault="00C8668E" w:rsidP="00C8668E">
      <w:r>
        <w:t xml:space="preserve">    &lt;packaging&gt;jar&lt;/packaging&gt;</w:t>
      </w:r>
    </w:p>
    <w:p w:rsidR="00C8668E" w:rsidRDefault="00C8668E" w:rsidP="00C8668E">
      <w:r>
        <w:t xml:space="preserve">    &lt;version&gt;1.0&lt;/version&gt;</w:t>
      </w:r>
    </w:p>
    <w:p w:rsidR="00C8668E" w:rsidRDefault="00C8668E" w:rsidP="00C8668E">
      <w:r>
        <w:t xml:space="preserve">    &lt;name&gt;dungeon-of-doom-service&lt;/name&gt;</w:t>
      </w:r>
    </w:p>
    <w:p w:rsidR="00C8668E" w:rsidRDefault="00C8668E" w:rsidP="00C8668E"/>
    <w:p w:rsidR="00C8668E" w:rsidRDefault="00C8668E" w:rsidP="00C8668E">
      <w:r>
        <w:t xml:space="preserve">    &lt;dependencyManagement&gt;</w:t>
      </w:r>
    </w:p>
    <w:p w:rsidR="00C8668E" w:rsidRDefault="00C8668E" w:rsidP="00C8668E">
      <w:r>
        <w:t xml:space="preserve">        &lt;dependencies&gt;</w:t>
      </w:r>
    </w:p>
    <w:p w:rsidR="00C8668E" w:rsidRDefault="00C8668E" w:rsidP="00C8668E">
      <w:r>
        <w:t xml:space="preserve">            &lt;dependency&gt;</w:t>
      </w:r>
    </w:p>
    <w:p w:rsidR="00C8668E" w:rsidRDefault="00C8668E" w:rsidP="00C8668E">
      <w:r>
        <w:t xml:space="preserve">                &lt;groupId&gt;org.glassfish.jersey&lt;/groupId&gt;</w:t>
      </w:r>
    </w:p>
    <w:p w:rsidR="00C8668E" w:rsidRDefault="00C8668E" w:rsidP="00C8668E">
      <w:r>
        <w:t xml:space="preserve">                &lt;artifactId&gt;jersey-bom&lt;/artifactId&gt;</w:t>
      </w:r>
    </w:p>
    <w:p w:rsidR="00C8668E" w:rsidRDefault="00C8668E" w:rsidP="00C8668E">
      <w:r>
        <w:t xml:space="preserve">                &lt;version&gt;${jersey.version}&lt;/version&gt;</w:t>
      </w:r>
    </w:p>
    <w:p w:rsidR="00C8668E" w:rsidRDefault="00C8668E" w:rsidP="00C8668E">
      <w:r>
        <w:t xml:space="preserve">                &lt;type&gt;pom&lt;/type&gt;</w:t>
      </w:r>
    </w:p>
    <w:p w:rsidR="00C8668E" w:rsidRDefault="00C8668E" w:rsidP="00C8668E">
      <w:r>
        <w:t xml:space="preserve">                &lt;scope&gt;import&lt;/scope&gt;</w:t>
      </w:r>
    </w:p>
    <w:p w:rsidR="00C8668E" w:rsidRDefault="00C8668E" w:rsidP="00C8668E">
      <w:r>
        <w:t xml:space="preserve">            &lt;/dependency&gt;</w:t>
      </w:r>
    </w:p>
    <w:p w:rsidR="00C8668E" w:rsidRDefault="00C8668E" w:rsidP="00C8668E">
      <w:r>
        <w:t xml:space="preserve">        &lt;/dependencies&gt;</w:t>
      </w:r>
    </w:p>
    <w:p w:rsidR="00C8668E" w:rsidRDefault="00C8668E" w:rsidP="00C8668E">
      <w:r>
        <w:t xml:space="preserve">    &lt;/dependencyManagement&gt;</w:t>
      </w:r>
    </w:p>
    <w:p w:rsidR="00C8668E" w:rsidRDefault="00C8668E" w:rsidP="00C8668E"/>
    <w:p w:rsidR="00C8668E" w:rsidRDefault="00C8668E" w:rsidP="00C8668E">
      <w:r>
        <w:t xml:space="preserve">    &lt;dependencies&gt;</w:t>
      </w:r>
    </w:p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org.glassfish.jersey.containers&lt;/groupId&gt;</w:t>
      </w:r>
    </w:p>
    <w:p w:rsidR="00C8668E" w:rsidRDefault="00C8668E" w:rsidP="00C8668E">
      <w:r>
        <w:t xml:space="preserve">            &lt;artifactId&gt;jersey-container-grizzly2-http&lt;/artifactId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 &lt;dependency&gt;</w:t>
      </w:r>
    </w:p>
    <w:p w:rsidR="00C8668E" w:rsidRDefault="00C8668E" w:rsidP="00C8668E">
      <w:r>
        <w:t xml:space="preserve">            &lt;groupId&gt;org.glassfish.jersey.media&lt;/groupId&gt;</w:t>
      </w:r>
    </w:p>
    <w:p w:rsidR="00C8668E" w:rsidRDefault="00C8668E" w:rsidP="00C8668E">
      <w:r>
        <w:t xml:space="preserve">            &lt;artifactId&gt;jersey-media-moxy&lt;/artifactId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com.googlecode.json-simple&lt;/groupId&gt;</w:t>
      </w:r>
    </w:p>
    <w:p w:rsidR="00C8668E" w:rsidRDefault="00C8668E" w:rsidP="00C8668E">
      <w:r>
        <w:t xml:space="preserve">            &lt;artifactId&gt;json-simple&lt;/artifactId&gt;</w:t>
      </w:r>
    </w:p>
    <w:p w:rsidR="00C8668E" w:rsidRDefault="00C8668E" w:rsidP="00C8668E">
      <w:r>
        <w:t xml:space="preserve">            &lt;version&gt;1.1.1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!-- https://mvnrepository.com/artifact/commons-codec/commons-codec --&gt;</w:t>
      </w:r>
    </w:p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commons-codec&lt;/groupId&gt;</w:t>
      </w:r>
    </w:p>
    <w:p w:rsidR="00C8668E" w:rsidRDefault="00C8668E" w:rsidP="00C8668E">
      <w:r>
        <w:t xml:space="preserve">            &lt;artifactId&gt;commons-codec&lt;/artifactId&gt;</w:t>
      </w:r>
    </w:p>
    <w:p w:rsidR="00C8668E" w:rsidRDefault="00C8668E" w:rsidP="00C8668E">
      <w:r>
        <w:t xml:space="preserve">            &lt;version&gt;1.10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!-- https://mvnrepository.com/artifact/javax.servlet/javax.servlet-api --&gt;</w:t>
      </w:r>
    </w:p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javax.servlet&lt;/groupId&gt;</w:t>
      </w:r>
    </w:p>
    <w:p w:rsidR="00C8668E" w:rsidRDefault="00C8668E" w:rsidP="00C8668E">
      <w:r>
        <w:t xml:space="preserve">            &lt;artifactId&gt;javax.servlet-api&lt;/artifactId&gt;</w:t>
      </w:r>
    </w:p>
    <w:p w:rsidR="00C8668E" w:rsidRDefault="00C8668E" w:rsidP="00C8668E">
      <w:r>
        <w:t xml:space="preserve">            &lt;version&gt;3.1.0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!-- https://mvnrepository.com/artifact/mysql/mysql-connector-java --&gt;</w:t>
      </w:r>
    </w:p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mysql&lt;/groupId&gt;</w:t>
      </w:r>
    </w:p>
    <w:p w:rsidR="00C8668E" w:rsidRDefault="00C8668E" w:rsidP="00C8668E">
      <w:r>
        <w:t xml:space="preserve">            &lt;artifactId&gt;mysql-connector-java&lt;/artifactId&gt;</w:t>
      </w:r>
    </w:p>
    <w:p w:rsidR="00C8668E" w:rsidRDefault="00C8668E" w:rsidP="00C8668E">
      <w:r>
        <w:t xml:space="preserve">            &lt;version&gt;5.1.40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dependency&gt;</w:t>
      </w:r>
    </w:p>
    <w:p w:rsidR="00C8668E" w:rsidRDefault="00C8668E" w:rsidP="00C8668E">
      <w:r>
        <w:lastRenderedPageBreak/>
        <w:t xml:space="preserve">            &lt;groupId&gt;org.glassfish.jersey.ext&lt;/groupId&gt;</w:t>
      </w:r>
    </w:p>
    <w:p w:rsidR="00C8668E" w:rsidRDefault="00C8668E" w:rsidP="00C8668E">
      <w:r>
        <w:t xml:space="preserve">            &lt;artifactId&gt;jersey-bean-validation&lt;/artifactId&gt;</w:t>
      </w:r>
    </w:p>
    <w:p w:rsidR="00C8668E" w:rsidRDefault="00C8668E" w:rsidP="00C8668E">
      <w:r>
        <w:t xml:space="preserve">            &lt;version&gt;2.24.1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com.owlike&lt;/groupId&gt;</w:t>
      </w:r>
    </w:p>
    <w:p w:rsidR="00C8668E" w:rsidRDefault="00C8668E" w:rsidP="00C8668E">
      <w:r>
        <w:t xml:space="preserve">            &lt;artifactId&gt;genson&lt;/artifactId&gt;</w:t>
      </w:r>
    </w:p>
    <w:p w:rsidR="00C8668E" w:rsidRDefault="00C8668E" w:rsidP="00C8668E">
      <w:r>
        <w:t xml:space="preserve">            &lt;version&gt;1.4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&lt;/dependencies&gt;</w:t>
      </w:r>
    </w:p>
    <w:p w:rsidR="00C8668E" w:rsidRDefault="00C8668E" w:rsidP="00C8668E"/>
    <w:p w:rsidR="00C8668E" w:rsidRDefault="00C8668E" w:rsidP="00C8668E">
      <w:r>
        <w:t xml:space="preserve">    &lt;build&gt;</w:t>
      </w:r>
    </w:p>
    <w:p w:rsidR="00C8668E" w:rsidRDefault="00C8668E" w:rsidP="00C8668E">
      <w:r>
        <w:t xml:space="preserve">        &lt;plugins&gt;</w:t>
      </w:r>
    </w:p>
    <w:p w:rsidR="00C8668E" w:rsidRDefault="00C8668E" w:rsidP="00C8668E">
      <w:r>
        <w:t xml:space="preserve">            &lt;plugin&gt;</w:t>
      </w:r>
    </w:p>
    <w:p w:rsidR="00C8668E" w:rsidRDefault="00C8668E" w:rsidP="00C8668E">
      <w:r>
        <w:t xml:space="preserve">                &lt;groupId&gt;org.apache.maven.plugins&lt;/groupId&gt;</w:t>
      </w:r>
    </w:p>
    <w:p w:rsidR="00C8668E" w:rsidRDefault="00C8668E" w:rsidP="00C8668E">
      <w:r>
        <w:t xml:space="preserve">                &lt;artifactId&gt;maven-compiler-plugin&lt;/artifactId&gt;</w:t>
      </w:r>
    </w:p>
    <w:p w:rsidR="00C8668E" w:rsidRDefault="00C8668E" w:rsidP="00C8668E">
      <w:r>
        <w:t xml:space="preserve">                &lt;version&gt;2.5.1&lt;/version&gt;</w:t>
      </w:r>
    </w:p>
    <w:p w:rsidR="00C8668E" w:rsidRDefault="00C8668E" w:rsidP="00C8668E">
      <w:r>
        <w:t xml:space="preserve">                &lt;inherited&gt;true&lt;/inherited&gt;</w:t>
      </w:r>
    </w:p>
    <w:p w:rsidR="00C8668E" w:rsidRDefault="00C8668E" w:rsidP="00C8668E">
      <w:r>
        <w:t xml:space="preserve">                &lt;configuration&gt;</w:t>
      </w:r>
    </w:p>
    <w:p w:rsidR="00C8668E" w:rsidRDefault="00C8668E" w:rsidP="00C8668E">
      <w:r>
        <w:t xml:space="preserve">                    &lt;source&gt;1.7&lt;/source&gt;</w:t>
      </w:r>
    </w:p>
    <w:p w:rsidR="00C8668E" w:rsidRDefault="00C8668E" w:rsidP="00C8668E">
      <w:r>
        <w:t xml:space="preserve">                    &lt;target&gt;1.7&lt;/target&gt;</w:t>
      </w:r>
    </w:p>
    <w:p w:rsidR="00C8668E" w:rsidRDefault="00C8668E" w:rsidP="00C8668E">
      <w:r>
        <w:t xml:space="preserve">                &lt;/configuration&gt;</w:t>
      </w:r>
    </w:p>
    <w:p w:rsidR="00C8668E" w:rsidRDefault="00C8668E" w:rsidP="00C8668E">
      <w:r>
        <w:t xml:space="preserve">            &lt;/plugin&gt;</w:t>
      </w:r>
    </w:p>
    <w:p w:rsidR="00C8668E" w:rsidRDefault="00C8668E" w:rsidP="00C8668E">
      <w:r>
        <w:t xml:space="preserve">            &lt;plugin&gt;</w:t>
      </w:r>
    </w:p>
    <w:p w:rsidR="00C8668E" w:rsidRDefault="00C8668E" w:rsidP="00C8668E">
      <w:r>
        <w:t xml:space="preserve">                &lt;groupId&gt;org.codehaus.mojo&lt;/groupId&gt;</w:t>
      </w:r>
    </w:p>
    <w:p w:rsidR="00C8668E" w:rsidRDefault="00C8668E" w:rsidP="00C8668E">
      <w:r>
        <w:t xml:space="preserve">                &lt;artifactId&gt;exec-maven-plugin&lt;/artifactId&gt;</w:t>
      </w:r>
    </w:p>
    <w:p w:rsidR="00C8668E" w:rsidRDefault="00C8668E" w:rsidP="00C8668E">
      <w:r>
        <w:t xml:space="preserve">                &lt;version&gt;1.2.1&lt;/version&gt;</w:t>
      </w:r>
    </w:p>
    <w:p w:rsidR="00C8668E" w:rsidRDefault="00C8668E" w:rsidP="00C8668E">
      <w:r>
        <w:t xml:space="preserve">                &lt;executions&gt;</w:t>
      </w:r>
    </w:p>
    <w:p w:rsidR="00C8668E" w:rsidRDefault="00C8668E" w:rsidP="00C8668E">
      <w:r>
        <w:t xml:space="preserve">                    &lt;execution&gt;</w:t>
      </w:r>
    </w:p>
    <w:p w:rsidR="00C8668E" w:rsidRDefault="00C8668E" w:rsidP="00C8668E">
      <w:r>
        <w:t xml:space="preserve">                        &lt;goals&gt;</w:t>
      </w:r>
    </w:p>
    <w:p w:rsidR="00C8668E" w:rsidRDefault="00C8668E" w:rsidP="00C8668E">
      <w:r>
        <w:t xml:space="preserve">                            &lt;goal&gt;java&lt;/goal&gt;</w:t>
      </w:r>
    </w:p>
    <w:p w:rsidR="00C8668E" w:rsidRDefault="00C8668E" w:rsidP="00C8668E">
      <w:r>
        <w:t xml:space="preserve">                        &lt;/goals&gt;</w:t>
      </w:r>
    </w:p>
    <w:p w:rsidR="00C8668E" w:rsidRDefault="00C8668E" w:rsidP="00C8668E">
      <w:r>
        <w:t xml:space="preserve">                    &lt;/execution&gt;</w:t>
      </w:r>
    </w:p>
    <w:p w:rsidR="00C8668E" w:rsidRDefault="00C8668E" w:rsidP="00C8668E">
      <w:r>
        <w:t xml:space="preserve">                &lt;/executions&gt;</w:t>
      </w:r>
    </w:p>
    <w:p w:rsidR="00C8668E" w:rsidRDefault="00C8668E" w:rsidP="00C8668E">
      <w:r>
        <w:t xml:space="preserve">                &lt;configuration&gt;</w:t>
      </w:r>
    </w:p>
    <w:p w:rsidR="00C8668E" w:rsidRDefault="00C8668E" w:rsidP="00C8668E">
      <w:r>
        <w:t xml:space="preserve">                    &lt;mainClass&gt;com.dod.service.Main&lt;/mainClass&gt;</w:t>
      </w:r>
    </w:p>
    <w:p w:rsidR="00C8668E" w:rsidRDefault="00C8668E" w:rsidP="00C8668E">
      <w:r>
        <w:t xml:space="preserve">                &lt;/configuration&gt;</w:t>
      </w:r>
    </w:p>
    <w:p w:rsidR="00C8668E" w:rsidRDefault="00C8668E" w:rsidP="00C8668E">
      <w:r>
        <w:t xml:space="preserve">            &lt;/plugin&gt;</w:t>
      </w:r>
    </w:p>
    <w:p w:rsidR="00C8668E" w:rsidRDefault="00C8668E" w:rsidP="00C8668E">
      <w:r>
        <w:t xml:space="preserve">        &lt;/plugins&gt;</w:t>
      </w:r>
    </w:p>
    <w:p w:rsidR="00C8668E" w:rsidRDefault="00C8668E" w:rsidP="00C8668E">
      <w:r>
        <w:t xml:space="preserve">    &lt;/build&gt;</w:t>
      </w:r>
    </w:p>
    <w:p w:rsidR="00C8668E" w:rsidRDefault="00C8668E" w:rsidP="00C8668E"/>
    <w:p w:rsidR="00C8668E" w:rsidRDefault="00C8668E" w:rsidP="00C8668E">
      <w:r>
        <w:t xml:space="preserve">    &lt;properties&gt;</w:t>
      </w:r>
    </w:p>
    <w:p w:rsidR="00C8668E" w:rsidRDefault="00C8668E" w:rsidP="00C8668E">
      <w:r>
        <w:t xml:space="preserve">        &lt;jersey.version&gt;2.24.1&lt;/jersey.version&gt;</w:t>
      </w:r>
    </w:p>
    <w:p w:rsidR="00C8668E" w:rsidRDefault="00C8668E" w:rsidP="00C8668E">
      <w:r>
        <w:t xml:space="preserve">        &lt;project.build.sourceEncoding&gt;UTF-8&lt;/project.build.sourceEncoding&gt;</w:t>
      </w:r>
    </w:p>
    <w:p w:rsidR="00C8668E" w:rsidRDefault="00C8668E" w:rsidP="00C8668E">
      <w:r>
        <w:t xml:space="preserve">    &lt;/properties&gt;</w:t>
      </w:r>
    </w:p>
    <w:p w:rsidR="00C8668E" w:rsidRDefault="00C8668E" w:rsidP="00C8668E">
      <w:r>
        <w:t>&lt;/project&gt;</w:t>
      </w:r>
    </w:p>
    <w:p w:rsidR="00CF100D" w:rsidRDefault="00CF100D" w:rsidP="00C8668E"/>
    <w:p w:rsidR="00CF100D" w:rsidRDefault="00CF100D" w:rsidP="00CF100D">
      <w:pPr>
        <w:pStyle w:val="a3"/>
        <w:rPr>
          <w:b/>
        </w:rPr>
      </w:pPr>
      <w:r w:rsidRPr="00CF100D">
        <w:rPr>
          <w:rFonts w:hint="eastAsia"/>
          <w:b/>
        </w:rPr>
        <w:t>DungeonOfDooom-master\Sourcecode\project\src\tests\com\dod\test\integration\db</w:t>
      </w:r>
    </w:p>
    <w:p w:rsidR="00CF100D" w:rsidRDefault="00CF100D" w:rsidP="00CF100D">
      <w:pPr>
        <w:pStyle w:val="a3"/>
        <w:numPr>
          <w:ilvl w:val="0"/>
          <w:numId w:val="6"/>
        </w:numPr>
      </w:pPr>
      <w:r w:rsidRPr="00CF100D">
        <w:t>DatabaseConnectionTests.java</w:t>
      </w:r>
    </w:p>
    <w:p w:rsidR="00CF100D" w:rsidRDefault="00CF100D" w:rsidP="00CF100D">
      <w:r>
        <w:t>package dod.test.integration.db;</w:t>
      </w:r>
    </w:p>
    <w:p w:rsidR="00CF100D" w:rsidRDefault="00CF100D" w:rsidP="00CF100D"/>
    <w:p w:rsidR="00CF100D" w:rsidRDefault="00CF100D" w:rsidP="00CF100D">
      <w:r>
        <w:t>import com.dod.db.DatabaseConnection;</w:t>
      </w:r>
    </w:p>
    <w:p w:rsidR="00CF100D" w:rsidRDefault="00CF100D" w:rsidP="00CF100D">
      <w:r>
        <w:t>import org.junit.Assert;</w:t>
      </w:r>
    </w:p>
    <w:p w:rsidR="00CF100D" w:rsidRDefault="00CF100D" w:rsidP="00CF100D">
      <w:r>
        <w:t>import org.junit.Test;</w:t>
      </w:r>
    </w:p>
    <w:p w:rsidR="00CF100D" w:rsidRDefault="00CF100D" w:rsidP="00CF100D"/>
    <w:p w:rsidR="00CF100D" w:rsidRDefault="00CF100D" w:rsidP="00CF100D">
      <w:r>
        <w:t>import java.sql.Connection;</w:t>
      </w:r>
    </w:p>
    <w:p w:rsidR="00CF100D" w:rsidRDefault="00CF100D" w:rsidP="00CF100D">
      <w:r>
        <w:t>import java.sql.SQLException;</w:t>
      </w:r>
    </w:p>
    <w:p w:rsidR="00CF100D" w:rsidRDefault="00CF100D" w:rsidP="00CF100D"/>
    <w:p w:rsidR="00CF100D" w:rsidRDefault="00CF100D" w:rsidP="00CF100D">
      <w:r>
        <w:t>/**</w:t>
      </w:r>
    </w:p>
    <w:p w:rsidR="00CF100D" w:rsidRDefault="00CF100D" w:rsidP="00CF100D">
      <w:r>
        <w:t xml:space="preserve"> * Tests database integration</w:t>
      </w:r>
    </w:p>
    <w:p w:rsidR="00CF100D" w:rsidRDefault="00CF100D" w:rsidP="00CF100D">
      <w:r>
        <w:lastRenderedPageBreak/>
        <w:t xml:space="preserve"> */</w:t>
      </w:r>
    </w:p>
    <w:p w:rsidR="00CF100D" w:rsidRDefault="00CF100D" w:rsidP="00CF100D">
      <w:r>
        <w:t>public class DatabaseConnectionTests {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ConnectToDatabase() {</w:t>
      </w:r>
    </w:p>
    <w:p w:rsidR="00CF100D" w:rsidRDefault="00CF100D" w:rsidP="00CF100D">
      <w:r>
        <w:t xml:space="preserve">        Connection connection = null;</w:t>
      </w:r>
    </w:p>
    <w:p w:rsidR="00CF100D" w:rsidRDefault="00CF100D" w:rsidP="00CF100D"/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connection = DatabaseConnection.getConnection();</w:t>
      </w:r>
    </w:p>
    <w:p w:rsidR="00CF100D" w:rsidRDefault="00CF100D" w:rsidP="00CF100D">
      <w:r>
        <w:t xml:space="preserve">            Assert.assertFalse(connection.isClosed()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    catch(SQLException e) {</w:t>
      </w:r>
    </w:p>
    <w:p w:rsidR="00CF100D" w:rsidRDefault="00CF100D" w:rsidP="00CF100D">
      <w:r>
        <w:t xml:space="preserve">            Assert.fail(e.getMessage()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    DatabaseConnection.Close();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CloseDatabase() {</w:t>
      </w:r>
    </w:p>
    <w:p w:rsidR="00CF100D" w:rsidRDefault="00CF100D" w:rsidP="00CF100D">
      <w:r>
        <w:t xml:space="preserve">        Connection connection = null;</w:t>
      </w:r>
    </w:p>
    <w:p w:rsidR="00CF100D" w:rsidRDefault="00CF100D" w:rsidP="00CF100D"/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connection = DatabaseConnection.getConnection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    catch(SQLException e) {</w:t>
      </w:r>
    </w:p>
    <w:p w:rsidR="00CF100D" w:rsidRDefault="00CF100D" w:rsidP="00CF100D">
      <w:r>
        <w:t xml:space="preserve">            Assert.fail(e.getMessage());</w:t>
      </w:r>
    </w:p>
    <w:p w:rsidR="00CF100D" w:rsidRDefault="00CF100D" w:rsidP="00CF100D">
      <w:r>
        <w:t xml:space="preserve">        }</w:t>
      </w:r>
    </w:p>
    <w:p w:rsidR="00CF100D" w:rsidRDefault="00CF100D" w:rsidP="00CF100D"/>
    <w:p w:rsidR="00CF100D" w:rsidRDefault="00CF100D" w:rsidP="00CF100D">
      <w:r>
        <w:t xml:space="preserve">        DatabaseConnection.Close();</w:t>
      </w:r>
    </w:p>
    <w:p w:rsidR="00CF100D" w:rsidRDefault="00CF100D" w:rsidP="00CF100D"/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connection.isClosed()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    catch(SQLException e) {</w:t>
      </w:r>
    </w:p>
    <w:p w:rsidR="00CF100D" w:rsidRDefault="00CF100D" w:rsidP="00CF100D">
      <w:r>
        <w:t xml:space="preserve">            Assert.fail(e.getMessage()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>}</w:t>
      </w:r>
    </w:p>
    <w:p w:rsidR="00CF100D" w:rsidRPr="00CF100D" w:rsidRDefault="00CF100D" w:rsidP="00CF100D"/>
    <w:p w:rsidR="00CF100D" w:rsidRDefault="00CF100D" w:rsidP="00CF100D">
      <w:pPr>
        <w:pStyle w:val="a3"/>
        <w:numPr>
          <w:ilvl w:val="0"/>
          <w:numId w:val="6"/>
        </w:numPr>
      </w:pPr>
      <w:r w:rsidRPr="00CF100D">
        <w:rPr>
          <w:rFonts w:hint="eastAsia"/>
        </w:rPr>
        <w:t>DatabaseQueryTests.java</w:t>
      </w:r>
    </w:p>
    <w:p w:rsidR="00CF100D" w:rsidRDefault="00CF100D" w:rsidP="00CF100D">
      <w:r>
        <w:t>package dod.test.integration.db;</w:t>
      </w:r>
    </w:p>
    <w:p w:rsidR="00CF100D" w:rsidRDefault="00CF100D" w:rsidP="00CF100D"/>
    <w:p w:rsidR="00CF100D" w:rsidRDefault="00CF100D" w:rsidP="00CF100D">
      <w:r>
        <w:t>import com.dod.db.repositories.PlayerRepository;</w:t>
      </w:r>
    </w:p>
    <w:p w:rsidR="00CF100D" w:rsidRDefault="00CF100D" w:rsidP="00CF100D">
      <w:r>
        <w:t>import com.dod.db.repositories.ScoreRepository;</w:t>
      </w:r>
    </w:p>
    <w:p w:rsidR="00CF100D" w:rsidRDefault="00CF100D" w:rsidP="00CF100D">
      <w:r>
        <w:t>import com.dod.models.Player;</w:t>
      </w:r>
    </w:p>
    <w:p w:rsidR="00CF100D" w:rsidRDefault="00CF100D" w:rsidP="00CF100D">
      <w:r>
        <w:t>import com.dod.models.Score;</w:t>
      </w:r>
    </w:p>
    <w:p w:rsidR="00CF100D" w:rsidRDefault="00CF100D" w:rsidP="00CF100D">
      <w:r>
        <w:t>import org.apache.commons.codec.digest.DigestUtils;</w:t>
      </w:r>
    </w:p>
    <w:p w:rsidR="00CF100D" w:rsidRDefault="00CF100D" w:rsidP="00CF100D">
      <w:r>
        <w:t>import org.junit.Assert;</w:t>
      </w:r>
    </w:p>
    <w:p w:rsidR="00CF100D" w:rsidRDefault="00CF100D" w:rsidP="00CF100D">
      <w:r>
        <w:t>import org.junit.Test;</w:t>
      </w:r>
    </w:p>
    <w:p w:rsidR="00CF100D" w:rsidRDefault="00CF100D" w:rsidP="00CF100D"/>
    <w:p w:rsidR="00CF100D" w:rsidRDefault="00CF100D" w:rsidP="00CF100D">
      <w:r>
        <w:t>import java.sql.SQLException;</w:t>
      </w:r>
    </w:p>
    <w:p w:rsidR="00CF100D" w:rsidRDefault="00CF100D" w:rsidP="00CF100D"/>
    <w:p w:rsidR="00CF100D" w:rsidRDefault="00CF100D" w:rsidP="00CF100D">
      <w:r>
        <w:t>/**</w:t>
      </w:r>
    </w:p>
    <w:p w:rsidR="00CF100D" w:rsidRDefault="00CF100D" w:rsidP="00CF100D">
      <w:r>
        <w:t xml:space="preserve"> * Unit tests for Database</w:t>
      </w:r>
    </w:p>
    <w:p w:rsidR="00CF100D" w:rsidRDefault="00CF100D" w:rsidP="00CF100D">
      <w:r>
        <w:t xml:space="preserve"> */</w:t>
      </w:r>
    </w:p>
    <w:p w:rsidR="00CF100D" w:rsidRDefault="00CF100D" w:rsidP="00CF100D">
      <w:r>
        <w:t>public class DatabaseQueryTests {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NewPlayerValueIsAddedInDatabase() {</w:t>
      </w:r>
    </w:p>
    <w:p w:rsidR="00CF100D" w:rsidRDefault="00CF100D" w:rsidP="00CF100D">
      <w:r>
        <w:t xml:space="preserve">        PlayerRepository pr = new PlayerRepository();</w:t>
      </w:r>
    </w:p>
    <w:p w:rsidR="00CF100D" w:rsidRDefault="00CF100D" w:rsidP="00CF100D">
      <w:r>
        <w:t xml:space="preserve">        String pass = DigestUtils.sha1Hex("1234");</w:t>
      </w:r>
    </w:p>
    <w:p w:rsidR="00CF100D" w:rsidRDefault="00CF100D" w:rsidP="00CF100D">
      <w:r>
        <w:t xml:space="preserve">        Player pl = new Player("test", pass, new byte[0]);</w:t>
      </w:r>
    </w:p>
    <w:p w:rsidR="00CF100D" w:rsidRDefault="00CF100D" w:rsidP="00CF100D">
      <w:r>
        <w:lastRenderedPageBreak/>
        <w:t xml:space="preserve">        try {</w:t>
      </w:r>
    </w:p>
    <w:p w:rsidR="00CF100D" w:rsidRDefault="00CF100D" w:rsidP="00CF100D">
      <w:r>
        <w:t xml:space="preserve">            Assert.assertTrue(pr.insert(pl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PlayerValueExistsInDatabase() {</w:t>
      </w:r>
    </w:p>
    <w:p w:rsidR="00CF100D" w:rsidRDefault="00CF100D" w:rsidP="00CF100D"/>
    <w:p w:rsidR="00CF100D" w:rsidRDefault="00CF100D" w:rsidP="00CF100D">
      <w:r>
        <w:t xml:space="preserve">        PlayerRepository pr = new PlayerRepository();</w:t>
      </w:r>
    </w:p>
    <w:p w:rsidR="00CF100D" w:rsidRDefault="00CF100D" w:rsidP="00CF100D">
      <w:r>
        <w:t xml:space="preserve">        String pass = DigestUtils.sha1Hex("1234");</w:t>
      </w:r>
    </w:p>
    <w:p w:rsidR="00CF100D" w:rsidRDefault="00CF100D" w:rsidP="00CF100D">
      <w:r>
        <w:t xml:space="preserve">        Player pl = new Player("test", pass, new byte[0]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pl.getUsername().equals(pr.get(pl).getUsername()) &amp;&amp; pl.getHashedPassword().equals(pr.get(pl).getHashedPassword()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PlayerValueIsDeleted() {</w:t>
      </w:r>
    </w:p>
    <w:p w:rsidR="00CF100D" w:rsidRDefault="00CF100D" w:rsidP="00CF100D">
      <w:r>
        <w:t xml:space="preserve">        PlayerRepository pr = new PlayerRepository();</w:t>
      </w:r>
    </w:p>
    <w:p w:rsidR="00CF100D" w:rsidRDefault="00CF100D" w:rsidP="00CF100D">
      <w:r>
        <w:t xml:space="preserve">        String pass = DigestUtils.sha1Hex("1234");</w:t>
      </w:r>
    </w:p>
    <w:p w:rsidR="00CF100D" w:rsidRDefault="00CF100D" w:rsidP="00CF100D">
      <w:r>
        <w:t xml:space="preserve">        Player pl = new Player("test", pass, new byte[0]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pr.delete(pl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NewScoreValueIsAdded() {</w:t>
      </w:r>
    </w:p>
    <w:p w:rsidR="00CF100D" w:rsidRDefault="00CF100D" w:rsidP="00CF100D">
      <w:r>
        <w:t xml:space="preserve">        ScoreRepository pr = new ScoreRepository();</w:t>
      </w:r>
    </w:p>
    <w:p w:rsidR="00CF100D" w:rsidRDefault="00CF100D" w:rsidP="00CF100D">
      <w:r>
        <w:t xml:space="preserve">        Player nPlayer = new Player("test", "1234", new byte[0]);</w:t>
      </w:r>
    </w:p>
    <w:p w:rsidR="00CF100D" w:rsidRDefault="00CF100D" w:rsidP="00CF100D">
      <w:r>
        <w:t xml:space="preserve">        Score temp = new Score(nPlayer.getUsername(), 20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pr.insert(temp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ScoreValueExistsInDatabase() {</w:t>
      </w:r>
    </w:p>
    <w:p w:rsidR="00CF100D" w:rsidRDefault="00CF100D" w:rsidP="00CF100D">
      <w:r>
        <w:t xml:space="preserve">        ScoreRepository pr = new ScoreRepository();</w:t>
      </w:r>
    </w:p>
    <w:p w:rsidR="00CF100D" w:rsidRDefault="00CF100D" w:rsidP="00CF100D">
      <w:r>
        <w:t xml:space="preserve">        Score temp = new Score(1, "test", 20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temp.getId() == pr.get(temp).getId() &amp;&amp; temp.getValue() == pr.get(temp).getValue() &amp;&amp; temp.getUsername().equals(pr.get(temp).getUsername()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lastRenderedPageBreak/>
        <w:t xml:space="preserve">    public void shouldReturnTrueIfScoreValueIsDeleted() {</w:t>
      </w:r>
    </w:p>
    <w:p w:rsidR="00CF100D" w:rsidRDefault="00CF100D" w:rsidP="00CF100D">
      <w:r>
        <w:t xml:space="preserve">        ScoreRepository pr = new ScoreRepository();</w:t>
      </w:r>
    </w:p>
    <w:p w:rsidR="00CF100D" w:rsidRDefault="00CF100D" w:rsidP="00CF100D">
      <w:r>
        <w:t xml:space="preserve">        Score temp = new Score(1, "test", 20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pr.delete(temp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>}</w:t>
      </w:r>
    </w:p>
    <w:p w:rsidR="00CF100D" w:rsidRDefault="00CF100D" w:rsidP="00CF100D"/>
    <w:p w:rsidR="00CF100D" w:rsidRDefault="00426AC3" w:rsidP="00426AC3">
      <w:pPr>
        <w:pStyle w:val="a3"/>
        <w:rPr>
          <w:b/>
        </w:rPr>
      </w:pPr>
      <w:r w:rsidRPr="00426AC3">
        <w:rPr>
          <w:rFonts w:hint="eastAsia"/>
          <w:b/>
        </w:rPr>
        <w:t>DungeonOfDooom-master\Sourcecode\project\src\tests\com\dod\test\integration\service</w:t>
      </w:r>
    </w:p>
    <w:p w:rsidR="00426AC3" w:rsidRDefault="00426AC3" w:rsidP="00426AC3">
      <w:pPr>
        <w:pStyle w:val="a3"/>
        <w:numPr>
          <w:ilvl w:val="0"/>
          <w:numId w:val="6"/>
        </w:numPr>
      </w:pPr>
      <w:r>
        <w:rPr>
          <w:rFonts w:hint="eastAsia"/>
        </w:rPr>
        <w:t>Authenti</w:t>
      </w:r>
      <w:r>
        <w:t>catedClientTestBase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com.dod.game.MatchList;</w:t>
      </w:r>
    </w:p>
    <w:p w:rsidR="009100B9" w:rsidRDefault="009100B9" w:rsidP="009100B9">
      <w:r>
        <w:t>import com.dod.service.Main;</w:t>
      </w:r>
    </w:p>
    <w:p w:rsidR="009100B9" w:rsidRDefault="009100B9" w:rsidP="009100B9">
      <w:r>
        <w:t>import com.dod.service.model.MatchStatus;</w:t>
      </w:r>
    </w:p>
    <w:p w:rsidR="009100B9" w:rsidRDefault="009100B9" w:rsidP="009100B9">
      <w:r>
        <w:t>import org.glassfish.grizzly.http.server.HttpServer;</w:t>
      </w:r>
    </w:p>
    <w:p w:rsidR="009100B9" w:rsidRDefault="009100B9" w:rsidP="009100B9">
      <w:r>
        <w:t>import org.glassfish.jersey.moxy.json.MoxyJsonConfig;</w:t>
      </w:r>
    </w:p>
    <w:p w:rsidR="009100B9" w:rsidRDefault="009100B9" w:rsidP="009100B9">
      <w:r>
        <w:t>import org.glassfish.jersey.moxy.json.MoxyJsonFeature;</w:t>
      </w:r>
    </w:p>
    <w:p w:rsidR="009100B9" w:rsidRDefault="009100B9" w:rsidP="009100B9">
      <w:r>
        <w:t>import org.junit.After;</w:t>
      </w:r>
    </w:p>
    <w:p w:rsidR="009100B9" w:rsidRDefault="009100B9" w:rsidP="009100B9">
      <w:r>
        <w:t>import org.junit.Before;</w:t>
      </w:r>
    </w:p>
    <w:p w:rsidR="009100B9" w:rsidRDefault="009100B9" w:rsidP="009100B9"/>
    <w:p w:rsidR="009100B9" w:rsidRDefault="009100B9" w:rsidP="009100B9">
      <w:r>
        <w:t>import javax.ws.rs.client.Client;</w:t>
      </w:r>
    </w:p>
    <w:p w:rsidR="009100B9" w:rsidRDefault="009100B9" w:rsidP="009100B9">
      <w:r>
        <w:t>import javax.ws.rs.client.ClientBuilder;</w:t>
      </w:r>
    </w:p>
    <w:p w:rsidR="009100B9" w:rsidRDefault="009100B9" w:rsidP="009100B9">
      <w:r>
        <w:t>import javax.ws.rs.client.Entity;</w:t>
      </w:r>
    </w:p>
    <w:p w:rsidR="009100B9" w:rsidRDefault="009100B9" w:rsidP="009100B9">
      <w:r>
        <w:t>import javax.ws.rs.client.WebTarget;</w:t>
      </w:r>
    </w:p>
    <w:p w:rsidR="009100B9" w:rsidRDefault="009100B9" w:rsidP="009100B9">
      <w:r>
        <w:t>import javax.ws.rs.core.MultivaluedHashMap;</w:t>
      </w:r>
    </w:p>
    <w:p w:rsidR="009100B9" w:rsidRDefault="009100B9" w:rsidP="009100B9">
      <w:r>
        <w:t>import javax.ws.rs.core.MultivaluedMap;</w:t>
      </w:r>
    </w:p>
    <w:p w:rsidR="009100B9" w:rsidRDefault="009100B9" w:rsidP="009100B9">
      <w:r>
        <w:t>import javax.ws.rs.core.Response;</w:t>
      </w:r>
    </w:p>
    <w:p w:rsidR="009100B9" w:rsidRDefault="009100B9" w:rsidP="009100B9">
      <w:r>
        <w:t>import javax.ws.rs.ext.ContextResolver;</w:t>
      </w:r>
    </w:p>
    <w:p w:rsidR="009100B9" w:rsidRDefault="009100B9" w:rsidP="009100B9">
      <w:r>
        <w:t>import java.util.*;</w:t>
      </w:r>
    </w:p>
    <w:p w:rsidR="009100B9" w:rsidRDefault="009100B9" w:rsidP="009100B9"/>
    <w:p w:rsidR="009100B9" w:rsidRDefault="009100B9" w:rsidP="009100B9">
      <w:r>
        <w:t>import static org.junit.Assert.assertEquals;</w:t>
      </w:r>
    </w:p>
    <w:p w:rsidR="009100B9" w:rsidRDefault="009100B9" w:rsidP="009100B9"/>
    <w:p w:rsidR="009100B9" w:rsidRDefault="009100B9" w:rsidP="009100B9">
      <w:r>
        <w:t>/**</w:t>
      </w:r>
    </w:p>
    <w:p w:rsidR="009100B9" w:rsidRDefault="009100B9" w:rsidP="009100B9">
      <w:r>
        <w:t xml:space="preserve"> * A base class for testing endpoints with sessions</w:t>
      </w:r>
    </w:p>
    <w:p w:rsidR="009100B9" w:rsidRDefault="009100B9" w:rsidP="009100B9">
      <w:r>
        <w:t xml:space="preserve"> */</w:t>
      </w:r>
    </w:p>
    <w:p w:rsidR="009100B9" w:rsidRDefault="009100B9" w:rsidP="009100B9">
      <w:r>
        <w:t>public class AuthenticatedClientTestBase {</w:t>
      </w:r>
    </w:p>
    <w:p w:rsidR="009100B9" w:rsidRDefault="009100B9" w:rsidP="009100B9">
      <w:r>
        <w:t xml:space="preserve">    protected WebTarget target;</w:t>
      </w:r>
    </w:p>
    <w:p w:rsidR="009100B9" w:rsidRDefault="009100B9" w:rsidP="009100B9">
      <w:r>
        <w:t xml:space="preserve">    protected String testUsername;</w:t>
      </w:r>
    </w:p>
    <w:p w:rsidR="009100B9" w:rsidRDefault="009100B9" w:rsidP="009100B9">
      <w:r>
        <w:t xml:space="preserve">    protected String sessionId;</w:t>
      </w:r>
    </w:p>
    <w:p w:rsidR="009100B9" w:rsidRDefault="009100B9" w:rsidP="009100B9">
      <w:r>
        <w:t xml:space="preserve">    protected List&lt;UUID&gt; matchesToRemove;</w:t>
      </w:r>
    </w:p>
    <w:p w:rsidR="009100B9" w:rsidRDefault="009100B9" w:rsidP="009100B9">
      <w:r>
        <w:t xml:space="preserve">    private HttpServer server;</w:t>
      </w:r>
    </w:p>
    <w:p w:rsidR="009100B9" w:rsidRDefault="009100B9" w:rsidP="009100B9"/>
    <w:p w:rsidR="009100B9" w:rsidRDefault="009100B9" w:rsidP="009100B9">
      <w:r>
        <w:t xml:space="preserve">    @Before</w:t>
      </w:r>
    </w:p>
    <w:p w:rsidR="009100B9" w:rsidRDefault="009100B9" w:rsidP="009100B9">
      <w:r>
        <w:t xml:space="preserve">    public void setUp() {</w:t>
      </w:r>
    </w:p>
    <w:p w:rsidR="009100B9" w:rsidRDefault="009100B9" w:rsidP="009100B9">
      <w:r>
        <w:t xml:space="preserve">        server = Main.startServer();</w:t>
      </w:r>
    </w:p>
    <w:p w:rsidR="009100B9" w:rsidRDefault="009100B9" w:rsidP="009100B9"/>
    <w:p w:rsidR="009100B9" w:rsidRDefault="009100B9" w:rsidP="009100B9">
      <w:r>
        <w:t xml:space="preserve">        //Setup JSON client</w:t>
      </w:r>
    </w:p>
    <w:p w:rsidR="009100B9" w:rsidRDefault="009100B9" w:rsidP="009100B9">
      <w:r>
        <w:t xml:space="preserve">        Map&lt;String, String&gt; namespacePrefixMapper = new HashMap&lt;String, String&gt;();</w:t>
      </w:r>
    </w:p>
    <w:p w:rsidR="009100B9" w:rsidRDefault="009100B9" w:rsidP="009100B9">
      <w:r>
        <w:t xml:space="preserve">        namespacePrefixMapper.put("http://www.w3.org/2001/XMLSchema-instance", "xsi");</w:t>
      </w:r>
    </w:p>
    <w:p w:rsidR="009100B9" w:rsidRDefault="009100B9" w:rsidP="009100B9">
      <w:r>
        <w:t xml:space="preserve">        MoxyJsonConfig moxyJsonConfig = new MoxyJsonConfig()</w:t>
      </w:r>
    </w:p>
    <w:p w:rsidR="009100B9" w:rsidRDefault="009100B9" w:rsidP="009100B9">
      <w:r>
        <w:t xml:space="preserve">                .setNamespacePrefixMapper(namespacePrefixMapper)</w:t>
      </w:r>
    </w:p>
    <w:p w:rsidR="009100B9" w:rsidRDefault="009100B9" w:rsidP="009100B9">
      <w:r>
        <w:t xml:space="preserve">                .setNamespaceSeparator(':');</w:t>
      </w:r>
    </w:p>
    <w:p w:rsidR="009100B9" w:rsidRDefault="009100B9" w:rsidP="009100B9"/>
    <w:p w:rsidR="009100B9" w:rsidRDefault="009100B9" w:rsidP="009100B9">
      <w:r>
        <w:t xml:space="preserve">        final ContextResolver&lt;MoxyJsonConfig&gt; jsonConfigResolver = moxyJsonConfig.resolver();</w:t>
      </w:r>
    </w:p>
    <w:p w:rsidR="009100B9" w:rsidRDefault="009100B9" w:rsidP="009100B9">
      <w:r>
        <w:lastRenderedPageBreak/>
        <w:t xml:space="preserve">        Client c = ClientBuilder.newBuilder()</w:t>
      </w:r>
    </w:p>
    <w:p w:rsidR="009100B9" w:rsidRDefault="009100B9" w:rsidP="009100B9">
      <w:r>
        <w:t xml:space="preserve">                .register(MoxyJsonFeature.class)</w:t>
      </w:r>
    </w:p>
    <w:p w:rsidR="009100B9" w:rsidRDefault="009100B9" w:rsidP="009100B9">
      <w:r>
        <w:t xml:space="preserve">                .register(jsonConfigResolver)</w:t>
      </w:r>
    </w:p>
    <w:p w:rsidR="009100B9" w:rsidRDefault="009100B9" w:rsidP="009100B9">
      <w:r>
        <w:t xml:space="preserve">                .build();</w:t>
      </w:r>
    </w:p>
    <w:p w:rsidR="009100B9" w:rsidRDefault="009100B9" w:rsidP="009100B9"/>
    <w:p w:rsidR="009100B9" w:rsidRDefault="009100B9" w:rsidP="009100B9">
      <w:r>
        <w:t xml:space="preserve">        target = c.target(Main.BASE_URI);</w:t>
      </w:r>
    </w:p>
    <w:p w:rsidR="009100B9" w:rsidRDefault="009100B9" w:rsidP="009100B9"/>
    <w:p w:rsidR="009100B9" w:rsidRDefault="009100B9" w:rsidP="009100B9">
      <w:r>
        <w:t xml:space="preserve">        //Generate random user/pass for testing</w:t>
      </w:r>
    </w:p>
    <w:p w:rsidR="009100B9" w:rsidRDefault="009100B9" w:rsidP="009100B9">
      <w:r>
        <w:t xml:space="preserve">        testUsername = UUID.randomUUID().toString();</w:t>
      </w:r>
    </w:p>
    <w:p w:rsidR="009100B9" w:rsidRDefault="009100B9" w:rsidP="009100B9"/>
    <w:p w:rsidR="009100B9" w:rsidRDefault="009100B9" w:rsidP="009100B9">
      <w:r>
        <w:t xml:space="preserve">        //Register user/pass so we have a guarunteed user that exists</w:t>
      </w:r>
    </w:p>
    <w:p w:rsidR="009100B9" w:rsidRDefault="009100B9" w:rsidP="009100B9">
      <w:r>
        <w:t xml:space="preserve">        sessionId = registerUserAndGetSessionId(testUsername);</w:t>
      </w:r>
    </w:p>
    <w:p w:rsidR="009100B9" w:rsidRDefault="009100B9" w:rsidP="009100B9">
      <w:r>
        <w:t xml:space="preserve">        //For cleaning up the static MatchList</w:t>
      </w:r>
    </w:p>
    <w:p w:rsidR="009100B9" w:rsidRDefault="009100B9" w:rsidP="009100B9">
      <w:r>
        <w:t xml:space="preserve">        matchesToRemove = new ArrayList(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After</w:t>
      </w:r>
    </w:p>
    <w:p w:rsidR="009100B9" w:rsidRDefault="009100B9" w:rsidP="009100B9">
      <w:r>
        <w:t xml:space="preserve">    public void tearDown() throws Exception {</w:t>
      </w:r>
    </w:p>
    <w:p w:rsidR="009100B9" w:rsidRDefault="009100B9" w:rsidP="009100B9">
      <w:r>
        <w:t xml:space="preserve">        server.stop();</w:t>
      </w:r>
    </w:p>
    <w:p w:rsidR="009100B9" w:rsidRDefault="009100B9" w:rsidP="009100B9"/>
    <w:p w:rsidR="009100B9" w:rsidRDefault="009100B9" w:rsidP="009100B9">
      <w:r>
        <w:t xml:space="preserve">        //Cleanup static data before next turn</w:t>
      </w:r>
    </w:p>
    <w:p w:rsidR="009100B9" w:rsidRDefault="009100B9" w:rsidP="009100B9">
      <w:r>
        <w:t xml:space="preserve">        for(UUID id : matchesToRemove) {</w:t>
      </w:r>
    </w:p>
    <w:p w:rsidR="009100B9" w:rsidRDefault="009100B9" w:rsidP="009100B9">
      <w:r>
        <w:t xml:space="preserve">            MatchList.instance().removeMatch(id);</w:t>
      </w:r>
    </w:p>
    <w:p w:rsidR="009100B9" w:rsidRDefault="009100B9" w:rsidP="009100B9">
      <w:r>
        <w:t xml:space="preserve">        }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protected String registerUserAndGetSessionId(String identifier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identifier);</w:t>
      </w:r>
    </w:p>
    <w:p w:rsidR="009100B9" w:rsidRDefault="009100B9" w:rsidP="009100B9">
      <w:r>
        <w:t xml:space="preserve">        formData.add("password", identifier);</w:t>
      </w:r>
    </w:p>
    <w:p w:rsidR="009100B9" w:rsidRDefault="009100B9" w:rsidP="009100B9">
      <w:r>
        <w:t xml:space="preserve">        Response registerResponse = target.path("player/register").request().post(Entity.form(formData));</w:t>
      </w:r>
    </w:p>
    <w:p w:rsidR="009100B9" w:rsidRDefault="009100B9" w:rsidP="009100B9"/>
    <w:p w:rsidR="009100B9" w:rsidRDefault="009100B9" w:rsidP="009100B9">
      <w:r>
        <w:t xml:space="preserve">        //get the sessionId so we can send authorised session cookies with requests</w:t>
      </w:r>
    </w:p>
    <w:p w:rsidR="009100B9" w:rsidRDefault="009100B9" w:rsidP="009100B9">
      <w:r>
        <w:t xml:space="preserve">        return registerResponse.getCookies().get("JSESSIONID").getValue(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protected MatchStatus startNewMatch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level", "1");</w:t>
      </w:r>
    </w:p>
    <w:p w:rsidR="009100B9" w:rsidRDefault="009100B9" w:rsidP="009100B9"/>
    <w:p w:rsidR="009100B9" w:rsidRDefault="009100B9" w:rsidP="009100B9">
      <w:r>
        <w:t xml:space="preserve">        javax.ws.rs.client.Invocation.Builder request = target.path("match/new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Response result = request.post(Entity.form(formData));</w:t>
      </w:r>
    </w:p>
    <w:p w:rsidR="009100B9" w:rsidRDefault="009100B9" w:rsidP="009100B9">
      <w:r>
        <w:t xml:space="preserve">        assertEquals(200, result.getStatus());</w:t>
      </w:r>
    </w:p>
    <w:p w:rsidR="009100B9" w:rsidRDefault="009100B9" w:rsidP="009100B9"/>
    <w:p w:rsidR="009100B9" w:rsidRDefault="009100B9" w:rsidP="009100B9">
      <w:r>
        <w:t xml:space="preserve">        return result.readEntity(MatchStatus.class)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426AC3" w:rsidRDefault="00426AC3" w:rsidP="00426AC3">
      <w:pPr>
        <w:pStyle w:val="a3"/>
        <w:numPr>
          <w:ilvl w:val="0"/>
          <w:numId w:val="6"/>
        </w:numPr>
      </w:pPr>
      <w:r>
        <w:t>GameControllerTests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com.dod.game.MatchList;</w:t>
      </w:r>
    </w:p>
    <w:p w:rsidR="009100B9" w:rsidRDefault="009100B9" w:rsidP="009100B9">
      <w:r>
        <w:t>import com.dod.models.Player;</w:t>
      </w:r>
    </w:p>
    <w:p w:rsidR="009100B9" w:rsidRDefault="009100B9" w:rsidP="009100B9">
      <w:r>
        <w:t>import com.dod.models.Point;</w:t>
      </w:r>
    </w:p>
    <w:p w:rsidR="009100B9" w:rsidRDefault="009100B9" w:rsidP="009100B9">
      <w:r>
        <w:t>import com.dod.service.model.GameStateModel;</w:t>
      </w:r>
    </w:p>
    <w:p w:rsidR="009100B9" w:rsidRDefault="009100B9" w:rsidP="009100B9">
      <w:r>
        <w:t>import com.dod.service.model.MatchStatus;</w:t>
      </w:r>
    </w:p>
    <w:p w:rsidR="009100B9" w:rsidRDefault="009100B9" w:rsidP="009100B9">
      <w:r>
        <w:t>import org.junit.Assert;</w:t>
      </w:r>
    </w:p>
    <w:p w:rsidR="009100B9" w:rsidRDefault="009100B9" w:rsidP="009100B9">
      <w:r>
        <w:t>import org.junit.Test;</w:t>
      </w:r>
    </w:p>
    <w:p w:rsidR="009100B9" w:rsidRDefault="009100B9" w:rsidP="009100B9"/>
    <w:p w:rsidR="009100B9" w:rsidRDefault="009100B9" w:rsidP="009100B9">
      <w:r>
        <w:t>import javax.ws.rs.client.Invocation;</w:t>
      </w:r>
    </w:p>
    <w:p w:rsidR="009100B9" w:rsidRDefault="009100B9" w:rsidP="009100B9">
      <w:r>
        <w:t>import javax.ws.rs.core.Response;</w:t>
      </w:r>
    </w:p>
    <w:p w:rsidR="009100B9" w:rsidRDefault="009100B9" w:rsidP="009100B9"/>
    <w:p w:rsidR="009100B9" w:rsidRDefault="009100B9" w:rsidP="009100B9">
      <w:r>
        <w:t>import static org.junit.Assert.assertEquals;</w:t>
      </w:r>
    </w:p>
    <w:p w:rsidR="009100B9" w:rsidRDefault="009100B9" w:rsidP="009100B9">
      <w:r>
        <w:t>import static org.junit.Assert.assertNotNull;</w:t>
      </w:r>
    </w:p>
    <w:p w:rsidR="009100B9" w:rsidRDefault="009100B9" w:rsidP="009100B9"/>
    <w:p w:rsidR="009100B9" w:rsidRDefault="009100B9" w:rsidP="009100B9">
      <w:r>
        <w:t>/**</w:t>
      </w:r>
    </w:p>
    <w:p w:rsidR="009100B9" w:rsidRDefault="009100B9" w:rsidP="009100B9">
      <w:r>
        <w:t xml:space="preserve"> * Tests the GameController</w:t>
      </w:r>
    </w:p>
    <w:p w:rsidR="009100B9" w:rsidRDefault="009100B9" w:rsidP="009100B9">
      <w:r>
        <w:t xml:space="preserve"> */</w:t>
      </w:r>
    </w:p>
    <w:p w:rsidR="009100B9" w:rsidRDefault="009100B9" w:rsidP="009100B9">
      <w:r>
        <w:t>public class GameControllerTests extends AuthenticatedClientTestBase {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RespondToStatus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Invocation.Builder request = target.path("game/status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/>
    <w:p w:rsidR="009100B9" w:rsidRDefault="009100B9" w:rsidP="009100B9">
      <w:r>
        <w:t xml:space="preserve">        Response response = request.buildGet().invoke();</w:t>
      </w:r>
    </w:p>
    <w:p w:rsidR="009100B9" w:rsidRDefault="009100B9" w:rsidP="009100B9"/>
    <w:p w:rsidR="009100B9" w:rsidRDefault="009100B9" w:rsidP="009100B9">
      <w:r>
        <w:t xml:space="preserve">        Assert.assertEquals(200, response.getStatus());</w:t>
      </w:r>
    </w:p>
    <w:p w:rsidR="009100B9" w:rsidRDefault="009100B9" w:rsidP="009100B9">
      <w:r>
        <w:t xml:space="preserve">        GameStateModel result = response.readEntity(GameStateModel.class);</w:t>
      </w:r>
    </w:p>
    <w:p w:rsidR="009100B9" w:rsidRDefault="009100B9" w:rsidP="009100B9">
      <w:r>
        <w:t xml:space="preserve">        assertNotNull(result);</w:t>
      </w:r>
    </w:p>
    <w:p w:rsidR="009100B9" w:rsidRDefault="009100B9" w:rsidP="009100B9">
      <w:r>
        <w:t xml:space="preserve">        assertEquals(1, result.getCharacters().length);</w:t>
      </w:r>
    </w:p>
    <w:p w:rsidR="009100B9" w:rsidRDefault="009100B9" w:rsidP="009100B9">
      <w:r>
        <w:t xml:space="preserve">        assertEquals(468, result.getTiles().length);</w:t>
      </w:r>
    </w:p>
    <w:p w:rsidR="009100B9" w:rsidRDefault="009100B9" w:rsidP="009100B9">
      <w:r>
        <w:t xml:space="preserve">        assertNotNull(result.getTiles()[0].getPosition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RespondToMove() {</w:t>
      </w:r>
    </w:p>
    <w:p w:rsidR="009100B9" w:rsidRDefault="009100B9" w:rsidP="009100B9">
      <w:r>
        <w:t xml:space="preserve">        String responseMsg = target.path("game/move").request().post(null).readEntity(String.class);</w:t>
      </w:r>
    </w:p>
    <w:p w:rsidR="009100B9" w:rsidRDefault="009100B9" w:rsidP="009100B9">
      <w:r>
        <w:t xml:space="preserve">        assertEquals("unimplemented", responseMsg)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426AC3" w:rsidRDefault="00426AC3" w:rsidP="00426AC3">
      <w:pPr>
        <w:pStyle w:val="a3"/>
        <w:numPr>
          <w:ilvl w:val="0"/>
          <w:numId w:val="6"/>
        </w:numPr>
      </w:pPr>
      <w:r>
        <w:t>MatchController</w:t>
      </w:r>
      <w:r w:rsidR="009100B9">
        <w:t>Tests</w:t>
      </w:r>
      <w:r>
        <w:t>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com.dod.game.MatchList;</w:t>
      </w:r>
    </w:p>
    <w:p w:rsidR="009100B9" w:rsidRDefault="009100B9" w:rsidP="009100B9">
      <w:r>
        <w:t>import com.dod.models.Match;</w:t>
      </w:r>
    </w:p>
    <w:p w:rsidR="009100B9" w:rsidRDefault="009100B9" w:rsidP="009100B9">
      <w:r>
        <w:t>import com.dod.models.MatchState;</w:t>
      </w:r>
    </w:p>
    <w:p w:rsidR="009100B9" w:rsidRDefault="009100B9" w:rsidP="009100B9">
      <w:r>
        <w:t>import com.dod.models.Player;</w:t>
      </w:r>
    </w:p>
    <w:p w:rsidR="009100B9" w:rsidRDefault="009100B9" w:rsidP="009100B9">
      <w:r>
        <w:t>import com.dod.models.Point;</w:t>
      </w:r>
    </w:p>
    <w:p w:rsidR="009100B9" w:rsidRDefault="009100B9" w:rsidP="009100B9">
      <w:r>
        <w:t>import com.dod.service.model.MatchStatus;</w:t>
      </w:r>
    </w:p>
    <w:p w:rsidR="009100B9" w:rsidRDefault="009100B9" w:rsidP="009100B9">
      <w:r>
        <w:t>import org.junit.Assert;</w:t>
      </w:r>
    </w:p>
    <w:p w:rsidR="009100B9" w:rsidRDefault="009100B9" w:rsidP="009100B9">
      <w:r>
        <w:t>import org.junit.Test;</w:t>
      </w:r>
    </w:p>
    <w:p w:rsidR="009100B9" w:rsidRDefault="009100B9" w:rsidP="009100B9"/>
    <w:p w:rsidR="009100B9" w:rsidRDefault="009100B9" w:rsidP="009100B9">
      <w:r>
        <w:t>import javax.ws.rs.client.*;</w:t>
      </w:r>
    </w:p>
    <w:p w:rsidR="009100B9" w:rsidRDefault="009100B9" w:rsidP="009100B9">
      <w:r>
        <w:t>import javax.ws.rs.core.MultivaluedHashMap;</w:t>
      </w:r>
    </w:p>
    <w:p w:rsidR="009100B9" w:rsidRDefault="009100B9" w:rsidP="009100B9">
      <w:r>
        <w:t>import javax.ws.rs.core.MultivaluedMap;</w:t>
      </w:r>
    </w:p>
    <w:p w:rsidR="009100B9" w:rsidRDefault="009100B9" w:rsidP="009100B9">
      <w:r>
        <w:t>import javax.ws.rs.core.Response;</w:t>
      </w:r>
    </w:p>
    <w:p w:rsidR="009100B9" w:rsidRDefault="009100B9" w:rsidP="009100B9">
      <w:r>
        <w:t>import java.util.*;</w:t>
      </w:r>
    </w:p>
    <w:p w:rsidR="009100B9" w:rsidRDefault="009100B9" w:rsidP="009100B9"/>
    <w:p w:rsidR="009100B9" w:rsidRDefault="009100B9" w:rsidP="009100B9">
      <w:r>
        <w:t>import static junit.framework.Assert.assertNotNull;</w:t>
      </w:r>
    </w:p>
    <w:p w:rsidR="009100B9" w:rsidRDefault="009100B9" w:rsidP="009100B9">
      <w:r>
        <w:t>import static org.junit.Assert.assertEquals;</w:t>
      </w:r>
    </w:p>
    <w:p w:rsidR="009100B9" w:rsidRDefault="009100B9" w:rsidP="009100B9">
      <w:r>
        <w:t>import static org.junit.Assert.assertNull;</w:t>
      </w:r>
    </w:p>
    <w:p w:rsidR="009100B9" w:rsidRDefault="009100B9" w:rsidP="009100B9"/>
    <w:p w:rsidR="009100B9" w:rsidRDefault="009100B9" w:rsidP="009100B9">
      <w:r>
        <w:t>/**</w:t>
      </w:r>
    </w:p>
    <w:p w:rsidR="009100B9" w:rsidRDefault="009100B9" w:rsidP="009100B9">
      <w:r>
        <w:t xml:space="preserve"> * Tests for MatchController</w:t>
      </w:r>
    </w:p>
    <w:p w:rsidR="009100B9" w:rsidRDefault="009100B9" w:rsidP="009100B9">
      <w:r>
        <w:t xml:space="preserve"> * !NOTE! : As of right now these tests will ONLY work if you add a Symboolic Link </w:t>
      </w:r>
      <w:r>
        <w:lastRenderedPageBreak/>
        <w:t>directory (mklink /d in Win)</w:t>
      </w:r>
    </w:p>
    <w:p w:rsidR="009100B9" w:rsidRDefault="009100B9" w:rsidP="009100B9">
      <w:r>
        <w:t xml:space="preserve"> * to the git root pointing to the Assets folder</w:t>
      </w:r>
    </w:p>
    <w:p w:rsidR="009100B9" w:rsidRDefault="009100B9" w:rsidP="009100B9">
      <w:r>
        <w:t xml:space="preserve"> * This is becaues of project config issues... It's a crap solution I know.</w:t>
      </w:r>
    </w:p>
    <w:p w:rsidR="009100B9" w:rsidRDefault="009100B9" w:rsidP="009100B9">
      <w:r>
        <w:t xml:space="preserve"> * Potential future solutions:</w:t>
      </w:r>
    </w:p>
    <w:p w:rsidR="009100B9" w:rsidRDefault="009100B9" w:rsidP="009100B9">
      <w:r>
        <w:t xml:space="preserve"> *      Add a run parameter that can override the assets folder path</w:t>
      </w:r>
    </w:p>
    <w:p w:rsidR="009100B9" w:rsidRDefault="009100B9" w:rsidP="009100B9">
      <w:r>
        <w:t xml:space="preserve"> *      Place a static variable somewhere that can be overridden by the Tests project, to hold the assets folder path.</w:t>
      </w:r>
    </w:p>
    <w:p w:rsidR="009100B9" w:rsidRDefault="009100B9" w:rsidP="009100B9">
      <w:r>
        <w:t xml:space="preserve"> *      Find a way to pass a variable into the HttpServer object that can be fed to the IOService</w:t>
      </w:r>
    </w:p>
    <w:p w:rsidR="009100B9" w:rsidRDefault="009100B9" w:rsidP="009100B9">
      <w:r>
        <w:t xml:space="preserve"> */</w:t>
      </w:r>
    </w:p>
    <w:p w:rsidR="009100B9" w:rsidRDefault="009100B9" w:rsidP="009100B9">
      <w:r>
        <w:t>public class MatchControllerTests extends AuthenticatedClientTestBase {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GiveCurrentMatchStatus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status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MatchStatus response = request.get(MatchStatus.class);</w:t>
      </w:r>
    </w:p>
    <w:p w:rsidR="009100B9" w:rsidRDefault="009100B9" w:rsidP="009100B9"/>
    <w:p w:rsidR="009100B9" w:rsidRDefault="009100B9" w:rsidP="009100B9">
      <w:r>
        <w:t xml:space="preserve">        assertNotNull(response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>
      <w:r>
        <w:t xml:space="preserve">        assertEquals(matchStatus.getId(), response.getId());</w:t>
      </w:r>
    </w:p>
    <w:p w:rsidR="009100B9" w:rsidRDefault="009100B9" w:rsidP="009100B9">
      <w:r>
        <w:t xml:space="preserve">        assertEquals(testUsername, response.getPlayerNames()[0]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layerHasNoOngoingMatchStatusShouldReturnNull() {</w:t>
      </w:r>
    </w:p>
    <w:p w:rsidR="009100B9" w:rsidRDefault="009100B9" w:rsidP="009100B9">
      <w:r>
        <w:t xml:space="preserve">        Invocation.Builder request = target.path("match/status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MatchStatus response = request.get(MatchStatus.class);</w:t>
      </w:r>
    </w:p>
    <w:p w:rsidR="009100B9" w:rsidRDefault="009100B9" w:rsidP="009100B9"/>
    <w:p w:rsidR="009100B9" w:rsidRDefault="009100B9" w:rsidP="009100B9">
      <w:r>
        <w:t xml:space="preserve">        assertNull(response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CreateNewMatch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assertNotNull(matchStatus.getId()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assertEquals(testUsername, matchStatus.getPlayerNames()[0]);</w:t>
      </w:r>
    </w:p>
    <w:p w:rsidR="009100B9" w:rsidRDefault="009100B9" w:rsidP="009100B9">
      <w:r>
        <w:t xml:space="preserve">        assertNotNull(MatchList.instance().getMatch(matchStatus.getId()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StartMatch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start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Response result = request.post(null);</w:t>
      </w:r>
    </w:p>
    <w:p w:rsidR="009100B9" w:rsidRDefault="009100B9" w:rsidP="009100B9"/>
    <w:p w:rsidR="009100B9" w:rsidRDefault="009100B9" w:rsidP="009100B9">
      <w:r>
        <w:t xml:space="preserve">        assertEquals(200, result.getStatus());</w:t>
      </w:r>
    </w:p>
    <w:p w:rsidR="009100B9" w:rsidRDefault="009100B9" w:rsidP="009100B9">
      <w:r>
        <w:t xml:space="preserve">        assertEquals(MatchState.Ingame, MatchList.instance().getMatch(matchStatus.getId()).getState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joinShouldAddUserToMatch() {</w:t>
      </w:r>
    </w:p>
    <w:p w:rsidR="009100B9" w:rsidRDefault="009100B9" w:rsidP="009100B9">
      <w:r>
        <w:t xml:space="preserve">        //Add a match with the original test user</w:t>
      </w:r>
    </w:p>
    <w:p w:rsidR="009100B9" w:rsidRDefault="009100B9" w:rsidP="009100B9">
      <w:r>
        <w:lastRenderedPageBreak/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>
      <w:r>
        <w:t xml:space="preserve">        //Register another user that isn't already a member of the new match</w:t>
      </w:r>
    </w:p>
    <w:p w:rsidR="009100B9" w:rsidRDefault="009100B9" w:rsidP="009100B9">
      <w:r>
        <w:t xml:space="preserve">        String newTestUsername = UUID.randomUUID().toString();</w:t>
      </w:r>
    </w:p>
    <w:p w:rsidR="009100B9" w:rsidRDefault="009100B9" w:rsidP="009100B9">
      <w:r>
        <w:t xml:space="preserve">        String newUserSession = registerUserAndGetSessionId(newTestUsername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join").request();</w:t>
      </w:r>
    </w:p>
    <w:p w:rsidR="009100B9" w:rsidRDefault="009100B9" w:rsidP="009100B9">
      <w:r>
        <w:t xml:space="preserve">        request.cookie("JSESSIONID",newUserSession);</w:t>
      </w:r>
    </w:p>
    <w:p w:rsidR="009100B9" w:rsidRDefault="009100B9" w:rsidP="009100B9"/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matchId", matchStatus.getId().toString());</w:t>
      </w:r>
    </w:p>
    <w:p w:rsidR="009100B9" w:rsidRDefault="009100B9" w:rsidP="009100B9">
      <w:r>
        <w:t xml:space="preserve">        Response response = request.post(Entity.form(formData));</w:t>
      </w:r>
    </w:p>
    <w:p w:rsidR="009100B9" w:rsidRDefault="009100B9" w:rsidP="009100B9"/>
    <w:p w:rsidR="009100B9" w:rsidRDefault="009100B9" w:rsidP="009100B9">
      <w:r>
        <w:t xml:space="preserve">        assertEquals(200, response.getStatus());</w:t>
      </w:r>
    </w:p>
    <w:p w:rsidR="009100B9" w:rsidRDefault="009100B9" w:rsidP="009100B9">
      <w:r>
        <w:t xml:space="preserve">        Assert.assertTrue(MatchList.instance().getMatch(matchStatus.getId()).hasCharacter(newTestUsername));</w:t>
      </w:r>
    </w:p>
    <w:p w:rsidR="009100B9" w:rsidRDefault="009100B9" w:rsidP="009100B9"/>
    <w:p w:rsidR="009100B9" w:rsidRDefault="009100B9" w:rsidP="009100B9">
      <w:r>
        <w:t xml:space="preserve">        MatchStatus result = response.readEntity(MatchStatus.class);</w:t>
      </w:r>
    </w:p>
    <w:p w:rsidR="009100B9" w:rsidRDefault="009100B9" w:rsidP="009100B9">
      <w:r>
        <w:t xml:space="preserve">        assertNotNull(result);</w:t>
      </w:r>
    </w:p>
    <w:p w:rsidR="009100B9" w:rsidRDefault="009100B9" w:rsidP="009100B9">
      <w:r>
        <w:t xml:space="preserve">        assertEquals(matchStatus.getId(), result.getId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//todo improve this test so that it doesn't break other tests if it fails</w:t>
      </w:r>
    </w:p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listShouldListAllLobbyingMatches() {</w:t>
      </w:r>
    </w:p>
    <w:p w:rsidR="009100B9" w:rsidRDefault="009100B9" w:rsidP="009100B9">
      <w:r>
        <w:t xml:space="preserve">        MatchList.instance().addMatch(new Match(null));</w:t>
      </w:r>
    </w:p>
    <w:p w:rsidR="009100B9" w:rsidRDefault="009100B9" w:rsidP="009100B9">
      <w:r>
        <w:t xml:space="preserve">        MatchList.instance().addMatch(new Match(null));</w:t>
      </w:r>
    </w:p>
    <w:p w:rsidR="009100B9" w:rsidRDefault="009100B9" w:rsidP="009100B9">
      <w:r>
        <w:t xml:space="preserve">        MatchList.instance().addMatch(new Match(null)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list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Response result = request.get();</w:t>
      </w:r>
    </w:p>
    <w:p w:rsidR="009100B9" w:rsidRDefault="009100B9" w:rsidP="009100B9">
      <w:r>
        <w:t xml:space="preserve">        MatchStatus[] response = result.readEntity(MatchStatus[].class);</w:t>
      </w:r>
    </w:p>
    <w:p w:rsidR="009100B9" w:rsidRDefault="009100B9" w:rsidP="009100B9"/>
    <w:p w:rsidR="009100B9" w:rsidRDefault="009100B9" w:rsidP="009100B9">
      <w:r>
        <w:t xml:space="preserve">        assertEquals(200, result.getStatus());</w:t>
      </w:r>
    </w:p>
    <w:p w:rsidR="009100B9" w:rsidRDefault="009100B9" w:rsidP="009100B9">
      <w:r>
        <w:t xml:space="preserve">        assertEquals(3, response.length);</w:t>
      </w:r>
    </w:p>
    <w:p w:rsidR="009100B9" w:rsidRDefault="009100B9" w:rsidP="009100B9"/>
    <w:p w:rsidR="009100B9" w:rsidRDefault="009100B9" w:rsidP="009100B9">
      <w:r>
        <w:t xml:space="preserve">        matchesToRemove.add(response[0].getId());</w:t>
      </w:r>
    </w:p>
    <w:p w:rsidR="009100B9" w:rsidRDefault="009100B9" w:rsidP="009100B9">
      <w:r>
        <w:t xml:space="preserve">        matchesToRemove.add(response[1].getId());</w:t>
      </w:r>
    </w:p>
    <w:p w:rsidR="009100B9" w:rsidRDefault="009100B9" w:rsidP="009100B9">
      <w:r>
        <w:t xml:space="preserve">        matchesToRemove.add(response[2].getId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leaveShouldRemovePlayerFromMatch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leave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Response result = request.post(null);</w:t>
      </w:r>
    </w:p>
    <w:p w:rsidR="009100B9" w:rsidRDefault="009100B9" w:rsidP="009100B9"/>
    <w:p w:rsidR="009100B9" w:rsidRDefault="009100B9" w:rsidP="009100B9">
      <w:r>
        <w:t xml:space="preserve">        assertEquals(200, result.getStatus());</w:t>
      </w:r>
    </w:p>
    <w:p w:rsidR="009100B9" w:rsidRDefault="009100B9" w:rsidP="009100B9">
      <w:r>
        <w:t xml:space="preserve">        assertEquals(false, MatchList.instance().getMatch(matchStatus.getId()).hasCharacter(testUsername))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426AC3" w:rsidRDefault="00426AC3" w:rsidP="00426AC3">
      <w:pPr>
        <w:pStyle w:val="a3"/>
        <w:numPr>
          <w:ilvl w:val="0"/>
          <w:numId w:val="6"/>
        </w:numPr>
      </w:pPr>
      <w:r>
        <w:t>MyResource</w:t>
      </w:r>
      <w:r w:rsidR="009100B9">
        <w:t>Test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javax.ws.rs.client.Client;</w:t>
      </w:r>
    </w:p>
    <w:p w:rsidR="009100B9" w:rsidRDefault="009100B9" w:rsidP="009100B9">
      <w:r>
        <w:lastRenderedPageBreak/>
        <w:t>import javax.ws.rs.client.ClientBuilder;</w:t>
      </w:r>
    </w:p>
    <w:p w:rsidR="009100B9" w:rsidRDefault="009100B9" w:rsidP="009100B9">
      <w:r>
        <w:t>import javax.ws.rs.client.WebTarget;</w:t>
      </w:r>
    </w:p>
    <w:p w:rsidR="009100B9" w:rsidRDefault="009100B9" w:rsidP="009100B9"/>
    <w:p w:rsidR="009100B9" w:rsidRDefault="009100B9" w:rsidP="009100B9">
      <w:r>
        <w:t>import com.dod.service.Main;</w:t>
      </w:r>
    </w:p>
    <w:p w:rsidR="009100B9" w:rsidRDefault="009100B9" w:rsidP="009100B9">
      <w:r>
        <w:t>import org.glassfish.grizzly.http.server.HttpServer;</w:t>
      </w:r>
    </w:p>
    <w:p w:rsidR="009100B9" w:rsidRDefault="009100B9" w:rsidP="009100B9"/>
    <w:p w:rsidR="009100B9" w:rsidRDefault="009100B9" w:rsidP="009100B9">
      <w:r>
        <w:t>import org.junit.After;</w:t>
      </w:r>
    </w:p>
    <w:p w:rsidR="009100B9" w:rsidRDefault="009100B9" w:rsidP="009100B9">
      <w:r>
        <w:t>import org.junit.Before;</w:t>
      </w:r>
    </w:p>
    <w:p w:rsidR="009100B9" w:rsidRDefault="009100B9" w:rsidP="009100B9">
      <w:r>
        <w:t>import org.junit.Test;</w:t>
      </w:r>
    </w:p>
    <w:p w:rsidR="009100B9" w:rsidRDefault="009100B9" w:rsidP="009100B9">
      <w:r>
        <w:t>import static org.junit.Assert.assertEquals;</w:t>
      </w:r>
    </w:p>
    <w:p w:rsidR="009100B9" w:rsidRDefault="009100B9" w:rsidP="009100B9"/>
    <w:p w:rsidR="009100B9" w:rsidRDefault="009100B9" w:rsidP="009100B9">
      <w:r>
        <w:t>public class MyResourceTest {</w:t>
      </w:r>
    </w:p>
    <w:p w:rsidR="009100B9" w:rsidRDefault="009100B9" w:rsidP="009100B9"/>
    <w:p w:rsidR="009100B9" w:rsidRDefault="009100B9" w:rsidP="009100B9">
      <w:r>
        <w:t xml:space="preserve">    private HttpServer server;</w:t>
      </w:r>
    </w:p>
    <w:p w:rsidR="009100B9" w:rsidRDefault="009100B9" w:rsidP="009100B9">
      <w:r>
        <w:t xml:space="preserve">    private WebTarget target;</w:t>
      </w:r>
    </w:p>
    <w:p w:rsidR="009100B9" w:rsidRDefault="009100B9" w:rsidP="009100B9"/>
    <w:p w:rsidR="009100B9" w:rsidRDefault="009100B9" w:rsidP="009100B9">
      <w:r>
        <w:t xml:space="preserve">    @Before</w:t>
      </w:r>
    </w:p>
    <w:p w:rsidR="009100B9" w:rsidRDefault="009100B9" w:rsidP="009100B9">
      <w:r>
        <w:t xml:space="preserve">    public void setUp() throws Exception {</w:t>
      </w:r>
    </w:p>
    <w:p w:rsidR="009100B9" w:rsidRDefault="009100B9" w:rsidP="009100B9">
      <w:r>
        <w:t xml:space="preserve">        // start the server</w:t>
      </w:r>
    </w:p>
    <w:p w:rsidR="009100B9" w:rsidRDefault="009100B9" w:rsidP="009100B9">
      <w:r>
        <w:t xml:space="preserve">        server = Main.startServer();</w:t>
      </w:r>
    </w:p>
    <w:p w:rsidR="009100B9" w:rsidRDefault="009100B9" w:rsidP="009100B9">
      <w:r>
        <w:t xml:space="preserve">        // create the client</w:t>
      </w:r>
    </w:p>
    <w:p w:rsidR="009100B9" w:rsidRDefault="009100B9" w:rsidP="009100B9">
      <w:r>
        <w:t xml:space="preserve">        Client c = ClientBuilder.newClient();</w:t>
      </w:r>
    </w:p>
    <w:p w:rsidR="009100B9" w:rsidRDefault="009100B9" w:rsidP="009100B9"/>
    <w:p w:rsidR="009100B9" w:rsidRDefault="009100B9" w:rsidP="009100B9">
      <w:r>
        <w:t xml:space="preserve">        // uncomment the following line if you want to enable</w:t>
      </w:r>
    </w:p>
    <w:p w:rsidR="009100B9" w:rsidRDefault="009100B9" w:rsidP="009100B9">
      <w:r>
        <w:t xml:space="preserve">        // support for JSON in the client (you also have to uncomment</w:t>
      </w:r>
    </w:p>
    <w:p w:rsidR="009100B9" w:rsidRDefault="009100B9" w:rsidP="009100B9">
      <w:r>
        <w:t xml:space="preserve">        // dependency on jersey-media-json module in pom.xml and Main.startServer())</w:t>
      </w:r>
    </w:p>
    <w:p w:rsidR="009100B9" w:rsidRDefault="009100B9" w:rsidP="009100B9">
      <w:r>
        <w:t xml:space="preserve">        // --</w:t>
      </w:r>
    </w:p>
    <w:p w:rsidR="009100B9" w:rsidRDefault="009100B9" w:rsidP="009100B9">
      <w:r>
        <w:t xml:space="preserve">        // c.configuration().enable(new org.glassfish.jersey.media.json.JsonJaxbFeature());</w:t>
      </w:r>
    </w:p>
    <w:p w:rsidR="009100B9" w:rsidRDefault="009100B9" w:rsidP="009100B9"/>
    <w:p w:rsidR="009100B9" w:rsidRDefault="009100B9" w:rsidP="009100B9">
      <w:r>
        <w:t xml:space="preserve">        target = c.target(Main.BASE_URI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After</w:t>
      </w:r>
    </w:p>
    <w:p w:rsidR="009100B9" w:rsidRDefault="009100B9" w:rsidP="009100B9">
      <w:r>
        <w:t xml:space="preserve">    public void tearDown() throws Exception {</w:t>
      </w:r>
    </w:p>
    <w:p w:rsidR="009100B9" w:rsidRDefault="009100B9" w:rsidP="009100B9">
      <w:r>
        <w:t xml:space="preserve">        server.stop(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/**</w:t>
      </w:r>
    </w:p>
    <w:p w:rsidR="009100B9" w:rsidRDefault="009100B9" w:rsidP="009100B9">
      <w:r>
        <w:t xml:space="preserve">     * Test to see that the message "Got it!" is sent in the response.</w:t>
      </w:r>
    </w:p>
    <w:p w:rsidR="009100B9" w:rsidRDefault="009100B9" w:rsidP="009100B9">
      <w:r>
        <w:t xml:space="preserve">     */</w:t>
      </w:r>
    </w:p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testGetIt() {</w:t>
      </w:r>
    </w:p>
    <w:p w:rsidR="009100B9" w:rsidRDefault="009100B9" w:rsidP="009100B9">
      <w:r>
        <w:t xml:space="preserve">        String responseMsg = target.path("myresource").request().get(String.class);</w:t>
      </w:r>
    </w:p>
    <w:p w:rsidR="009100B9" w:rsidRDefault="009100B9" w:rsidP="009100B9">
      <w:r>
        <w:t xml:space="preserve">        assertEquals("Got it!", responseMsg)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9100B9" w:rsidRDefault="009100B9" w:rsidP="00426AC3">
      <w:pPr>
        <w:pStyle w:val="a3"/>
        <w:numPr>
          <w:ilvl w:val="0"/>
          <w:numId w:val="6"/>
        </w:numPr>
      </w:pPr>
      <w:r>
        <w:t>PlayerControllerTests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com.dod.db.repositories.PlayerRepository;</w:t>
      </w:r>
    </w:p>
    <w:p w:rsidR="009100B9" w:rsidRDefault="009100B9" w:rsidP="009100B9">
      <w:r>
        <w:t>import com.dod.models.Player;</w:t>
      </w:r>
    </w:p>
    <w:p w:rsidR="009100B9" w:rsidRDefault="009100B9" w:rsidP="009100B9">
      <w:r>
        <w:t>import com.dod.service.Main;</w:t>
      </w:r>
    </w:p>
    <w:p w:rsidR="009100B9" w:rsidRDefault="009100B9" w:rsidP="009100B9">
      <w:r>
        <w:t>import org.glassfish.grizzly.http.server.HttpServer;</w:t>
      </w:r>
    </w:p>
    <w:p w:rsidR="009100B9" w:rsidRDefault="009100B9" w:rsidP="009100B9">
      <w:r>
        <w:t>import org.junit.After;</w:t>
      </w:r>
    </w:p>
    <w:p w:rsidR="009100B9" w:rsidRDefault="009100B9" w:rsidP="009100B9">
      <w:r>
        <w:t>import org.junit.Assert;</w:t>
      </w:r>
    </w:p>
    <w:p w:rsidR="009100B9" w:rsidRDefault="009100B9" w:rsidP="009100B9">
      <w:r>
        <w:t>import org.junit.Before;</w:t>
      </w:r>
    </w:p>
    <w:p w:rsidR="009100B9" w:rsidRDefault="009100B9" w:rsidP="009100B9">
      <w:r>
        <w:t>import org.junit.Test;</w:t>
      </w:r>
    </w:p>
    <w:p w:rsidR="009100B9" w:rsidRDefault="009100B9" w:rsidP="009100B9"/>
    <w:p w:rsidR="009100B9" w:rsidRDefault="009100B9" w:rsidP="009100B9">
      <w:r>
        <w:t>import javax.ws.rs.client.Client;</w:t>
      </w:r>
    </w:p>
    <w:p w:rsidR="009100B9" w:rsidRDefault="009100B9" w:rsidP="009100B9">
      <w:r>
        <w:t>import javax.ws.rs.client.ClientBuilder;</w:t>
      </w:r>
    </w:p>
    <w:p w:rsidR="009100B9" w:rsidRDefault="009100B9" w:rsidP="009100B9">
      <w:r>
        <w:t>import javax.ws.rs.client.Entity;</w:t>
      </w:r>
    </w:p>
    <w:p w:rsidR="009100B9" w:rsidRDefault="009100B9" w:rsidP="009100B9">
      <w:r>
        <w:lastRenderedPageBreak/>
        <w:t>import javax.ws.rs.client.WebTarget;</w:t>
      </w:r>
    </w:p>
    <w:p w:rsidR="009100B9" w:rsidRDefault="009100B9" w:rsidP="009100B9">
      <w:r>
        <w:t>import javax.ws.rs.core.MultivaluedHashMap;</w:t>
      </w:r>
    </w:p>
    <w:p w:rsidR="009100B9" w:rsidRDefault="009100B9" w:rsidP="009100B9">
      <w:r>
        <w:t>import javax.ws.rs.core.MultivaluedMap;</w:t>
      </w:r>
    </w:p>
    <w:p w:rsidR="009100B9" w:rsidRDefault="009100B9" w:rsidP="009100B9">
      <w:r>
        <w:t>import javax.ws.rs.core.Response;</w:t>
      </w:r>
    </w:p>
    <w:p w:rsidR="009100B9" w:rsidRDefault="009100B9" w:rsidP="009100B9"/>
    <w:p w:rsidR="009100B9" w:rsidRDefault="009100B9" w:rsidP="009100B9">
      <w:r>
        <w:t>import static org.junit.Assert.assertEquals;</w:t>
      </w:r>
    </w:p>
    <w:p w:rsidR="009100B9" w:rsidRDefault="009100B9" w:rsidP="009100B9">
      <w:r>
        <w:t>import static org.junit.Assert.assertNotNull;</w:t>
      </w:r>
    </w:p>
    <w:p w:rsidR="009100B9" w:rsidRDefault="009100B9" w:rsidP="009100B9"/>
    <w:p w:rsidR="009100B9" w:rsidRDefault="009100B9" w:rsidP="009100B9">
      <w:r>
        <w:t>/**</w:t>
      </w:r>
    </w:p>
    <w:p w:rsidR="009100B9" w:rsidRDefault="009100B9" w:rsidP="009100B9">
      <w:r>
        <w:t xml:space="preserve"> * Tests the PlayerController</w:t>
      </w:r>
    </w:p>
    <w:p w:rsidR="009100B9" w:rsidRDefault="009100B9" w:rsidP="009100B9">
      <w:r>
        <w:t xml:space="preserve"> */</w:t>
      </w:r>
    </w:p>
    <w:p w:rsidR="009100B9" w:rsidRDefault="009100B9" w:rsidP="009100B9">
      <w:r>
        <w:t>public class PlayerControllerTests {</w:t>
      </w:r>
    </w:p>
    <w:p w:rsidR="009100B9" w:rsidRDefault="009100B9" w:rsidP="009100B9"/>
    <w:p w:rsidR="009100B9" w:rsidRDefault="009100B9" w:rsidP="009100B9">
      <w:r>
        <w:t xml:space="preserve">    private HttpServer server;</w:t>
      </w:r>
    </w:p>
    <w:p w:rsidR="009100B9" w:rsidRDefault="009100B9" w:rsidP="009100B9">
      <w:r>
        <w:t xml:space="preserve">    private WebTarget target;</w:t>
      </w:r>
    </w:p>
    <w:p w:rsidR="009100B9" w:rsidRDefault="009100B9" w:rsidP="009100B9">
      <w:r>
        <w:t xml:space="preserve">    private PlayerRepository repository;</w:t>
      </w:r>
    </w:p>
    <w:p w:rsidR="009100B9" w:rsidRDefault="009100B9" w:rsidP="009100B9"/>
    <w:p w:rsidR="009100B9" w:rsidRDefault="009100B9" w:rsidP="009100B9">
      <w:r>
        <w:t xml:space="preserve">    private final String testUsername = "testUsername";</w:t>
      </w:r>
    </w:p>
    <w:p w:rsidR="009100B9" w:rsidRDefault="009100B9" w:rsidP="009100B9">
      <w:r>
        <w:t xml:space="preserve">    private final String testNonExistantusername = "testNonexistantUsername";</w:t>
      </w:r>
    </w:p>
    <w:p w:rsidR="009100B9" w:rsidRDefault="009100B9" w:rsidP="009100B9">
      <w:r>
        <w:t xml:space="preserve">    private final String testPassword = "testPassword";</w:t>
      </w:r>
    </w:p>
    <w:p w:rsidR="009100B9" w:rsidRDefault="009100B9" w:rsidP="009100B9"/>
    <w:p w:rsidR="009100B9" w:rsidRDefault="009100B9" w:rsidP="009100B9">
      <w:r>
        <w:t xml:space="preserve">    @Before</w:t>
      </w:r>
    </w:p>
    <w:p w:rsidR="009100B9" w:rsidRDefault="009100B9" w:rsidP="009100B9">
      <w:r>
        <w:t xml:space="preserve">    public void setUp() {</w:t>
      </w:r>
    </w:p>
    <w:p w:rsidR="009100B9" w:rsidRDefault="009100B9" w:rsidP="009100B9">
      <w:r>
        <w:t xml:space="preserve">        server = Main.startServer();</w:t>
      </w:r>
    </w:p>
    <w:p w:rsidR="009100B9" w:rsidRDefault="009100B9" w:rsidP="009100B9">
      <w:r>
        <w:t xml:space="preserve">        Client c = ClientBuilder.newClient();</w:t>
      </w:r>
    </w:p>
    <w:p w:rsidR="009100B9" w:rsidRDefault="009100B9" w:rsidP="009100B9">
      <w:r>
        <w:t xml:space="preserve">        repository = new PlayerRepository();</w:t>
      </w:r>
    </w:p>
    <w:p w:rsidR="009100B9" w:rsidRDefault="009100B9" w:rsidP="009100B9"/>
    <w:p w:rsidR="009100B9" w:rsidRDefault="009100B9" w:rsidP="009100B9">
      <w:r>
        <w:t xml:space="preserve">        target = c.target(Main.BASE_URI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After</w:t>
      </w:r>
    </w:p>
    <w:p w:rsidR="009100B9" w:rsidRDefault="009100B9" w:rsidP="009100B9">
      <w:r>
        <w:t xml:space="preserve">    public void tearDown() throws Exception {</w:t>
      </w:r>
    </w:p>
    <w:p w:rsidR="009100B9" w:rsidRDefault="009100B9" w:rsidP="009100B9">
      <w:r>
        <w:t xml:space="preserve">        server.stop();</w:t>
      </w:r>
    </w:p>
    <w:p w:rsidR="009100B9" w:rsidRDefault="009100B9" w:rsidP="009100B9"/>
    <w:p w:rsidR="009100B9" w:rsidRDefault="009100B9" w:rsidP="009100B9">
      <w:r>
        <w:t xml:space="preserve">        try {</w:t>
      </w:r>
    </w:p>
    <w:p w:rsidR="009100B9" w:rsidRDefault="009100B9" w:rsidP="009100B9">
      <w:r>
        <w:t xml:space="preserve">            repository.delete(new Player(testUsername));</w:t>
      </w:r>
    </w:p>
    <w:p w:rsidR="009100B9" w:rsidRDefault="009100B9" w:rsidP="009100B9">
      <w:r>
        <w:t xml:space="preserve">        }</w:t>
      </w:r>
    </w:p>
    <w:p w:rsidR="009100B9" w:rsidRDefault="009100B9" w:rsidP="009100B9">
      <w:r>
        <w:t xml:space="preserve">        catch(Exception e) {</w:t>
      </w:r>
    </w:p>
    <w:p w:rsidR="009100B9" w:rsidRDefault="009100B9" w:rsidP="009100B9">
      <w:r>
        <w:t xml:space="preserve">            e.printStackTrace();</w:t>
      </w:r>
    </w:p>
    <w:p w:rsidR="009100B9" w:rsidRDefault="009100B9" w:rsidP="009100B9">
      <w:r>
        <w:t xml:space="preserve">        }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DetailsAreValidShouldRegisterPlayer() throws Exception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"", response.readEntity(String.class));</w:t>
      </w:r>
    </w:p>
    <w:p w:rsidR="009100B9" w:rsidRDefault="009100B9" w:rsidP="009100B9">
      <w:r>
        <w:t xml:space="preserve">        assertEquals(200, response.getStatus());</w:t>
      </w:r>
    </w:p>
    <w:p w:rsidR="009100B9" w:rsidRDefault="009100B9" w:rsidP="009100B9">
      <w:r>
        <w:t xml:space="preserve">        assertNotNull(repository.get(new Player(testUsername)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Empty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""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asswordEmpty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""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asswordTooLong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generateStringOfSize(257)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TooLong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generateStringOfSize(256)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AlreadyTaken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200, response.getStatus());</w:t>
      </w:r>
    </w:p>
    <w:p w:rsidR="009100B9" w:rsidRDefault="009100B9" w:rsidP="009100B9"/>
    <w:p w:rsidR="009100B9" w:rsidRDefault="009100B9" w:rsidP="009100B9">
      <w:r>
        <w:t xml:space="preserve">        response = target.path("player/register")</w:t>
      </w:r>
    </w:p>
    <w:p w:rsidR="009100B9" w:rsidRDefault="009100B9" w:rsidP="009100B9">
      <w:r>
        <w:lastRenderedPageBreak/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DetailsValidLoginShouldReturnBlankOkStatus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//Create player before trying to login</w:t>
      </w:r>
    </w:p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200, response.getStatus());</w:t>
      </w:r>
    </w:p>
    <w:p w:rsidR="009100B9" w:rsidRDefault="009100B9" w:rsidP="009100B9"/>
    <w:p w:rsidR="009100B9" w:rsidRDefault="009100B9" w:rsidP="009100B9">
      <w:r>
        <w:t xml:space="preserve">       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.assertEquals(200, response.getStatus());</w:t>
      </w:r>
    </w:p>
    <w:p w:rsidR="009100B9" w:rsidRDefault="009100B9" w:rsidP="009100B9">
      <w:r>
        <w:t xml:space="preserve">        assertEquals("", response.readEntity(String.class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EmptyLogin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""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asswordEmptyLogin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""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asswordTooLongLogin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generateStringOfSize(256)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lastRenderedPageBreak/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TooLongLogin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generateStringOfSize(256)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/**</w:t>
      </w:r>
    </w:p>
    <w:p w:rsidR="009100B9" w:rsidRDefault="009100B9" w:rsidP="009100B9">
      <w:r>
        <w:t xml:space="preserve">     * We don't want to return validation here- we don't want to inform a malicious user</w:t>
      </w:r>
    </w:p>
    <w:p w:rsidR="009100B9" w:rsidRDefault="009100B9" w:rsidP="009100B9">
      <w:r>
        <w:t xml:space="preserve">     * when they do or don't randomly guess a correct username</w:t>
      </w:r>
    </w:p>
    <w:p w:rsidR="009100B9" w:rsidRDefault="009100B9" w:rsidP="009100B9">
      <w:r>
        <w:t xml:space="preserve">     */</w:t>
      </w:r>
    </w:p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DoesNotExistLoginShouldReturnBlankAuthoris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NonExistantusername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3, response.getStatus());</w:t>
      </w:r>
    </w:p>
    <w:p w:rsidR="009100B9" w:rsidRDefault="009100B9" w:rsidP="009100B9">
      <w:r>
        <w:t xml:space="preserve">        assertEquals("", response.readEntity(String.class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private String generateStringOfSize(int size) {</w:t>
      </w:r>
    </w:p>
    <w:p w:rsidR="009100B9" w:rsidRDefault="009100B9" w:rsidP="009100B9">
      <w:r>
        <w:t xml:space="preserve">        String result = "";</w:t>
      </w:r>
    </w:p>
    <w:p w:rsidR="009100B9" w:rsidRDefault="009100B9" w:rsidP="009100B9"/>
    <w:p w:rsidR="009100B9" w:rsidRDefault="009100B9" w:rsidP="009100B9">
      <w:r>
        <w:t xml:space="preserve">        for(int i = 0; i &lt; size; i++) {</w:t>
      </w:r>
    </w:p>
    <w:p w:rsidR="009100B9" w:rsidRDefault="009100B9" w:rsidP="009100B9">
      <w:r>
        <w:t xml:space="preserve">            result += "z";</w:t>
      </w:r>
    </w:p>
    <w:p w:rsidR="009100B9" w:rsidRDefault="009100B9" w:rsidP="009100B9">
      <w:r>
        <w:t xml:space="preserve">        }</w:t>
      </w:r>
    </w:p>
    <w:p w:rsidR="009100B9" w:rsidRDefault="009100B9" w:rsidP="009100B9"/>
    <w:p w:rsidR="009100B9" w:rsidRDefault="009100B9" w:rsidP="009100B9">
      <w:r>
        <w:t xml:space="preserve">        return result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9100B9" w:rsidRDefault="00BB6FBA" w:rsidP="00BB6FBA">
      <w:pPr>
        <w:pStyle w:val="a3"/>
        <w:rPr>
          <w:b/>
        </w:rPr>
      </w:pPr>
      <w:r w:rsidRPr="00BB6FBA">
        <w:rPr>
          <w:rFonts w:hint="eastAsia"/>
          <w:b/>
        </w:rPr>
        <w:t>DungeonOfDooom-master\Sourcecode\project\src\tests\com\dod\test\unit\domain\game</w:t>
      </w:r>
    </w:p>
    <w:p w:rsidR="00BB6FBA" w:rsidRDefault="00BB6FBA" w:rsidP="00BB6FBA">
      <w:pPr>
        <w:pStyle w:val="a3"/>
        <w:numPr>
          <w:ilvl w:val="0"/>
          <w:numId w:val="6"/>
        </w:numPr>
      </w:pPr>
      <w:r w:rsidRPr="00BB6FBA">
        <w:t>MatchListTests.java</w:t>
      </w:r>
    </w:p>
    <w:p w:rsidR="00BB6FBA" w:rsidRDefault="00BB6FBA" w:rsidP="00BB6FBA">
      <w:r>
        <w:t>package dod.test.unit.domain.game;</w:t>
      </w:r>
    </w:p>
    <w:p w:rsidR="00BB6FBA" w:rsidRDefault="00BB6FBA" w:rsidP="00BB6FBA"/>
    <w:p w:rsidR="00BB6FBA" w:rsidRDefault="00BB6FBA" w:rsidP="00BB6FBA">
      <w:r>
        <w:t>import com.dod.game.MatchList;</w:t>
      </w:r>
    </w:p>
    <w:p w:rsidR="00BB6FBA" w:rsidRDefault="00BB6FBA" w:rsidP="00BB6FBA">
      <w:r>
        <w:t>import com.dod.models.Match;</w:t>
      </w:r>
    </w:p>
    <w:p w:rsidR="00BB6FBA" w:rsidRDefault="00BB6FBA" w:rsidP="00BB6FBA">
      <w:r>
        <w:t>import com.dod.models.MatchState;</w:t>
      </w:r>
    </w:p>
    <w:p w:rsidR="00BB6FBA" w:rsidRDefault="00BB6FBA" w:rsidP="00BB6FBA">
      <w:r>
        <w:t>import org.junit.Assert;</w:t>
      </w:r>
    </w:p>
    <w:p w:rsidR="00BB6FBA" w:rsidRDefault="00BB6FBA" w:rsidP="00BB6FBA">
      <w:r>
        <w:t>import org.junit.Before;</w:t>
      </w:r>
    </w:p>
    <w:p w:rsidR="00BB6FBA" w:rsidRDefault="00BB6FBA" w:rsidP="00BB6FBA">
      <w:r>
        <w:t>import org.junit.Test;</w:t>
      </w:r>
    </w:p>
    <w:p w:rsidR="00BB6FBA" w:rsidRDefault="00BB6FBA" w:rsidP="00BB6FBA"/>
    <w:p w:rsidR="00BB6FBA" w:rsidRDefault="00BB6FBA" w:rsidP="00BB6FBA">
      <w:r>
        <w:t>import java.util.List;</w:t>
      </w:r>
    </w:p>
    <w:p w:rsidR="00BB6FBA" w:rsidRDefault="00BB6FBA" w:rsidP="00BB6FBA">
      <w:r>
        <w:t>import java.util.UUID;</w:t>
      </w:r>
    </w:p>
    <w:p w:rsidR="00BB6FBA" w:rsidRDefault="00BB6FBA" w:rsidP="00BB6FBA"/>
    <w:p w:rsidR="00BB6FBA" w:rsidRDefault="00BB6FBA" w:rsidP="00BB6FBA">
      <w:r>
        <w:t>import static org.mockito.Mockito.*;</w:t>
      </w:r>
    </w:p>
    <w:p w:rsidR="00BB6FBA" w:rsidRDefault="00BB6FBA" w:rsidP="00BB6FBA"/>
    <w:p w:rsidR="00BB6FBA" w:rsidRDefault="00BB6FBA" w:rsidP="00BB6FBA">
      <w:r>
        <w:t>/**</w:t>
      </w:r>
    </w:p>
    <w:p w:rsidR="00BB6FBA" w:rsidRDefault="00BB6FBA" w:rsidP="00BB6FBA">
      <w:r>
        <w:t xml:space="preserve"> * Tests for MatchList</w:t>
      </w:r>
    </w:p>
    <w:p w:rsidR="00BB6FBA" w:rsidRDefault="00BB6FBA" w:rsidP="00BB6FBA">
      <w:r>
        <w:t xml:space="preserve"> */</w:t>
      </w:r>
    </w:p>
    <w:p w:rsidR="00BB6FBA" w:rsidRDefault="00BB6FBA" w:rsidP="00BB6FBA">
      <w:r>
        <w:t>public class MatchListTests {</w:t>
      </w:r>
    </w:p>
    <w:p w:rsidR="00BB6FBA" w:rsidRDefault="00BB6FBA" w:rsidP="00BB6FBA"/>
    <w:p w:rsidR="00BB6FBA" w:rsidRDefault="00BB6FBA" w:rsidP="00BB6FBA">
      <w:r>
        <w:t xml:space="preserve">    private final String testUsername = "testUsername";</w:t>
      </w:r>
    </w:p>
    <w:p w:rsidR="00BB6FBA" w:rsidRDefault="00BB6FBA" w:rsidP="00BB6FBA"/>
    <w:p w:rsidR="00BB6FBA" w:rsidRDefault="00BB6FBA" w:rsidP="00BB6FBA">
      <w:r>
        <w:t xml:space="preserve">    private MatchList matchList;</w:t>
      </w:r>
    </w:p>
    <w:p w:rsidR="00BB6FBA" w:rsidRDefault="00BB6FBA" w:rsidP="00BB6FBA"/>
    <w:p w:rsidR="00BB6FBA" w:rsidRDefault="00BB6FBA" w:rsidP="00BB6FBA">
      <w:r>
        <w:t xml:space="preserve">    @Before</w:t>
      </w:r>
    </w:p>
    <w:p w:rsidR="00BB6FBA" w:rsidRDefault="00BB6FBA" w:rsidP="00BB6FBA">
      <w:r>
        <w:t xml:space="preserve">    public void Setup() {</w:t>
      </w:r>
    </w:p>
    <w:p w:rsidR="00BB6FBA" w:rsidRDefault="00BB6FBA" w:rsidP="00BB6FBA">
      <w:r>
        <w:t xml:space="preserve">        matchList = new MatchList(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shouldGetLobbyingMatches() {</w:t>
      </w:r>
    </w:p>
    <w:p w:rsidR="00BB6FBA" w:rsidRDefault="00BB6FBA" w:rsidP="00BB6FBA">
      <w:r>
        <w:t xml:space="preserve">        Match lobbyingMatch = mock(Match.class);</w:t>
      </w:r>
    </w:p>
    <w:p w:rsidR="00BB6FBA" w:rsidRDefault="00BB6FBA" w:rsidP="00BB6FBA">
      <w:r>
        <w:t xml:space="preserve">        Match ingameMatch = mock(Match.class);</w:t>
      </w:r>
    </w:p>
    <w:p w:rsidR="00BB6FBA" w:rsidRDefault="00BB6FBA" w:rsidP="00BB6FBA">
      <w:r>
        <w:t xml:space="preserve">        Match anotherIngameMatch = mock(Match.class);</w:t>
      </w:r>
    </w:p>
    <w:p w:rsidR="00BB6FBA" w:rsidRDefault="00BB6FBA" w:rsidP="00BB6FBA"/>
    <w:p w:rsidR="00BB6FBA" w:rsidRDefault="00BB6FBA" w:rsidP="00BB6FBA">
      <w:r>
        <w:t xml:space="preserve">        when(lobbyingMatch.getState()).thenReturn(MatchState.Lobbying);</w:t>
      </w:r>
    </w:p>
    <w:p w:rsidR="00BB6FBA" w:rsidRDefault="00BB6FBA" w:rsidP="00BB6FBA">
      <w:r>
        <w:t xml:space="preserve">        when(ingameMatch.getState()).thenReturn(MatchState.Ingame);</w:t>
      </w:r>
    </w:p>
    <w:p w:rsidR="00BB6FBA" w:rsidRDefault="00BB6FBA" w:rsidP="00BB6FBA">
      <w:r>
        <w:t xml:space="preserve">        when(anotherIngameMatch.getState()).thenReturn(MatchState.Ingame);</w:t>
      </w:r>
    </w:p>
    <w:p w:rsidR="00BB6FBA" w:rsidRDefault="00BB6FBA" w:rsidP="00BB6FBA"/>
    <w:p w:rsidR="00BB6FBA" w:rsidRDefault="00BB6FBA" w:rsidP="00BB6FBA">
      <w:r>
        <w:t xml:space="preserve">        matchList.addMatch(lobbyingMatch);</w:t>
      </w:r>
    </w:p>
    <w:p w:rsidR="00BB6FBA" w:rsidRDefault="00BB6FBA" w:rsidP="00BB6FBA">
      <w:r>
        <w:t xml:space="preserve">        matchList.addMatch(ingameMatch);</w:t>
      </w:r>
    </w:p>
    <w:p w:rsidR="00BB6FBA" w:rsidRDefault="00BB6FBA" w:rsidP="00BB6FBA">
      <w:r>
        <w:t xml:space="preserve">        matchList.addMatch(anotherIngameMatch);</w:t>
      </w:r>
    </w:p>
    <w:p w:rsidR="00BB6FBA" w:rsidRDefault="00BB6FBA" w:rsidP="00BB6FBA"/>
    <w:p w:rsidR="00BB6FBA" w:rsidRDefault="00BB6FBA" w:rsidP="00BB6FBA">
      <w:r>
        <w:t xml:space="preserve">        List&lt;Match&gt; result = matchList.getLobbyingMatches();</w:t>
      </w:r>
    </w:p>
    <w:p w:rsidR="00BB6FBA" w:rsidRDefault="00BB6FBA" w:rsidP="00BB6FBA"/>
    <w:p w:rsidR="00BB6FBA" w:rsidRDefault="00BB6FBA" w:rsidP="00BB6FBA">
      <w:r>
        <w:t xml:space="preserve">        Assert.assertEquals(1, result.size());</w:t>
      </w:r>
    </w:p>
    <w:p w:rsidR="00BB6FBA" w:rsidRDefault="00BB6FBA" w:rsidP="00BB6FBA">
      <w:r>
        <w:t xml:space="preserve">        Assert.assertEquals(lobbyingMatch, result.get(0)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shouldGetMatchById() {</w:t>
      </w:r>
    </w:p>
    <w:p w:rsidR="00BB6FBA" w:rsidRDefault="00BB6FBA" w:rsidP="00BB6FBA">
      <w:r>
        <w:t xml:space="preserve">        Match matchOne = mock(Match.class);</w:t>
      </w:r>
    </w:p>
    <w:p w:rsidR="00BB6FBA" w:rsidRDefault="00BB6FBA" w:rsidP="00BB6FBA">
      <w:r>
        <w:t xml:space="preserve">        Match matchTwo = mock(Match.class);</w:t>
      </w:r>
    </w:p>
    <w:p w:rsidR="00BB6FBA" w:rsidRDefault="00BB6FBA" w:rsidP="00BB6FBA">
      <w:r>
        <w:t xml:space="preserve">        UUID idOne = UUID.randomUUID();</w:t>
      </w:r>
    </w:p>
    <w:p w:rsidR="00BB6FBA" w:rsidRDefault="00BB6FBA" w:rsidP="00BB6FBA">
      <w:r>
        <w:t xml:space="preserve">        UUID idTwo = UUID.randomUUID();</w:t>
      </w:r>
    </w:p>
    <w:p w:rsidR="00BB6FBA" w:rsidRDefault="00BB6FBA" w:rsidP="00BB6FBA"/>
    <w:p w:rsidR="00BB6FBA" w:rsidRDefault="00BB6FBA" w:rsidP="00BB6FBA">
      <w:r>
        <w:t xml:space="preserve">        when(matchOne.getId()).thenReturn(idOne);</w:t>
      </w:r>
    </w:p>
    <w:p w:rsidR="00BB6FBA" w:rsidRDefault="00BB6FBA" w:rsidP="00BB6FBA">
      <w:r>
        <w:t xml:space="preserve">        when(matchTwo.getId()).thenReturn(idTwo);</w:t>
      </w:r>
    </w:p>
    <w:p w:rsidR="00BB6FBA" w:rsidRDefault="00BB6FBA" w:rsidP="00BB6FBA"/>
    <w:p w:rsidR="00BB6FBA" w:rsidRDefault="00BB6FBA" w:rsidP="00BB6FBA">
      <w:r>
        <w:t xml:space="preserve">        matchList.addMatch(matchOne);</w:t>
      </w:r>
    </w:p>
    <w:p w:rsidR="00BB6FBA" w:rsidRDefault="00BB6FBA" w:rsidP="00BB6FBA">
      <w:r>
        <w:t xml:space="preserve">        matchList.addMatch(matchTwo);</w:t>
      </w:r>
    </w:p>
    <w:p w:rsidR="00BB6FBA" w:rsidRDefault="00BB6FBA" w:rsidP="00BB6FBA"/>
    <w:p w:rsidR="00BB6FBA" w:rsidRDefault="00BB6FBA" w:rsidP="00BB6FBA">
      <w:r>
        <w:t xml:space="preserve">        Match result = matchList.getMatch(idOne);</w:t>
      </w:r>
    </w:p>
    <w:p w:rsidR="00BB6FBA" w:rsidRDefault="00BB6FBA" w:rsidP="00BB6FBA"/>
    <w:p w:rsidR="00BB6FBA" w:rsidRDefault="00BB6FBA" w:rsidP="00BB6FBA">
      <w:r>
        <w:t xml:space="preserve">        Assert.assertEquals(matchOne, result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shouldGetMatchForPlayer() {</w:t>
      </w:r>
    </w:p>
    <w:p w:rsidR="00BB6FBA" w:rsidRDefault="00BB6FBA" w:rsidP="00BB6FBA">
      <w:r>
        <w:t xml:space="preserve">        Match match = mock(Match.class);</w:t>
      </w:r>
    </w:p>
    <w:p w:rsidR="00BB6FBA" w:rsidRDefault="00BB6FBA" w:rsidP="00BB6FBA">
      <w:r>
        <w:t xml:space="preserve">        when(match.hasCharacter(testUsername)).thenReturn(true);</w:t>
      </w:r>
    </w:p>
    <w:p w:rsidR="00BB6FBA" w:rsidRDefault="00BB6FBA" w:rsidP="00BB6FBA"/>
    <w:p w:rsidR="00BB6FBA" w:rsidRDefault="00BB6FBA" w:rsidP="00BB6FBA">
      <w:r>
        <w:t xml:space="preserve">        matchList.addMatch(match);</w:t>
      </w:r>
    </w:p>
    <w:p w:rsidR="00BB6FBA" w:rsidRDefault="00BB6FBA" w:rsidP="00BB6FBA"/>
    <w:p w:rsidR="00BB6FBA" w:rsidRDefault="00BB6FBA" w:rsidP="00BB6FBA">
      <w:r>
        <w:t xml:space="preserve">        Match result = matchList.getMatchForPlayer(testUsername);</w:t>
      </w:r>
    </w:p>
    <w:p w:rsidR="00BB6FBA" w:rsidRDefault="00BB6FBA" w:rsidP="00BB6FBA"/>
    <w:p w:rsidR="00BB6FBA" w:rsidRDefault="00BB6FBA" w:rsidP="00BB6FBA">
      <w:r>
        <w:t xml:space="preserve">        Assert.assertEquals(match,result);</w:t>
      </w:r>
    </w:p>
    <w:p w:rsidR="00BB6FBA" w:rsidRDefault="00BB6FBA" w:rsidP="00BB6FBA">
      <w:r>
        <w:t xml:space="preserve">    }</w:t>
      </w:r>
    </w:p>
    <w:p w:rsidR="00BB6FBA" w:rsidRDefault="00BB6FBA" w:rsidP="00BB6FBA">
      <w:r>
        <w:t>}</w:t>
      </w:r>
    </w:p>
    <w:p w:rsidR="00BB6FBA" w:rsidRDefault="00BB6FBA" w:rsidP="00BB6FBA"/>
    <w:p w:rsidR="00BB6FBA" w:rsidRDefault="00BB6FBA" w:rsidP="00BB6FBA">
      <w:pPr>
        <w:pStyle w:val="a3"/>
        <w:rPr>
          <w:b/>
        </w:rPr>
      </w:pPr>
      <w:r w:rsidRPr="00BB6FBA">
        <w:rPr>
          <w:rFonts w:hint="eastAsia"/>
          <w:b/>
        </w:rPr>
        <w:t>DungeonOfDooom-master\Sourcecode\project\src\tests\com\dod\test\unit\domain\model</w:t>
      </w:r>
    </w:p>
    <w:p w:rsidR="00BB6FBA" w:rsidRDefault="00BB6FBA" w:rsidP="00BB6FBA">
      <w:pPr>
        <w:pStyle w:val="a3"/>
        <w:numPr>
          <w:ilvl w:val="0"/>
          <w:numId w:val="6"/>
        </w:numPr>
      </w:pPr>
      <w:r w:rsidRPr="00BB6FBA">
        <w:t>MatchTests.java</w:t>
      </w:r>
    </w:p>
    <w:p w:rsidR="00BB6FBA" w:rsidRDefault="00BB6FBA" w:rsidP="00BB6FBA">
      <w:r>
        <w:t>package dod.test.unit.domain.model;</w:t>
      </w:r>
    </w:p>
    <w:p w:rsidR="00BB6FBA" w:rsidRDefault="00BB6FBA" w:rsidP="00BB6FBA"/>
    <w:p w:rsidR="00BB6FBA" w:rsidRDefault="00BB6FBA" w:rsidP="00BB6FBA">
      <w:r>
        <w:t>import com.dod.models.*;</w:t>
      </w:r>
    </w:p>
    <w:p w:rsidR="00BB6FBA" w:rsidRDefault="00BB6FBA" w:rsidP="00BB6FBA">
      <w:r>
        <w:t>import com.dod.models.Character;</w:t>
      </w:r>
    </w:p>
    <w:p w:rsidR="00BB6FBA" w:rsidRDefault="00BB6FBA" w:rsidP="00BB6FBA">
      <w:r>
        <w:t>import org.junit.Assert;</w:t>
      </w:r>
    </w:p>
    <w:p w:rsidR="00BB6FBA" w:rsidRDefault="00BB6FBA" w:rsidP="00BB6FBA">
      <w:r>
        <w:t>import org.junit.Before;</w:t>
      </w:r>
    </w:p>
    <w:p w:rsidR="00BB6FBA" w:rsidRDefault="00BB6FBA" w:rsidP="00BB6FBA">
      <w:r>
        <w:t>import org.junit.Test;</w:t>
      </w:r>
    </w:p>
    <w:p w:rsidR="00BB6FBA" w:rsidRDefault="00BB6FBA" w:rsidP="00BB6FBA"/>
    <w:p w:rsidR="00BB6FBA" w:rsidRDefault="00BB6FBA" w:rsidP="00BB6FBA">
      <w:r>
        <w:t>import static org.mockito.Mockito.*;</w:t>
      </w:r>
    </w:p>
    <w:p w:rsidR="00BB6FBA" w:rsidRDefault="00BB6FBA" w:rsidP="00BB6FBA"/>
    <w:p w:rsidR="00BB6FBA" w:rsidRDefault="00BB6FBA" w:rsidP="00BB6FBA">
      <w:r>
        <w:t>/**</w:t>
      </w:r>
    </w:p>
    <w:p w:rsidR="00BB6FBA" w:rsidRDefault="00BB6FBA" w:rsidP="00BB6FBA">
      <w:r>
        <w:t xml:space="preserve"> * Tests some of the non-trivial Match functions</w:t>
      </w:r>
    </w:p>
    <w:p w:rsidR="00BB6FBA" w:rsidRDefault="00BB6FBA" w:rsidP="00BB6FBA">
      <w:r>
        <w:t xml:space="preserve"> */</w:t>
      </w:r>
    </w:p>
    <w:p w:rsidR="00BB6FBA" w:rsidRDefault="00BB6FBA" w:rsidP="00BB6FBA">
      <w:r>
        <w:t>public class MatchTests {</w:t>
      </w:r>
    </w:p>
    <w:p w:rsidR="00BB6FBA" w:rsidRDefault="00BB6FBA" w:rsidP="00BB6FBA"/>
    <w:p w:rsidR="00BB6FBA" w:rsidRDefault="00BB6FBA" w:rsidP="00BB6FBA">
      <w:r>
        <w:t xml:space="preserve">    Map map;</w:t>
      </w:r>
    </w:p>
    <w:p w:rsidR="00BB6FBA" w:rsidRDefault="00BB6FBA" w:rsidP="00BB6FBA">
      <w:r>
        <w:t xml:space="preserve">    Match match;</w:t>
      </w:r>
    </w:p>
    <w:p w:rsidR="00BB6FBA" w:rsidRDefault="00BB6FBA" w:rsidP="00BB6FBA">
      <w:r>
        <w:t xml:space="preserve">    Player player;</w:t>
      </w:r>
    </w:p>
    <w:p w:rsidR="00BB6FBA" w:rsidRDefault="00BB6FBA" w:rsidP="00BB6FBA"/>
    <w:p w:rsidR="00BB6FBA" w:rsidRDefault="00BB6FBA" w:rsidP="00BB6FBA">
      <w:r>
        <w:t xml:space="preserve">    private final String testUsername = "testUsername";</w:t>
      </w:r>
    </w:p>
    <w:p w:rsidR="00BB6FBA" w:rsidRDefault="00BB6FBA" w:rsidP="00BB6FBA"/>
    <w:p w:rsidR="00BB6FBA" w:rsidRDefault="00BB6FBA" w:rsidP="00BB6FBA">
      <w:r>
        <w:t xml:space="preserve">    @Before</w:t>
      </w:r>
    </w:p>
    <w:p w:rsidR="00BB6FBA" w:rsidRDefault="00BB6FBA" w:rsidP="00BB6FBA">
      <w:r>
        <w:t xml:space="preserve">    public void Setup() {</w:t>
      </w:r>
    </w:p>
    <w:p w:rsidR="00BB6FBA" w:rsidRDefault="00BB6FBA" w:rsidP="00BB6FBA">
      <w:r>
        <w:t xml:space="preserve">        map = mock(Map.class);</w:t>
      </w:r>
    </w:p>
    <w:p w:rsidR="00BB6FBA" w:rsidRDefault="00BB6FBA" w:rsidP="00BB6FBA">
      <w:r>
        <w:t xml:space="preserve">        match = new Match(map);</w:t>
      </w:r>
    </w:p>
    <w:p w:rsidR="00BB6FBA" w:rsidRDefault="00BB6FBA" w:rsidP="00BB6FBA">
      <w:r>
        <w:t xml:space="preserve">        player = mock(Player.class);</w:t>
      </w:r>
    </w:p>
    <w:p w:rsidR="00BB6FBA" w:rsidRDefault="00BB6FBA" w:rsidP="00BB6FBA">
      <w:r>
        <w:t xml:space="preserve">        when(player.getUsername()).thenReturn(testUsername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shouldAddCharacter() {</w:t>
      </w:r>
    </w:p>
    <w:p w:rsidR="00BB6FBA" w:rsidRDefault="00BB6FBA" w:rsidP="00BB6FBA">
      <w:r>
        <w:t xml:space="preserve">        match.addCharacter(player, new Point(0,0));</w:t>
      </w:r>
    </w:p>
    <w:p w:rsidR="00BB6FBA" w:rsidRDefault="00BB6FBA" w:rsidP="00BB6FBA">
      <w:r>
        <w:t xml:space="preserve">        Assert.assertTrue(match.hasCharacter(testUsername)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whenThereAreMultipleCharactersShouldGetCorrectCharacter() {</w:t>
      </w:r>
    </w:p>
    <w:p w:rsidR="00BB6FBA" w:rsidRDefault="00BB6FBA" w:rsidP="00BB6FBA">
      <w:r>
        <w:t xml:space="preserve">        Player anotherPlayer = mock(Player.class);</w:t>
      </w:r>
    </w:p>
    <w:p w:rsidR="00BB6FBA" w:rsidRDefault="00BB6FBA" w:rsidP="00BB6FBA">
      <w:r>
        <w:t xml:space="preserve">        Player anotherAnotherPlayer = mock(Player.class);</w:t>
      </w:r>
    </w:p>
    <w:p w:rsidR="00BB6FBA" w:rsidRDefault="00BB6FBA" w:rsidP="00BB6FBA">
      <w:r>
        <w:t xml:space="preserve">        when(anotherPlayer.getUsername()).thenReturn("anotherTestUsername");</w:t>
      </w:r>
    </w:p>
    <w:p w:rsidR="00BB6FBA" w:rsidRDefault="00BB6FBA" w:rsidP="00BB6FBA">
      <w:r>
        <w:t xml:space="preserve">        when(anotherAnotherPlayer.getUsername()).thenReturn("anotherAnotherTestUsername");</w:t>
      </w:r>
    </w:p>
    <w:p w:rsidR="00BB6FBA" w:rsidRDefault="00BB6FBA" w:rsidP="00BB6FBA"/>
    <w:p w:rsidR="00BB6FBA" w:rsidRDefault="00BB6FBA" w:rsidP="00BB6FBA">
      <w:r>
        <w:t xml:space="preserve">        match.addCharacter(player, new Point(0,0));</w:t>
      </w:r>
    </w:p>
    <w:p w:rsidR="00BB6FBA" w:rsidRDefault="00BB6FBA" w:rsidP="00BB6FBA">
      <w:r>
        <w:t xml:space="preserve">        match.addCharacter(anotherPlayer, new Point(0,0));</w:t>
      </w:r>
    </w:p>
    <w:p w:rsidR="00BB6FBA" w:rsidRDefault="00BB6FBA" w:rsidP="00BB6FBA">
      <w:r>
        <w:t xml:space="preserve">        match.addCharacter(anotherAnotherPlayer, new Point(0,0));</w:t>
      </w:r>
    </w:p>
    <w:p w:rsidR="00BB6FBA" w:rsidRDefault="00BB6FBA" w:rsidP="00BB6FBA"/>
    <w:p w:rsidR="00BB6FBA" w:rsidRDefault="00BB6FBA" w:rsidP="00BB6FBA">
      <w:r>
        <w:t xml:space="preserve">        Assert.assertEquals(player, match.getCharacter(testUsername).getPlayer());</w:t>
      </w:r>
    </w:p>
    <w:p w:rsidR="00BB6FBA" w:rsidRDefault="00BB6FBA" w:rsidP="00BB6FBA">
      <w:r>
        <w:t xml:space="preserve">    }</w:t>
      </w:r>
    </w:p>
    <w:p w:rsidR="00BB6FBA" w:rsidRDefault="00BB6FBA" w:rsidP="00BB6FBA">
      <w:r>
        <w:t>}</w:t>
      </w:r>
    </w:p>
    <w:p w:rsidR="00BB6FBA" w:rsidRDefault="00BB6FBA" w:rsidP="00BB6FBA"/>
    <w:p w:rsidR="00BB6FBA" w:rsidRDefault="00BB6FBA" w:rsidP="00BB6FBA"/>
    <w:p w:rsidR="00BB6FBA" w:rsidRDefault="00BB6FBA" w:rsidP="00BB6FBA">
      <w:pPr>
        <w:pStyle w:val="a3"/>
        <w:rPr>
          <w:b/>
        </w:rPr>
      </w:pPr>
      <w:r w:rsidRPr="00BB6FBA">
        <w:rPr>
          <w:rFonts w:hint="eastAsia"/>
          <w:b/>
        </w:rPr>
        <w:lastRenderedPageBreak/>
        <w:t>DungeonOfDooom-master\Sourcecode\project\src\tests\com\dod\test\unit\service</w:t>
      </w:r>
    </w:p>
    <w:p w:rsidR="00BB6FBA" w:rsidRDefault="00BB6FBA" w:rsidP="00BB6FBA">
      <w:pPr>
        <w:pStyle w:val="a3"/>
        <w:numPr>
          <w:ilvl w:val="0"/>
          <w:numId w:val="6"/>
        </w:numPr>
      </w:pPr>
      <w:r>
        <w:rPr>
          <w:rFonts w:hint="eastAsia"/>
        </w:rPr>
        <w:t>AuthenticationServiceTest</w:t>
      </w:r>
      <w:r>
        <w:t>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db.repositories.IPlayerRepository;</w:t>
      </w:r>
    </w:p>
    <w:p w:rsidR="00FD7C77" w:rsidRDefault="00FD7C77" w:rsidP="00FD7C77">
      <w:r>
        <w:t>import com.dod.models.Player;</w:t>
      </w:r>
    </w:p>
    <w:p w:rsidR="00FD7C77" w:rsidRDefault="00FD7C77" w:rsidP="00FD7C77">
      <w:r>
        <w:t>import com.dod.service.model.LoginModel;</w:t>
      </w:r>
    </w:p>
    <w:p w:rsidR="00FD7C77" w:rsidRDefault="00FD7C77" w:rsidP="00FD7C77">
      <w:r>
        <w:t>import com.dod.service.service.AuthenticationService;</w:t>
      </w:r>
    </w:p>
    <w:p w:rsidR="00FD7C77" w:rsidRDefault="00FD7C77" w:rsidP="00FD7C77">
      <w:r>
        <w:t>import com.dod.service.service.IAuthenticationService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static org.mockito.Mockito.*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Tests for the AuthenticationService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AuthenticationServiceTests {</w:t>
      </w:r>
    </w:p>
    <w:p w:rsidR="00FD7C77" w:rsidRDefault="00FD7C77" w:rsidP="00FD7C77"/>
    <w:p w:rsidR="00FD7C77" w:rsidRDefault="00FD7C77" w:rsidP="00FD7C77">
      <w:r>
        <w:t xml:space="preserve">    private IAuthenticationService service;</w:t>
      </w:r>
    </w:p>
    <w:p w:rsidR="00FD7C77" w:rsidRDefault="00FD7C77" w:rsidP="00FD7C77">
      <w:r>
        <w:t xml:space="preserve">    private IPlayerRepository repository;</w:t>
      </w:r>
    </w:p>
    <w:p w:rsidR="00FD7C77" w:rsidRDefault="00FD7C77" w:rsidP="00FD7C77"/>
    <w:p w:rsidR="00FD7C77" w:rsidRDefault="00FD7C77" w:rsidP="00FD7C77">
      <w:r>
        <w:t xml:space="preserve">    private final String testPlayername = "test";</w:t>
      </w:r>
    </w:p>
    <w:p w:rsidR="00FD7C77" w:rsidRDefault="00FD7C77" w:rsidP="00FD7C77">
      <w:r>
        <w:t xml:space="preserve">    private final String testPassword = "testPassword";</w:t>
      </w:r>
    </w:p>
    <w:p w:rsidR="00FD7C77" w:rsidRDefault="00FD7C77" w:rsidP="00FD7C77">
      <w:r>
        <w:t xml:space="preserve">    private final String incorrectTestPassword = "incorrectTestPassword";</w:t>
      </w:r>
    </w:p>
    <w:p w:rsidR="00FD7C77" w:rsidRDefault="00FD7C77" w:rsidP="00FD7C77"/>
    <w:p w:rsidR="00FD7C77" w:rsidRDefault="00FD7C77" w:rsidP="00FD7C77">
      <w:r>
        <w:t xml:space="preserve">    //These two are calculated by the hashing algorithm from testPassword so should always work</w:t>
      </w:r>
    </w:p>
    <w:p w:rsidR="00FD7C77" w:rsidRDefault="00FD7C77" w:rsidP="00FD7C77">
      <w:r>
        <w:t xml:space="preserve">    private final byte[] testSalt = new byte[] {-77,14,44,-103,-37,0,60,-41,54,60,-24,-69,-10,-14,101,-17,101,</w:t>
      </w:r>
    </w:p>
    <w:p w:rsidR="00FD7C77" w:rsidRDefault="00FD7C77" w:rsidP="00FD7C77">
      <w:r>
        <w:t xml:space="preserve">            95,16,50,60,81,34,-90,-85,123,88,88,-18,71,80,93};</w:t>
      </w:r>
    </w:p>
    <w:p w:rsidR="00FD7C77" w:rsidRDefault="00FD7C77" w:rsidP="00FD7C77">
      <w:r>
        <w:t xml:space="preserve">    private final String testHashedPassword =</w:t>
      </w:r>
    </w:p>
    <w:p w:rsidR="00FD7C77" w:rsidRDefault="00FD7C77" w:rsidP="00FD7C77">
      <w:r>
        <w:t xml:space="preserve">            "sw4smdsAPNc2POi79vJl72VfEDI8USKmq3tYWO5HUF0=vNgKzsYRou5lhm4l8i7pFYsYeqeicv/5O5KeplB2rLY="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throws Exception {</w:t>
      </w:r>
    </w:p>
    <w:p w:rsidR="00FD7C77" w:rsidRDefault="00FD7C77" w:rsidP="00FD7C77">
      <w:r>
        <w:t xml:space="preserve">        repository = mock(IPlayerRepository.class);</w:t>
      </w:r>
    </w:p>
    <w:p w:rsidR="00FD7C77" w:rsidRDefault="00FD7C77" w:rsidP="00FD7C77">
      <w:r>
        <w:t xml:space="preserve">        service = new AuthenticationService(repository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UsernameDoesNotExistRegisterShouldCreatePlayerAndReturnTrue() throws Exception {</w:t>
      </w:r>
    </w:p>
    <w:p w:rsidR="00FD7C77" w:rsidRDefault="00FD7C77" w:rsidP="00FD7C77">
      <w:r>
        <w:t xml:space="preserve">        when(repository.get(any(Player.class))).thenReturn(null);</w:t>
      </w:r>
    </w:p>
    <w:p w:rsidR="00FD7C77" w:rsidRDefault="00FD7C77" w:rsidP="00FD7C77"/>
    <w:p w:rsidR="00FD7C77" w:rsidRDefault="00FD7C77" w:rsidP="00FD7C77">
      <w:r>
        <w:t xml:space="preserve">        boolean result = service.Register(new LoginModel(testPlayername, testPassword));</w:t>
      </w:r>
    </w:p>
    <w:p w:rsidR="00FD7C77" w:rsidRDefault="00FD7C77" w:rsidP="00FD7C77"/>
    <w:p w:rsidR="00FD7C77" w:rsidRDefault="00FD7C77" w:rsidP="00FD7C77">
      <w:r>
        <w:t xml:space="preserve">        verify(repository).insert(any(Player.class));</w:t>
      </w:r>
    </w:p>
    <w:p w:rsidR="00FD7C77" w:rsidRDefault="00FD7C77" w:rsidP="00FD7C77">
      <w:r>
        <w:t xml:space="preserve">        Assert.assertEquals(true, 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UsernameDoesExistRegisterShouldReturnFalse() throws Exception {</w:t>
      </w:r>
    </w:p>
    <w:p w:rsidR="00FD7C77" w:rsidRDefault="00FD7C77" w:rsidP="00FD7C77">
      <w:r>
        <w:t xml:space="preserve">        when(repository.get(any(Player.class))).thenReturn(new Player(testPlayername, testPassword, new byte[0]));</w:t>
      </w:r>
    </w:p>
    <w:p w:rsidR="00FD7C77" w:rsidRDefault="00FD7C77" w:rsidP="00FD7C77"/>
    <w:p w:rsidR="00FD7C77" w:rsidRDefault="00FD7C77" w:rsidP="00FD7C77">
      <w:r>
        <w:t xml:space="preserve">        boolean result = service.Register(new LoginModel(testPlayername, </w:t>
      </w:r>
      <w:r>
        <w:lastRenderedPageBreak/>
        <w:t>testPassword));</w:t>
      </w:r>
    </w:p>
    <w:p w:rsidR="00FD7C77" w:rsidRDefault="00FD7C77" w:rsidP="00FD7C77"/>
    <w:p w:rsidR="00FD7C77" w:rsidRDefault="00FD7C77" w:rsidP="00FD7C77">
      <w:r>
        <w:t xml:space="preserve">        Assert.assertEquals(false, 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DetailsAreValidLoginShouldReturnTrue() throws Exception {</w:t>
      </w:r>
    </w:p>
    <w:p w:rsidR="00FD7C77" w:rsidRDefault="00FD7C77" w:rsidP="00FD7C77">
      <w:r>
        <w:t xml:space="preserve">        when(repository.get(any(Player.class))).thenReturn(new Player(testPlayername, testHashedPassword, testSalt));</w:t>
      </w:r>
    </w:p>
    <w:p w:rsidR="00FD7C77" w:rsidRDefault="00FD7C77" w:rsidP="00FD7C77"/>
    <w:p w:rsidR="00FD7C77" w:rsidRDefault="00FD7C77" w:rsidP="00FD7C77">
      <w:r>
        <w:t xml:space="preserve">        boolean result = service.Login(new LoginModel(testPlayername, testPassword));</w:t>
      </w:r>
    </w:p>
    <w:p w:rsidR="00FD7C77" w:rsidRDefault="00FD7C77" w:rsidP="00FD7C77"/>
    <w:p w:rsidR="00FD7C77" w:rsidRDefault="00FD7C77" w:rsidP="00FD7C77">
      <w:r>
        <w:t xml:space="preserve">        Assert.assertEquals(true, 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PlayerDoesNotExistLoginShouldReturnFalse() throws Exception {</w:t>
      </w:r>
    </w:p>
    <w:p w:rsidR="00FD7C77" w:rsidRDefault="00FD7C77" w:rsidP="00FD7C77">
      <w:r>
        <w:t xml:space="preserve">        when(repository.get(any(Player.class))).thenReturn(null);</w:t>
      </w:r>
    </w:p>
    <w:p w:rsidR="00FD7C77" w:rsidRDefault="00FD7C77" w:rsidP="00FD7C77"/>
    <w:p w:rsidR="00FD7C77" w:rsidRDefault="00FD7C77" w:rsidP="00FD7C77">
      <w:r>
        <w:t xml:space="preserve">        boolean result = service.Login(new LoginModel(testPlayername, testPassword));</w:t>
      </w:r>
    </w:p>
    <w:p w:rsidR="00FD7C77" w:rsidRDefault="00FD7C77" w:rsidP="00FD7C77"/>
    <w:p w:rsidR="00FD7C77" w:rsidRDefault="00FD7C77" w:rsidP="00FD7C77">
      <w:r>
        <w:t xml:space="preserve">        Assert.assertEquals(false, 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PasswordIsWrongLoginShouldReturnFalse() throws Exception {</w:t>
      </w:r>
    </w:p>
    <w:p w:rsidR="00FD7C77" w:rsidRDefault="00FD7C77" w:rsidP="00FD7C77">
      <w:r>
        <w:t xml:space="preserve">        when(repository.get(any(Player.class))).thenReturn(new Player(testPlayername, testHashedPassword, testSalt));</w:t>
      </w:r>
    </w:p>
    <w:p w:rsidR="00FD7C77" w:rsidRDefault="00FD7C77" w:rsidP="00FD7C77"/>
    <w:p w:rsidR="00FD7C77" w:rsidRDefault="00FD7C77" w:rsidP="00FD7C77">
      <w:r>
        <w:t xml:space="preserve">        boolean result = service.Login(new LoginModel(testPlayername, incorrectTestPassword));</w:t>
      </w:r>
    </w:p>
    <w:p w:rsidR="00FD7C77" w:rsidRDefault="00FD7C77" w:rsidP="00FD7C77"/>
    <w:p w:rsidR="00FD7C77" w:rsidRDefault="00FD7C77" w:rsidP="00FD7C77">
      <w:r>
        <w:t xml:space="preserve">        Assert.assertEquals(false, result);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a3"/>
        <w:numPr>
          <w:ilvl w:val="0"/>
          <w:numId w:val="6"/>
        </w:numPr>
      </w:pPr>
      <w:r>
        <w:t>IOService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service.constant.Assets;</w:t>
      </w:r>
    </w:p>
    <w:p w:rsidR="00FD7C77" w:rsidRDefault="00FD7C77" w:rsidP="00FD7C77">
      <w:r>
        <w:t>import com.dod.service.service.IIOService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java.io.IOException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Unit tests for the IOService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IOServiceTests {</w:t>
      </w:r>
    </w:p>
    <w:p w:rsidR="00FD7C77" w:rsidRDefault="00FD7C77" w:rsidP="00FD7C77"/>
    <w:p w:rsidR="00FD7C77" w:rsidRDefault="00FD7C77" w:rsidP="00FD7C77">
      <w:r>
        <w:t xml:space="preserve">    IIOService service;</w:t>
      </w:r>
    </w:p>
    <w:p w:rsidR="00FD7C77" w:rsidRDefault="00FD7C77" w:rsidP="00FD7C77"/>
    <w:p w:rsidR="00FD7C77" w:rsidRDefault="00FD7C77" w:rsidP="00FD7C77">
      <w:r>
        <w:t xml:space="preserve">    private String testAssetPath = "\\test\\test.asset";</w:t>
      </w:r>
    </w:p>
    <w:p w:rsidR="00FD7C77" w:rsidRDefault="00FD7C77" w:rsidP="00FD7C77">
      <w:r>
        <w:t xml:space="preserve">    private String expectedTestAssetResult = "testasset :)";</w:t>
      </w:r>
    </w:p>
    <w:p w:rsidR="00FD7C77" w:rsidRDefault="00FD7C77" w:rsidP="00FD7C77">
      <w:r>
        <w:t xml:space="preserve">    private String nonExistantTestAssetPath = "nonexistant.asset";</w:t>
      </w:r>
    </w:p>
    <w:p w:rsidR="00FD7C77" w:rsidRDefault="00FD7C77" w:rsidP="00FD7C77">
      <w:r>
        <w:t xml:space="preserve">    private String testJsonPath = "\\test\\test.json"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service = new IOService(".\\assets"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GetAssetAtPath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String result = service.getString(testAssetPath);</w:t>
      </w:r>
    </w:p>
    <w:p w:rsidR="00FD7C77" w:rsidRDefault="00FD7C77" w:rsidP="00FD7C77">
      <w:r>
        <w:t xml:space="preserve">            Assert.assertEquals(expectedTestAssetResult, result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IOException e) {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PathIsInvalidShouldThrowException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String result = service.getString(nonExistantTestAssetPath);</w:t>
      </w:r>
    </w:p>
    <w:p w:rsidR="00FD7C77" w:rsidRDefault="00FD7C77" w:rsidP="00FD7C77">
      <w:r>
        <w:t xml:space="preserve">            Assert.fail("Service did not throw exception when expected."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IOException e) {</w:t>
      </w:r>
    </w:p>
    <w:p w:rsidR="00FD7C77" w:rsidRDefault="00FD7C77" w:rsidP="00FD7C77">
      <w:r>
        <w:t xml:space="preserve">            //Pass!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ParseJsonFile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SONObject result = service.getJsonObject(testJsonPath);</w:t>
      </w:r>
    </w:p>
    <w:p w:rsidR="00FD7C77" w:rsidRDefault="00FD7C77" w:rsidP="00FD7C77">
      <w:r>
        <w:t xml:space="preserve">            Assert.assertTrue(result.containsKey("id")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JsonIsInvalidShouldThrownParseException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SONObject result = service.getJsonObject(testAssetPath);</w:t>
      </w:r>
    </w:p>
    <w:p w:rsidR="00FD7C77" w:rsidRDefault="00FD7C77" w:rsidP="00FD7C77">
      <w:r>
        <w:t xml:space="preserve">            Assert.fail("Service did not throw exception when expected."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ParseException e) {</w:t>
      </w:r>
    </w:p>
    <w:p w:rsidR="00FD7C77" w:rsidRDefault="00FD7C77" w:rsidP="00FD7C77">
      <w:r>
        <w:t xml:space="preserve">            //Pass!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a3"/>
        <w:numPr>
          <w:ilvl w:val="0"/>
          <w:numId w:val="6"/>
        </w:numPr>
      </w:pPr>
      <w:r>
        <w:t>MatchService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db.repositories.IPlayerRepository;</w:t>
      </w:r>
    </w:p>
    <w:p w:rsidR="00FD7C77" w:rsidRDefault="00FD7C77" w:rsidP="00FD7C77">
      <w:r>
        <w:t>import com.dod.game.IMatchList;</w:t>
      </w:r>
    </w:p>
    <w:p w:rsidR="00FD7C77" w:rsidRDefault="00FD7C77" w:rsidP="00FD7C77">
      <w:r>
        <w:t>import com.dod.game.MatchList;</w:t>
      </w:r>
    </w:p>
    <w:p w:rsidR="00FD7C77" w:rsidRDefault="00FD7C77" w:rsidP="00FD7C77">
      <w:r>
        <w:lastRenderedPageBreak/>
        <w:t>import com.dod.models.*;</w:t>
      </w:r>
    </w:p>
    <w:p w:rsidR="00FD7C77" w:rsidRDefault="00FD7C77" w:rsidP="00FD7C77">
      <w:r>
        <w:t>import com.dod.service.model.MatchStatus;</w:t>
      </w:r>
    </w:p>
    <w:p w:rsidR="00FD7C77" w:rsidRDefault="00FD7C77" w:rsidP="00FD7C77">
      <w:r>
        <w:t>import com.dod.service.service.IIOService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com.dod.service.service.IParseService;</w:t>
      </w:r>
    </w:p>
    <w:p w:rsidR="00FD7C77" w:rsidRDefault="00FD7C77" w:rsidP="00FD7C77">
      <w:r>
        <w:t>import com.dod.service.service.Match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>
      <w:r>
        <w:t>import org.mockito.Mock;</w:t>
      </w:r>
    </w:p>
    <w:p w:rsidR="00FD7C77" w:rsidRDefault="00FD7C77" w:rsidP="00FD7C77">
      <w:r>
        <w:t>import org.mockito.Mockito;</w:t>
      </w:r>
    </w:p>
    <w:p w:rsidR="00FD7C77" w:rsidRDefault="00FD7C77" w:rsidP="00FD7C77"/>
    <w:p w:rsidR="00FD7C77" w:rsidRDefault="00FD7C77" w:rsidP="00FD7C77">
      <w:r>
        <w:t>import java.sql.SQLException;</w:t>
      </w:r>
    </w:p>
    <w:p w:rsidR="00FD7C77" w:rsidRDefault="00FD7C77" w:rsidP="00FD7C77">
      <w:r>
        <w:t>import java.util.UUID;</w:t>
      </w:r>
    </w:p>
    <w:p w:rsidR="00FD7C77" w:rsidRDefault="00FD7C77" w:rsidP="00FD7C77"/>
    <w:p w:rsidR="00FD7C77" w:rsidRDefault="00FD7C77" w:rsidP="00FD7C77">
      <w:r>
        <w:t>import static org.junit.Assert.fail;</w:t>
      </w:r>
    </w:p>
    <w:p w:rsidR="00FD7C77" w:rsidRDefault="00FD7C77" w:rsidP="00FD7C77">
      <w:r>
        <w:t>import static org.mockito.Mockito.*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Tests for MatchService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MatchServiceTests {</w:t>
      </w:r>
    </w:p>
    <w:p w:rsidR="00FD7C77" w:rsidRDefault="00FD7C77" w:rsidP="00FD7C77"/>
    <w:p w:rsidR="00FD7C77" w:rsidRDefault="00FD7C77" w:rsidP="00FD7C77">
      <w:r>
        <w:t xml:space="preserve">    MatchService service;</w:t>
      </w:r>
    </w:p>
    <w:p w:rsidR="00FD7C77" w:rsidRDefault="00FD7C77" w:rsidP="00FD7C77"/>
    <w:p w:rsidR="00FD7C77" w:rsidRDefault="00FD7C77" w:rsidP="00FD7C77">
      <w:r>
        <w:t xml:space="preserve">    IIOService ioServiceMock;</w:t>
      </w:r>
    </w:p>
    <w:p w:rsidR="00FD7C77" w:rsidRDefault="00FD7C77" w:rsidP="00FD7C77">
      <w:r>
        <w:t xml:space="preserve">    IParseService parseServiceMock;</w:t>
      </w:r>
    </w:p>
    <w:p w:rsidR="00FD7C77" w:rsidRDefault="00FD7C77" w:rsidP="00FD7C77">
      <w:r>
        <w:t xml:space="preserve">    IPlayerRepository playerRepositoryMock;</w:t>
      </w:r>
    </w:p>
    <w:p w:rsidR="00FD7C77" w:rsidRDefault="00FD7C77" w:rsidP="00FD7C77">
      <w:r>
        <w:t xml:space="preserve">    IMatchList matchListSpy;</w:t>
      </w:r>
    </w:p>
    <w:p w:rsidR="00FD7C77" w:rsidRDefault="00FD7C77" w:rsidP="00FD7C77">
      <w:r>
        <w:t xml:space="preserve">    Map mapMock;</w:t>
      </w:r>
    </w:p>
    <w:p w:rsidR="00FD7C77" w:rsidRDefault="00FD7C77" w:rsidP="00FD7C77">
      <w:r>
        <w:t xml:space="preserve">    Player playerMock;</w:t>
      </w:r>
    </w:p>
    <w:p w:rsidR="00FD7C77" w:rsidRDefault="00FD7C77" w:rsidP="00FD7C77"/>
    <w:p w:rsidR="00FD7C77" w:rsidRDefault="00FD7C77" w:rsidP="00FD7C77">
      <w:r>
        <w:t xml:space="preserve">    private final int testLevelNo = 0;</w:t>
      </w:r>
    </w:p>
    <w:p w:rsidR="00FD7C77" w:rsidRDefault="00FD7C77" w:rsidP="00FD7C77">
      <w:r>
        <w:t xml:space="preserve">    private final String testLevelPath = "/maps/level0.json";</w:t>
      </w:r>
    </w:p>
    <w:p w:rsidR="00FD7C77" w:rsidRDefault="00FD7C77" w:rsidP="00FD7C77">
      <w:r>
        <w:t xml:space="preserve">    private final String testUsername = "testUsername";</w:t>
      </w:r>
    </w:p>
    <w:p w:rsidR="00FD7C77" w:rsidRDefault="00FD7C77" w:rsidP="00FD7C77">
      <w:r>
        <w:t xml:space="preserve">    private final Point testPoint = new Point(0,0);</w:t>
      </w:r>
    </w:p>
    <w:p w:rsidR="00FD7C77" w:rsidRDefault="00FD7C77" w:rsidP="00FD7C77">
      <w:r>
        <w:t xml:space="preserve">    private final int testNumberOfCoins = 10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ioServiceMock = mock(IOService.class);</w:t>
      </w:r>
    </w:p>
    <w:p w:rsidR="00FD7C77" w:rsidRDefault="00FD7C77" w:rsidP="00FD7C77">
      <w:r>
        <w:t xml:space="preserve">        parseServiceMock = mock(IParseService.class);</w:t>
      </w:r>
    </w:p>
    <w:p w:rsidR="00FD7C77" w:rsidRDefault="00FD7C77" w:rsidP="00FD7C77">
      <w:r>
        <w:t xml:space="preserve">        playerRepositoryMock = mock(IPlayerRepository.class);</w:t>
      </w:r>
    </w:p>
    <w:p w:rsidR="00FD7C77" w:rsidRDefault="00FD7C77" w:rsidP="00FD7C77">
      <w:r>
        <w:t xml:space="preserve">        matchListSpy = spy(new MatchList());</w:t>
      </w:r>
    </w:p>
    <w:p w:rsidR="00FD7C77" w:rsidRDefault="00FD7C77" w:rsidP="00FD7C77">
      <w:r>
        <w:t xml:space="preserve">        mapMock = mock(Map.class);</w:t>
      </w:r>
    </w:p>
    <w:p w:rsidR="00FD7C77" w:rsidRDefault="00FD7C77" w:rsidP="00FD7C77">
      <w:r>
        <w:t xml:space="preserve">        playerMock = mock(Player.class);</w:t>
      </w:r>
    </w:p>
    <w:p w:rsidR="00FD7C77" w:rsidRDefault="00FD7C77" w:rsidP="00FD7C77">
      <w:r>
        <w:t xml:space="preserve">        when(playerMock.getUsername()).thenReturn(testUsername);</w:t>
      </w:r>
    </w:p>
    <w:p w:rsidR="00FD7C77" w:rsidRDefault="00FD7C77" w:rsidP="00FD7C77"/>
    <w:p w:rsidR="00FD7C77" w:rsidRDefault="00FD7C77" w:rsidP="00FD7C77">
      <w:r>
        <w:t xml:space="preserve">        service = new MatchService(ioServiceMock, parseServiceMock, playerRepositoryMock, matchListSpy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CreateMatch() throws Exception {</w:t>
      </w:r>
    </w:p>
    <w:p w:rsidR="00FD7C77" w:rsidRDefault="00FD7C77" w:rsidP="00FD7C77">
      <w:r>
        <w:t xml:space="preserve">        when(ioServiceMock.getJsonObject(any(String.class))).thenReturn(new JSONObject());</w:t>
      </w:r>
    </w:p>
    <w:p w:rsidR="00FD7C77" w:rsidRDefault="00FD7C77" w:rsidP="00FD7C77">
      <w:r>
        <w:t xml:space="preserve">        when(parseServiceMock.parseMap(any(JSONObject.class))).thenReturn(mapMock);</w:t>
      </w:r>
    </w:p>
    <w:p w:rsidR="00FD7C77" w:rsidRDefault="00FD7C77" w:rsidP="00FD7C77">
      <w:r>
        <w:t xml:space="preserve">        when(playerRepositoryMock.get(any(Player.class))).thenReturn(new Player(testUsername));</w:t>
      </w:r>
    </w:p>
    <w:p w:rsidR="00FD7C77" w:rsidRDefault="00FD7C77" w:rsidP="00FD7C77">
      <w:r>
        <w:t xml:space="preserve">        when(mapMock.getRandomFreeTilePoint()).thenReturn(testPoint);</w:t>
      </w:r>
    </w:p>
    <w:p w:rsidR="00FD7C77" w:rsidRDefault="00FD7C77" w:rsidP="00FD7C77">
      <w:r>
        <w:t xml:space="preserve">        when(mapMock.getCoinNo()).thenReturn(testNumberOfCoins);</w:t>
      </w:r>
    </w:p>
    <w:p w:rsidR="00FD7C77" w:rsidRDefault="00FD7C77" w:rsidP="00FD7C77">
      <w:r>
        <w:t xml:space="preserve">        when(mapMock.getTile(any(Point.class))).thenReturn(new Tile(0));</w:t>
      </w:r>
    </w:p>
    <w:p w:rsidR="00FD7C77" w:rsidRDefault="00FD7C77" w:rsidP="00FD7C77"/>
    <w:p w:rsidR="00FD7C77" w:rsidRDefault="00FD7C77" w:rsidP="00FD7C77"/>
    <w:p w:rsidR="00FD7C77" w:rsidRDefault="00FD7C77" w:rsidP="00FD7C77">
      <w:r>
        <w:t xml:space="preserve">        MatchStatus result = service.createMatch(testUsername,testLevelNo);</w:t>
      </w:r>
    </w:p>
    <w:p w:rsidR="00FD7C77" w:rsidRDefault="00FD7C77" w:rsidP="00FD7C77"/>
    <w:p w:rsidR="00FD7C77" w:rsidRDefault="00FD7C77" w:rsidP="00FD7C77">
      <w:r>
        <w:t xml:space="preserve">        verify(matchListSpy).addMatch(any(Match.class));</w:t>
      </w:r>
    </w:p>
    <w:p w:rsidR="00FD7C77" w:rsidRDefault="00FD7C77" w:rsidP="00FD7C77">
      <w:r>
        <w:t xml:space="preserve">        Assert.assertTrue(matchListSpy.playerHasMatch(testUsername));</w:t>
      </w:r>
    </w:p>
    <w:p w:rsidR="00FD7C77" w:rsidRDefault="00FD7C77" w:rsidP="00FD7C77">
      <w:r>
        <w:t xml:space="preserve">        Assert.assertEquals(result.getId(), matchListSpy.getMatchForPlayer(testUsername).getId());</w:t>
      </w:r>
    </w:p>
    <w:p w:rsidR="00FD7C77" w:rsidRDefault="00FD7C77" w:rsidP="00FD7C77">
      <w:r>
        <w:t xml:space="preserve">        Assert.assertEquals(testPoint,</w:t>
      </w:r>
    </w:p>
    <w:p w:rsidR="00FD7C77" w:rsidRDefault="00FD7C77" w:rsidP="00FD7C77">
      <w:r>
        <w:t xml:space="preserve">                matchListSpy.getMatchForPlayer(testUsername).getCharacter(testUsername).getPosition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CreatingMatchShouldAssignRandomCharacterAndCoinPositions() throws Exception {</w:t>
      </w:r>
    </w:p>
    <w:p w:rsidR="00FD7C77" w:rsidRDefault="00FD7C77" w:rsidP="00FD7C77">
      <w:r>
        <w:t xml:space="preserve">        when(ioServiceMock.getJsonObject(any(String.class))).thenReturn(new JSONObject());</w:t>
      </w:r>
    </w:p>
    <w:p w:rsidR="00FD7C77" w:rsidRDefault="00FD7C77" w:rsidP="00FD7C77">
      <w:r>
        <w:t xml:space="preserve">        when(parseServiceMock.parseMap(any(JSONObject.class))).thenReturn(mapMock);</w:t>
      </w:r>
    </w:p>
    <w:p w:rsidR="00FD7C77" w:rsidRDefault="00FD7C77" w:rsidP="00FD7C77">
      <w:r>
        <w:t xml:space="preserve">        when(playerRepositoryMock.get(any(Player.class))).thenReturn(new Player(testUsername));</w:t>
      </w:r>
    </w:p>
    <w:p w:rsidR="00FD7C77" w:rsidRDefault="00FD7C77" w:rsidP="00FD7C77">
      <w:r>
        <w:t xml:space="preserve">        when(mapMock.getRandomFreeTilePoint()).thenReturn(testPoint);</w:t>
      </w:r>
    </w:p>
    <w:p w:rsidR="00FD7C77" w:rsidRDefault="00FD7C77" w:rsidP="00FD7C77">
      <w:r>
        <w:t xml:space="preserve">        when(mapMock.getCoinNo()).thenReturn(testNumberOfCoins);</w:t>
      </w:r>
    </w:p>
    <w:p w:rsidR="00FD7C77" w:rsidRDefault="00FD7C77" w:rsidP="00FD7C77">
      <w:r>
        <w:t xml:space="preserve">        when(mapMock.getTile(any(Point.class))).thenReturn(new Tile(0));</w:t>
      </w:r>
    </w:p>
    <w:p w:rsidR="00FD7C77" w:rsidRDefault="00FD7C77" w:rsidP="00FD7C77"/>
    <w:p w:rsidR="00FD7C77" w:rsidRDefault="00FD7C77" w:rsidP="00FD7C77"/>
    <w:p w:rsidR="00FD7C77" w:rsidRDefault="00FD7C77" w:rsidP="00FD7C77">
      <w:r>
        <w:t xml:space="preserve">        MatchStatus result = service.createMatch(testUsername,testLevelNo);</w:t>
      </w:r>
    </w:p>
    <w:p w:rsidR="00FD7C77" w:rsidRDefault="00FD7C77" w:rsidP="00FD7C77"/>
    <w:p w:rsidR="00FD7C77" w:rsidRDefault="00FD7C77" w:rsidP="00FD7C77">
      <w:r>
        <w:t xml:space="preserve">        verify(mapMock, times(testNumberOfCoins + 1)).getRandomFreeTilePoint();</w:t>
      </w:r>
    </w:p>
    <w:p w:rsidR="00FD7C77" w:rsidRDefault="00FD7C77" w:rsidP="00FD7C77">
      <w:r>
        <w:t xml:space="preserve">        Assert.assertEquals(testPoint,</w:t>
      </w:r>
    </w:p>
    <w:p w:rsidR="00FD7C77" w:rsidRDefault="00FD7C77" w:rsidP="00FD7C77">
      <w:r>
        <w:t xml:space="preserve">                matchListSpy.getMatchForPlayer(testUsername).getCharacter(testUsername).getPosition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StartMatch() {</w:t>
      </w:r>
    </w:p>
    <w:p w:rsidR="00FD7C77" w:rsidRDefault="00FD7C77" w:rsidP="00FD7C77">
      <w:r>
        <w:t xml:space="preserve">        Match matchSpy = spy(new Match(null));</w:t>
      </w:r>
    </w:p>
    <w:p w:rsidR="00FD7C77" w:rsidRDefault="00FD7C77" w:rsidP="00FD7C77">
      <w:r>
        <w:t xml:space="preserve">        matchListSpy.addMatch(matchSpy);</w:t>
      </w:r>
    </w:p>
    <w:p w:rsidR="00FD7C77" w:rsidRDefault="00FD7C77" w:rsidP="00FD7C77">
      <w:r>
        <w:t xml:space="preserve">        matchSpy.addCharacter(playerMock, testPoint);</w:t>
      </w:r>
    </w:p>
    <w:p w:rsidR="00FD7C77" w:rsidRDefault="00FD7C77" w:rsidP="00FD7C77"/>
    <w:p w:rsidR="00FD7C77" w:rsidRDefault="00FD7C77" w:rsidP="00FD7C77">
      <w:r>
        <w:t xml:space="preserve">        service.startMatch(playerMock);</w:t>
      </w:r>
    </w:p>
    <w:p w:rsidR="00FD7C77" w:rsidRDefault="00FD7C77" w:rsidP="00FD7C77"/>
    <w:p w:rsidR="00FD7C77" w:rsidRDefault="00FD7C77" w:rsidP="00FD7C77">
      <w:r>
        <w:t xml:space="preserve">        verify(matchListSpy, times(1)).getMatchForPlayer(testUsername);</w:t>
      </w:r>
    </w:p>
    <w:p w:rsidR="00FD7C77" w:rsidRDefault="00FD7C77" w:rsidP="00FD7C77">
      <w:r>
        <w:t xml:space="preserve">        verify(matchSpy, times(1)).setState(MatchState.Ingame);</w:t>
      </w:r>
    </w:p>
    <w:p w:rsidR="00FD7C77" w:rsidRDefault="00FD7C77" w:rsidP="00FD7C77">
      <w:r>
        <w:t xml:space="preserve">        Assert.assertEquals(MatchState.Ingame, matchSpy.getState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GetMatchStatus() {</w:t>
      </w:r>
    </w:p>
    <w:p w:rsidR="00FD7C77" w:rsidRDefault="00FD7C77" w:rsidP="00FD7C77">
      <w:r>
        <w:t xml:space="preserve">        Match matchSpy = spy(new Match(null));</w:t>
      </w:r>
    </w:p>
    <w:p w:rsidR="00FD7C77" w:rsidRDefault="00FD7C77" w:rsidP="00FD7C77">
      <w:r>
        <w:t xml:space="preserve">        matchSpy.addCharacter(playerMock, testPoint);</w:t>
      </w:r>
    </w:p>
    <w:p w:rsidR="00FD7C77" w:rsidRDefault="00FD7C77" w:rsidP="00FD7C77"/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MatchStatus result = service.getStatus(playerMock);</w:t>
      </w:r>
    </w:p>
    <w:p w:rsidR="00FD7C77" w:rsidRDefault="00FD7C77" w:rsidP="00FD7C77"/>
    <w:p w:rsidR="00FD7C77" w:rsidRDefault="00FD7C77" w:rsidP="00FD7C77">
      <w:r>
        <w:t xml:space="preserve">        verify(playerMock, atLeastOnce()).getUsername();</w:t>
      </w:r>
    </w:p>
    <w:p w:rsidR="00FD7C77" w:rsidRDefault="00FD7C77" w:rsidP="00FD7C77">
      <w:r>
        <w:t xml:space="preserve">        verify(matchListSpy, times(1)).playerHasMatch(testUsername);</w:t>
      </w:r>
    </w:p>
    <w:p w:rsidR="00FD7C77" w:rsidRDefault="00FD7C77" w:rsidP="00FD7C77">
      <w:r>
        <w:t xml:space="preserve">        Assert.assertEquals(matchSpy.getId(), result.getId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lastRenderedPageBreak/>
        <w:t xml:space="preserve">    @Test</w:t>
      </w:r>
    </w:p>
    <w:p w:rsidR="00FD7C77" w:rsidRDefault="00FD7C77" w:rsidP="00FD7C77">
      <w:r>
        <w:t xml:space="preserve">    public void whenPlayerHasNoMatchGetStatusShouldReturnNull() {</w:t>
      </w:r>
    </w:p>
    <w:p w:rsidR="00FD7C77" w:rsidRDefault="00FD7C77" w:rsidP="00FD7C77">
      <w:r>
        <w:t xml:space="preserve">        MatchStatus result = service.getStatus(playerMock);</w:t>
      </w:r>
    </w:p>
    <w:p w:rsidR="00FD7C77" w:rsidRDefault="00FD7C77" w:rsidP="00FD7C77"/>
    <w:p w:rsidR="00FD7C77" w:rsidRDefault="00FD7C77" w:rsidP="00FD7C77">
      <w:r>
        <w:t xml:space="preserve">        Assert.assertNull(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leaveMatchShouldRemoveCharacterFromMatch() {</w:t>
      </w:r>
    </w:p>
    <w:p w:rsidR="00FD7C77" w:rsidRDefault="00FD7C77" w:rsidP="00FD7C77">
      <w:r>
        <w:t xml:space="preserve">        Match matchSpy = spy(new Match(null));</w:t>
      </w:r>
    </w:p>
    <w:p w:rsidR="00FD7C77" w:rsidRDefault="00FD7C77" w:rsidP="00FD7C77">
      <w:r>
        <w:t xml:space="preserve">        matchSpy.addCharacter(playerMock, testPoint);</w:t>
      </w:r>
    </w:p>
    <w:p w:rsidR="00FD7C77" w:rsidRDefault="00FD7C77" w:rsidP="00FD7C77"/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service.leaveMatch(playerMock);</w:t>
      </w:r>
    </w:p>
    <w:p w:rsidR="00FD7C77" w:rsidRDefault="00FD7C77" w:rsidP="00FD7C77"/>
    <w:p w:rsidR="00FD7C77" w:rsidRDefault="00FD7C77" w:rsidP="00FD7C77">
      <w:r>
        <w:t xml:space="preserve">        Assert.assertNull(matchSpy.getCharacter(testUsername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endMatchShouldRemoveMatchFromMatchList() {</w:t>
      </w:r>
    </w:p>
    <w:p w:rsidR="00FD7C77" w:rsidRDefault="00FD7C77" w:rsidP="00FD7C77">
      <w:r>
        <w:t xml:space="preserve">        Match matchSpy = spy(new Match(null));</w:t>
      </w:r>
    </w:p>
    <w:p w:rsidR="00FD7C77" w:rsidRDefault="00FD7C77" w:rsidP="00FD7C77">
      <w:r>
        <w:t xml:space="preserve">        matchSpy.addCharacter(playerMock, testPoint);</w:t>
      </w:r>
    </w:p>
    <w:p w:rsidR="00FD7C77" w:rsidRDefault="00FD7C77" w:rsidP="00FD7C77"/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service.endMatch(playerMock);</w:t>
      </w:r>
    </w:p>
    <w:p w:rsidR="00FD7C77" w:rsidRDefault="00FD7C77" w:rsidP="00FD7C77"/>
    <w:p w:rsidR="00FD7C77" w:rsidRDefault="00FD7C77" w:rsidP="00FD7C77">
      <w:r>
        <w:t xml:space="preserve">        verify(matchListSpy, times(1)).removeMatch(matchSpy.getId());</w:t>
      </w:r>
    </w:p>
    <w:p w:rsidR="00FD7C77" w:rsidRDefault="00FD7C77" w:rsidP="00FD7C77">
      <w:r>
        <w:t xml:space="preserve">        Assert.assertNull(matchListSpy.getMatchForPlayer(testUsername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joinMatchShoulAddPlayerToMatch() throws Exception {</w:t>
      </w:r>
    </w:p>
    <w:p w:rsidR="00FD7C77" w:rsidRDefault="00FD7C77" w:rsidP="00FD7C77">
      <w:r>
        <w:t xml:space="preserve">        when(mapMock.getRandomFreeTilePoint()).thenReturn(testPoint);</w:t>
      </w:r>
    </w:p>
    <w:p w:rsidR="00FD7C77" w:rsidRDefault="00FD7C77" w:rsidP="00FD7C77">
      <w:r>
        <w:t xml:space="preserve">        when(playerRepositoryMock.get(any(Player.class))).thenReturn(playerMock);</w:t>
      </w:r>
    </w:p>
    <w:p w:rsidR="00FD7C77" w:rsidRDefault="00FD7C77" w:rsidP="00FD7C77">
      <w:r>
        <w:t xml:space="preserve">        Match matchSpy = spy(new Match(mapMock));</w:t>
      </w:r>
    </w:p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service.joinMatch(playerMock, matchSpy.getId());</w:t>
      </w:r>
    </w:p>
    <w:p w:rsidR="00FD7C77" w:rsidRDefault="00FD7C77" w:rsidP="00FD7C77"/>
    <w:p w:rsidR="00FD7C77" w:rsidRDefault="00FD7C77" w:rsidP="00FD7C77">
      <w:r>
        <w:t xml:space="preserve">        Assert.assertTrue(matchSpy.hasCharacter(testUsername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SqlExceptionoccursJoinMatchShouldThrowException() throws Exception {</w:t>
      </w:r>
    </w:p>
    <w:p w:rsidR="00FD7C77" w:rsidRDefault="00FD7C77" w:rsidP="00FD7C77">
      <w:r>
        <w:t xml:space="preserve">        when(mapMock.getRandomFreeTilePoint()).thenReturn(testPoint);</w:t>
      </w:r>
    </w:p>
    <w:p w:rsidR="00FD7C77" w:rsidRDefault="00FD7C77" w:rsidP="00FD7C77">
      <w:r>
        <w:t xml:space="preserve">        when(playerRepositoryMock.get(any(Player.class))).thenThrow(new SQLException());</w:t>
      </w:r>
    </w:p>
    <w:p w:rsidR="00FD7C77" w:rsidRDefault="00FD7C77" w:rsidP="00FD7C77">
      <w:r>
        <w:t xml:space="preserve">        Match matchSpy = spy(new Match(mapMock));</w:t>
      </w:r>
    </w:p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service.joinMatch(playerMock, matchSpy.getId());</w:t>
      </w:r>
    </w:p>
    <w:p w:rsidR="00FD7C77" w:rsidRDefault="00FD7C77" w:rsidP="00FD7C77">
      <w:r>
        <w:t xml:space="preserve">            fail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SQLException e) {</w:t>
      </w:r>
    </w:p>
    <w:p w:rsidR="00FD7C77" w:rsidRDefault="00FD7C77" w:rsidP="00FD7C77">
      <w:r>
        <w:t xml:space="preserve">            //success!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t xml:space="preserve">            fail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getLobbyingMatchesShouldOnlyReturnMatchesInLobbyState() {</w:t>
      </w:r>
    </w:p>
    <w:p w:rsidR="00FD7C77" w:rsidRDefault="00FD7C77" w:rsidP="00FD7C77">
      <w:r>
        <w:t xml:space="preserve">        Match lobbyingMatchMock = mock(Match.class);</w:t>
      </w:r>
    </w:p>
    <w:p w:rsidR="00FD7C77" w:rsidRDefault="00FD7C77" w:rsidP="00FD7C77">
      <w:r>
        <w:t xml:space="preserve">        when(lobbyingMatchMock.getState()).thenReturn(MatchState.Lobbying);</w:t>
      </w:r>
    </w:p>
    <w:p w:rsidR="00FD7C77" w:rsidRDefault="00FD7C77" w:rsidP="00FD7C77">
      <w:r>
        <w:t xml:space="preserve">        Match inGameMatchMock = mock(Match.class);</w:t>
      </w:r>
    </w:p>
    <w:p w:rsidR="00FD7C77" w:rsidRDefault="00FD7C77" w:rsidP="00FD7C77">
      <w:r>
        <w:t xml:space="preserve">        when(inGameMatchMock.getState()).thenReturn(MatchState.Ingame);</w:t>
      </w:r>
    </w:p>
    <w:p w:rsidR="00FD7C77" w:rsidRDefault="00FD7C77" w:rsidP="00FD7C77"/>
    <w:p w:rsidR="00FD7C77" w:rsidRDefault="00FD7C77" w:rsidP="00FD7C77">
      <w:r>
        <w:t xml:space="preserve">        UUID testId = UUID.randomUUID();</w:t>
      </w:r>
    </w:p>
    <w:p w:rsidR="00FD7C77" w:rsidRDefault="00FD7C77" w:rsidP="00FD7C77">
      <w:r>
        <w:t xml:space="preserve">        when(lobbyingMatchMock.getId()).thenReturn(testId);</w:t>
      </w:r>
    </w:p>
    <w:p w:rsidR="00FD7C77" w:rsidRDefault="00FD7C77" w:rsidP="00FD7C77"/>
    <w:p w:rsidR="00FD7C77" w:rsidRDefault="00FD7C77" w:rsidP="00FD7C77">
      <w:r>
        <w:t xml:space="preserve">        matchListSpy.addMatch(lobbyingMatchMock);</w:t>
      </w:r>
    </w:p>
    <w:p w:rsidR="00FD7C77" w:rsidRDefault="00FD7C77" w:rsidP="00FD7C77">
      <w:r>
        <w:t xml:space="preserve">        matchListSpy.addMatch(inGameMatchMock);</w:t>
      </w:r>
    </w:p>
    <w:p w:rsidR="00FD7C77" w:rsidRDefault="00FD7C77" w:rsidP="00FD7C77"/>
    <w:p w:rsidR="00FD7C77" w:rsidRDefault="00FD7C77" w:rsidP="00FD7C77">
      <w:r>
        <w:t xml:space="preserve">        MatchStatus[] result = service.getLobbyingMatches();</w:t>
      </w:r>
    </w:p>
    <w:p w:rsidR="00FD7C77" w:rsidRDefault="00FD7C77" w:rsidP="00FD7C77"/>
    <w:p w:rsidR="00FD7C77" w:rsidRDefault="00FD7C77" w:rsidP="00FD7C77">
      <w:r>
        <w:t xml:space="preserve">        Assert.assertEquals(1, result.length);</w:t>
      </w:r>
    </w:p>
    <w:p w:rsidR="00FD7C77" w:rsidRDefault="00FD7C77" w:rsidP="00FD7C77">
      <w:r>
        <w:t xml:space="preserve">        Assert.assertEquals(testId, result[0].getId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NoMatchesInLobbyStateGetLobbyingMatchesShouldReturnEmptyArray() {</w:t>
      </w:r>
    </w:p>
    <w:p w:rsidR="00FD7C77" w:rsidRDefault="00FD7C77" w:rsidP="00FD7C77">
      <w:r>
        <w:t xml:space="preserve">        MatchStatus[] result = service.getLobbyingMatches();</w:t>
      </w:r>
    </w:p>
    <w:p w:rsidR="00FD7C77" w:rsidRDefault="00FD7C77" w:rsidP="00FD7C77"/>
    <w:p w:rsidR="00FD7C77" w:rsidRDefault="00FD7C77" w:rsidP="00FD7C77">
      <w:r>
        <w:t xml:space="preserve">        Assert.assertNotNull(result);</w:t>
      </w:r>
    </w:p>
    <w:p w:rsidR="00FD7C77" w:rsidRDefault="00FD7C77" w:rsidP="00FD7C77">
      <w:r>
        <w:t xml:space="preserve">        Assert.assertEquals(0, result.length);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a3"/>
        <w:numPr>
          <w:ilvl w:val="0"/>
          <w:numId w:val="6"/>
        </w:numPr>
      </w:pPr>
      <w:r>
        <w:t>Movement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models.Character;</w:t>
      </w:r>
    </w:p>
    <w:p w:rsidR="00FD7C77" w:rsidRDefault="00FD7C77" w:rsidP="00FD7C77">
      <w:r>
        <w:t>import com.dod.models.Map;</w:t>
      </w:r>
    </w:p>
    <w:p w:rsidR="00FD7C77" w:rsidRDefault="00FD7C77" w:rsidP="00FD7C77">
      <w:r>
        <w:t>import com.dod.models.Player;</w:t>
      </w:r>
    </w:p>
    <w:p w:rsidR="00FD7C77" w:rsidRDefault="00FD7C77" w:rsidP="00FD7C77">
      <w:r>
        <w:t>import com.dod.models.Point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com.dod.service.service.MovementService;</w:t>
      </w:r>
    </w:p>
    <w:p w:rsidR="00FD7C77" w:rsidRDefault="00FD7C77" w:rsidP="00FD7C77">
      <w:r>
        <w:t>import com.dod.service.service.Parse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java.io.IOException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Created by tasos on 11/12/2016.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MovementTests {</w:t>
      </w:r>
    </w:p>
    <w:p w:rsidR="00FD7C77" w:rsidRDefault="00FD7C77" w:rsidP="00FD7C77"/>
    <w:p w:rsidR="00FD7C77" w:rsidRDefault="00FD7C77" w:rsidP="00FD7C77">
      <w:r>
        <w:t xml:space="preserve">    private IOService ioService;</w:t>
      </w:r>
    </w:p>
    <w:p w:rsidR="00FD7C77" w:rsidRDefault="00FD7C77" w:rsidP="00FD7C77">
      <w:r>
        <w:t xml:space="preserve">    private ParseService parService;</w:t>
      </w:r>
    </w:p>
    <w:p w:rsidR="00FD7C77" w:rsidRDefault="00FD7C77" w:rsidP="00FD7C77">
      <w:r>
        <w:t xml:space="preserve">    private Map dungeonMap;</w:t>
      </w:r>
    </w:p>
    <w:p w:rsidR="00FD7C77" w:rsidRDefault="00FD7C77" w:rsidP="00FD7C77">
      <w:r>
        <w:t xml:space="preserve">    private Character pChar, pChar2;</w:t>
      </w:r>
    </w:p>
    <w:p w:rsidR="00FD7C77" w:rsidRDefault="00FD7C77" w:rsidP="00FD7C77">
      <w:r>
        <w:t xml:space="preserve">    private JSONObject jobject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ioService = new IOService(".\\assets");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lastRenderedPageBreak/>
        <w:t xml:space="preserve">            jobject = ioService.getJsonObject("\\maps\\Level1.json");</w:t>
      </w:r>
    </w:p>
    <w:p w:rsidR="00FD7C77" w:rsidRDefault="00FD7C77" w:rsidP="00FD7C77">
      <w:r>
        <w:t xml:space="preserve">        } catch (IO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 catch (Parse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parService = new ParseService();</w:t>
      </w:r>
    </w:p>
    <w:p w:rsidR="00FD7C77" w:rsidRDefault="00FD7C77" w:rsidP="00FD7C77">
      <w:r>
        <w:t xml:space="preserve">        dungeonMap = parService.parseMap(jobject);</w:t>
      </w:r>
    </w:p>
    <w:p w:rsidR="00FD7C77" w:rsidRDefault="00FD7C77" w:rsidP="00FD7C77">
      <w:r>
        <w:t xml:space="preserve">        pChar = new Character(new Point(4, 4), new Player("test"));</w:t>
      </w:r>
    </w:p>
    <w:p w:rsidR="00FD7C77" w:rsidRDefault="00FD7C77" w:rsidP="00FD7C77">
      <w:r>
        <w:t xml:space="preserve">        pChar2 = new Character(new Point(3, 1), new Player("dadasda"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TrueIfPlayerMovedToRightTile() throws Exception {</w:t>
      </w:r>
    </w:p>
    <w:p w:rsidR="00FD7C77" w:rsidRDefault="00FD7C77" w:rsidP="00FD7C77">
      <w:r>
        <w:t xml:space="preserve">        MovementService moveService = new MovementService();</w:t>
      </w:r>
    </w:p>
    <w:p w:rsidR="00FD7C77" w:rsidRDefault="00FD7C77" w:rsidP="00FD7C77">
      <w:r>
        <w:t xml:space="preserve">        Assert.assertTrue(moveService.Move("D", new Player("test")).equals(new Point(5,4)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FalseIfPlayerMovedToRightTile() throws Exception {</w:t>
      </w:r>
    </w:p>
    <w:p w:rsidR="00FD7C77" w:rsidRDefault="00FD7C77" w:rsidP="00FD7C77">
      <w:r>
        <w:t xml:space="preserve">        MovementService moveService = new MovementService();</w:t>
      </w:r>
    </w:p>
    <w:p w:rsidR="00FD7C77" w:rsidRDefault="00FD7C77" w:rsidP="00FD7C77">
      <w:r>
        <w:t xml:space="preserve">        Assert.assertFalse(moveService.Move("D", new Player("test")).equals(new Point(4,4)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FalseIfPlayerMovesToWall() throws Exception {</w:t>
      </w:r>
    </w:p>
    <w:p w:rsidR="00FD7C77" w:rsidRDefault="00FD7C77" w:rsidP="00FD7C77">
      <w:r>
        <w:t xml:space="preserve">        MovementService moveService = new MovementService();</w:t>
      </w:r>
    </w:p>
    <w:p w:rsidR="00FD7C77" w:rsidRDefault="00FD7C77" w:rsidP="00FD7C77">
      <w:r>
        <w:t xml:space="preserve">        Assert.assertFalse(moveService.Move("D", new Player("test")).equals(new Point(3,0)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TrueIfPlayerCantMoveToWall() throws Exception {</w:t>
      </w:r>
    </w:p>
    <w:p w:rsidR="00FD7C77" w:rsidRDefault="00FD7C77" w:rsidP="00FD7C77">
      <w:r>
        <w:t xml:space="preserve">        MovementService moveService = new MovementService();</w:t>
      </w:r>
    </w:p>
    <w:p w:rsidR="00FD7C77" w:rsidRDefault="00FD7C77" w:rsidP="00FD7C77">
      <w:r>
        <w:t xml:space="preserve">        Assert.assertFalse(moveService.Move("D", new Player("test")).equals(new Point(3,1)));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a3"/>
        <w:numPr>
          <w:ilvl w:val="0"/>
          <w:numId w:val="6"/>
        </w:numPr>
      </w:pPr>
      <w:r>
        <w:t>ParseService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models.Map;</w:t>
      </w:r>
    </w:p>
    <w:p w:rsidR="00FD7C77" w:rsidRDefault="00FD7C77" w:rsidP="00FD7C77">
      <w:r>
        <w:t>import com.dod.models.Point;</w:t>
      </w:r>
    </w:p>
    <w:p w:rsidR="00FD7C77" w:rsidRDefault="00FD7C77" w:rsidP="00FD7C77">
      <w:r>
        <w:t>import com.dod.service.service.IParseService;</w:t>
      </w:r>
    </w:p>
    <w:p w:rsidR="00FD7C77" w:rsidRDefault="00FD7C77" w:rsidP="00FD7C77">
      <w:r>
        <w:t>import com.dod.service.service.Parse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JSONParser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Tests for the ParseService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ParseServiceTests {</w:t>
      </w:r>
    </w:p>
    <w:p w:rsidR="00FD7C77" w:rsidRDefault="00FD7C77" w:rsidP="00FD7C77"/>
    <w:p w:rsidR="00FD7C77" w:rsidRDefault="00FD7C77" w:rsidP="00FD7C77">
      <w:r>
        <w:t xml:space="preserve">    private IParseService service;</w:t>
      </w:r>
    </w:p>
    <w:p w:rsidR="00FD7C77" w:rsidRDefault="00FD7C77" w:rsidP="00FD7C77">
      <w:r>
        <w:t xml:space="preserve">    private JSONParser parser;</w:t>
      </w:r>
    </w:p>
    <w:p w:rsidR="00FD7C77" w:rsidRDefault="00FD7C77" w:rsidP="00FD7C77"/>
    <w:p w:rsidR="00FD7C77" w:rsidRDefault="00FD7C77" w:rsidP="00FD7C77">
      <w:r>
        <w:lastRenderedPageBreak/>
        <w:t xml:space="preserve">    private String validJson =</w:t>
      </w:r>
    </w:p>
    <w:p w:rsidR="00FD7C77" w:rsidRDefault="00FD7C77" w:rsidP="00FD7C77">
      <w:r>
        <w:t xml:space="preserve">            "{ \"testLev\": { \"id\":\"test\", \"name\":\"test\",\"coin_num\":6, \"coin_win\":5, \"Width\" : 26, \"Height\" : 18, \"tiles\": [" +</w:t>
      </w:r>
    </w:p>
    <w:p w:rsidR="00FD7C77" w:rsidRDefault="00FD7C77" w:rsidP="00FD7C77">
      <w:r>
        <w:t xml:space="preserve">            "{\"id\": \"tile_wall\",\"name\":\"wall\",\"type\":0,\"visibility\":true,\"touchable\":false}," +</w:t>
      </w:r>
    </w:p>
    <w:p w:rsidR="00FD7C77" w:rsidRDefault="00FD7C77" w:rsidP="00FD7C77">
      <w:r>
        <w:t xml:space="preserve">            "{\"id\": \"tile_path\",\"name\":\"path\",\"type\":1,\"visibility\":true,\"touchable\":true}," +</w:t>
      </w:r>
    </w:p>
    <w:p w:rsidR="00FD7C77" w:rsidRDefault="00FD7C77" w:rsidP="00FD7C77">
      <w:r>
        <w:t xml:space="preserve">            "{\"id\": \"tile_path2\",\"name\":\"path2\",\"type\":2,\"visibility\":true,\"touchable\":true}" +</w:t>
      </w:r>
    </w:p>
    <w:p w:rsidR="00FD7C77" w:rsidRDefault="00FD7C77" w:rsidP="00FD7C77">
      <w:r>
        <w:tab/>
      </w:r>
      <w:r>
        <w:tab/>
      </w:r>
      <w:r>
        <w:tab/>
        <w:t>"], \"map\":[ [{\"type\":0},{\"type\":0},{\"type\":0},{\"type\":0}], " +</w:t>
      </w:r>
    </w:p>
    <w:p w:rsidR="00FD7C77" w:rsidRDefault="00FD7C77" w:rsidP="00FD7C77">
      <w:r>
        <w:t xml:space="preserve">            "[{\"type\":0},{\"type\":0},{\"type\":0},{\"type\":0}]] } }";</w:t>
      </w:r>
    </w:p>
    <w:p w:rsidR="00FD7C77" w:rsidRDefault="00FD7C77" w:rsidP="00FD7C77"/>
    <w:p w:rsidR="00FD7C77" w:rsidRDefault="00FD7C77" w:rsidP="00FD7C77">
      <w:r>
        <w:t xml:space="preserve">    private String invalidJson =</w:t>
      </w:r>
    </w:p>
    <w:p w:rsidR="00FD7C77" w:rsidRDefault="00FD7C77" w:rsidP="00FD7C77">
      <w:r>
        <w:t xml:space="preserve">            "{ \"testLev\": { \"id\":\"test\", \"tiles\": [" +</w:t>
      </w:r>
    </w:p>
    <w:p w:rsidR="00FD7C77" w:rsidRDefault="00FD7C77" w:rsidP="00FD7C77">
      <w:r>
        <w:t xml:space="preserve">            "{\"id\": \"tile_wall\",\"name\":\"wall\",\"type\":0,\"visibility\":true,\"touchable\":false}," +</w:t>
      </w:r>
    </w:p>
    <w:p w:rsidR="00FD7C77" w:rsidRDefault="00FD7C77" w:rsidP="00FD7C77">
      <w:r>
        <w:t xml:space="preserve">            "{\"id\": \"tile_path\",\"name\":\"path\",\"type\":1,\"visibility\":true,\"touchable\":true}," +</w:t>
      </w:r>
    </w:p>
    <w:p w:rsidR="00FD7C77" w:rsidRDefault="00FD7C77" w:rsidP="00FD7C77">
      <w:r>
        <w:t xml:space="preserve">            "{\"id\": \"tile_path2\",\"name\":\"path2\",\"type\":2,\"visibility\":true,\"touchable\":true}" +</w:t>
      </w:r>
    </w:p>
    <w:p w:rsidR="00FD7C77" w:rsidRDefault="00FD7C77" w:rsidP="00FD7C77">
      <w:r>
        <w:t xml:space="preserve">            "], \"map\":[ [{\"type\":0},{\"type\":0},{\"type\":0},{\"type\":0}], " +</w:t>
      </w:r>
    </w:p>
    <w:p w:rsidR="00FD7C77" w:rsidRDefault="00FD7C77" w:rsidP="00FD7C77">
      <w:r>
        <w:t xml:space="preserve">            "[{\"type\":0},{\"type\":0},{\"type\":0},{\"type\":0}]] } }"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service = new ParseService();</w:t>
      </w:r>
    </w:p>
    <w:p w:rsidR="00FD7C77" w:rsidRDefault="00FD7C77" w:rsidP="00FD7C77">
      <w:r>
        <w:t xml:space="preserve">        parser = new JSONParser(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GenerateMapFromJson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SONObject input = (JSONObject) parser.parse(validJson);</w:t>
      </w:r>
    </w:p>
    <w:p w:rsidR="00FD7C77" w:rsidRDefault="00FD7C77" w:rsidP="00FD7C77">
      <w:r>
        <w:t xml:space="preserve">            Map result = service.parseMap(input);</w:t>
      </w:r>
    </w:p>
    <w:p w:rsidR="00FD7C77" w:rsidRDefault="00FD7C77" w:rsidP="00FD7C77"/>
    <w:p w:rsidR="00FD7C77" w:rsidRDefault="00FD7C77" w:rsidP="00FD7C77">
      <w:r>
        <w:t xml:space="preserve">            Assert.assertEquals(5, result.getCoinWin());</w:t>
      </w:r>
    </w:p>
    <w:p w:rsidR="00FD7C77" w:rsidRDefault="00FD7C77" w:rsidP="00FD7C77">
      <w:r>
        <w:t xml:space="preserve">            Assert.assertEquals(6, result.getCoinNo());</w:t>
      </w:r>
    </w:p>
    <w:p w:rsidR="00FD7C77" w:rsidRDefault="00FD7C77" w:rsidP="00FD7C77">
      <w:r>
        <w:t xml:space="preserve">            Assert.assertEquals("test", result.getName());</w:t>
      </w:r>
    </w:p>
    <w:p w:rsidR="00FD7C77" w:rsidRDefault="00FD7C77" w:rsidP="00FD7C77"/>
    <w:p w:rsidR="00FD7C77" w:rsidRDefault="00FD7C77" w:rsidP="00FD7C77">
      <w:r>
        <w:t xml:space="preserve">            for(int x = 0; x &lt; 4; x++) {</w:t>
      </w:r>
    </w:p>
    <w:p w:rsidR="00FD7C77" w:rsidRDefault="00FD7C77" w:rsidP="00FD7C77">
      <w:r>
        <w:t xml:space="preserve">                for(int y = 0; y &lt; 2; y++) {</w:t>
      </w:r>
    </w:p>
    <w:p w:rsidR="00FD7C77" w:rsidRDefault="00FD7C77" w:rsidP="00FD7C77">
      <w:r>
        <w:t xml:space="preserve">                    Assert.assertEquals(0, result.getTile(new Point(x,y)).getType());</w:t>
      </w:r>
    </w:p>
    <w:p w:rsidR="00FD7C77" w:rsidRDefault="00FD7C77" w:rsidP="00FD7C77">
      <w:r>
        <w:t xml:space="preserve">                }</w:t>
      </w:r>
    </w:p>
    <w:p w:rsidR="00FD7C77" w:rsidRDefault="00FD7C77" w:rsidP="00FD7C77">
      <w:r>
        <w:t xml:space="preserve">            }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JsonIsInvalidShouldThrowException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SONObject input = (JSONObject) parser.parse(invalidJson);</w:t>
      </w:r>
    </w:p>
    <w:p w:rsidR="00FD7C77" w:rsidRDefault="00FD7C77" w:rsidP="00FD7C77">
      <w:r>
        <w:t xml:space="preserve">            Map result = service.parseMap(input);</w:t>
      </w:r>
    </w:p>
    <w:p w:rsidR="00FD7C77" w:rsidRDefault="00FD7C77" w:rsidP="00FD7C77">
      <w:r>
        <w:lastRenderedPageBreak/>
        <w:t xml:space="preserve">            Assert.fail("Test did not throw expected exception."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NullPointerException e) {</w:t>
      </w:r>
    </w:p>
    <w:p w:rsidR="00FD7C77" w:rsidRDefault="00FD7C77" w:rsidP="00FD7C77">
      <w:r>
        <w:t xml:space="preserve">            //Passed!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a3"/>
        <w:numPr>
          <w:ilvl w:val="0"/>
          <w:numId w:val="6"/>
        </w:numPr>
      </w:pPr>
      <w:r>
        <w:t>StateService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game.MatchList;</w:t>
      </w:r>
    </w:p>
    <w:p w:rsidR="00FD7C77" w:rsidRDefault="00FD7C77" w:rsidP="00FD7C77">
      <w:r>
        <w:t>import com.dod.models.*;</w:t>
      </w:r>
    </w:p>
    <w:p w:rsidR="00FD7C77" w:rsidRDefault="00FD7C77" w:rsidP="00FD7C77">
      <w:r>
        <w:t>import com.dod.service.model.GameStateModel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com.dod.service.service.IVisibilityService;</w:t>
      </w:r>
    </w:p>
    <w:p w:rsidR="00FD7C77" w:rsidRDefault="00FD7C77" w:rsidP="00FD7C77">
      <w:r>
        <w:t>import com.dod.service.service.ParseService;</w:t>
      </w:r>
    </w:p>
    <w:p w:rsidR="00FD7C77" w:rsidRDefault="00FD7C77" w:rsidP="00FD7C77">
      <w:r>
        <w:t>import com.dod.service.service.State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java.io.IOException;</w:t>
      </w:r>
    </w:p>
    <w:p w:rsidR="00FD7C77" w:rsidRDefault="00FD7C77" w:rsidP="00FD7C77"/>
    <w:p w:rsidR="00FD7C77" w:rsidRDefault="00FD7C77" w:rsidP="00FD7C77">
      <w:r>
        <w:t>import static org.junit.Assert.fail;</w:t>
      </w:r>
    </w:p>
    <w:p w:rsidR="00FD7C77" w:rsidRDefault="00FD7C77" w:rsidP="00FD7C77">
      <w:r>
        <w:t>import static org.mockito.Mockito.*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Tests for the StateService.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StateServiceTests {</w:t>
      </w:r>
    </w:p>
    <w:p w:rsidR="00FD7C77" w:rsidRDefault="00FD7C77" w:rsidP="00FD7C77"/>
    <w:p w:rsidR="00FD7C77" w:rsidRDefault="00FD7C77" w:rsidP="00FD7C77">
      <w:r>
        <w:t xml:space="preserve">    private IVisibilityService visibilityServiceMock;</w:t>
      </w:r>
    </w:p>
    <w:p w:rsidR="00FD7C77" w:rsidRDefault="00FD7C77" w:rsidP="00FD7C77">
      <w:r>
        <w:t xml:space="preserve">    private MatchList matchListMock;</w:t>
      </w:r>
    </w:p>
    <w:p w:rsidR="00FD7C77" w:rsidRDefault="00FD7C77" w:rsidP="00FD7C77">
      <w:r>
        <w:t xml:space="preserve">    private StateService stateService;</w:t>
      </w:r>
    </w:p>
    <w:p w:rsidR="00FD7C77" w:rsidRDefault="00FD7C77" w:rsidP="00FD7C77">
      <w:r>
        <w:t xml:space="preserve">    private Map map;</w:t>
      </w:r>
    </w:p>
    <w:p w:rsidR="00FD7C77" w:rsidRDefault="00FD7C77" w:rsidP="00FD7C77">
      <w:r>
        <w:t xml:space="preserve">    private Point testPoint;</w:t>
      </w:r>
    </w:p>
    <w:p w:rsidR="00FD7C77" w:rsidRDefault="00FD7C77" w:rsidP="00FD7C77">
      <w:r>
        <w:t xml:space="preserve">    private Match match;</w:t>
      </w:r>
    </w:p>
    <w:p w:rsidR="00FD7C77" w:rsidRDefault="00FD7C77" w:rsidP="00FD7C77"/>
    <w:p w:rsidR="00FD7C77" w:rsidRDefault="00FD7C77" w:rsidP="00FD7C77">
      <w:r>
        <w:t xml:space="preserve">    private String testUsername = "testUsername"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visibilityServiceMock = mock(IVisibilityService.class);</w:t>
      </w:r>
    </w:p>
    <w:p w:rsidR="00FD7C77" w:rsidRDefault="00FD7C77" w:rsidP="00FD7C77">
      <w:r>
        <w:t xml:space="preserve">        matchListMock = mock(MatchList.class);</w:t>
      </w:r>
    </w:p>
    <w:p w:rsidR="00FD7C77" w:rsidRDefault="00FD7C77" w:rsidP="00FD7C77"/>
    <w:p w:rsidR="00FD7C77" w:rsidRDefault="00FD7C77" w:rsidP="00FD7C77">
      <w:r>
        <w:t xml:space="preserve">        stateService = new StateService(visibilityServiceMock, matchListMock);</w:t>
      </w:r>
    </w:p>
    <w:p w:rsidR="00FD7C77" w:rsidRDefault="00FD7C77" w:rsidP="00FD7C77"/>
    <w:p w:rsidR="00FD7C77" w:rsidRDefault="00FD7C77" w:rsidP="00FD7C77">
      <w:r>
        <w:t xml:space="preserve">        IOService ioService = new IOService();</w:t>
      </w:r>
    </w:p>
    <w:p w:rsidR="00FD7C77" w:rsidRDefault="00FD7C77" w:rsidP="00FD7C77">
      <w:r>
        <w:t xml:space="preserve">        JSONObject jobject = null;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object = ioService.getJsonObject("\\maps\\level1.json");</w:t>
      </w:r>
    </w:p>
    <w:p w:rsidR="00FD7C77" w:rsidRDefault="00FD7C77" w:rsidP="00FD7C77">
      <w:r>
        <w:t xml:space="preserve">        } catch (IO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 catch (Parse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lastRenderedPageBreak/>
        <w:t xml:space="preserve">        ParseService parService = new ParseService();</w:t>
      </w:r>
    </w:p>
    <w:p w:rsidR="00FD7C77" w:rsidRDefault="00FD7C77" w:rsidP="00FD7C77">
      <w:r>
        <w:t xml:space="preserve">        map = parService.parseMap(jobject);</w:t>
      </w:r>
    </w:p>
    <w:p w:rsidR="00FD7C77" w:rsidRDefault="00FD7C77" w:rsidP="00FD7C77"/>
    <w:p w:rsidR="00FD7C77" w:rsidRDefault="00FD7C77" w:rsidP="00FD7C77">
      <w:r>
        <w:t xml:space="preserve">        match = new Match(map);</w:t>
      </w:r>
    </w:p>
    <w:p w:rsidR="00FD7C77" w:rsidRDefault="00FD7C77" w:rsidP="00FD7C77">
      <w:r>
        <w:t xml:space="preserve">        testPoint = map.getRandomFreeTilePoint();</w:t>
      </w:r>
    </w:p>
    <w:p w:rsidR="00FD7C77" w:rsidRDefault="00FD7C77" w:rsidP="00FD7C77">
      <w:r>
        <w:t xml:space="preserve">        match.addCharacter(new Player(testUsername), testPoint);</w:t>
      </w:r>
    </w:p>
    <w:p w:rsidR="00FD7C77" w:rsidRDefault="00FD7C77" w:rsidP="00FD7C77"/>
    <w:p w:rsidR="00FD7C77" w:rsidRDefault="00FD7C77" w:rsidP="00FD7C77">
      <w:r>
        <w:t xml:space="preserve">        when(matchListMock.getMatchForPlayer(testUsername)).thenReturn(match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>//    @Test</w:t>
      </w:r>
    </w:p>
    <w:p w:rsidR="00FD7C77" w:rsidRDefault="00FD7C77" w:rsidP="00FD7C77">
      <w:r>
        <w:t>//    public void shouldGetCurrentStateOfGame() {</w:t>
      </w:r>
    </w:p>
    <w:p w:rsidR="00FD7C77" w:rsidRDefault="00FD7C77" w:rsidP="00FD7C77">
      <w:r>
        <w:t>//        GameStateModel result = stateService.GetState(new Player(testUsername));</w:t>
      </w:r>
    </w:p>
    <w:p w:rsidR="00FD7C77" w:rsidRDefault="00FD7C77" w:rsidP="00FD7C77">
      <w:r>
        <w:t>//        when(visibilityServiceMock.getVisibleTilesForCharacter(map, match.getCharacter(testUsername))).thenReturn(map);</w:t>
      </w:r>
    </w:p>
    <w:p w:rsidR="00FD7C77" w:rsidRDefault="00FD7C77" w:rsidP="00FD7C77">
      <w:r>
        <w:t>//</w:t>
      </w:r>
    </w:p>
    <w:p w:rsidR="00FD7C77" w:rsidRDefault="00FD7C77" w:rsidP="00FD7C77">
      <w:r>
        <w:t>//        Assert.assertEquals(testPoint, result.getCharacters()[0].getPosition());</w:t>
      </w:r>
    </w:p>
    <w:p w:rsidR="00FD7C77" w:rsidRDefault="00FD7C77" w:rsidP="00FD7C77">
      <w:r>
        <w:t>//        Assert.assertEquals(map.getWidth() * map.getHeight(), result.getTiles().length);</w:t>
      </w:r>
    </w:p>
    <w:p w:rsidR="00FD7C77" w:rsidRDefault="00FD7C77" w:rsidP="00FD7C77">
      <w:r>
        <w:t>//        Assert.assertEquals(1, result.getCharacters().length);</w:t>
      </w:r>
    </w:p>
    <w:p w:rsidR="00FD7C77" w:rsidRDefault="00FD7C77" w:rsidP="00FD7C77">
      <w:r>
        <w:t>//    }</w:t>
      </w:r>
    </w:p>
    <w:p w:rsidR="00FD7C77" w:rsidRDefault="00FD7C77" w:rsidP="00FD7C77">
      <w:r>
        <w:t>//</w:t>
      </w:r>
    </w:p>
    <w:p w:rsidR="00FD7C77" w:rsidRDefault="00FD7C77" w:rsidP="00FD7C77">
      <w:r>
        <w:t>//    @Test</w:t>
      </w:r>
    </w:p>
    <w:p w:rsidR="00FD7C77" w:rsidRDefault="00FD7C77" w:rsidP="00FD7C77">
      <w:r>
        <w:t>//    public void shouldOnlyReturnVisibleTiles() {</w:t>
      </w:r>
    </w:p>
    <w:p w:rsidR="00FD7C77" w:rsidRDefault="00FD7C77" w:rsidP="00FD7C77">
      <w:r>
        <w:t>//        when(visibilityServiceMock.getVisibleTilesForCharacter(map, match.getCharacter(testUsername))).thenReturn(null);</w:t>
      </w:r>
    </w:p>
    <w:p w:rsidR="00FD7C77" w:rsidRDefault="00FD7C77" w:rsidP="00FD7C77">
      <w:r>
        <w:t>//        //todo</w:t>
      </w:r>
    </w:p>
    <w:p w:rsidR="00FD7C77" w:rsidRDefault="00FD7C77" w:rsidP="00FD7C77">
      <w:r>
        <w:t>//        fail();</w:t>
      </w:r>
    </w:p>
    <w:p w:rsidR="00FD7C77" w:rsidRDefault="00FD7C77" w:rsidP="00FD7C77">
      <w:r>
        <w:t>//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a3"/>
        <w:numPr>
          <w:ilvl w:val="0"/>
          <w:numId w:val="6"/>
        </w:numPr>
      </w:pPr>
      <w:r>
        <w:t>VisibilityServiceTest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models.Map;</w:t>
      </w:r>
    </w:p>
    <w:p w:rsidR="00FD7C77" w:rsidRDefault="00FD7C77" w:rsidP="00FD7C77">
      <w:r>
        <w:t>import com.dod.models.Player;</w:t>
      </w:r>
    </w:p>
    <w:p w:rsidR="00FD7C77" w:rsidRDefault="00FD7C77" w:rsidP="00FD7C77">
      <w:r>
        <w:t>import com.dod.models.Point;</w:t>
      </w:r>
    </w:p>
    <w:p w:rsidR="00FD7C77" w:rsidRDefault="00FD7C77" w:rsidP="00FD7C77">
      <w:r>
        <w:t>import com.dod.models.Character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com.dod.service.service.ParseService;</w:t>
      </w:r>
    </w:p>
    <w:p w:rsidR="00FD7C77" w:rsidRDefault="00FD7C77" w:rsidP="00FD7C77">
      <w:r>
        <w:t>import com.dod.service.service.Visibility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java.io.IOException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Created by tasos on 7/12/2016.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VisibilityServiceTest {</w:t>
      </w:r>
    </w:p>
    <w:p w:rsidR="00FD7C77" w:rsidRDefault="00FD7C77" w:rsidP="00FD7C77"/>
    <w:p w:rsidR="00FD7C77" w:rsidRDefault="00FD7C77" w:rsidP="00FD7C77">
      <w:r>
        <w:t xml:space="preserve">    private IOService ioService;</w:t>
      </w:r>
    </w:p>
    <w:p w:rsidR="00FD7C77" w:rsidRDefault="00FD7C77" w:rsidP="00FD7C77">
      <w:r>
        <w:t xml:space="preserve">    private ParseService parService;</w:t>
      </w:r>
    </w:p>
    <w:p w:rsidR="00FD7C77" w:rsidRDefault="00FD7C77" w:rsidP="00FD7C77">
      <w:r>
        <w:t xml:space="preserve">    private Map dungeonMap;</w:t>
      </w:r>
    </w:p>
    <w:p w:rsidR="00FD7C77" w:rsidRDefault="00FD7C77" w:rsidP="00FD7C77">
      <w:r>
        <w:t xml:space="preserve">    private JSONObject jobject;</w:t>
      </w:r>
    </w:p>
    <w:p w:rsidR="00FD7C77" w:rsidRDefault="00FD7C77" w:rsidP="00FD7C77">
      <w:r>
        <w:t xml:space="preserve">    private Character pChar;</w:t>
      </w:r>
    </w:p>
    <w:p w:rsidR="00FD7C77" w:rsidRDefault="00FD7C77" w:rsidP="00FD7C77">
      <w:r>
        <w:t xml:space="preserve">    private Map visibleMap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lastRenderedPageBreak/>
        <w:t xml:space="preserve">        ioService = new IOService(".\\assets");</w:t>
      </w:r>
    </w:p>
    <w:p w:rsidR="00FD7C77" w:rsidRDefault="00FD7C77" w:rsidP="00FD7C77">
      <w:r>
        <w:t xml:space="preserve">        visibleMap = new Map("level1", 30, 20, 26, 18, new Point(26, 18));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object = ioService.getJsonObject("\\maps\\Level1.json");</w:t>
      </w:r>
    </w:p>
    <w:p w:rsidR="00FD7C77" w:rsidRDefault="00FD7C77" w:rsidP="00FD7C77">
      <w:r>
        <w:t xml:space="preserve">        } catch (IO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 catch (Parse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parService = new ParseService();</w:t>
      </w:r>
    </w:p>
    <w:p w:rsidR="00FD7C77" w:rsidRDefault="00FD7C77" w:rsidP="00FD7C77">
      <w:r>
        <w:t xml:space="preserve">        dungeonMap = parService.parseMap(jobject);</w:t>
      </w:r>
    </w:p>
    <w:p w:rsidR="00FD7C77" w:rsidRDefault="00FD7C77" w:rsidP="00FD7C77">
      <w:r>
        <w:t xml:space="preserve">        pChar = new Character(new Point(4, 4), new Player("test"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TrueIfTheTile34IsVisible() {</w:t>
      </w:r>
    </w:p>
    <w:p w:rsidR="00FD7C77" w:rsidRDefault="00FD7C77" w:rsidP="00FD7C77">
      <w:r>
        <w:t xml:space="preserve">        VisibilityService vService = new VisibilityService();</w:t>
      </w:r>
    </w:p>
    <w:p w:rsidR="00FD7C77" w:rsidRDefault="00FD7C77" w:rsidP="00FD7C77">
      <w:r>
        <w:t xml:space="preserve">        visibleMap = vService.createVisibleMap(dungeonMap, pChar);</w:t>
      </w:r>
    </w:p>
    <w:p w:rsidR="00FD7C77" w:rsidRDefault="00FD7C77" w:rsidP="00FD7C77"/>
    <w:p w:rsidR="00FD7C77" w:rsidRDefault="00FD7C77" w:rsidP="00FD7C77">
      <w:r>
        <w:t xml:space="preserve">        Assert.assertTrue(visibleMap.getTile(new Point(3, 4)).isVisible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FalseIfTheTile77IsNotVisible() {</w:t>
      </w:r>
    </w:p>
    <w:p w:rsidR="00FD7C77" w:rsidRDefault="00FD7C77" w:rsidP="00FD7C77">
      <w:r>
        <w:t xml:space="preserve">        VisibilityService vService = new VisibilityService();</w:t>
      </w:r>
    </w:p>
    <w:p w:rsidR="00FD7C77" w:rsidRDefault="00FD7C77" w:rsidP="00FD7C77">
      <w:r>
        <w:t xml:space="preserve">        visibleMap = vService.createVisibleMap(dungeonMap, pChar);</w:t>
      </w:r>
    </w:p>
    <w:p w:rsidR="00FD7C77" w:rsidRDefault="00FD7C77" w:rsidP="00FD7C77"/>
    <w:p w:rsidR="00FD7C77" w:rsidRDefault="00FD7C77" w:rsidP="00FD7C77">
      <w:r>
        <w:t xml:space="preserve">        Assert.assertFalse(visibleMap.getTile(new Point(7,7)).isVisible());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9A2DC0" w:rsidRDefault="009A2DC0" w:rsidP="00FD7C77"/>
    <w:p w:rsidR="009A2DC0" w:rsidRDefault="009A2DC0" w:rsidP="009A2DC0">
      <w:pPr>
        <w:pStyle w:val="a3"/>
        <w:rPr>
          <w:b/>
        </w:rPr>
      </w:pPr>
      <w:r w:rsidRPr="009A2DC0">
        <w:rPr>
          <w:rFonts w:hint="eastAsia"/>
          <w:b/>
        </w:rPr>
        <w:t>DungeonOfDooom-master\Sourcecode\project\src\tests</w:t>
      </w:r>
    </w:p>
    <w:p w:rsidR="009A2DC0" w:rsidRDefault="009A2DC0" w:rsidP="009A2DC0">
      <w:pPr>
        <w:pStyle w:val="a3"/>
        <w:numPr>
          <w:ilvl w:val="0"/>
          <w:numId w:val="6"/>
        </w:numPr>
      </w:pPr>
      <w:r>
        <w:t>p</w:t>
      </w:r>
      <w:r>
        <w:rPr>
          <w:rFonts w:hint="eastAsia"/>
        </w:rPr>
        <w:t>om.</w:t>
      </w:r>
      <w:r>
        <w:t>xml</w:t>
      </w:r>
    </w:p>
    <w:p w:rsidR="009A2DC0" w:rsidRDefault="009A2DC0" w:rsidP="009A2DC0">
      <w:r>
        <w:t>&lt;?xml version="1.0" encoding="UTF-8"?&gt;</w:t>
      </w:r>
    </w:p>
    <w:p w:rsidR="009A2DC0" w:rsidRDefault="009A2DC0" w:rsidP="009A2DC0">
      <w:r>
        <w:t>&lt;project xmlns="http://maven.apache.org/POM/4.0.0"</w:t>
      </w:r>
    </w:p>
    <w:p w:rsidR="009A2DC0" w:rsidRDefault="009A2DC0" w:rsidP="009A2DC0">
      <w:r>
        <w:t xml:space="preserve">         xmlns:xsi="http://www.w3.org/2001/XMLSchema-instance"</w:t>
      </w:r>
    </w:p>
    <w:p w:rsidR="009A2DC0" w:rsidRDefault="009A2DC0" w:rsidP="009A2DC0">
      <w:r>
        <w:t xml:space="preserve">         xsi:schemaLocation="http://maven.apache.org/POM/4.0.0 http://maven.apache.org/xsd/maven-4.0.0.xsd"&gt;</w:t>
      </w:r>
    </w:p>
    <w:p w:rsidR="009A2DC0" w:rsidRDefault="009A2DC0" w:rsidP="009A2DC0">
      <w:r>
        <w:t xml:space="preserve">    &lt;modelVersion&gt;4.0.0&lt;/modelVersion&gt;</w:t>
      </w:r>
    </w:p>
    <w:p w:rsidR="009A2DC0" w:rsidRDefault="009A2DC0" w:rsidP="009A2DC0"/>
    <w:p w:rsidR="009A2DC0" w:rsidRDefault="009A2DC0" w:rsidP="009A2DC0">
      <w:r>
        <w:t xml:space="preserve">    &lt;groupId&gt;dungeon-of-doom&lt;/groupId&gt;</w:t>
      </w:r>
    </w:p>
    <w:p w:rsidR="009A2DC0" w:rsidRDefault="009A2DC0" w:rsidP="009A2DC0">
      <w:r>
        <w:t xml:space="preserve">    &lt;artifactId&gt;dungoen-of-doom-tests&lt;/artifactId&gt;</w:t>
      </w:r>
    </w:p>
    <w:p w:rsidR="009A2DC0" w:rsidRDefault="009A2DC0" w:rsidP="009A2DC0">
      <w:r>
        <w:t xml:space="preserve">    &lt;version&gt;1.0&lt;/version&gt;</w:t>
      </w:r>
    </w:p>
    <w:p w:rsidR="009A2DC0" w:rsidRDefault="009A2DC0" w:rsidP="009A2DC0"/>
    <w:p w:rsidR="009A2DC0" w:rsidRDefault="009A2DC0" w:rsidP="009A2DC0">
      <w:r>
        <w:t xml:space="preserve">    &lt;dependencies&gt;</w:t>
      </w:r>
    </w:p>
    <w:p w:rsidR="009A2DC0" w:rsidRDefault="009A2DC0" w:rsidP="009A2DC0">
      <w:r>
        <w:t xml:space="preserve">        &lt;!-- https://mvnrepository.com/artifact/org.mockito/mockito-all --&gt;</w:t>
      </w:r>
    </w:p>
    <w:p w:rsidR="009A2DC0" w:rsidRDefault="009A2DC0" w:rsidP="009A2DC0">
      <w:r>
        <w:t xml:space="preserve">        &lt;dependency&gt;</w:t>
      </w:r>
    </w:p>
    <w:p w:rsidR="009A2DC0" w:rsidRDefault="009A2DC0" w:rsidP="009A2DC0">
      <w:r>
        <w:t xml:space="preserve">            &lt;groupId&gt;org.mockito&lt;/groupId&gt;</w:t>
      </w:r>
    </w:p>
    <w:p w:rsidR="009A2DC0" w:rsidRDefault="009A2DC0" w:rsidP="009A2DC0">
      <w:r>
        <w:t xml:space="preserve">            &lt;artifactId&gt;mockito-all&lt;/artifactId&gt;</w:t>
      </w:r>
    </w:p>
    <w:p w:rsidR="009A2DC0" w:rsidRDefault="009A2DC0" w:rsidP="009A2DC0">
      <w:r>
        <w:t xml:space="preserve">            &lt;version&gt;1.9.5&lt;/version&gt;</w:t>
      </w:r>
    </w:p>
    <w:p w:rsidR="009A2DC0" w:rsidRDefault="009A2DC0" w:rsidP="009A2DC0">
      <w:r>
        <w:t xml:space="preserve">        &lt;/dependency&gt;</w:t>
      </w:r>
    </w:p>
    <w:p w:rsidR="009A2DC0" w:rsidRDefault="009A2DC0" w:rsidP="009A2DC0">
      <w:r>
        <w:t xml:space="preserve">        &lt;dependency&gt;</w:t>
      </w:r>
    </w:p>
    <w:p w:rsidR="009A2DC0" w:rsidRDefault="009A2DC0" w:rsidP="009A2DC0">
      <w:r>
        <w:t xml:space="preserve">            &lt;groupId&gt;dungeon-of-doom&lt;/groupId&gt;</w:t>
      </w:r>
    </w:p>
    <w:p w:rsidR="009A2DC0" w:rsidRDefault="009A2DC0" w:rsidP="009A2DC0">
      <w:r>
        <w:t xml:space="preserve">            &lt;artifactId&gt;dungeon-of-doom-service&lt;/artifactId&gt;</w:t>
      </w:r>
    </w:p>
    <w:p w:rsidR="009A2DC0" w:rsidRDefault="009A2DC0" w:rsidP="009A2DC0">
      <w:r>
        <w:t xml:space="preserve">            &lt;version&gt;1.0&lt;/version&gt;</w:t>
      </w:r>
    </w:p>
    <w:p w:rsidR="009A2DC0" w:rsidRDefault="009A2DC0" w:rsidP="009A2DC0">
      <w:r>
        <w:t xml:space="preserve">        &lt;/dependency&gt;</w:t>
      </w:r>
    </w:p>
    <w:p w:rsidR="009A2DC0" w:rsidRDefault="009A2DC0" w:rsidP="009A2DC0">
      <w:r>
        <w:t xml:space="preserve">    &lt;/dependencies&gt;</w:t>
      </w:r>
    </w:p>
    <w:p w:rsidR="009A2DC0" w:rsidRPr="009A2DC0" w:rsidRDefault="009A2DC0" w:rsidP="009A2DC0">
      <w:r>
        <w:t>&lt;/project&gt;</w:t>
      </w:r>
      <w:bookmarkStart w:id="0" w:name="_GoBack"/>
      <w:bookmarkEnd w:id="0"/>
    </w:p>
    <w:sectPr w:rsidR="009A2DC0" w:rsidRPr="009A2DC0" w:rsidSect="00846107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C10FD"/>
    <w:multiLevelType w:val="hybridMultilevel"/>
    <w:tmpl w:val="DF6494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E94D92"/>
    <w:multiLevelType w:val="hybridMultilevel"/>
    <w:tmpl w:val="8C5C3282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5182903"/>
    <w:multiLevelType w:val="hybridMultilevel"/>
    <w:tmpl w:val="0746572A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5D40C2B"/>
    <w:multiLevelType w:val="hybridMultilevel"/>
    <w:tmpl w:val="169A6C82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5896A50"/>
    <w:multiLevelType w:val="hybridMultilevel"/>
    <w:tmpl w:val="9B62765A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8D73296"/>
    <w:multiLevelType w:val="hybridMultilevel"/>
    <w:tmpl w:val="E1B436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bordersDoNotSurroundHeader/>
  <w:bordersDoNotSurroundFooter/>
  <w:hideSpellingErrors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MDIwNzexNLWwNDJV0lEKTi0uzszPAykwrAUAdJR/gCwAAAA="/>
  </w:docVars>
  <w:rsids>
    <w:rsidRoot w:val="00846107"/>
    <w:rsid w:val="002120A4"/>
    <w:rsid w:val="002C09A0"/>
    <w:rsid w:val="00426AC3"/>
    <w:rsid w:val="004C638A"/>
    <w:rsid w:val="005B2D94"/>
    <w:rsid w:val="006C7BB5"/>
    <w:rsid w:val="006D7667"/>
    <w:rsid w:val="008110EF"/>
    <w:rsid w:val="00846107"/>
    <w:rsid w:val="009100B9"/>
    <w:rsid w:val="0092626B"/>
    <w:rsid w:val="00945976"/>
    <w:rsid w:val="00972496"/>
    <w:rsid w:val="009A2DC0"/>
    <w:rsid w:val="009E6035"/>
    <w:rsid w:val="00AB7C27"/>
    <w:rsid w:val="00B12891"/>
    <w:rsid w:val="00B77D3B"/>
    <w:rsid w:val="00BB6FBA"/>
    <w:rsid w:val="00BE3A6A"/>
    <w:rsid w:val="00C8668E"/>
    <w:rsid w:val="00CB3C40"/>
    <w:rsid w:val="00CF100D"/>
    <w:rsid w:val="00D409D9"/>
    <w:rsid w:val="00F43070"/>
    <w:rsid w:val="00FD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60461"/>
  <w15:chartTrackingRefBased/>
  <w15:docId w15:val="{8BAAB14D-11BB-490A-8622-1FB1A2EF4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46107"/>
    <w:pPr>
      <w:widowControl w:val="0"/>
      <w:adjustRightInd w:val="0"/>
      <w:snapToGrid w:val="0"/>
      <w:jc w:val="both"/>
    </w:pPr>
    <w:rPr>
      <w:rFonts w:ascii="Courier New" w:hAnsi="Courier New"/>
      <w:sz w:val="20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846107"/>
    <w:pPr>
      <w:widowControl w:val="0"/>
      <w:adjustRightInd w:val="0"/>
      <w:snapToGrid w:val="0"/>
      <w:spacing w:after="120" w:line="276" w:lineRule="auto"/>
      <w:jc w:val="both"/>
    </w:pPr>
    <w:rPr>
      <w:rFonts w:ascii="Times New Roman" w:hAnsi="Times New Roman"/>
      <w:sz w:val="22"/>
      <w:lang w:val="en-GB"/>
    </w:rPr>
  </w:style>
  <w:style w:type="paragraph" w:styleId="a4">
    <w:name w:val="List Paragraph"/>
    <w:basedOn w:val="a"/>
    <w:uiPriority w:val="34"/>
    <w:qFormat/>
    <w:rsid w:val="0084610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E17F9B-D7DF-43FA-8B78-6CB7A0491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99</Pages>
  <Words>28203</Words>
  <Characters>160761</Characters>
  <Application>Microsoft Office Word</Application>
  <DocSecurity>0</DocSecurity>
  <Lines>1339</Lines>
  <Paragraphs>377</Paragraphs>
  <ScaleCrop>false</ScaleCrop>
  <Company/>
  <LinksUpToDate>false</LinksUpToDate>
  <CharactersWithSpaces>18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Zhou</dc:creator>
  <cp:keywords/>
  <dc:description/>
  <cp:lastModifiedBy>Qian Zhou</cp:lastModifiedBy>
  <cp:revision>21</cp:revision>
  <dcterms:created xsi:type="dcterms:W3CDTF">2016-12-15T19:01:00Z</dcterms:created>
  <dcterms:modified xsi:type="dcterms:W3CDTF">2016-12-15T20:54:00Z</dcterms:modified>
</cp:coreProperties>
</file>